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3B74A" w14:textId="08B9F1FC" w:rsidR="00CD174E" w:rsidRDefault="00CD174E" w:rsidP="00210CFE">
      <w:pPr>
        <w:jc w:val="lowKashida"/>
      </w:pPr>
    </w:p>
    <w:p w14:paraId="6084FACE" w14:textId="6069D0F0" w:rsidR="00CD174E" w:rsidRDefault="00CD174E" w:rsidP="00210CFE">
      <w:pPr>
        <w:jc w:val="lowKashida"/>
      </w:pPr>
    </w:p>
    <w:p w14:paraId="568163B9" w14:textId="5E87551E" w:rsidR="00CD174E" w:rsidRDefault="00CD174E" w:rsidP="00210CFE">
      <w:pPr>
        <w:jc w:val="lowKashida"/>
      </w:pPr>
    </w:p>
    <w:p w14:paraId="47A1656B" w14:textId="329678C9" w:rsidR="00CD174E" w:rsidRDefault="00CD174E" w:rsidP="00210CFE">
      <w:pPr>
        <w:jc w:val="center"/>
        <w:rPr>
          <w:sz w:val="36"/>
          <w:szCs w:val="36"/>
        </w:rPr>
      </w:pPr>
    </w:p>
    <w:p w14:paraId="51A482EC" w14:textId="04530415" w:rsidR="00CD174E" w:rsidRDefault="00CD174E" w:rsidP="00210CFE">
      <w:pPr>
        <w:jc w:val="center"/>
        <w:rPr>
          <w:sz w:val="36"/>
          <w:szCs w:val="36"/>
        </w:rPr>
      </w:pPr>
    </w:p>
    <w:p w14:paraId="7FD050FF" w14:textId="16D4AC4E" w:rsidR="00CD174E" w:rsidRDefault="00CD174E" w:rsidP="00210CFE">
      <w:pPr>
        <w:jc w:val="center"/>
        <w:rPr>
          <w:sz w:val="36"/>
          <w:szCs w:val="36"/>
        </w:rPr>
      </w:pPr>
    </w:p>
    <w:p w14:paraId="77E2F0BE" w14:textId="5068F96C" w:rsidR="00CD174E" w:rsidRDefault="00CD174E" w:rsidP="00210CFE">
      <w:pPr>
        <w:jc w:val="center"/>
        <w:rPr>
          <w:sz w:val="36"/>
          <w:szCs w:val="36"/>
        </w:rPr>
      </w:pPr>
    </w:p>
    <w:p w14:paraId="66358677" w14:textId="62B524E9" w:rsidR="00CD174E" w:rsidRPr="009B4DBF" w:rsidRDefault="00CD174E" w:rsidP="00210CFE">
      <w:pPr>
        <w:jc w:val="center"/>
        <w:rPr>
          <w:rFonts w:ascii="Times" w:hAnsi="Times"/>
          <w:sz w:val="28"/>
          <w:szCs w:val="28"/>
        </w:rPr>
      </w:pPr>
      <w:r w:rsidRPr="009B4DBF">
        <w:rPr>
          <w:rFonts w:ascii="Times" w:hAnsi="Times"/>
          <w:sz w:val="28"/>
          <w:szCs w:val="28"/>
        </w:rPr>
        <w:t>Name</w:t>
      </w:r>
      <w:r w:rsidR="005500D7" w:rsidRPr="009B4DBF">
        <w:rPr>
          <w:rFonts w:ascii="Times" w:hAnsi="Times"/>
          <w:sz w:val="28"/>
          <w:szCs w:val="28"/>
        </w:rPr>
        <w:t>- OLUWAGBOTEMI BANJO</w:t>
      </w:r>
    </w:p>
    <w:p w14:paraId="005FEFA6" w14:textId="5F0BFF49" w:rsidR="00CD174E" w:rsidRPr="009B4DBF" w:rsidRDefault="00CD174E" w:rsidP="00210CFE">
      <w:pPr>
        <w:jc w:val="center"/>
        <w:rPr>
          <w:rFonts w:ascii="Times" w:hAnsi="Times"/>
          <w:sz w:val="28"/>
          <w:szCs w:val="28"/>
        </w:rPr>
      </w:pPr>
      <w:r w:rsidRPr="009B4DBF">
        <w:rPr>
          <w:rFonts w:ascii="Times" w:hAnsi="Times"/>
          <w:sz w:val="28"/>
          <w:szCs w:val="28"/>
        </w:rPr>
        <w:t>Student ID</w:t>
      </w:r>
      <w:r w:rsidR="00694DFE" w:rsidRPr="009B4DBF">
        <w:rPr>
          <w:rFonts w:ascii="Times" w:hAnsi="Times"/>
          <w:sz w:val="28"/>
          <w:szCs w:val="28"/>
        </w:rPr>
        <w:t xml:space="preserve"> - 00</w:t>
      </w:r>
      <w:r w:rsidR="00C50286" w:rsidRPr="009B4DBF">
        <w:rPr>
          <w:rFonts w:ascii="Times" w:hAnsi="Times"/>
          <w:sz w:val="28"/>
          <w:szCs w:val="28"/>
        </w:rPr>
        <w:t>641130</w:t>
      </w:r>
    </w:p>
    <w:p w14:paraId="6E2B905A" w14:textId="77777777" w:rsidR="00CD174E" w:rsidRDefault="00CD174E" w:rsidP="00210CFE">
      <w:pPr>
        <w:spacing w:after="200" w:line="276" w:lineRule="auto"/>
        <w:jc w:val="lowKashida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1CDEAA2" w14:textId="194728DA" w:rsidR="00B25014" w:rsidRDefault="00B25014" w:rsidP="00B25014">
      <w:pPr>
        <w:pStyle w:val="Heading1"/>
        <w:ind w:left="284"/>
        <w:jc w:val="center"/>
      </w:pPr>
      <w:bookmarkStart w:id="0" w:name="_Toc103599655"/>
      <w:r>
        <w:lastRenderedPageBreak/>
        <w:t>Table of Content</w:t>
      </w:r>
      <w:r w:rsidR="00852B37">
        <w:t>s</w:t>
      </w:r>
      <w:bookmarkEnd w:id="0"/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NG" w:eastAsia="en-GB"/>
        </w:rPr>
        <w:id w:val="-3712316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EED66B" w14:textId="025E5DFD" w:rsidR="000044F2" w:rsidRDefault="000044F2">
          <w:pPr>
            <w:pStyle w:val="TOCHeading"/>
          </w:pPr>
          <w:r>
            <w:t>Contents</w:t>
          </w:r>
        </w:p>
        <w:p w14:paraId="36EC3450" w14:textId="7AE2158E" w:rsidR="002F26BF" w:rsidRDefault="000044F2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599655" w:history="1">
            <w:r w:rsidR="002F26BF" w:rsidRPr="00F356BA">
              <w:rPr>
                <w:rStyle w:val="Hyperlink"/>
                <w:noProof/>
              </w:rPr>
              <w:t>Table of Contents</w:t>
            </w:r>
            <w:r w:rsidR="002F26BF">
              <w:rPr>
                <w:noProof/>
                <w:webHidden/>
              </w:rPr>
              <w:tab/>
            </w:r>
            <w:r w:rsidR="002F26BF">
              <w:rPr>
                <w:noProof/>
                <w:webHidden/>
              </w:rPr>
              <w:fldChar w:fldCharType="begin"/>
            </w:r>
            <w:r w:rsidR="002F26BF">
              <w:rPr>
                <w:noProof/>
                <w:webHidden/>
              </w:rPr>
              <w:instrText xml:space="preserve"> PAGEREF _Toc103599655 \h </w:instrText>
            </w:r>
            <w:r w:rsidR="002F26BF">
              <w:rPr>
                <w:noProof/>
                <w:webHidden/>
              </w:rPr>
            </w:r>
            <w:r w:rsidR="002F26BF"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</w:t>
            </w:r>
            <w:r w:rsidR="002F26BF">
              <w:rPr>
                <w:noProof/>
                <w:webHidden/>
              </w:rPr>
              <w:fldChar w:fldCharType="end"/>
            </w:r>
          </w:hyperlink>
        </w:p>
        <w:p w14:paraId="1E9FAE17" w14:textId="19F6441F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56" w:history="1">
            <w:r w:rsidRPr="00F356BA">
              <w:rPr>
                <w:rStyle w:val="Hyperlink"/>
                <w:rFonts w:ascii="Times" w:hAnsi="Times"/>
                <w:noProof/>
              </w:rPr>
              <w:t>Tas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677B4" w14:textId="71776771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57" w:history="1">
            <w:r w:rsidRPr="00F356BA">
              <w:rPr>
                <w:rStyle w:val="Hyperlink"/>
                <w:rFonts w:ascii="Times" w:hAnsi="Times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rFonts w:ascii="Times" w:hAnsi="Times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B1BF2" w14:textId="7CA2E849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58" w:history="1">
            <w:r w:rsidRPr="00F356BA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BC796" w14:textId="39ED000E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59" w:history="1">
            <w:r w:rsidRPr="00F356BA">
              <w:rPr>
                <w:rStyle w:val="Hyperlink"/>
                <w:rFonts w:ascii="Times" w:hAnsi="Times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rFonts w:ascii="Times" w:hAnsi="Times"/>
                <w:noProof/>
              </w:rPr>
              <w:t>Relational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4B9EE" w14:textId="1AEFE7A9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0" w:history="1">
            <w:r w:rsidRPr="00F356BA">
              <w:rPr>
                <w:rStyle w:val="Hyperlink"/>
                <w:rFonts w:ascii="Times" w:hAnsi="Times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rFonts w:ascii="Times" w:hAnsi="Times"/>
                <w:noProof/>
              </w:rPr>
              <w:t>Identifying Th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DC3A4" w14:textId="3CE605DC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1" w:history="1">
            <w:r w:rsidRPr="00F356BA">
              <w:rPr>
                <w:rStyle w:val="Hyperlink"/>
                <w:rFonts w:ascii="Times" w:hAnsi="Times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rFonts w:ascii="Times" w:hAnsi="Times"/>
                <w:noProof/>
              </w:rPr>
              <w:t>Crea</w:t>
            </w:r>
            <w:r w:rsidRPr="00F356BA">
              <w:rPr>
                <w:rStyle w:val="Hyperlink"/>
                <w:rFonts w:ascii="Times" w:hAnsi="Times"/>
                <w:noProof/>
              </w:rPr>
              <w:t>t</w:t>
            </w:r>
            <w:r w:rsidRPr="00F356BA">
              <w:rPr>
                <w:rStyle w:val="Hyperlink"/>
                <w:rFonts w:ascii="Times" w:hAnsi="Times"/>
                <w:noProof/>
              </w:rPr>
              <w:t>ing Relationships Betwee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73EDF" w14:textId="26760096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2" w:history="1">
            <w:r w:rsidRPr="00F356BA">
              <w:rPr>
                <w:rStyle w:val="Hyperlink"/>
                <w:rFonts w:ascii="Times" w:hAnsi="Times"/>
                <w:noProof/>
              </w:rPr>
              <w:t>INDIA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3D81E" w14:textId="060752D0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3" w:history="1">
            <w:r w:rsidRPr="00F356BA">
              <w:rPr>
                <w:rStyle w:val="Hyperlink"/>
                <w:rFonts w:ascii="Times" w:hAnsi="Times"/>
                <w:noProof/>
              </w:rPr>
              <w:t>Vietnam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6A7FB" w14:textId="4F8CA8DB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4" w:history="1">
            <w:r w:rsidRPr="00F356BA">
              <w:rPr>
                <w:rStyle w:val="Hyperlink"/>
                <w:rFonts w:ascii="Times" w:hAnsi="Times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rFonts w:ascii="Times" w:hAnsi="Times"/>
                <w:noProof/>
              </w:rPr>
              <w:t>Creating th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6FAB0" w14:textId="667EEDE2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5" w:history="1">
            <w:r w:rsidRPr="00F356BA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esign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BF5C0" w14:textId="6C72F988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6" w:history="1">
            <w:r w:rsidRPr="00F356BA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esign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F88FD" w14:textId="3586614E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7" w:history="1">
            <w:r w:rsidRPr="00F356BA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STORE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71B44" w14:textId="314E49E5" w:rsidR="002F26BF" w:rsidRDefault="002F26B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8" w:history="1">
            <w:r w:rsidRPr="00F356BA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base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DD2DF" w14:textId="71292007" w:rsidR="002F26BF" w:rsidRDefault="002F26B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69" w:history="1">
            <w:r w:rsidRPr="00F356BA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base Backup and Restore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FA6AE" w14:textId="1B6EA7B4" w:rsidR="002F26BF" w:rsidRDefault="002F26B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0" w:history="1">
            <w:r w:rsidRPr="00F356BA">
              <w:rPr>
                <w:rStyle w:val="Hyperlink"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 Privacy,Ethical and Legal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A29BD" w14:textId="341465BD" w:rsidR="002F26BF" w:rsidRDefault="002F26B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1" w:history="1">
            <w:r w:rsidRPr="00F356BA">
              <w:rPr>
                <w:rStyle w:val="Hyperlink"/>
                <w:noProof/>
              </w:rPr>
              <w:t>1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 Science /Business Intelligence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03146" w14:textId="61FAD723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2" w:history="1">
            <w:r w:rsidRPr="00F356BA">
              <w:rPr>
                <w:rStyle w:val="Hyperlink"/>
                <w:rFonts w:ascii="Times" w:hAnsi="Times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EF669" w14:textId="2B56B934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3" w:history="1">
            <w:r w:rsidRPr="00F356BA">
              <w:rPr>
                <w:rStyle w:val="Hyperlink"/>
                <w:noProof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00BE3" w14:textId="1411CA9D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4" w:history="1">
            <w:r w:rsidRPr="00F356BA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4D31E" w14:textId="717AE535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5" w:history="1">
            <w:r w:rsidRPr="00F356BA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3DC98" w14:textId="3CA738E8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6" w:history="1">
            <w:r w:rsidRPr="00F356BA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esign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2A3FC" w14:textId="68AB7279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7" w:history="1">
            <w:r w:rsidRPr="00F356BA">
              <w:rPr>
                <w:rStyle w:val="Hyperlink"/>
                <w:noProof/>
              </w:rPr>
              <w:t xml:space="preserve">SCRIPTS FOR </w:t>
            </w:r>
            <w:r w:rsidRPr="00F356BA">
              <w:rPr>
                <w:rStyle w:val="Hyperlink"/>
                <w:noProof/>
                <w:lang w:val="en-US"/>
              </w:rPr>
              <w:t xml:space="preserve">THE </w:t>
            </w:r>
            <w:r w:rsidRPr="00F356BA">
              <w:rPr>
                <w:rStyle w:val="Hyperlink"/>
                <w:noProof/>
              </w:rPr>
              <w:t>VIETNAM</w:t>
            </w:r>
            <w:r w:rsidRPr="00F356BA">
              <w:rPr>
                <w:rStyle w:val="Hyperlink"/>
                <w:noProof/>
                <w:lang w:val="en-US"/>
              </w:rPr>
              <w:t xml:space="preserve"> WAV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9E28B" w14:textId="63EA15ED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8" w:history="1">
            <w:r w:rsidRPr="00F356BA">
              <w:rPr>
                <w:rStyle w:val="Hyperlink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4F331" w14:textId="1D59DB22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79" w:history="1">
            <w:r w:rsidRPr="00F356BA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esign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29305" w14:textId="5C1E0765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0" w:history="1">
            <w:r w:rsidRPr="00F356BA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T-SQL Stat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ECFBA" w14:textId="52F3C3C5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1" w:history="1">
            <w:r w:rsidRPr="00F356BA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Repor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3F326" w14:textId="57525855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2" w:history="1">
            <w:r w:rsidRPr="00F356BA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base Backup and Restore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3FE42" w14:textId="4633CE07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3" w:history="1">
            <w:r w:rsidRPr="00F356BA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 Science /Business Intelligence 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DCA6C" w14:textId="0F428AF3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4" w:history="1">
            <w:r w:rsidRPr="00F356BA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Data Privacy,Ethical and Legal Issues 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B5DAB" w14:textId="57C01D2A" w:rsidR="002F26BF" w:rsidRDefault="002F26B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5" w:history="1">
            <w:r w:rsidRPr="00F356BA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517BA" w14:textId="26A6080D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6" w:history="1">
            <w:r w:rsidRPr="00F356BA">
              <w:rPr>
                <w:rStyle w:val="Hyperlink"/>
                <w:noProof/>
              </w:rPr>
              <w:t>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C13AA" w14:textId="00AB1674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7" w:history="1">
            <w:r w:rsidRPr="00F356BA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B131D" w14:textId="28754C18" w:rsidR="002F26BF" w:rsidRDefault="002F26BF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8" w:history="1">
            <w:r w:rsidRPr="00F356BA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F356B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8F568" w14:textId="717BBE48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89" w:history="1">
            <w:r w:rsidRPr="00F356BA">
              <w:rPr>
                <w:rStyle w:val="Hyperlink"/>
                <w:noProof/>
              </w:rPr>
              <w:t>3.Design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B931F" w14:textId="333A3EF5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0" w:history="1">
            <w:r w:rsidRPr="00F356BA">
              <w:rPr>
                <w:rStyle w:val="Hyperlink"/>
                <w:noProof/>
              </w:rPr>
              <w:t>4. T-SQL Stat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809EB" w14:textId="52E6C471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F356BA">
            <w:rPr>
              <w:rStyle w:val="Hyperlink"/>
              <w:noProof/>
            </w:rPr>
            <w:fldChar w:fldCharType="begin"/>
          </w:r>
          <w:r w:rsidRPr="00F356BA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03599691"</w:instrText>
          </w:r>
          <w:r w:rsidRPr="00F356BA">
            <w:rPr>
              <w:rStyle w:val="Hyperlink"/>
              <w:noProof/>
            </w:rPr>
            <w:instrText xml:space="preserve"> </w:instrText>
          </w:r>
          <w:r w:rsidRPr="00F356BA">
            <w:rPr>
              <w:rStyle w:val="Hyperlink"/>
              <w:noProof/>
            </w:rPr>
          </w:r>
          <w:r w:rsidRPr="00F356BA">
            <w:rPr>
              <w:rStyle w:val="Hyperlink"/>
              <w:noProof/>
            </w:rPr>
            <w:fldChar w:fldCharType="separate"/>
          </w:r>
          <w:bookmarkStart w:id="1" w:name="_Toc103599262"/>
          <w:r w:rsidRPr="00F356BA">
            <w:rPr>
              <w:rStyle w:val="Hyperlink"/>
              <w:noProof/>
            </w:rPr>
            <w:drawing>
              <wp:inline distT="0" distB="0" distL="0" distR="0" wp14:anchorId="21BB54EE" wp14:editId="2AB600A9">
                <wp:extent cx="5180438" cy="2455962"/>
                <wp:effectExtent l="0" t="0" r="1270" b="0"/>
                <wp:docPr id="6" name="Picture 6" descr="Graphical user interface, application, table, Excel, PowerPoin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Picture 63" descr="Graphical user interface, application, table, Excel, PowerPoint&#10;&#10;Description automatically generated"/>
                        <pic:cNvPicPr/>
                      </pic:nvPicPr>
                      <pic:blipFill rotWithShape="1">
                        <a:blip r:embed="rId8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468" t="20497" b="9942"/>
                        <a:stretch/>
                      </pic:blipFill>
                      <pic:spPr bwMode="auto">
                        <a:xfrm>
                          <a:off x="0" y="0"/>
                          <a:ext cx="5338869" cy="253107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bookmarkEnd w:id="1"/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03599691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 w:rsidR="00E552FF">
            <w:rPr>
              <w:noProof/>
              <w:webHidden/>
            </w:rPr>
            <w:t>32</w:t>
          </w:r>
          <w:r>
            <w:rPr>
              <w:noProof/>
              <w:webHidden/>
            </w:rPr>
            <w:fldChar w:fldCharType="end"/>
          </w:r>
          <w:r w:rsidRPr="00F356BA">
            <w:rPr>
              <w:rStyle w:val="Hyperlink"/>
              <w:noProof/>
            </w:rPr>
            <w:fldChar w:fldCharType="end"/>
          </w:r>
        </w:p>
        <w:p w14:paraId="1BB1474D" w14:textId="122FED08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2" w:history="1">
            <w:r w:rsidRPr="00F356BA">
              <w:rPr>
                <w:rStyle w:val="Hyperlink"/>
                <w:noProof/>
              </w:rPr>
              <w:t>6.Database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92106" w14:textId="7A7634D3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3" w:history="1">
            <w:r w:rsidRPr="00F356BA">
              <w:rPr>
                <w:rStyle w:val="Hyperlink"/>
                <w:noProof/>
              </w:rPr>
              <w:t>7.Database Backup and Restore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4CB08" w14:textId="4F88AEA2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4" w:history="1">
            <w:r w:rsidRPr="00F356BA">
              <w:rPr>
                <w:rStyle w:val="Hyperlink"/>
                <w:noProof/>
              </w:rPr>
              <w:t>8.Data Science /Business Intelli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DC274" w14:textId="2A695099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5" w:history="1">
            <w:r w:rsidRPr="00F356BA">
              <w:rPr>
                <w:rStyle w:val="Hyperlink"/>
                <w:noProof/>
              </w:rPr>
              <w:t>9.Data Privacy,Ethical and Legal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9C018" w14:textId="0312BFA9" w:rsidR="002F26BF" w:rsidRDefault="002F26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3599696" w:history="1">
            <w:r w:rsidRPr="00F356BA">
              <w:rPr>
                <w:rStyle w:val="Hyperlink"/>
                <w:noProof/>
              </w:rPr>
              <w:t>10.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99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52FF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CDCE1" w14:textId="1F9B3E8C" w:rsidR="00B25014" w:rsidRDefault="000044F2" w:rsidP="000044F2">
          <w:r>
            <w:rPr>
              <w:b/>
              <w:bCs/>
              <w:noProof/>
            </w:rPr>
            <w:fldChar w:fldCharType="end"/>
          </w:r>
        </w:p>
      </w:sdtContent>
    </w:sdt>
    <w:p w14:paraId="38DA4966" w14:textId="77777777" w:rsidR="00B25014" w:rsidRDefault="00B25014" w:rsidP="00377EFE">
      <w:pPr>
        <w:pStyle w:val="Heading1"/>
        <w:ind w:left="284"/>
        <w:jc w:val="center"/>
      </w:pPr>
    </w:p>
    <w:p w14:paraId="64EC8027" w14:textId="77777777" w:rsidR="00B25014" w:rsidRDefault="00B25014" w:rsidP="00377EFE">
      <w:pPr>
        <w:pStyle w:val="Heading1"/>
        <w:ind w:left="284"/>
        <w:jc w:val="center"/>
      </w:pPr>
    </w:p>
    <w:p w14:paraId="12E9A092" w14:textId="77777777" w:rsidR="00B25014" w:rsidRDefault="00B25014" w:rsidP="00377EFE">
      <w:pPr>
        <w:pStyle w:val="Heading1"/>
        <w:ind w:left="284"/>
        <w:jc w:val="center"/>
      </w:pPr>
    </w:p>
    <w:p w14:paraId="38721BE8" w14:textId="6FA42938" w:rsidR="00B25014" w:rsidRDefault="00B25014" w:rsidP="001C0B3B">
      <w:pPr>
        <w:pStyle w:val="Heading1"/>
      </w:pPr>
    </w:p>
    <w:p w14:paraId="07CE30AC" w14:textId="0C2DFC8C" w:rsidR="000044F2" w:rsidRDefault="000044F2" w:rsidP="000044F2">
      <w:pPr>
        <w:rPr>
          <w:lang w:val="en-GB" w:eastAsia="en-US"/>
        </w:rPr>
      </w:pPr>
    </w:p>
    <w:p w14:paraId="5B3E33F7" w14:textId="4082EE0C" w:rsidR="000044F2" w:rsidRDefault="000044F2" w:rsidP="000044F2">
      <w:pPr>
        <w:rPr>
          <w:lang w:val="en-GB" w:eastAsia="en-US"/>
        </w:rPr>
      </w:pPr>
    </w:p>
    <w:p w14:paraId="79F3068B" w14:textId="76F21F15" w:rsidR="000044F2" w:rsidRDefault="000044F2" w:rsidP="000044F2">
      <w:pPr>
        <w:rPr>
          <w:lang w:val="en-GB" w:eastAsia="en-US"/>
        </w:rPr>
      </w:pPr>
    </w:p>
    <w:p w14:paraId="419F5A5F" w14:textId="77777777" w:rsidR="000044F2" w:rsidRPr="000044F2" w:rsidRDefault="000044F2" w:rsidP="000044F2">
      <w:pPr>
        <w:rPr>
          <w:lang w:val="en-GB" w:eastAsia="en-US"/>
        </w:rPr>
      </w:pPr>
    </w:p>
    <w:p w14:paraId="33181B48" w14:textId="3A75134C" w:rsidR="004D47FE" w:rsidRPr="004250A4" w:rsidRDefault="00D96DDD" w:rsidP="00377EFE">
      <w:pPr>
        <w:pStyle w:val="Heading1"/>
        <w:ind w:left="284"/>
        <w:jc w:val="center"/>
        <w:rPr>
          <w:rFonts w:ascii="Times" w:hAnsi="Times"/>
        </w:rPr>
      </w:pPr>
      <w:bookmarkStart w:id="2" w:name="_Toc103599656"/>
      <w:r w:rsidRPr="004250A4">
        <w:rPr>
          <w:rFonts w:ascii="Times" w:hAnsi="Times"/>
        </w:rPr>
        <w:t xml:space="preserve">Task </w:t>
      </w:r>
      <w:r w:rsidR="006B12A3" w:rsidRPr="004250A4">
        <w:rPr>
          <w:rFonts w:ascii="Times" w:hAnsi="Times"/>
        </w:rPr>
        <w:t>1</w:t>
      </w:r>
      <w:bookmarkEnd w:id="2"/>
    </w:p>
    <w:p w14:paraId="4E55CB34" w14:textId="3B310A76" w:rsidR="00CD174E" w:rsidRPr="004250A4" w:rsidRDefault="00EE705E" w:rsidP="00210CFE">
      <w:pPr>
        <w:pStyle w:val="Heading1"/>
        <w:numPr>
          <w:ilvl w:val="0"/>
          <w:numId w:val="11"/>
        </w:numPr>
        <w:ind w:left="284"/>
        <w:jc w:val="lowKashida"/>
        <w:rPr>
          <w:rFonts w:ascii="Times" w:hAnsi="Times"/>
        </w:rPr>
      </w:pPr>
      <w:bookmarkStart w:id="3" w:name="_Toc103599657"/>
      <w:r w:rsidRPr="004250A4">
        <w:rPr>
          <w:rFonts w:ascii="Times" w:hAnsi="Times"/>
        </w:rPr>
        <w:t>Abstract</w:t>
      </w:r>
      <w:bookmarkEnd w:id="3"/>
    </w:p>
    <w:p w14:paraId="394CEA3A" w14:textId="77777777" w:rsidR="00597744" w:rsidRDefault="00231E66" w:rsidP="00597744">
      <w:pPr>
        <w:pStyle w:val="NormalWeb"/>
        <w:ind w:left="-76"/>
        <w:jc w:val="both"/>
        <w:rPr>
          <w:rFonts w:ascii="Times" w:hAnsi="Times"/>
        </w:rPr>
      </w:pPr>
      <w:r w:rsidRPr="003F5300">
        <w:rPr>
          <w:rFonts w:ascii="Times" w:hAnsi="Times"/>
        </w:rPr>
        <w:t>Th</w:t>
      </w:r>
      <w:r w:rsidR="00103FC5" w:rsidRPr="003F5300">
        <w:rPr>
          <w:rFonts w:ascii="Times" w:hAnsi="Times"/>
          <w:lang w:val="en-US"/>
        </w:rPr>
        <w:t>i</w:t>
      </w:r>
      <w:r w:rsidR="002850EB" w:rsidRPr="003F5300">
        <w:rPr>
          <w:rFonts w:ascii="Times" w:hAnsi="Times"/>
          <w:lang w:val="en-US"/>
        </w:rPr>
        <w:t xml:space="preserve">s project </w:t>
      </w:r>
      <w:r w:rsidRPr="003F5300">
        <w:rPr>
          <w:rFonts w:ascii="Times" w:hAnsi="Times"/>
        </w:rPr>
        <w:t xml:space="preserve"> entails developing a reporting tool called Child Well-Being Monitor, which was designed to analyse data on child poverty in Vietnam, Ethiopia, and Peru. </w:t>
      </w:r>
      <w:r w:rsidR="00785657" w:rsidRPr="003F5300">
        <w:rPr>
          <w:rFonts w:ascii="Times" w:hAnsi="Times"/>
          <w:lang w:val="en-US"/>
        </w:rPr>
        <w:t xml:space="preserve">The goal is to make </w:t>
      </w:r>
      <w:r w:rsidR="00785657" w:rsidRPr="003F5300">
        <w:rPr>
          <w:rFonts w:ascii="Times" w:hAnsi="Times"/>
          <w:lang w:val="en-US"/>
        </w:rPr>
        <w:lastRenderedPageBreak/>
        <w:t>it easier for u</w:t>
      </w:r>
      <w:r w:rsidRPr="003F5300">
        <w:rPr>
          <w:rFonts w:ascii="Times" w:hAnsi="Times"/>
        </w:rPr>
        <w:t xml:space="preserve">sers </w:t>
      </w:r>
      <w:r w:rsidR="00785657" w:rsidRPr="003F5300">
        <w:rPr>
          <w:rFonts w:ascii="Times" w:hAnsi="Times"/>
          <w:lang w:val="en-US"/>
        </w:rPr>
        <w:t>to</w:t>
      </w:r>
      <w:r w:rsidRPr="003F5300">
        <w:rPr>
          <w:rFonts w:ascii="Times" w:hAnsi="Times"/>
        </w:rPr>
        <w:t xml:space="preserve"> extract </w:t>
      </w:r>
      <w:r w:rsidR="00067035" w:rsidRPr="003F5300">
        <w:rPr>
          <w:rFonts w:ascii="Times" w:hAnsi="Times"/>
          <w:lang w:val="en-US"/>
        </w:rPr>
        <w:t xml:space="preserve">important </w:t>
      </w:r>
      <w:r w:rsidR="007106E4" w:rsidRPr="003F5300">
        <w:rPr>
          <w:rFonts w:ascii="Times" w:hAnsi="Times"/>
          <w:lang w:val="en-US"/>
        </w:rPr>
        <w:t xml:space="preserve">information </w:t>
      </w:r>
      <w:r w:rsidRPr="003F5300">
        <w:rPr>
          <w:rFonts w:ascii="Times" w:hAnsi="Times"/>
        </w:rPr>
        <w:t xml:space="preserve">and show data in charts, tables, and other visualisations to obtain important information. The goal of this </w:t>
      </w:r>
      <w:r w:rsidR="00D12865" w:rsidRPr="003F5300">
        <w:rPr>
          <w:rFonts w:ascii="Times" w:hAnsi="Times"/>
          <w:lang w:val="en-US"/>
        </w:rPr>
        <w:t xml:space="preserve">reporting </w:t>
      </w:r>
      <w:r w:rsidRPr="003F5300">
        <w:rPr>
          <w:rFonts w:ascii="Times" w:hAnsi="Times"/>
        </w:rPr>
        <w:t xml:space="preserve">tool is to turn data into actionable knowledge by creating a series of reports to </w:t>
      </w:r>
      <w:r w:rsidR="00D12865" w:rsidRPr="003F5300">
        <w:rPr>
          <w:rFonts w:ascii="Times" w:hAnsi="Times"/>
          <w:lang w:val="en-US"/>
        </w:rPr>
        <w:t xml:space="preserve">foster </w:t>
      </w:r>
      <w:r w:rsidRPr="003F5300">
        <w:rPr>
          <w:rFonts w:ascii="Times" w:hAnsi="Times"/>
        </w:rPr>
        <w:t xml:space="preserve"> in the understanding of child poverty in low-income nations. The dataset for this study came from the Young Lives project, India, </w:t>
      </w:r>
      <w:r w:rsidR="00457A5B" w:rsidRPr="003F5300">
        <w:rPr>
          <w:rFonts w:ascii="Times" w:hAnsi="Times"/>
          <w:lang w:val="en-US"/>
        </w:rPr>
        <w:t xml:space="preserve">Ethiopia, </w:t>
      </w:r>
      <w:r w:rsidRPr="003F5300">
        <w:rPr>
          <w:rFonts w:ascii="Times" w:hAnsi="Times"/>
        </w:rPr>
        <w:t xml:space="preserve">Peru, and Vietnam are </w:t>
      </w:r>
      <w:r w:rsidR="00457A5B" w:rsidRPr="003F5300">
        <w:rPr>
          <w:rFonts w:ascii="Times" w:hAnsi="Times"/>
          <w:lang w:val="en-US"/>
        </w:rPr>
        <w:t xml:space="preserve">the countries selected </w:t>
      </w:r>
      <w:r w:rsidR="00DD66F8" w:rsidRPr="003F5300">
        <w:rPr>
          <w:rFonts w:ascii="Times" w:hAnsi="Times"/>
          <w:lang w:val="en-US"/>
        </w:rPr>
        <w:t xml:space="preserve">for this research </w:t>
      </w:r>
      <w:r w:rsidR="004F45E9" w:rsidRPr="003F5300">
        <w:rPr>
          <w:rFonts w:ascii="Times" w:hAnsi="Times"/>
          <w:lang w:val="en-US"/>
        </w:rPr>
        <w:t xml:space="preserve">based on a wide range </w:t>
      </w:r>
      <w:proofErr w:type="spellStart"/>
      <w:r w:rsidR="004F45E9" w:rsidRPr="003F5300">
        <w:rPr>
          <w:rFonts w:ascii="Times" w:hAnsi="Times"/>
          <w:lang w:val="en-US"/>
        </w:rPr>
        <w:t>range</w:t>
      </w:r>
      <w:proofErr w:type="spellEnd"/>
      <w:r w:rsidR="004F45E9" w:rsidRPr="003F5300">
        <w:rPr>
          <w:rFonts w:ascii="Times" w:hAnsi="Times"/>
          <w:lang w:val="en-US"/>
        </w:rPr>
        <w:t xml:space="preserve"> of issues </w:t>
      </w:r>
      <w:r w:rsidR="00910806" w:rsidRPr="003F5300">
        <w:rPr>
          <w:rFonts w:ascii="Times" w:hAnsi="Times"/>
          <w:lang w:val="en-US"/>
        </w:rPr>
        <w:t xml:space="preserve">and experiences affecting developing countries </w:t>
      </w:r>
      <w:r w:rsidR="004D0AFD" w:rsidRPr="003F5300">
        <w:rPr>
          <w:rFonts w:ascii="Times" w:hAnsi="Times"/>
          <w:lang w:val="en-US"/>
        </w:rPr>
        <w:t xml:space="preserve">, ranging from </w:t>
      </w:r>
      <w:r w:rsidR="00AB76E6" w:rsidRPr="003F5300">
        <w:rPr>
          <w:rFonts w:ascii="Times" w:hAnsi="Times"/>
          <w:lang w:val="en-US"/>
        </w:rPr>
        <w:t xml:space="preserve">issues like </w:t>
      </w:r>
      <w:r w:rsidR="004D0AFD" w:rsidRPr="003F5300">
        <w:rPr>
          <w:rFonts w:ascii="Times" w:hAnsi="Times"/>
          <w:lang w:val="en-US"/>
        </w:rPr>
        <w:t>debts to drought</w:t>
      </w:r>
      <w:r w:rsidR="00AB76E6" w:rsidRPr="003F5300">
        <w:rPr>
          <w:rFonts w:ascii="Times" w:hAnsi="Times"/>
          <w:lang w:val="en-US"/>
        </w:rPr>
        <w:t>, flooding</w:t>
      </w:r>
      <w:r w:rsidR="00F634F3" w:rsidRPr="003F5300">
        <w:rPr>
          <w:rFonts w:ascii="Times" w:hAnsi="Times"/>
          <w:lang w:val="en-US"/>
        </w:rPr>
        <w:t xml:space="preserve"> and </w:t>
      </w:r>
      <w:r w:rsidR="00AB76E6" w:rsidRPr="003F5300">
        <w:rPr>
          <w:rFonts w:ascii="Times" w:hAnsi="Times"/>
          <w:lang w:val="en-US"/>
        </w:rPr>
        <w:t xml:space="preserve"> </w:t>
      </w:r>
      <w:r w:rsidR="00F634F3" w:rsidRPr="003F5300">
        <w:rPr>
          <w:rFonts w:ascii="Times" w:hAnsi="Times"/>
        </w:rPr>
        <w:t>post-conflict reconstruction</w:t>
      </w:r>
      <w:r w:rsidR="005B3A24" w:rsidRPr="003F5300">
        <w:rPr>
          <w:rFonts w:ascii="Times" w:hAnsi="Times"/>
        </w:rPr>
        <w:t xml:space="preserve">. </w:t>
      </w:r>
    </w:p>
    <w:p w14:paraId="19E6005F" w14:textId="0474F0C8" w:rsidR="00145949" w:rsidRPr="00597744" w:rsidRDefault="009F2680" w:rsidP="00597744">
      <w:pPr>
        <w:pStyle w:val="NormalWeb"/>
        <w:ind w:left="-76"/>
        <w:jc w:val="both"/>
        <w:rPr>
          <w:rFonts w:ascii="Times" w:hAnsi="Times"/>
        </w:rPr>
      </w:pPr>
      <w:r w:rsidRPr="003F5300">
        <w:rPr>
          <w:rFonts w:ascii="Times" w:hAnsi="Times"/>
          <w:lang w:val="en-US"/>
        </w:rPr>
        <w:t>To achieve the aim o</w:t>
      </w:r>
      <w:r w:rsidR="00911DA0" w:rsidRPr="003F5300">
        <w:rPr>
          <w:rFonts w:ascii="Times" w:hAnsi="Times"/>
          <w:lang w:val="en-US"/>
        </w:rPr>
        <w:t>f</w:t>
      </w:r>
      <w:r w:rsidRPr="003F5300">
        <w:rPr>
          <w:rFonts w:ascii="Times" w:hAnsi="Times"/>
          <w:lang w:val="en-US"/>
        </w:rPr>
        <w:t xml:space="preserve"> this </w:t>
      </w:r>
      <w:proofErr w:type="gramStart"/>
      <w:r w:rsidRPr="003F5300">
        <w:rPr>
          <w:rFonts w:ascii="Times" w:hAnsi="Times"/>
          <w:lang w:val="en-US"/>
        </w:rPr>
        <w:t>task ,</w:t>
      </w:r>
      <w:proofErr w:type="gramEnd"/>
      <w:r w:rsidRPr="003F5300">
        <w:rPr>
          <w:rFonts w:ascii="Times" w:hAnsi="Times"/>
          <w:lang w:val="en-US"/>
        </w:rPr>
        <w:t xml:space="preserve"> </w:t>
      </w:r>
      <w:r w:rsidR="00F32DBF" w:rsidRPr="003F5300">
        <w:rPr>
          <w:rFonts w:ascii="Times" w:hAnsi="Times"/>
          <w:lang w:val="en-US"/>
        </w:rPr>
        <w:t xml:space="preserve">a database was created for this purpose </w:t>
      </w:r>
      <w:r w:rsidR="006D33CF" w:rsidRPr="003F5300">
        <w:rPr>
          <w:rFonts w:ascii="Times" w:hAnsi="Times"/>
          <w:lang w:val="en-US"/>
        </w:rPr>
        <w:t>named ‘</w:t>
      </w:r>
      <w:proofErr w:type="spellStart"/>
      <w:r w:rsidR="006D33CF" w:rsidRPr="003F5300">
        <w:rPr>
          <w:rFonts w:ascii="Times" w:hAnsi="Times"/>
          <w:lang w:val="en-US"/>
        </w:rPr>
        <w:t>Child_Monitor</w:t>
      </w:r>
      <w:proofErr w:type="spellEnd"/>
      <w:r w:rsidR="006D33CF" w:rsidRPr="003F5300">
        <w:rPr>
          <w:rFonts w:ascii="Times" w:hAnsi="Times"/>
          <w:lang w:val="en-US"/>
        </w:rPr>
        <w:t>’</w:t>
      </w:r>
      <w:r w:rsidR="00911DA0" w:rsidRPr="003F5300">
        <w:rPr>
          <w:rFonts w:ascii="Times" w:hAnsi="Times"/>
          <w:lang w:val="en-US"/>
        </w:rPr>
        <w:t xml:space="preserve">. After which </w:t>
      </w:r>
      <w:r w:rsidR="00B46063" w:rsidRPr="003F5300">
        <w:rPr>
          <w:rFonts w:ascii="Times" w:hAnsi="Times"/>
          <w:lang w:val="en-US"/>
        </w:rPr>
        <w:t xml:space="preserve">the </w:t>
      </w:r>
      <w:r w:rsidR="00B46063" w:rsidRPr="003F5300">
        <w:rPr>
          <w:rFonts w:ascii="Times" w:hAnsi="Times"/>
        </w:rPr>
        <w:t xml:space="preserve">dataset from the Young Lives data </w:t>
      </w:r>
      <w:r w:rsidR="00B46063" w:rsidRPr="003F5300">
        <w:rPr>
          <w:rFonts w:ascii="Times" w:hAnsi="Times"/>
          <w:lang w:val="en-US"/>
        </w:rPr>
        <w:t xml:space="preserve">was imported into </w:t>
      </w:r>
      <w:r w:rsidR="0082364C" w:rsidRPr="003F5300">
        <w:rPr>
          <w:rFonts w:ascii="Times" w:hAnsi="Times"/>
          <w:lang w:val="en-US"/>
        </w:rPr>
        <w:t>database.</w:t>
      </w:r>
      <w:r w:rsidR="00EA5A18" w:rsidRPr="003F5300">
        <w:rPr>
          <w:rFonts w:ascii="Times" w:hAnsi="Times"/>
          <w:lang w:val="en-US"/>
        </w:rPr>
        <w:t xml:space="preserve"> A schema was created </w:t>
      </w:r>
      <w:r w:rsidR="00AF308A" w:rsidRPr="003F5300">
        <w:rPr>
          <w:rFonts w:ascii="Times" w:hAnsi="Times"/>
          <w:lang w:val="en-US"/>
        </w:rPr>
        <w:t xml:space="preserve">for the four different countries </w:t>
      </w:r>
      <w:r w:rsidR="00540198" w:rsidRPr="003F5300">
        <w:rPr>
          <w:rFonts w:ascii="Times" w:hAnsi="Times"/>
          <w:lang w:val="en-US"/>
        </w:rPr>
        <w:t xml:space="preserve">and five different tables  </w:t>
      </w:r>
      <w:r w:rsidR="00603824" w:rsidRPr="003F5300">
        <w:rPr>
          <w:rFonts w:ascii="Times" w:hAnsi="Times"/>
          <w:lang w:val="en-US"/>
        </w:rPr>
        <w:t xml:space="preserve">were </w:t>
      </w:r>
      <w:r w:rsidR="00807279" w:rsidRPr="003F5300">
        <w:rPr>
          <w:rFonts w:ascii="Times" w:hAnsi="Times"/>
          <w:lang w:val="en-US"/>
        </w:rPr>
        <w:t>created .</w:t>
      </w:r>
      <w:r w:rsidR="00024211" w:rsidRPr="003F5300">
        <w:rPr>
          <w:rFonts w:ascii="Times" w:hAnsi="Times"/>
          <w:lang w:val="en-US"/>
        </w:rPr>
        <w:t xml:space="preserve">The tables created have </w:t>
      </w:r>
      <w:proofErr w:type="spellStart"/>
      <w:r w:rsidR="00024211" w:rsidRPr="003F5300">
        <w:rPr>
          <w:rFonts w:ascii="Times" w:hAnsi="Times"/>
          <w:lang w:val="en-US"/>
        </w:rPr>
        <w:t>diiferent</w:t>
      </w:r>
      <w:proofErr w:type="spellEnd"/>
      <w:r w:rsidR="00024211" w:rsidRPr="003F5300">
        <w:rPr>
          <w:rFonts w:ascii="Times" w:hAnsi="Times"/>
          <w:lang w:val="en-US"/>
        </w:rPr>
        <w:t xml:space="preserve"> columns </w:t>
      </w:r>
      <w:r w:rsidR="00A23D4F" w:rsidRPr="003F5300">
        <w:rPr>
          <w:rFonts w:ascii="Times" w:hAnsi="Times"/>
          <w:lang w:val="en-US"/>
        </w:rPr>
        <w:t>that were used in analyzing the reports</w:t>
      </w:r>
      <w:r w:rsidR="00AE2716" w:rsidRPr="003F5300">
        <w:rPr>
          <w:rFonts w:ascii="Times" w:hAnsi="Times"/>
          <w:lang w:val="en-US"/>
        </w:rPr>
        <w:t>,</w:t>
      </w:r>
      <w:r w:rsidR="00AE2716" w:rsidRPr="003F5300">
        <w:rPr>
          <w:rFonts w:ascii="Times" w:hAnsi="Times"/>
        </w:rPr>
        <w:t xml:space="preserve"> These tables were grouped based on data relating to the child</w:t>
      </w:r>
      <w:r w:rsidR="00DF636F" w:rsidRPr="003F5300">
        <w:rPr>
          <w:rFonts w:ascii="Times" w:hAnsi="Times"/>
          <w:lang w:val="en-US"/>
        </w:rPr>
        <w:t xml:space="preserve"> and the child characteristics </w:t>
      </w:r>
      <w:r w:rsidR="00AE2716" w:rsidRPr="003F5300">
        <w:rPr>
          <w:rFonts w:ascii="Times" w:hAnsi="Times"/>
        </w:rPr>
        <w:t xml:space="preserve">, the </w:t>
      </w:r>
      <w:r w:rsidR="006E3CF5" w:rsidRPr="003F5300">
        <w:rPr>
          <w:rFonts w:ascii="Times" w:hAnsi="Times"/>
          <w:lang w:val="en-US"/>
        </w:rPr>
        <w:t>environment</w:t>
      </w:r>
      <w:r w:rsidR="00AE2716" w:rsidRPr="003F5300">
        <w:rPr>
          <w:rFonts w:ascii="Times" w:hAnsi="Times"/>
        </w:rPr>
        <w:t>,</w:t>
      </w:r>
      <w:proofErr w:type="spellStart"/>
      <w:r w:rsidR="006E3CF5" w:rsidRPr="003F5300">
        <w:rPr>
          <w:rFonts w:ascii="Times" w:hAnsi="Times"/>
          <w:lang w:val="en-US"/>
        </w:rPr>
        <w:t>diseases</w:t>
      </w:r>
      <w:r w:rsidR="001E1145" w:rsidRPr="003F5300">
        <w:rPr>
          <w:rFonts w:ascii="Times" w:hAnsi="Times"/>
          <w:lang w:val="en-US"/>
        </w:rPr>
        <w:t>,health</w:t>
      </w:r>
      <w:proofErr w:type="spellEnd"/>
      <w:r w:rsidR="001E1145" w:rsidRPr="003F5300">
        <w:rPr>
          <w:rFonts w:ascii="Times" w:hAnsi="Times"/>
          <w:lang w:val="en-US"/>
        </w:rPr>
        <w:t xml:space="preserve"> and </w:t>
      </w:r>
      <w:proofErr w:type="spellStart"/>
      <w:r w:rsidR="001E1145" w:rsidRPr="003F5300">
        <w:rPr>
          <w:rFonts w:ascii="Times" w:hAnsi="Times"/>
          <w:lang w:val="en-US"/>
        </w:rPr>
        <w:t>well</w:t>
      </w:r>
      <w:r w:rsidR="00606DCB" w:rsidRPr="003F5300">
        <w:rPr>
          <w:rFonts w:ascii="Times" w:hAnsi="Times"/>
          <w:lang w:val="en-US"/>
        </w:rPr>
        <w:t>being</w:t>
      </w:r>
      <w:r w:rsidR="00415E34" w:rsidRPr="003F5300">
        <w:rPr>
          <w:rFonts w:ascii="Times" w:hAnsi="Times"/>
          <w:lang w:val="en-US"/>
        </w:rPr>
        <w:t>.</w:t>
      </w:r>
      <w:r w:rsidR="0072527D" w:rsidRPr="003F5300">
        <w:rPr>
          <w:rFonts w:ascii="Times" w:hAnsi="Times"/>
          <w:lang w:val="en-US"/>
        </w:rPr>
        <w:t>Stored</w:t>
      </w:r>
      <w:proofErr w:type="spellEnd"/>
      <w:r w:rsidR="0072527D" w:rsidRPr="003F5300">
        <w:rPr>
          <w:rFonts w:ascii="Times" w:hAnsi="Times"/>
          <w:lang w:val="en-US"/>
        </w:rPr>
        <w:t xml:space="preserve"> p</w:t>
      </w:r>
      <w:r w:rsidR="00415E34" w:rsidRPr="003F5300">
        <w:rPr>
          <w:rFonts w:ascii="Times" w:hAnsi="Times"/>
          <w:lang w:val="en-US"/>
        </w:rPr>
        <w:t xml:space="preserve">rocedures were also </w:t>
      </w:r>
      <w:r w:rsidR="0072527D" w:rsidRPr="003F5300">
        <w:rPr>
          <w:rFonts w:ascii="Times" w:hAnsi="Times"/>
          <w:lang w:val="en-US"/>
        </w:rPr>
        <w:t xml:space="preserve">used to create statements </w:t>
      </w:r>
      <w:r w:rsidR="00447B4C" w:rsidRPr="003F5300">
        <w:rPr>
          <w:rFonts w:ascii="Times" w:hAnsi="Times"/>
          <w:lang w:val="en-US"/>
        </w:rPr>
        <w:t xml:space="preserve">which are </w:t>
      </w:r>
      <w:r w:rsidR="00F86A09" w:rsidRPr="003F5300">
        <w:rPr>
          <w:rFonts w:ascii="Times" w:hAnsi="Times"/>
          <w:lang w:val="en-US"/>
        </w:rPr>
        <w:t xml:space="preserve">used to change the data type </w:t>
      </w:r>
      <w:r w:rsidR="00743EEA" w:rsidRPr="003F5300">
        <w:rPr>
          <w:rFonts w:ascii="Times" w:hAnsi="Times"/>
          <w:lang w:val="en-US"/>
        </w:rPr>
        <w:t xml:space="preserve">and to create primary key for each of the tables </w:t>
      </w:r>
      <w:r w:rsidR="00CD7F08" w:rsidRPr="003F5300">
        <w:rPr>
          <w:rFonts w:ascii="Times" w:hAnsi="Times"/>
          <w:lang w:val="en-US"/>
        </w:rPr>
        <w:t>.</w:t>
      </w:r>
      <w:r w:rsidR="00090484" w:rsidRPr="003F5300">
        <w:rPr>
          <w:rFonts w:ascii="Times" w:hAnsi="Times"/>
          <w:lang w:val="en-US"/>
        </w:rPr>
        <w:t>At the end of the project</w:t>
      </w:r>
      <w:r w:rsidR="009552D7">
        <w:rPr>
          <w:rFonts w:ascii="Times" w:hAnsi="Times"/>
          <w:lang w:val="en-US"/>
        </w:rPr>
        <w:t xml:space="preserve"> </w:t>
      </w:r>
      <w:r w:rsidR="00090484" w:rsidRPr="003F5300">
        <w:rPr>
          <w:rFonts w:ascii="Times" w:hAnsi="Times"/>
          <w:lang w:val="en-US"/>
        </w:rPr>
        <w:t xml:space="preserve">5 different views were created to </w:t>
      </w:r>
      <w:r w:rsidR="003F5300" w:rsidRPr="003F5300">
        <w:rPr>
          <w:rFonts w:ascii="Times" w:hAnsi="Times"/>
          <w:lang w:val="en-US"/>
        </w:rPr>
        <w:t xml:space="preserve">develop </w:t>
      </w:r>
      <w:r w:rsidR="00887C6A" w:rsidRPr="003F5300">
        <w:rPr>
          <w:rFonts w:ascii="Times" w:hAnsi="Times"/>
          <w:lang w:val="en-US"/>
        </w:rPr>
        <w:t xml:space="preserve">the reports </w:t>
      </w:r>
      <w:r w:rsidR="00887C6A" w:rsidRPr="003F5300">
        <w:rPr>
          <w:rFonts w:ascii="Times" w:hAnsi="Times"/>
        </w:rPr>
        <w:t xml:space="preserve"> to measure the child poverty in Ethiopia, India, Peru and Vietnam</w:t>
      </w:r>
      <w:r w:rsidR="00887C6A" w:rsidRPr="003F5300">
        <w:rPr>
          <w:rFonts w:ascii="Times" w:hAnsi="Times"/>
          <w:lang w:val="en-US"/>
        </w:rPr>
        <w:t>.</w:t>
      </w:r>
    </w:p>
    <w:p w14:paraId="1CD19ED1" w14:textId="2CADA29C" w:rsidR="00CD174E" w:rsidRDefault="00EE705E" w:rsidP="00210CFE">
      <w:pPr>
        <w:pStyle w:val="Heading1"/>
        <w:numPr>
          <w:ilvl w:val="0"/>
          <w:numId w:val="11"/>
        </w:numPr>
        <w:ind w:left="284"/>
        <w:jc w:val="lowKashida"/>
      </w:pPr>
      <w:bookmarkStart w:id="4" w:name="_Toc103599658"/>
      <w:r>
        <w:t>Introduction</w:t>
      </w:r>
      <w:bookmarkEnd w:id="4"/>
    </w:p>
    <w:p w14:paraId="5805F860" w14:textId="7A251673" w:rsidR="00065549" w:rsidRPr="004250A4" w:rsidRDefault="0096449F" w:rsidP="00641DD0">
      <w:pPr>
        <w:spacing w:line="276" w:lineRule="auto"/>
        <w:jc w:val="both"/>
        <w:rPr>
          <w:rFonts w:ascii="Times" w:hAnsi="Times"/>
        </w:rPr>
      </w:pPr>
      <w:r w:rsidRPr="004403CB">
        <w:rPr>
          <w:rFonts w:ascii="Times" w:hAnsi="Times"/>
        </w:rPr>
        <w:t xml:space="preserve">The Young Lives survey is </w:t>
      </w:r>
      <w:r w:rsidR="00327211" w:rsidRPr="004403CB">
        <w:rPr>
          <w:rFonts w:ascii="Times" w:hAnsi="Times"/>
        </w:rPr>
        <w:t xml:space="preserve"> a lon</w:t>
      </w:r>
      <w:r w:rsidR="000F6736" w:rsidRPr="004403CB">
        <w:rPr>
          <w:rFonts w:ascii="Times" w:hAnsi="Times"/>
        </w:rPr>
        <w:t>g</w:t>
      </w:r>
      <w:r w:rsidR="00327211" w:rsidRPr="004403CB">
        <w:rPr>
          <w:rFonts w:ascii="Times" w:hAnsi="Times"/>
        </w:rPr>
        <w:t xml:space="preserve">-term project </w:t>
      </w:r>
      <w:r w:rsidR="00D80885" w:rsidRPr="004403CB">
        <w:rPr>
          <w:rFonts w:ascii="Times" w:hAnsi="Times"/>
        </w:rPr>
        <w:t xml:space="preserve">that is to investigate the causes of </w:t>
      </w:r>
      <w:r w:rsidR="001A3B59" w:rsidRPr="004403CB">
        <w:rPr>
          <w:rFonts w:ascii="Times" w:hAnsi="Times"/>
        </w:rPr>
        <w:t xml:space="preserve">the root causes of childhood poverty in </w:t>
      </w:r>
      <w:r w:rsidR="0037570C" w:rsidRPr="004403CB">
        <w:rPr>
          <w:rFonts w:ascii="Times" w:hAnsi="Times"/>
        </w:rPr>
        <w:t xml:space="preserve">the four developing countries that have been selected for this project . </w:t>
      </w:r>
      <w:r w:rsidR="003B2F11" w:rsidRPr="004403CB">
        <w:rPr>
          <w:rFonts w:ascii="Times" w:hAnsi="Times"/>
        </w:rPr>
        <w:t xml:space="preserve">The main aim of this project is to </w:t>
      </w:r>
      <w:r w:rsidR="002C0F38" w:rsidRPr="004403CB">
        <w:rPr>
          <w:rFonts w:ascii="Times" w:hAnsi="Times"/>
        </w:rPr>
        <w:t xml:space="preserve">give a better </w:t>
      </w:r>
      <w:r w:rsidR="00AB7939" w:rsidRPr="004403CB">
        <w:rPr>
          <w:rFonts w:ascii="Times" w:hAnsi="Times"/>
        </w:rPr>
        <w:t xml:space="preserve"> understanding on the </w:t>
      </w:r>
      <w:r w:rsidR="00E6329D" w:rsidRPr="004403CB">
        <w:rPr>
          <w:rFonts w:ascii="Times" w:hAnsi="Times"/>
        </w:rPr>
        <w:t xml:space="preserve">causes and effects of </w:t>
      </w:r>
      <w:r w:rsidR="0062156B" w:rsidRPr="004403CB">
        <w:rPr>
          <w:rFonts w:ascii="Times" w:hAnsi="Times"/>
        </w:rPr>
        <w:t xml:space="preserve">childhood poverty </w:t>
      </w:r>
      <w:r w:rsidR="00294CAC" w:rsidRPr="004403CB">
        <w:rPr>
          <w:rFonts w:ascii="Times" w:hAnsi="Times"/>
        </w:rPr>
        <w:t xml:space="preserve">and find </w:t>
      </w:r>
      <w:r w:rsidR="00E6329D" w:rsidRPr="004403CB">
        <w:rPr>
          <w:rFonts w:ascii="Times" w:hAnsi="Times"/>
        </w:rPr>
        <w:t xml:space="preserve"> </w:t>
      </w:r>
      <w:r w:rsidR="002C0F38" w:rsidRPr="004403CB">
        <w:rPr>
          <w:rFonts w:ascii="Times" w:hAnsi="Times"/>
        </w:rPr>
        <w:t>insight on</w:t>
      </w:r>
      <w:r w:rsidR="00294CAC" w:rsidRPr="004403CB">
        <w:rPr>
          <w:rFonts w:ascii="Times" w:hAnsi="Times"/>
        </w:rPr>
        <w:t xml:space="preserve"> </w:t>
      </w:r>
      <w:r w:rsidR="00033AAA" w:rsidRPr="004403CB">
        <w:rPr>
          <w:rFonts w:ascii="Times" w:hAnsi="Times"/>
        </w:rPr>
        <w:t xml:space="preserve">how </w:t>
      </w:r>
      <w:r w:rsidR="002C0F38" w:rsidRPr="004403CB">
        <w:rPr>
          <w:rFonts w:ascii="Times" w:hAnsi="Times"/>
        </w:rPr>
        <w:t xml:space="preserve"> </w:t>
      </w:r>
      <w:r w:rsidRPr="004403CB">
        <w:rPr>
          <w:rFonts w:ascii="Times" w:hAnsi="Times"/>
        </w:rPr>
        <w:t>an innovative long-term project investigating the changing nature of childhood poverty in four developing countries. The purpose of the project is to improve</w:t>
      </w:r>
      <w:r w:rsidR="00D91481" w:rsidRPr="004403CB">
        <w:rPr>
          <w:rFonts w:ascii="Times" w:hAnsi="Times"/>
        </w:rPr>
        <w:t xml:space="preserve"> the </w:t>
      </w:r>
      <w:r w:rsidRPr="004403CB">
        <w:rPr>
          <w:rFonts w:ascii="Times" w:hAnsi="Times"/>
        </w:rPr>
        <w:t xml:space="preserve"> understanding of the causes and </w:t>
      </w:r>
      <w:r w:rsidR="00D91481" w:rsidRPr="004403CB">
        <w:rPr>
          <w:rFonts w:ascii="Times" w:hAnsi="Times"/>
        </w:rPr>
        <w:t xml:space="preserve">effects </w:t>
      </w:r>
      <w:r w:rsidRPr="004403CB">
        <w:rPr>
          <w:rFonts w:ascii="Times" w:hAnsi="Times"/>
        </w:rPr>
        <w:t xml:space="preserve">of childhood poverty and examine how </w:t>
      </w:r>
      <w:r w:rsidR="00A41DC8" w:rsidRPr="004403CB">
        <w:rPr>
          <w:rFonts w:ascii="Times" w:hAnsi="Times"/>
        </w:rPr>
        <w:t>children's well-being is influenced by policies</w:t>
      </w:r>
      <w:r w:rsidRPr="004403CB">
        <w:rPr>
          <w:rFonts w:ascii="Times" w:hAnsi="Times"/>
        </w:rPr>
        <w:t xml:space="preserve"> in order to </w:t>
      </w:r>
      <w:r w:rsidR="00364FF2" w:rsidRPr="004403CB">
        <w:rPr>
          <w:rFonts w:ascii="Times" w:hAnsi="Times"/>
        </w:rPr>
        <w:t>to better target child welfare initiatives and to influence future policy development</w:t>
      </w:r>
      <w:r w:rsidR="00CE4F10" w:rsidRPr="004403CB">
        <w:rPr>
          <w:rFonts w:ascii="Times" w:hAnsi="Times"/>
        </w:rPr>
        <w:t>.</w:t>
      </w:r>
      <w:r w:rsidRPr="004403CB">
        <w:rPr>
          <w:rFonts w:ascii="Times" w:hAnsi="Times"/>
        </w:rPr>
        <w:t>The study is being conducted in Ethiopia, India, Peru and Vietnam</w:t>
      </w:r>
      <w:r w:rsidR="008C2099" w:rsidRPr="004403CB">
        <w:rPr>
          <w:rFonts w:ascii="Times" w:hAnsi="Times"/>
        </w:rPr>
        <w:t xml:space="preserve"> are the countries selected </w:t>
      </w:r>
      <w:r w:rsidR="008004DE" w:rsidRPr="004403CB">
        <w:rPr>
          <w:rFonts w:ascii="Times" w:hAnsi="Times"/>
        </w:rPr>
        <w:t xml:space="preserve">based on </w:t>
      </w:r>
      <w:r w:rsidR="00595752" w:rsidRPr="004403CB">
        <w:rPr>
          <w:rFonts w:ascii="Times" w:hAnsi="Times"/>
        </w:rPr>
        <w:t>t</w:t>
      </w:r>
      <w:r w:rsidR="008004DE" w:rsidRPr="004403CB">
        <w:rPr>
          <w:rFonts w:ascii="Times" w:hAnsi="Times"/>
        </w:rPr>
        <w:t xml:space="preserve">he facts that they </w:t>
      </w:r>
      <w:r w:rsidR="00595752" w:rsidRPr="004403CB">
        <w:rPr>
          <w:rFonts w:ascii="Times" w:hAnsi="Times"/>
        </w:rPr>
        <w:t xml:space="preserve">are </w:t>
      </w:r>
      <w:r w:rsidR="009B3695" w:rsidRPr="004403CB">
        <w:rPr>
          <w:rFonts w:ascii="Times" w:hAnsi="Times"/>
        </w:rPr>
        <w:t>having challenges that aff</w:t>
      </w:r>
      <w:r w:rsidR="000F6736" w:rsidRPr="004403CB">
        <w:rPr>
          <w:rFonts w:ascii="Times" w:hAnsi="Times"/>
        </w:rPr>
        <w:t>e</w:t>
      </w:r>
      <w:r w:rsidR="009B3695" w:rsidRPr="004403CB">
        <w:rPr>
          <w:rFonts w:ascii="Times" w:hAnsi="Times"/>
        </w:rPr>
        <w:t xml:space="preserve">cts developing countries </w:t>
      </w:r>
      <w:r w:rsidR="00C55065" w:rsidRPr="004403CB">
        <w:rPr>
          <w:rFonts w:ascii="Times" w:hAnsi="Times"/>
        </w:rPr>
        <w:t xml:space="preserve">like diseases , </w:t>
      </w:r>
      <w:r w:rsidR="00FD45F8" w:rsidRPr="004403CB">
        <w:rPr>
          <w:rFonts w:ascii="Times" w:hAnsi="Times"/>
        </w:rPr>
        <w:t xml:space="preserve">war, flood </w:t>
      </w:r>
      <w:r w:rsidR="00595752" w:rsidRPr="004403CB">
        <w:rPr>
          <w:rFonts w:ascii="Times" w:hAnsi="Times"/>
        </w:rPr>
        <w:t>,economical challenges</w:t>
      </w:r>
      <w:r w:rsidR="000B22C1" w:rsidRPr="004403CB">
        <w:rPr>
          <w:rFonts w:ascii="Times" w:hAnsi="Times"/>
        </w:rPr>
        <w:t>,</w:t>
      </w:r>
      <w:r w:rsidRPr="004403CB">
        <w:rPr>
          <w:rFonts w:ascii="Times" w:hAnsi="Times"/>
        </w:rPr>
        <w:t xml:space="preserve"> drought.</w:t>
      </w:r>
    </w:p>
    <w:p w14:paraId="192789E0" w14:textId="144D8E59" w:rsidR="003A63D1" w:rsidRDefault="00EE705E" w:rsidP="00210CFE">
      <w:pPr>
        <w:pStyle w:val="Heading1"/>
        <w:numPr>
          <w:ilvl w:val="0"/>
          <w:numId w:val="11"/>
        </w:numPr>
        <w:ind w:left="284"/>
        <w:jc w:val="lowKashida"/>
        <w:rPr>
          <w:rFonts w:ascii="Times" w:hAnsi="Times"/>
        </w:rPr>
      </w:pPr>
      <w:bookmarkStart w:id="5" w:name="_Toc103599659"/>
      <w:r w:rsidRPr="00D7246E">
        <w:rPr>
          <w:rFonts w:ascii="Times" w:hAnsi="Times"/>
        </w:rPr>
        <w:t>Rela</w:t>
      </w:r>
      <w:r w:rsidR="00922322">
        <w:rPr>
          <w:rFonts w:ascii="Times" w:hAnsi="Times"/>
        </w:rPr>
        <w:t>ti</w:t>
      </w:r>
      <w:r w:rsidRPr="00D7246E">
        <w:rPr>
          <w:rFonts w:ascii="Times" w:hAnsi="Times"/>
        </w:rPr>
        <w:t xml:space="preserve">onal </w:t>
      </w:r>
      <w:r w:rsidR="00D71514" w:rsidRPr="00D7246E">
        <w:rPr>
          <w:rFonts w:ascii="Times" w:hAnsi="Times"/>
        </w:rPr>
        <w:t>Schema</w:t>
      </w:r>
      <w:bookmarkEnd w:id="5"/>
      <w:r w:rsidR="00943381" w:rsidRPr="00D7246E">
        <w:rPr>
          <w:rFonts w:ascii="Times" w:hAnsi="Times"/>
        </w:rPr>
        <w:t xml:space="preserve"> </w:t>
      </w:r>
    </w:p>
    <w:p w14:paraId="5DE48642" w14:textId="031DFD2E" w:rsidR="008064EA" w:rsidRPr="004A0B28" w:rsidRDefault="00354C06" w:rsidP="004A0B28">
      <w:pPr>
        <w:jc w:val="both"/>
        <w:rPr>
          <w:rFonts w:ascii="Times" w:hAnsi="Times"/>
          <w:lang w:val="en-US"/>
        </w:rPr>
      </w:pPr>
      <w:proofErr w:type="gramStart"/>
      <w:r>
        <w:rPr>
          <w:lang w:val="en-US"/>
        </w:rPr>
        <w:t>A  relational</w:t>
      </w:r>
      <w:proofErr w:type="gramEnd"/>
      <w:r>
        <w:rPr>
          <w:lang w:val="en-US"/>
        </w:rPr>
        <w:t xml:space="preserve"> schema </w:t>
      </w:r>
      <w:r w:rsidR="000C3EA8">
        <w:rPr>
          <w:lang w:val="en-US"/>
        </w:rPr>
        <w:t xml:space="preserve"> is a group of  relational tables </w:t>
      </w:r>
      <w:r w:rsidR="00546B44">
        <w:rPr>
          <w:lang w:val="en-US"/>
        </w:rPr>
        <w:t xml:space="preserve">that are </w:t>
      </w:r>
      <w:r w:rsidR="00136A45">
        <w:rPr>
          <w:lang w:val="en-US"/>
        </w:rPr>
        <w:t xml:space="preserve">connected </w:t>
      </w:r>
      <w:r w:rsidR="00546B44">
        <w:rPr>
          <w:lang w:val="en-US"/>
        </w:rPr>
        <w:t xml:space="preserve"> to one </w:t>
      </w:r>
      <w:proofErr w:type="spellStart"/>
      <w:r w:rsidR="00546B44">
        <w:rPr>
          <w:lang w:val="en-US"/>
        </w:rPr>
        <w:t>another</w:t>
      </w:r>
      <w:r w:rsidR="002D2921">
        <w:rPr>
          <w:lang w:val="en-US"/>
        </w:rPr>
        <w:t>.</w:t>
      </w:r>
      <w:r w:rsidR="00C37C31">
        <w:rPr>
          <w:lang w:val="en-US"/>
        </w:rPr>
        <w:t>with</w:t>
      </w:r>
      <w:proofErr w:type="spellEnd"/>
      <w:r w:rsidR="00C37C31">
        <w:rPr>
          <w:lang w:val="en-US"/>
        </w:rPr>
        <w:t xml:space="preserve"> the use of </w:t>
      </w:r>
      <w:r w:rsidR="00BB6EBB">
        <w:rPr>
          <w:lang w:val="en-US"/>
        </w:rPr>
        <w:t>statem</w:t>
      </w:r>
      <w:r w:rsidR="00F77392">
        <w:rPr>
          <w:lang w:val="en-US"/>
        </w:rPr>
        <w:t>e</w:t>
      </w:r>
      <w:r w:rsidR="00BB6EBB">
        <w:rPr>
          <w:lang w:val="en-US"/>
        </w:rPr>
        <w:t xml:space="preserve">nts schemas </w:t>
      </w:r>
      <w:r w:rsidR="00CC1326">
        <w:rPr>
          <w:lang w:val="en-US"/>
        </w:rPr>
        <w:t>.</w:t>
      </w:r>
      <w:r w:rsidR="0033070B">
        <w:rPr>
          <w:lang w:val="en-US"/>
        </w:rPr>
        <w:t xml:space="preserve">With the creation of the schema </w:t>
      </w:r>
      <w:r w:rsidR="00E73C57">
        <w:rPr>
          <w:lang w:val="en-US"/>
        </w:rPr>
        <w:t xml:space="preserve">,it gives the permission to create tables </w:t>
      </w:r>
      <w:r w:rsidR="00E8397C">
        <w:rPr>
          <w:lang w:val="en-US"/>
        </w:rPr>
        <w:t xml:space="preserve">and to write </w:t>
      </w:r>
      <w:r w:rsidR="00D052B4">
        <w:rPr>
          <w:lang w:val="en-US"/>
        </w:rPr>
        <w:t>statements that allow</w:t>
      </w:r>
      <w:r w:rsidR="00723DC6">
        <w:rPr>
          <w:lang w:val="en-US"/>
        </w:rPr>
        <w:t>s</w:t>
      </w:r>
      <w:r w:rsidR="00D052B4">
        <w:rPr>
          <w:lang w:val="en-US"/>
        </w:rPr>
        <w:t xml:space="preserve"> other users to have access </w:t>
      </w:r>
      <w:r w:rsidR="005C6071">
        <w:rPr>
          <w:lang w:val="en-US"/>
        </w:rPr>
        <w:t>.</w:t>
      </w:r>
      <w:r w:rsidR="00D82E64" w:rsidRPr="00D82E64">
        <w:rPr>
          <w:rFonts w:ascii="IBM Plex Sans" w:hAnsi="IBM Plex Sans"/>
          <w:color w:val="161616"/>
          <w:spacing w:val="2"/>
          <w:shd w:val="clear" w:color="auto" w:fill="FFFFFF"/>
        </w:rPr>
        <w:t xml:space="preserve"> </w:t>
      </w:r>
      <w:r w:rsid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A primary </w:t>
      </w:r>
      <w:proofErr w:type="gramStart"/>
      <w:r w:rsid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key </w:t>
      </w:r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> is</w:t>
      </w:r>
      <w:proofErr w:type="gramEnd"/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 xml:space="preserve"> a column </w:t>
      </w:r>
      <w:r w:rsidR="00C8671C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or columns </w:t>
      </w:r>
      <w:r w:rsidR="000568E6">
        <w:rPr>
          <w:rFonts w:ascii="Times" w:hAnsi="Times"/>
          <w:color w:val="161616"/>
          <w:spacing w:val="2"/>
          <w:shd w:val="clear" w:color="auto" w:fill="FFFFFF"/>
          <w:lang w:val="en-US"/>
        </w:rPr>
        <w:t>with</w:t>
      </w:r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 xml:space="preserve">in a table whose </w:t>
      </w:r>
      <w:r w:rsidR="00C8671C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unique values </w:t>
      </w:r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 xml:space="preserve"> identify a row in the table. A relational </w:t>
      </w:r>
      <w:r w:rsidR="008B4DFA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>schema</w:t>
      </w:r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 xml:space="preserve"> is designed to </w:t>
      </w:r>
      <w:r w:rsidR="00AE3016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maintain </w:t>
      </w:r>
      <w:r w:rsidR="00D82E64" w:rsidRPr="00C1092B">
        <w:rPr>
          <w:rFonts w:ascii="Times" w:hAnsi="Times"/>
          <w:color w:val="161616"/>
          <w:spacing w:val="2"/>
          <w:shd w:val="clear" w:color="auto" w:fill="FFFFFF"/>
        </w:rPr>
        <w:t>the uniqueness of primary keys by allowing only one row with a given primary key value in a table</w:t>
      </w:r>
      <w:r w:rsidR="008B4DFA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, in this </w:t>
      </w:r>
      <w:r w:rsidR="00BE569E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project </w:t>
      </w:r>
      <w:r w:rsidR="008B4DFA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 the primary key</w:t>
      </w:r>
      <w:r w:rsidR="00C4631E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 xml:space="preserve"> in the relational schem</w:t>
      </w:r>
      <w:r w:rsidR="00B6465F" w:rsidRPr="00C1092B">
        <w:rPr>
          <w:rFonts w:ascii="Times" w:hAnsi="Times"/>
          <w:color w:val="161616"/>
          <w:spacing w:val="2"/>
          <w:shd w:val="clear" w:color="auto" w:fill="FFFFFF"/>
          <w:lang w:val="en-US"/>
        </w:rPr>
        <w:t>a is (child and round)</w:t>
      </w:r>
      <w:r w:rsidR="00AC3297" w:rsidRPr="00C1092B">
        <w:rPr>
          <w:rFonts w:ascii="Times" w:hAnsi="Times"/>
        </w:rPr>
        <w:t xml:space="preserve">. </w:t>
      </w:r>
      <w:r w:rsidR="00F27725">
        <w:rPr>
          <w:rFonts w:ascii="Times" w:hAnsi="Times"/>
          <w:lang w:val="en-US"/>
        </w:rPr>
        <w:t xml:space="preserve">The primary key is also the </w:t>
      </w:r>
      <w:proofErr w:type="spellStart"/>
      <w:r w:rsidR="00F27725">
        <w:rPr>
          <w:rFonts w:ascii="Times" w:hAnsi="Times"/>
          <w:lang w:val="en-US"/>
        </w:rPr>
        <w:t>forign</w:t>
      </w:r>
      <w:proofErr w:type="spellEnd"/>
      <w:r w:rsidR="00F27725">
        <w:rPr>
          <w:rFonts w:ascii="Times" w:hAnsi="Times"/>
          <w:lang w:val="en-US"/>
        </w:rPr>
        <w:t xml:space="preserve"> key </w:t>
      </w:r>
      <w:r w:rsidR="008D2C20">
        <w:rPr>
          <w:rFonts w:ascii="Times" w:hAnsi="Times"/>
          <w:lang w:val="en-US"/>
        </w:rPr>
        <w:t xml:space="preserve">and it helped </w:t>
      </w:r>
      <w:proofErr w:type="gramStart"/>
      <w:r w:rsidR="008D2C20">
        <w:rPr>
          <w:rFonts w:ascii="Times" w:hAnsi="Times"/>
          <w:lang w:val="en-US"/>
        </w:rPr>
        <w:t>in  creating</w:t>
      </w:r>
      <w:proofErr w:type="gramEnd"/>
      <w:r w:rsidR="008D2C20">
        <w:rPr>
          <w:rFonts w:ascii="Times" w:hAnsi="Times"/>
          <w:lang w:val="en-US"/>
        </w:rPr>
        <w:t xml:space="preserve"> the link </w:t>
      </w:r>
      <w:proofErr w:type="spellStart"/>
      <w:r w:rsidR="008D2C20">
        <w:rPr>
          <w:rFonts w:ascii="Times" w:hAnsi="Times"/>
          <w:lang w:val="en-US"/>
        </w:rPr>
        <w:t>beween</w:t>
      </w:r>
      <w:proofErr w:type="spellEnd"/>
      <w:r w:rsidR="008D2C20">
        <w:rPr>
          <w:rFonts w:ascii="Times" w:hAnsi="Times"/>
          <w:lang w:val="en-US"/>
        </w:rPr>
        <w:t xml:space="preserve"> the </w:t>
      </w:r>
      <w:proofErr w:type="spellStart"/>
      <w:r w:rsidR="00A13837">
        <w:rPr>
          <w:rFonts w:ascii="Times" w:hAnsi="Times"/>
          <w:lang w:val="en-US"/>
        </w:rPr>
        <w:t>tables.</w:t>
      </w:r>
      <w:r w:rsidR="00115C4D">
        <w:rPr>
          <w:rFonts w:ascii="Times" w:hAnsi="Times"/>
          <w:lang w:val="en-US"/>
        </w:rPr>
        <w:t>Primary</w:t>
      </w:r>
      <w:proofErr w:type="spellEnd"/>
      <w:r w:rsidR="00115C4D">
        <w:rPr>
          <w:rFonts w:ascii="Times" w:hAnsi="Times"/>
          <w:lang w:val="en-US"/>
        </w:rPr>
        <w:t xml:space="preserve"> keys were created </w:t>
      </w:r>
      <w:r w:rsidR="004857CA">
        <w:rPr>
          <w:rFonts w:ascii="Times" w:hAnsi="Times"/>
          <w:lang w:val="en-US"/>
        </w:rPr>
        <w:t xml:space="preserve">for all the tables in the process of this </w:t>
      </w:r>
      <w:r w:rsidR="00D13E23">
        <w:rPr>
          <w:rFonts w:ascii="Times" w:hAnsi="Times"/>
          <w:lang w:val="en-US"/>
        </w:rPr>
        <w:t>project.</w:t>
      </w:r>
    </w:p>
    <w:p w14:paraId="7510216D" w14:textId="1C7996D7" w:rsidR="005D3B5C" w:rsidRDefault="000044F2" w:rsidP="00780F37">
      <w:pPr>
        <w:pStyle w:val="Heading1"/>
        <w:numPr>
          <w:ilvl w:val="0"/>
          <w:numId w:val="11"/>
        </w:numPr>
        <w:ind w:left="284"/>
        <w:jc w:val="lowKashida"/>
        <w:rPr>
          <w:rFonts w:ascii="Times" w:hAnsi="Times"/>
        </w:rPr>
      </w:pPr>
      <w:bookmarkStart w:id="6" w:name="_Toc103599660"/>
      <w:r>
        <w:rPr>
          <w:rFonts w:ascii="Times" w:hAnsi="Times"/>
        </w:rPr>
        <w:t>Identifying The Tables</w:t>
      </w:r>
      <w:bookmarkEnd w:id="6"/>
      <w:r>
        <w:rPr>
          <w:rFonts w:ascii="Times" w:hAnsi="Times"/>
        </w:rPr>
        <w:t xml:space="preserve"> </w:t>
      </w:r>
    </w:p>
    <w:p w14:paraId="54CE0D0F" w14:textId="771F2412" w:rsidR="005D3B5C" w:rsidRDefault="003E5B18" w:rsidP="004A0B28">
      <w:pPr>
        <w:jc w:val="both"/>
        <w:rPr>
          <w:lang w:val="en-GB" w:eastAsia="en-US"/>
        </w:rPr>
      </w:pPr>
      <w:r>
        <w:rPr>
          <w:lang w:val="en-GB" w:eastAsia="en-US"/>
        </w:rPr>
        <w:t xml:space="preserve">The tables used to analyse the young lives data </w:t>
      </w:r>
      <w:r w:rsidR="00505681">
        <w:rPr>
          <w:lang w:val="en-GB" w:eastAsia="en-US"/>
        </w:rPr>
        <w:t>were specifically selected</w:t>
      </w:r>
      <w:r w:rsidR="00BB532C">
        <w:rPr>
          <w:lang w:val="en-GB" w:eastAsia="en-US"/>
        </w:rPr>
        <w:t xml:space="preserve"> based on different issues </w:t>
      </w:r>
      <w:r w:rsidR="00962A70">
        <w:rPr>
          <w:lang w:val="en-GB" w:eastAsia="en-US"/>
        </w:rPr>
        <w:t xml:space="preserve">that are mostly health </w:t>
      </w:r>
      <w:proofErr w:type="gramStart"/>
      <w:r w:rsidR="00962A70">
        <w:rPr>
          <w:lang w:val="en-GB" w:eastAsia="en-US"/>
        </w:rPr>
        <w:t>related .</w:t>
      </w:r>
      <w:proofErr w:type="gramEnd"/>
      <w:r w:rsidR="00962A70">
        <w:rPr>
          <w:lang w:val="en-GB" w:eastAsia="en-US"/>
        </w:rPr>
        <w:t xml:space="preserve"> </w:t>
      </w:r>
      <w:r w:rsidR="00505681">
        <w:rPr>
          <w:lang w:val="en-GB" w:eastAsia="en-US"/>
        </w:rPr>
        <w:t xml:space="preserve"> </w:t>
      </w:r>
      <w:r w:rsidR="00FD470A">
        <w:rPr>
          <w:lang w:val="en-GB" w:eastAsia="en-US"/>
        </w:rPr>
        <w:t xml:space="preserve">The </w:t>
      </w:r>
      <w:proofErr w:type="gramStart"/>
      <w:r w:rsidR="00ED02C9">
        <w:rPr>
          <w:lang w:val="en-GB" w:eastAsia="en-US"/>
        </w:rPr>
        <w:t xml:space="preserve">selected </w:t>
      </w:r>
      <w:r w:rsidR="00FD470A">
        <w:rPr>
          <w:lang w:val="en-GB" w:eastAsia="en-US"/>
        </w:rPr>
        <w:t xml:space="preserve"> countries</w:t>
      </w:r>
      <w:proofErr w:type="gramEnd"/>
      <w:r w:rsidR="00FD470A">
        <w:rPr>
          <w:lang w:val="en-GB" w:eastAsia="en-US"/>
        </w:rPr>
        <w:t xml:space="preserve"> have </w:t>
      </w:r>
      <w:r w:rsidR="00C92EF1">
        <w:rPr>
          <w:lang w:val="en-GB" w:eastAsia="en-US"/>
        </w:rPr>
        <w:t>the same tables</w:t>
      </w:r>
      <w:r w:rsidR="00EF2ACD">
        <w:rPr>
          <w:lang w:val="en-GB" w:eastAsia="en-US"/>
        </w:rPr>
        <w:t xml:space="preserve">, </w:t>
      </w:r>
      <w:r w:rsidR="0009446D">
        <w:rPr>
          <w:lang w:val="en-GB" w:eastAsia="en-US"/>
        </w:rPr>
        <w:t>t</w:t>
      </w:r>
      <w:r w:rsidR="00EF2ACD">
        <w:rPr>
          <w:lang w:val="en-GB" w:eastAsia="en-US"/>
        </w:rPr>
        <w:t xml:space="preserve">he tables are </w:t>
      </w:r>
      <w:r w:rsidR="00726F3E">
        <w:rPr>
          <w:lang w:val="en-GB" w:eastAsia="en-US"/>
        </w:rPr>
        <w:t xml:space="preserve">children identification, children characteristics </w:t>
      </w:r>
      <w:r w:rsidR="004C279D">
        <w:rPr>
          <w:lang w:val="en-GB" w:eastAsia="en-US"/>
        </w:rPr>
        <w:t xml:space="preserve">,children </w:t>
      </w:r>
      <w:proofErr w:type="spellStart"/>
      <w:r w:rsidR="004C279D">
        <w:rPr>
          <w:lang w:val="en-GB" w:eastAsia="en-US"/>
        </w:rPr>
        <w:t>anthropromeric</w:t>
      </w:r>
      <w:proofErr w:type="spellEnd"/>
      <w:r w:rsidR="004C279D">
        <w:rPr>
          <w:lang w:val="en-GB" w:eastAsia="en-US"/>
        </w:rPr>
        <w:t xml:space="preserve"> measures </w:t>
      </w:r>
      <w:r w:rsidR="00ED02C9">
        <w:rPr>
          <w:lang w:val="en-GB" w:eastAsia="en-US"/>
        </w:rPr>
        <w:t xml:space="preserve">, </w:t>
      </w:r>
      <w:r w:rsidR="00ED02C9">
        <w:rPr>
          <w:lang w:val="en-GB" w:eastAsia="en-US"/>
        </w:rPr>
        <w:lastRenderedPageBreak/>
        <w:t xml:space="preserve">children </w:t>
      </w:r>
      <w:r w:rsidR="00282CFD">
        <w:rPr>
          <w:lang w:val="en-GB" w:eastAsia="en-US"/>
        </w:rPr>
        <w:t xml:space="preserve">birth and immunisation , children </w:t>
      </w:r>
      <w:r w:rsidR="005B44A9">
        <w:rPr>
          <w:lang w:val="en-GB" w:eastAsia="en-US"/>
        </w:rPr>
        <w:t xml:space="preserve">illness </w:t>
      </w:r>
      <w:r w:rsidR="005F35CF">
        <w:rPr>
          <w:lang w:val="en-GB" w:eastAsia="en-US"/>
        </w:rPr>
        <w:t xml:space="preserve">,injuries and disability. </w:t>
      </w:r>
      <w:r w:rsidR="00D6799C">
        <w:rPr>
          <w:lang w:val="en-GB" w:eastAsia="en-US"/>
        </w:rPr>
        <w:t>The tables are further explained below</w:t>
      </w:r>
      <w:r w:rsidR="007B09B1">
        <w:rPr>
          <w:lang w:val="en-GB" w:eastAsia="en-US"/>
        </w:rPr>
        <w:t>-</w:t>
      </w:r>
    </w:p>
    <w:p w14:paraId="1C5AA307" w14:textId="77777777" w:rsidR="0090156C" w:rsidRDefault="0090156C" w:rsidP="005D3B5C">
      <w:pPr>
        <w:rPr>
          <w:lang w:val="en-GB" w:eastAsia="en-US"/>
        </w:rPr>
      </w:pPr>
    </w:p>
    <w:p w14:paraId="7DD9BA8C" w14:textId="3761AE59" w:rsidR="00A54FFF" w:rsidRPr="001004D2" w:rsidRDefault="007B09B1" w:rsidP="004A0B28">
      <w:pPr>
        <w:pStyle w:val="ListParagraph"/>
        <w:numPr>
          <w:ilvl w:val="0"/>
          <w:numId w:val="18"/>
        </w:numPr>
        <w:jc w:val="both"/>
        <w:rPr>
          <w:rFonts w:ascii="Times" w:hAnsi="Times"/>
          <w:szCs w:val="24"/>
          <w:lang w:val="en-US"/>
        </w:rPr>
      </w:pPr>
      <w:r w:rsidRPr="00926089">
        <w:rPr>
          <w:rFonts w:ascii="Times" w:hAnsi="Times"/>
        </w:rPr>
        <w:t xml:space="preserve">Children </w:t>
      </w:r>
      <w:proofErr w:type="gramStart"/>
      <w:r w:rsidRPr="00926089">
        <w:rPr>
          <w:rFonts w:ascii="Times" w:hAnsi="Times"/>
        </w:rPr>
        <w:t>Identification</w:t>
      </w:r>
      <w:r w:rsidR="005B687D">
        <w:rPr>
          <w:rFonts w:ascii="Times" w:hAnsi="Times"/>
        </w:rPr>
        <w:t xml:space="preserve"> </w:t>
      </w:r>
      <w:r w:rsidR="00CF1B60" w:rsidRPr="00926089">
        <w:rPr>
          <w:rFonts w:ascii="Times" w:hAnsi="Times"/>
        </w:rPr>
        <w:t>:</w:t>
      </w:r>
      <w:proofErr w:type="gramEnd"/>
      <w:r w:rsidR="00E7604B" w:rsidRPr="00926089">
        <w:rPr>
          <w:rFonts w:ascii="Times" w:hAnsi="Times"/>
          <w:lang w:val="en-US"/>
        </w:rPr>
        <w:t xml:space="preserve"> </w:t>
      </w:r>
      <w:r w:rsidR="00A43977" w:rsidRPr="00926089">
        <w:rPr>
          <w:rFonts w:ascii="Times" w:hAnsi="Times"/>
          <w:lang w:val="en-US"/>
        </w:rPr>
        <w:t>This table explains the different columns</w:t>
      </w:r>
      <w:r w:rsidR="00215ECA">
        <w:rPr>
          <w:rFonts w:ascii="Times" w:hAnsi="Times"/>
          <w:lang w:val="en-US"/>
        </w:rPr>
        <w:t xml:space="preserve"> that are attributed to the identity of each child </w:t>
      </w:r>
      <w:r w:rsidR="00981506">
        <w:rPr>
          <w:rFonts w:ascii="Times" w:hAnsi="Times"/>
          <w:lang w:val="en-US"/>
        </w:rPr>
        <w:t>,</w:t>
      </w:r>
      <w:r w:rsidR="0090156C">
        <w:rPr>
          <w:rFonts w:ascii="Times" w:hAnsi="Times"/>
          <w:lang w:val="en-US"/>
        </w:rPr>
        <w:t xml:space="preserve"> beginning with </w:t>
      </w:r>
      <w:r w:rsidR="00B9633B" w:rsidRPr="00926089">
        <w:rPr>
          <w:rFonts w:ascii="Times" w:hAnsi="Times"/>
          <w:lang w:val="en-US"/>
        </w:rPr>
        <w:t>Children identification</w:t>
      </w:r>
      <w:r w:rsidR="00433367" w:rsidRPr="00926089">
        <w:rPr>
          <w:rFonts w:ascii="Times" w:hAnsi="Times"/>
        </w:rPr>
        <w:t xml:space="preserve"> </w:t>
      </w:r>
      <w:r w:rsidR="0090156C">
        <w:rPr>
          <w:rFonts w:ascii="Times" w:hAnsi="Times"/>
        </w:rPr>
        <w:t xml:space="preserve">which </w:t>
      </w:r>
      <w:r w:rsidR="00E7604B" w:rsidRPr="00926089">
        <w:rPr>
          <w:rFonts w:ascii="Times" w:hAnsi="Times"/>
          <w:lang w:val="en-US"/>
        </w:rPr>
        <w:t xml:space="preserve">is </w:t>
      </w:r>
      <w:r w:rsidR="00433367" w:rsidRPr="00926089">
        <w:rPr>
          <w:rFonts w:ascii="Times" w:hAnsi="Times"/>
        </w:rPr>
        <w:t>a unique identification (</w:t>
      </w:r>
      <w:proofErr w:type="spellStart"/>
      <w:r w:rsidR="00433367" w:rsidRPr="00926089">
        <w:rPr>
          <w:rFonts w:ascii="Times" w:hAnsi="Times"/>
        </w:rPr>
        <w:t>childid</w:t>
      </w:r>
      <w:proofErr w:type="spellEnd"/>
      <w:r w:rsidR="00433367" w:rsidRPr="00926089">
        <w:rPr>
          <w:rFonts w:ascii="Times" w:hAnsi="Times"/>
        </w:rPr>
        <w:t xml:space="preserve">) </w:t>
      </w:r>
      <w:r w:rsidR="00150CF5">
        <w:rPr>
          <w:rFonts w:ascii="Times" w:hAnsi="Times"/>
        </w:rPr>
        <w:t xml:space="preserve"> that </w:t>
      </w:r>
      <w:r w:rsidR="00433367" w:rsidRPr="00926089">
        <w:rPr>
          <w:rFonts w:ascii="Times" w:hAnsi="Times"/>
        </w:rPr>
        <w:t>was assigned to each</w:t>
      </w:r>
      <w:r w:rsidR="006E3469" w:rsidRPr="00926089">
        <w:rPr>
          <w:rFonts w:ascii="Times" w:hAnsi="Times"/>
          <w:lang w:val="en-US"/>
        </w:rPr>
        <w:t xml:space="preserve"> child</w:t>
      </w:r>
      <w:r w:rsidR="005B69B3" w:rsidRPr="00926089">
        <w:rPr>
          <w:rFonts w:ascii="Times" w:hAnsi="Times"/>
          <w:lang w:val="en-US"/>
        </w:rPr>
        <w:t>,</w:t>
      </w:r>
      <w:r w:rsidR="006E3469" w:rsidRPr="00926089">
        <w:rPr>
          <w:rFonts w:ascii="Times" w:hAnsi="Times"/>
          <w:lang w:val="en-US"/>
        </w:rPr>
        <w:t xml:space="preserve"> </w:t>
      </w:r>
      <w:r w:rsidR="00433367" w:rsidRPr="00926089">
        <w:rPr>
          <w:rFonts w:ascii="Times" w:hAnsi="Times"/>
        </w:rPr>
        <w:t xml:space="preserve"> </w:t>
      </w:r>
      <w:r w:rsidR="006E3469" w:rsidRPr="00926089">
        <w:rPr>
          <w:rFonts w:ascii="Times" w:hAnsi="Times"/>
          <w:lang w:val="en-US"/>
        </w:rPr>
        <w:t xml:space="preserve">the ‘ID’ </w:t>
      </w:r>
      <w:r w:rsidR="00433367" w:rsidRPr="00926089">
        <w:rPr>
          <w:rFonts w:ascii="Times" w:hAnsi="Times"/>
        </w:rPr>
        <w:t>was retained</w:t>
      </w:r>
      <w:r w:rsidR="005B69B3" w:rsidRPr="00926089">
        <w:rPr>
          <w:rFonts w:ascii="Times" w:hAnsi="Times"/>
          <w:lang w:val="en-US"/>
        </w:rPr>
        <w:t xml:space="preserve">  mainly used </w:t>
      </w:r>
      <w:r w:rsidR="00150CF5">
        <w:rPr>
          <w:rFonts w:ascii="Times" w:hAnsi="Times"/>
          <w:lang w:val="en-US"/>
        </w:rPr>
        <w:t>for</w:t>
      </w:r>
      <w:r w:rsidR="00433367" w:rsidRPr="00926089">
        <w:rPr>
          <w:rFonts w:ascii="Times" w:hAnsi="Times"/>
        </w:rPr>
        <w:t xml:space="preserve"> track</w:t>
      </w:r>
      <w:r w:rsidR="00150CF5">
        <w:rPr>
          <w:rFonts w:ascii="Times" w:hAnsi="Times"/>
        </w:rPr>
        <w:t>ing</w:t>
      </w:r>
      <w:r w:rsidR="00433367" w:rsidRPr="00926089">
        <w:rPr>
          <w:rFonts w:ascii="Times" w:hAnsi="Times"/>
        </w:rPr>
        <w:t xml:space="preserve"> </w:t>
      </w:r>
      <w:r w:rsidR="005B69B3" w:rsidRPr="00926089">
        <w:rPr>
          <w:rFonts w:ascii="Times" w:hAnsi="Times"/>
          <w:lang w:val="en-US"/>
        </w:rPr>
        <w:t>each</w:t>
      </w:r>
      <w:r w:rsidR="00433367" w:rsidRPr="00926089">
        <w:rPr>
          <w:rFonts w:ascii="Times" w:hAnsi="Times"/>
        </w:rPr>
        <w:t xml:space="preserve"> child. The first two characters of the childid are the country initials (ET for Ethiopia, IN for India, PE for Peru, and VN for Vietnam)</w:t>
      </w:r>
      <w:r w:rsidR="00980B4F" w:rsidRPr="00926089">
        <w:rPr>
          <w:rFonts w:ascii="Times" w:hAnsi="Times"/>
          <w:lang w:val="en-US"/>
        </w:rPr>
        <w:t xml:space="preserve">. </w:t>
      </w:r>
      <w:r w:rsidR="00433367" w:rsidRPr="00926089">
        <w:rPr>
          <w:rFonts w:ascii="Times" w:hAnsi="Times"/>
        </w:rPr>
        <w:t xml:space="preserve"> while the next two characters is the cluster ID (clustid</w:t>
      </w:r>
      <w:proofErr w:type="gramStart"/>
      <w:r w:rsidR="00433367" w:rsidRPr="00926089">
        <w:rPr>
          <w:rFonts w:ascii="Times" w:hAnsi="Times"/>
        </w:rPr>
        <w:t>)</w:t>
      </w:r>
      <w:r w:rsidR="00980B4F" w:rsidRPr="00926089">
        <w:rPr>
          <w:rFonts w:ascii="Times" w:hAnsi="Times"/>
          <w:lang w:val="en-US"/>
        </w:rPr>
        <w:t>,t</w:t>
      </w:r>
      <w:r w:rsidR="00E57516" w:rsidRPr="00926089">
        <w:rPr>
          <w:rFonts w:ascii="Times" w:hAnsi="Times"/>
          <w:lang w:val="en-US"/>
        </w:rPr>
        <w:t>he</w:t>
      </w:r>
      <w:proofErr w:type="gramEnd"/>
      <w:r w:rsidR="00E57516" w:rsidRPr="00926089">
        <w:rPr>
          <w:rFonts w:ascii="Times" w:hAnsi="Times"/>
          <w:lang w:val="en-US"/>
        </w:rPr>
        <w:t xml:space="preserve"> </w:t>
      </w:r>
      <w:r w:rsidR="00433367" w:rsidRPr="00926089">
        <w:rPr>
          <w:rFonts w:ascii="Times" w:hAnsi="Times"/>
        </w:rPr>
        <w:t xml:space="preserve"> Cluster </w:t>
      </w:r>
      <w:r w:rsidR="00E57516" w:rsidRPr="00926089">
        <w:rPr>
          <w:rFonts w:ascii="Times" w:hAnsi="Times"/>
          <w:lang w:val="en-US"/>
        </w:rPr>
        <w:t>id’</w:t>
      </w:r>
      <w:r w:rsidR="00433367" w:rsidRPr="00926089">
        <w:rPr>
          <w:rFonts w:ascii="Times" w:hAnsi="Times"/>
        </w:rPr>
        <w:t>s are assigned to every sentinel site that Young Lives visited.</w:t>
      </w:r>
      <w:r w:rsidR="00B52E73" w:rsidRPr="00B52E73">
        <w:rPr>
          <w:rFonts w:ascii="Times" w:hAnsi="Times"/>
          <w:lang w:val="en-US"/>
        </w:rPr>
        <w:t xml:space="preserve"> </w:t>
      </w:r>
      <w:r w:rsidR="00E47723">
        <w:rPr>
          <w:rFonts w:ascii="Times" w:hAnsi="Times"/>
          <w:lang w:val="en-US"/>
        </w:rPr>
        <w:t>R</w:t>
      </w:r>
      <w:r w:rsidR="00B52E73">
        <w:rPr>
          <w:rFonts w:ascii="Times" w:hAnsi="Times"/>
          <w:lang w:val="en-US"/>
        </w:rPr>
        <w:t>ound</w:t>
      </w:r>
      <w:r w:rsidR="00E47723">
        <w:rPr>
          <w:rFonts w:ascii="Times" w:hAnsi="Times"/>
          <w:lang w:val="en-US"/>
        </w:rPr>
        <w:t xml:space="preserve"> it represents </w:t>
      </w:r>
      <w:r w:rsidR="00B52E73">
        <w:rPr>
          <w:rFonts w:ascii="Times" w:hAnsi="Times"/>
          <w:lang w:val="en-US"/>
        </w:rPr>
        <w:t xml:space="preserve">round of </w:t>
      </w:r>
      <w:r w:rsidR="00E47723">
        <w:rPr>
          <w:rFonts w:ascii="Times" w:hAnsi="Times"/>
          <w:lang w:val="en-US"/>
        </w:rPr>
        <w:t xml:space="preserve">each </w:t>
      </w:r>
      <w:r w:rsidR="00B52E73">
        <w:rPr>
          <w:rFonts w:ascii="Times" w:hAnsi="Times"/>
          <w:lang w:val="en-US"/>
        </w:rPr>
        <w:t>survey</w:t>
      </w:r>
      <w:r w:rsidR="00E47723">
        <w:rPr>
          <w:rFonts w:ascii="Times" w:hAnsi="Times"/>
          <w:lang w:val="en-US"/>
        </w:rPr>
        <w:t xml:space="preserve">, the Child-id and round columns are </w:t>
      </w:r>
      <w:r w:rsidR="00F05DD6">
        <w:rPr>
          <w:rFonts w:ascii="Times" w:hAnsi="Times"/>
          <w:lang w:val="en-US"/>
        </w:rPr>
        <w:t xml:space="preserve">well represented in all the five </w:t>
      </w:r>
      <w:proofErr w:type="gramStart"/>
      <w:r w:rsidR="00F05DD6">
        <w:rPr>
          <w:rFonts w:ascii="Times" w:hAnsi="Times"/>
          <w:lang w:val="en-US"/>
        </w:rPr>
        <w:t xml:space="preserve">tables </w:t>
      </w:r>
      <w:r w:rsidR="00E47723">
        <w:rPr>
          <w:rFonts w:ascii="Times" w:hAnsi="Times"/>
          <w:lang w:val="en-US"/>
        </w:rPr>
        <w:t>.</w:t>
      </w:r>
      <w:proofErr w:type="gramEnd"/>
      <w:r w:rsidR="00433367" w:rsidRPr="00926089">
        <w:rPr>
          <w:rFonts w:ascii="Times" w:hAnsi="Times"/>
        </w:rPr>
        <w:t xml:space="preserve"> </w:t>
      </w:r>
      <w:r w:rsidR="00A43977" w:rsidRPr="00926089">
        <w:rPr>
          <w:rFonts w:ascii="Times" w:hAnsi="Times"/>
          <w:lang w:val="en-US"/>
        </w:rPr>
        <w:t xml:space="preserve">While </w:t>
      </w:r>
      <w:r w:rsidR="00E7604B" w:rsidRPr="00926089">
        <w:rPr>
          <w:rFonts w:ascii="Times" w:hAnsi="Times"/>
          <w:lang w:val="en-US"/>
        </w:rPr>
        <w:t xml:space="preserve">the </w:t>
      </w:r>
      <w:r w:rsidR="00A43977" w:rsidRPr="00926089">
        <w:rPr>
          <w:rFonts w:ascii="Times" w:hAnsi="Times"/>
          <w:lang w:val="en-US"/>
        </w:rPr>
        <w:t>‘</w:t>
      </w:r>
      <w:r w:rsidR="00A43977" w:rsidRPr="00926089">
        <w:rPr>
          <w:rFonts w:ascii="Times" w:hAnsi="Times"/>
        </w:rPr>
        <w:t>deceased</w:t>
      </w:r>
      <w:r w:rsidR="00A43977" w:rsidRPr="00926089">
        <w:rPr>
          <w:rFonts w:ascii="Times" w:hAnsi="Times"/>
          <w:lang w:val="en-US"/>
        </w:rPr>
        <w:t>’</w:t>
      </w:r>
      <w:r w:rsidR="00A43977" w:rsidRPr="00926089">
        <w:rPr>
          <w:rFonts w:ascii="Times" w:hAnsi="Times"/>
        </w:rPr>
        <w:t xml:space="preserve"> </w:t>
      </w:r>
      <w:r w:rsidR="00A43977" w:rsidRPr="00926089">
        <w:rPr>
          <w:rFonts w:ascii="Times" w:hAnsi="Times"/>
          <w:lang w:val="en-US"/>
        </w:rPr>
        <w:t xml:space="preserve">column was </w:t>
      </w:r>
      <w:r w:rsidR="00A43977" w:rsidRPr="00926089">
        <w:rPr>
          <w:rFonts w:ascii="Times" w:hAnsi="Times"/>
        </w:rPr>
        <w:t xml:space="preserve">added to </w:t>
      </w:r>
      <w:proofErr w:type="gramStart"/>
      <w:r w:rsidR="00EE4D9A" w:rsidRPr="00926089">
        <w:rPr>
          <w:rFonts w:ascii="Times" w:hAnsi="Times"/>
          <w:lang w:val="en-US"/>
        </w:rPr>
        <w:t xml:space="preserve">specify </w:t>
      </w:r>
      <w:r w:rsidR="00A43977" w:rsidRPr="00926089">
        <w:rPr>
          <w:rFonts w:ascii="Times" w:hAnsi="Times"/>
        </w:rPr>
        <w:t xml:space="preserve"> if</w:t>
      </w:r>
      <w:proofErr w:type="gramEnd"/>
      <w:r w:rsidR="00A43977" w:rsidRPr="00926089">
        <w:rPr>
          <w:rFonts w:ascii="Times" w:hAnsi="Times"/>
        </w:rPr>
        <w:t xml:space="preserve"> the child questionnaire was administered in all five survey rounds and if the child has died</w:t>
      </w:r>
      <w:r w:rsidR="00E7604B" w:rsidRPr="00926089">
        <w:rPr>
          <w:rFonts w:ascii="Times" w:hAnsi="Times"/>
          <w:lang w:val="en-US"/>
        </w:rPr>
        <w:t>.</w:t>
      </w:r>
      <w:r w:rsidR="003B56A9">
        <w:rPr>
          <w:rFonts w:ascii="Times" w:hAnsi="Times"/>
          <w:lang w:val="en-US"/>
        </w:rPr>
        <w:t xml:space="preserve">In the children identification </w:t>
      </w:r>
      <w:r w:rsidR="00CD4575">
        <w:rPr>
          <w:rFonts w:ascii="Times" w:hAnsi="Times"/>
          <w:lang w:val="en-US"/>
        </w:rPr>
        <w:t>ther</w:t>
      </w:r>
      <w:r w:rsidR="0039616B">
        <w:rPr>
          <w:rFonts w:ascii="Times" w:hAnsi="Times"/>
          <w:lang w:val="en-US"/>
        </w:rPr>
        <w:t xml:space="preserve">e are </w:t>
      </w:r>
      <w:proofErr w:type="spellStart"/>
      <w:r w:rsidR="0039616B">
        <w:rPr>
          <w:rFonts w:ascii="Times" w:hAnsi="Times"/>
          <w:lang w:val="en-US"/>
        </w:rPr>
        <w:t>ther</w:t>
      </w:r>
      <w:proofErr w:type="spellEnd"/>
      <w:r w:rsidR="0039616B">
        <w:rPr>
          <w:rFonts w:ascii="Times" w:hAnsi="Times"/>
          <w:lang w:val="en-US"/>
        </w:rPr>
        <w:t xml:space="preserve"> columns like round</w:t>
      </w:r>
      <w:r w:rsidR="00C95394">
        <w:rPr>
          <w:rFonts w:ascii="Times" w:hAnsi="Times"/>
          <w:lang w:val="en-US"/>
        </w:rPr>
        <w:t>(round of survey)</w:t>
      </w:r>
      <w:r w:rsidR="0039616B">
        <w:rPr>
          <w:rFonts w:ascii="Times" w:hAnsi="Times"/>
          <w:lang w:val="en-US"/>
        </w:rPr>
        <w:t>,</w:t>
      </w:r>
      <w:proofErr w:type="spellStart"/>
      <w:r w:rsidR="00CD4575">
        <w:rPr>
          <w:rFonts w:ascii="Times" w:hAnsi="Times"/>
          <w:lang w:val="en-US"/>
        </w:rPr>
        <w:t>commid</w:t>
      </w:r>
      <w:proofErr w:type="spellEnd"/>
      <w:r w:rsidR="00195362">
        <w:rPr>
          <w:rFonts w:ascii="Times" w:hAnsi="Times"/>
          <w:lang w:val="en-US"/>
        </w:rPr>
        <w:t>(</w:t>
      </w:r>
      <w:r w:rsidR="00BB54CE">
        <w:rPr>
          <w:rFonts w:ascii="Times" w:hAnsi="Times"/>
          <w:lang w:val="en-US"/>
        </w:rPr>
        <w:t>which means community id)</w:t>
      </w:r>
      <w:r w:rsidR="00CD4575">
        <w:rPr>
          <w:rFonts w:ascii="Times" w:hAnsi="Times"/>
          <w:lang w:val="en-US"/>
        </w:rPr>
        <w:t>,</w:t>
      </w:r>
      <w:proofErr w:type="spellStart"/>
      <w:r w:rsidR="00CD4575">
        <w:rPr>
          <w:rFonts w:ascii="Times" w:hAnsi="Times"/>
          <w:lang w:val="en-US"/>
        </w:rPr>
        <w:t>typesite</w:t>
      </w:r>
      <w:proofErr w:type="spellEnd"/>
      <w:r w:rsidR="00E37815">
        <w:rPr>
          <w:rFonts w:ascii="Times" w:hAnsi="Times"/>
          <w:lang w:val="en-US"/>
        </w:rPr>
        <w:t>(area of residence</w:t>
      </w:r>
      <w:r w:rsidR="00195362">
        <w:rPr>
          <w:rFonts w:ascii="Times" w:hAnsi="Times"/>
          <w:lang w:val="en-US"/>
        </w:rPr>
        <w:t>-</w:t>
      </w:r>
      <w:r w:rsidR="00E37815">
        <w:rPr>
          <w:rFonts w:ascii="Times" w:hAnsi="Times"/>
          <w:lang w:val="en-US"/>
        </w:rPr>
        <w:t xml:space="preserve">either urban or </w:t>
      </w:r>
      <w:r w:rsidR="00195362">
        <w:rPr>
          <w:rFonts w:ascii="Times" w:hAnsi="Times"/>
          <w:lang w:val="en-US"/>
        </w:rPr>
        <w:t>rural)</w:t>
      </w:r>
      <w:r w:rsidR="00CD4575">
        <w:rPr>
          <w:rFonts w:ascii="Times" w:hAnsi="Times"/>
          <w:lang w:val="en-US"/>
        </w:rPr>
        <w:t>,</w:t>
      </w:r>
      <w:proofErr w:type="spellStart"/>
      <w:r w:rsidR="00CD4575">
        <w:rPr>
          <w:rFonts w:ascii="Times" w:hAnsi="Times"/>
          <w:lang w:val="en-US"/>
        </w:rPr>
        <w:t>childloc</w:t>
      </w:r>
      <w:proofErr w:type="spellEnd"/>
      <w:r w:rsidR="001625BC">
        <w:rPr>
          <w:rFonts w:ascii="Times" w:hAnsi="Times"/>
          <w:lang w:val="en-US"/>
        </w:rPr>
        <w:t xml:space="preserve">(child currently lives in the </w:t>
      </w:r>
      <w:r w:rsidR="00E37815">
        <w:rPr>
          <w:rFonts w:ascii="Times" w:hAnsi="Times"/>
          <w:lang w:val="en-US"/>
        </w:rPr>
        <w:t>house)</w:t>
      </w:r>
      <w:r w:rsidR="0039616B">
        <w:rPr>
          <w:rFonts w:ascii="Times" w:hAnsi="Times"/>
          <w:lang w:val="en-US"/>
        </w:rPr>
        <w:t>,</w:t>
      </w:r>
      <w:proofErr w:type="spellStart"/>
      <w:r w:rsidR="0039616B">
        <w:rPr>
          <w:rFonts w:ascii="Times" w:hAnsi="Times"/>
          <w:lang w:val="en-US"/>
        </w:rPr>
        <w:t>yc</w:t>
      </w:r>
      <w:proofErr w:type="spellEnd"/>
      <w:r w:rsidR="00C87E9C">
        <w:rPr>
          <w:rFonts w:ascii="Times" w:hAnsi="Times"/>
          <w:lang w:val="en-US"/>
        </w:rPr>
        <w:t>(</w:t>
      </w:r>
      <w:r w:rsidR="001625BC">
        <w:rPr>
          <w:rFonts w:ascii="Times" w:hAnsi="Times"/>
          <w:lang w:val="en-US"/>
        </w:rPr>
        <w:t>younger cohort)</w:t>
      </w:r>
      <w:r w:rsidR="00C95394">
        <w:rPr>
          <w:rFonts w:ascii="Times" w:hAnsi="Times"/>
          <w:lang w:val="en-US"/>
        </w:rPr>
        <w:t>.</w:t>
      </w:r>
    </w:p>
    <w:p w14:paraId="6528672A" w14:textId="77777777" w:rsidR="001004D2" w:rsidRPr="00723DC6" w:rsidRDefault="001004D2" w:rsidP="004A0B28">
      <w:pPr>
        <w:pStyle w:val="ListParagraph"/>
        <w:ind w:left="962"/>
        <w:jc w:val="both"/>
        <w:rPr>
          <w:rFonts w:ascii="Times" w:hAnsi="Times"/>
          <w:szCs w:val="24"/>
          <w:lang w:val="en-US"/>
        </w:rPr>
      </w:pPr>
    </w:p>
    <w:p w14:paraId="1872B208" w14:textId="5BBCC35C" w:rsidR="00E24D8F" w:rsidRPr="00E24D8F" w:rsidRDefault="005B687D" w:rsidP="004A0B28">
      <w:pPr>
        <w:pStyle w:val="ListParagraph"/>
        <w:numPr>
          <w:ilvl w:val="0"/>
          <w:numId w:val="18"/>
        </w:numPr>
        <w:jc w:val="both"/>
        <w:rPr>
          <w:rFonts w:ascii="Times" w:hAnsi="Times"/>
          <w:szCs w:val="24"/>
          <w:lang w:val="en-US"/>
        </w:rPr>
      </w:pPr>
      <w:r>
        <w:rPr>
          <w:rFonts w:ascii="Times" w:hAnsi="Times"/>
          <w:lang w:val="en-US"/>
        </w:rPr>
        <w:t xml:space="preserve">Children general </w:t>
      </w:r>
      <w:proofErr w:type="gramStart"/>
      <w:r>
        <w:rPr>
          <w:rFonts w:ascii="Times" w:hAnsi="Times"/>
          <w:lang w:val="en-US"/>
        </w:rPr>
        <w:t>Characteristics :</w:t>
      </w:r>
      <w:r w:rsidR="00981506">
        <w:rPr>
          <w:rFonts w:ascii="Times" w:hAnsi="Times"/>
          <w:lang w:val="en-US"/>
        </w:rPr>
        <w:t>this</w:t>
      </w:r>
      <w:proofErr w:type="gramEnd"/>
      <w:r w:rsidR="00981506">
        <w:rPr>
          <w:rFonts w:ascii="Times" w:hAnsi="Times"/>
          <w:lang w:val="en-US"/>
        </w:rPr>
        <w:t xml:space="preserve"> table has columns</w:t>
      </w:r>
      <w:r w:rsidR="00680983">
        <w:rPr>
          <w:rFonts w:ascii="Times" w:hAnsi="Times"/>
          <w:lang w:val="en-US"/>
        </w:rPr>
        <w:t xml:space="preserve"> that</w:t>
      </w:r>
      <w:r w:rsidR="003C5F6A">
        <w:rPr>
          <w:rFonts w:ascii="Times" w:hAnsi="Times"/>
          <w:lang w:val="en-US"/>
        </w:rPr>
        <w:t xml:space="preserve"> have information on the children</w:t>
      </w:r>
      <w:r w:rsidR="001004D2">
        <w:rPr>
          <w:rFonts w:ascii="Times" w:hAnsi="Times"/>
          <w:lang w:val="en-US"/>
        </w:rPr>
        <w:t>’s</w:t>
      </w:r>
      <w:r w:rsidR="003C5F6A">
        <w:rPr>
          <w:rFonts w:ascii="Times" w:hAnsi="Times"/>
          <w:lang w:val="en-US"/>
        </w:rPr>
        <w:t xml:space="preserve"> characteristics </w:t>
      </w:r>
      <w:r w:rsidR="00981506">
        <w:rPr>
          <w:rFonts w:ascii="Times" w:hAnsi="Times"/>
          <w:lang w:val="en-US"/>
        </w:rPr>
        <w:t xml:space="preserve"> like </w:t>
      </w:r>
      <w:proofErr w:type="spellStart"/>
      <w:r w:rsidR="00981506">
        <w:rPr>
          <w:rFonts w:ascii="Times" w:hAnsi="Times"/>
          <w:lang w:val="en-US"/>
        </w:rPr>
        <w:t>child</w:t>
      </w:r>
      <w:r w:rsidR="00915ACF">
        <w:rPr>
          <w:rFonts w:ascii="Times" w:hAnsi="Times"/>
          <w:lang w:val="en-US"/>
        </w:rPr>
        <w:t>id</w:t>
      </w:r>
      <w:proofErr w:type="spellEnd"/>
      <w:r w:rsidR="00915ACF">
        <w:rPr>
          <w:rFonts w:ascii="Times" w:hAnsi="Times"/>
          <w:lang w:val="en-US"/>
        </w:rPr>
        <w:t xml:space="preserve"> and round </w:t>
      </w:r>
      <w:r w:rsidR="00B52E73">
        <w:rPr>
          <w:rFonts w:ascii="Times" w:hAnsi="Times"/>
          <w:lang w:val="en-US"/>
        </w:rPr>
        <w:t>which have been explained in the children identification table</w:t>
      </w:r>
      <w:r w:rsidR="00915ACF">
        <w:rPr>
          <w:rFonts w:ascii="Times" w:hAnsi="Times"/>
          <w:lang w:val="en-US"/>
        </w:rPr>
        <w:t xml:space="preserve"> </w:t>
      </w:r>
      <w:r w:rsidR="00F05DD6">
        <w:rPr>
          <w:rFonts w:ascii="Times" w:hAnsi="Times"/>
          <w:lang w:val="en-US"/>
        </w:rPr>
        <w:t>.</w:t>
      </w:r>
      <w:r w:rsidR="00C87703">
        <w:rPr>
          <w:rFonts w:ascii="Times" w:hAnsi="Times"/>
          <w:lang w:val="en-US"/>
        </w:rPr>
        <w:t xml:space="preserve"> </w:t>
      </w:r>
      <w:r w:rsidR="00CC2923">
        <w:rPr>
          <w:rFonts w:ascii="Times" w:hAnsi="Times"/>
          <w:lang w:val="en-US"/>
        </w:rPr>
        <w:t>T</w:t>
      </w:r>
      <w:r w:rsidR="00C87703">
        <w:rPr>
          <w:rFonts w:ascii="Times" w:hAnsi="Times"/>
          <w:lang w:val="en-US"/>
        </w:rPr>
        <w:t xml:space="preserve">he children general characteristics </w:t>
      </w:r>
      <w:r w:rsidR="00A37D95">
        <w:rPr>
          <w:rFonts w:ascii="Times" w:hAnsi="Times"/>
          <w:lang w:val="en-US"/>
        </w:rPr>
        <w:t>tables</w:t>
      </w:r>
      <w:r w:rsidR="00CC2923">
        <w:rPr>
          <w:rFonts w:ascii="Times" w:hAnsi="Times"/>
          <w:lang w:val="en-US"/>
        </w:rPr>
        <w:t xml:space="preserve"> </w:t>
      </w:r>
      <w:proofErr w:type="gramStart"/>
      <w:r w:rsidR="00CC2923">
        <w:rPr>
          <w:rFonts w:ascii="Times" w:hAnsi="Times"/>
          <w:lang w:val="en-US"/>
        </w:rPr>
        <w:t>has</w:t>
      </w:r>
      <w:proofErr w:type="gramEnd"/>
      <w:r w:rsidR="00CC2923">
        <w:rPr>
          <w:rFonts w:ascii="Times" w:hAnsi="Times"/>
          <w:lang w:val="en-US"/>
        </w:rPr>
        <w:t xml:space="preserve"> </w:t>
      </w:r>
      <w:r w:rsidR="00B05FA4">
        <w:rPr>
          <w:rFonts w:ascii="Times" w:hAnsi="Times"/>
          <w:lang w:val="en-US"/>
        </w:rPr>
        <w:t xml:space="preserve">other </w:t>
      </w:r>
      <w:r w:rsidR="00470C5F">
        <w:rPr>
          <w:rFonts w:ascii="Times" w:hAnsi="Times"/>
          <w:lang w:val="en-US"/>
        </w:rPr>
        <w:t xml:space="preserve">columns like </w:t>
      </w:r>
    </w:p>
    <w:p w14:paraId="3F1181E3" w14:textId="1B38533D" w:rsidR="00EA7D07" w:rsidRDefault="00E24D8F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proofErr w:type="spellStart"/>
      <w:r>
        <w:rPr>
          <w:rFonts w:ascii="Times" w:hAnsi="Times"/>
          <w:lang w:val="en-US"/>
        </w:rPr>
        <w:t>chsex</w:t>
      </w:r>
      <w:proofErr w:type="spellEnd"/>
      <w:r>
        <w:rPr>
          <w:rFonts w:ascii="Times" w:hAnsi="Times"/>
          <w:lang w:val="en-US"/>
        </w:rPr>
        <w:t>-</w:t>
      </w:r>
      <w:r w:rsidR="00A37D95">
        <w:rPr>
          <w:rFonts w:ascii="Times" w:hAnsi="Times"/>
          <w:lang w:val="en-US"/>
        </w:rPr>
        <w:t xml:space="preserve"> </w:t>
      </w:r>
      <w:r w:rsidR="00EA7D07">
        <w:rPr>
          <w:rFonts w:ascii="Times" w:hAnsi="Times"/>
          <w:lang w:val="en-US"/>
        </w:rPr>
        <w:t>child sex</w:t>
      </w:r>
    </w:p>
    <w:p w14:paraId="5CE2628D" w14:textId="58115A48" w:rsidR="0034321B" w:rsidRDefault="00EA7D07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proofErr w:type="spellStart"/>
      <w:r>
        <w:rPr>
          <w:rFonts w:ascii="Times" w:hAnsi="Times"/>
          <w:lang w:val="en-US"/>
        </w:rPr>
        <w:t>chethnic</w:t>
      </w:r>
      <w:proofErr w:type="spellEnd"/>
      <w:r>
        <w:rPr>
          <w:rFonts w:ascii="Times" w:hAnsi="Times"/>
          <w:lang w:val="en-US"/>
        </w:rPr>
        <w:t>-</w:t>
      </w:r>
      <w:r w:rsidR="0034321B">
        <w:rPr>
          <w:rFonts w:ascii="Times" w:hAnsi="Times"/>
          <w:lang w:val="en-US"/>
        </w:rPr>
        <w:t>child’s ethnic group</w:t>
      </w:r>
    </w:p>
    <w:p w14:paraId="52C194FA" w14:textId="627A83A3" w:rsidR="0005061C" w:rsidRDefault="0005061C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proofErr w:type="spellStart"/>
      <w:r>
        <w:rPr>
          <w:rFonts w:ascii="Times" w:hAnsi="Times"/>
          <w:lang w:val="en-US"/>
        </w:rPr>
        <w:t>agemon</w:t>
      </w:r>
      <w:proofErr w:type="spellEnd"/>
      <w:r>
        <w:rPr>
          <w:rFonts w:ascii="Times" w:hAnsi="Times"/>
          <w:lang w:val="en-US"/>
        </w:rPr>
        <w:t>-child’s age in months</w:t>
      </w:r>
    </w:p>
    <w:p w14:paraId="647F0407" w14:textId="07B808EF" w:rsidR="009F239E" w:rsidRDefault="009F239E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proofErr w:type="spellStart"/>
      <w:r>
        <w:rPr>
          <w:rFonts w:ascii="Times" w:hAnsi="Times"/>
          <w:lang w:val="en-US"/>
        </w:rPr>
        <w:t>marrcohab</w:t>
      </w:r>
      <w:proofErr w:type="spellEnd"/>
      <w:r>
        <w:rPr>
          <w:rFonts w:ascii="Times" w:hAnsi="Times"/>
          <w:lang w:val="en-US"/>
        </w:rPr>
        <w:t>- child has ever been married or cohabited</w:t>
      </w:r>
    </w:p>
    <w:p w14:paraId="37008100" w14:textId="03DD4C9D" w:rsidR="00C95394" w:rsidRDefault="00C02433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proofErr w:type="spellStart"/>
      <w:r>
        <w:rPr>
          <w:rFonts w:ascii="Times" w:hAnsi="Times"/>
          <w:lang w:val="en-US"/>
        </w:rPr>
        <w:t>marrcohab</w:t>
      </w:r>
      <w:proofErr w:type="spellEnd"/>
      <w:r>
        <w:rPr>
          <w:rFonts w:ascii="Times" w:hAnsi="Times"/>
          <w:lang w:val="en-US"/>
        </w:rPr>
        <w:t xml:space="preserve">- </w:t>
      </w:r>
      <w:r w:rsidR="00C4574F">
        <w:rPr>
          <w:rFonts w:ascii="Times" w:hAnsi="Times"/>
          <w:lang w:val="en-US"/>
        </w:rPr>
        <w:t>age of child at first marriage or cohabitation</w:t>
      </w:r>
    </w:p>
    <w:p w14:paraId="2A653B56" w14:textId="036B0B27" w:rsidR="00C4574F" w:rsidRDefault="00C4574F" w:rsidP="004A0B28">
      <w:pPr>
        <w:pStyle w:val="ListParagraph"/>
        <w:ind w:left="962"/>
        <w:jc w:val="both"/>
        <w:rPr>
          <w:rFonts w:ascii="Times" w:hAnsi="Times"/>
          <w:lang w:val="en-US"/>
        </w:rPr>
      </w:pPr>
      <w:r>
        <w:rPr>
          <w:rFonts w:ascii="Times" w:hAnsi="Times"/>
          <w:lang w:val="en-US"/>
        </w:rPr>
        <w:t xml:space="preserve">birth – child has a son or daughter </w:t>
      </w:r>
    </w:p>
    <w:p w14:paraId="45848316" w14:textId="7BB1AFE7" w:rsidR="00C4574F" w:rsidRDefault="00C4574F" w:rsidP="004A0B28">
      <w:pPr>
        <w:pStyle w:val="ListParagraph"/>
        <w:ind w:left="962"/>
        <w:jc w:val="both"/>
        <w:rPr>
          <w:rFonts w:ascii="Times" w:hAnsi="Times"/>
          <w:szCs w:val="24"/>
          <w:lang w:val="en-US"/>
        </w:rPr>
      </w:pPr>
    </w:p>
    <w:p w14:paraId="7F329743" w14:textId="58C6FF95" w:rsidR="00C4574F" w:rsidRPr="00DE16C1" w:rsidRDefault="004E7D8C" w:rsidP="004A0B28">
      <w:pPr>
        <w:pStyle w:val="ListParagraph"/>
        <w:numPr>
          <w:ilvl w:val="0"/>
          <w:numId w:val="18"/>
        </w:numPr>
        <w:jc w:val="both"/>
        <w:rPr>
          <w:rFonts w:ascii="Times" w:hAnsi="Times"/>
          <w:szCs w:val="24"/>
          <w:lang w:val="en-US"/>
        </w:rPr>
      </w:pPr>
      <w:r>
        <w:rPr>
          <w:rFonts w:ascii="Times" w:hAnsi="Times"/>
          <w:szCs w:val="24"/>
          <w:lang w:val="en-US"/>
        </w:rPr>
        <w:t xml:space="preserve">Children </w:t>
      </w:r>
      <w:proofErr w:type="spellStart"/>
      <w:r>
        <w:rPr>
          <w:rFonts w:ascii="Times" w:hAnsi="Times"/>
          <w:szCs w:val="24"/>
          <w:lang w:val="en-US"/>
        </w:rPr>
        <w:t>Athroprometric</w:t>
      </w:r>
      <w:proofErr w:type="spellEnd"/>
      <w:r w:rsidR="002E4333">
        <w:rPr>
          <w:rFonts w:ascii="Times" w:hAnsi="Times"/>
          <w:szCs w:val="24"/>
          <w:lang w:val="en-US"/>
        </w:rPr>
        <w:t xml:space="preserve"> measures </w:t>
      </w:r>
      <w:r w:rsidR="00987ADD">
        <w:rPr>
          <w:rFonts w:ascii="Times" w:hAnsi="Times"/>
          <w:szCs w:val="24"/>
          <w:lang w:val="en-US"/>
        </w:rPr>
        <w:t>-</w:t>
      </w:r>
      <w:r w:rsidR="00987ADD" w:rsidRPr="00987ADD">
        <w:rPr>
          <w:rFonts w:ascii="Times" w:hAnsi="Times"/>
          <w:lang w:val="en-US"/>
        </w:rPr>
        <w:t xml:space="preserve"> </w:t>
      </w:r>
      <w:r w:rsidR="00987ADD">
        <w:rPr>
          <w:rFonts w:ascii="Times" w:hAnsi="Times"/>
          <w:lang w:val="en-US"/>
        </w:rPr>
        <w:t xml:space="preserve">this table has columns that have information on </w:t>
      </w:r>
      <w:r w:rsidR="00D3556E">
        <w:rPr>
          <w:rFonts w:ascii="Times" w:hAnsi="Times"/>
          <w:lang w:val="en-US"/>
        </w:rPr>
        <w:t xml:space="preserve">each child’s body composition, it has columns like </w:t>
      </w:r>
      <w:proofErr w:type="spellStart"/>
      <w:r w:rsidR="00A83D5D">
        <w:rPr>
          <w:rFonts w:ascii="Times" w:hAnsi="Times"/>
          <w:lang w:val="en-US"/>
        </w:rPr>
        <w:t>chweight</w:t>
      </w:r>
      <w:proofErr w:type="spellEnd"/>
      <w:r w:rsidR="00A83D5D">
        <w:rPr>
          <w:rFonts w:ascii="Times" w:hAnsi="Times"/>
          <w:lang w:val="en-US"/>
        </w:rPr>
        <w:t>(</w:t>
      </w:r>
      <w:proofErr w:type="spellStart"/>
      <w:r w:rsidR="00A83D5D">
        <w:rPr>
          <w:rFonts w:ascii="Times" w:hAnsi="Times"/>
          <w:lang w:val="en-US"/>
        </w:rPr>
        <w:t>childweight</w:t>
      </w:r>
      <w:proofErr w:type="spellEnd"/>
      <w:r w:rsidR="00A83D5D">
        <w:rPr>
          <w:rFonts w:ascii="Times" w:hAnsi="Times"/>
          <w:lang w:val="en-US"/>
        </w:rPr>
        <w:t>-kg</w:t>
      </w:r>
      <w:proofErr w:type="gramStart"/>
      <w:r w:rsidR="00A83D5D">
        <w:rPr>
          <w:rFonts w:ascii="Times" w:hAnsi="Times"/>
          <w:lang w:val="en-US"/>
        </w:rPr>
        <w:t>),</w:t>
      </w:r>
      <w:proofErr w:type="spellStart"/>
      <w:r w:rsidR="00A83D5D">
        <w:rPr>
          <w:rFonts w:ascii="Times" w:hAnsi="Times"/>
          <w:lang w:val="en-US"/>
        </w:rPr>
        <w:t>chheight</w:t>
      </w:r>
      <w:proofErr w:type="spellEnd"/>
      <w:proofErr w:type="gramEnd"/>
      <w:r w:rsidR="00A83D5D">
        <w:rPr>
          <w:rFonts w:ascii="Times" w:hAnsi="Times"/>
          <w:lang w:val="en-US"/>
        </w:rPr>
        <w:t>(</w:t>
      </w:r>
      <w:r w:rsidR="00F6485B">
        <w:rPr>
          <w:rFonts w:ascii="Times" w:hAnsi="Times"/>
          <w:lang w:val="en-US"/>
        </w:rPr>
        <w:t>child height-cm</w:t>
      </w:r>
      <w:r w:rsidR="00A83D5D">
        <w:rPr>
          <w:rFonts w:ascii="Times" w:hAnsi="Times"/>
          <w:lang w:val="en-US"/>
        </w:rPr>
        <w:t>)</w:t>
      </w:r>
      <w:r w:rsidR="00F6485B">
        <w:rPr>
          <w:rFonts w:ascii="Times" w:hAnsi="Times"/>
          <w:lang w:val="en-US"/>
        </w:rPr>
        <w:t>,</w:t>
      </w:r>
      <w:proofErr w:type="spellStart"/>
      <w:r w:rsidR="00F6485B">
        <w:rPr>
          <w:rFonts w:ascii="Times" w:hAnsi="Times"/>
          <w:lang w:val="en-US"/>
        </w:rPr>
        <w:t>bmi</w:t>
      </w:r>
      <w:proofErr w:type="spellEnd"/>
      <w:r w:rsidR="00F6485B">
        <w:rPr>
          <w:rFonts w:ascii="Times" w:hAnsi="Times"/>
          <w:lang w:val="en-US"/>
        </w:rPr>
        <w:t xml:space="preserve">(calculated </w:t>
      </w:r>
      <w:proofErr w:type="spellStart"/>
      <w:r w:rsidR="00D67A40">
        <w:rPr>
          <w:rFonts w:ascii="Times" w:hAnsi="Times"/>
          <w:lang w:val="en-US"/>
        </w:rPr>
        <w:t>bmi</w:t>
      </w:r>
      <w:proofErr w:type="spellEnd"/>
      <w:r w:rsidR="00D67A40">
        <w:rPr>
          <w:rFonts w:ascii="Times" w:hAnsi="Times"/>
          <w:lang w:val="en-US"/>
        </w:rPr>
        <w:t xml:space="preserve"> </w:t>
      </w:r>
      <w:r w:rsidR="00F6485B">
        <w:rPr>
          <w:rFonts w:ascii="Times" w:hAnsi="Times"/>
          <w:lang w:val="en-US"/>
        </w:rPr>
        <w:t>)</w:t>
      </w:r>
      <w:r w:rsidR="00D67A40">
        <w:rPr>
          <w:rFonts w:ascii="Times" w:hAnsi="Times"/>
          <w:lang w:val="en-US"/>
        </w:rPr>
        <w:t xml:space="preserve">, </w:t>
      </w:r>
      <w:r w:rsidR="003F60EF">
        <w:rPr>
          <w:rFonts w:ascii="Times" w:hAnsi="Times"/>
          <w:lang w:val="en-US"/>
        </w:rPr>
        <w:t>underweight(</w:t>
      </w:r>
      <w:r w:rsidR="00935B03">
        <w:rPr>
          <w:rFonts w:ascii="Times" w:hAnsi="Times"/>
          <w:lang w:val="en-US"/>
        </w:rPr>
        <w:t xml:space="preserve">low weight for age </w:t>
      </w:r>
      <w:r w:rsidR="003F60EF">
        <w:rPr>
          <w:rFonts w:ascii="Times" w:hAnsi="Times"/>
          <w:lang w:val="en-US"/>
        </w:rPr>
        <w:t>)</w:t>
      </w:r>
      <w:r w:rsidR="00935B03">
        <w:rPr>
          <w:rFonts w:ascii="Times" w:hAnsi="Times"/>
          <w:lang w:val="en-US"/>
        </w:rPr>
        <w:t>, stunting</w:t>
      </w:r>
      <w:r w:rsidR="0001215B">
        <w:rPr>
          <w:rFonts w:ascii="Times" w:hAnsi="Times"/>
          <w:lang w:val="en-US"/>
        </w:rPr>
        <w:t>(short height for age )</w:t>
      </w:r>
      <w:r w:rsidR="00935B03">
        <w:rPr>
          <w:rFonts w:ascii="Times" w:hAnsi="Times"/>
          <w:lang w:val="en-US"/>
        </w:rPr>
        <w:t>, thinness(</w:t>
      </w:r>
      <w:r w:rsidR="0011223C">
        <w:rPr>
          <w:rFonts w:ascii="Times" w:hAnsi="Times"/>
          <w:lang w:val="en-US"/>
        </w:rPr>
        <w:t xml:space="preserve">low </w:t>
      </w:r>
      <w:proofErr w:type="spellStart"/>
      <w:r w:rsidR="0011223C">
        <w:rPr>
          <w:rFonts w:ascii="Times" w:hAnsi="Times"/>
          <w:lang w:val="en-US"/>
        </w:rPr>
        <w:t>Bmi</w:t>
      </w:r>
      <w:proofErr w:type="spellEnd"/>
      <w:r w:rsidR="0011223C">
        <w:rPr>
          <w:rFonts w:ascii="Times" w:hAnsi="Times"/>
          <w:lang w:val="en-US"/>
        </w:rPr>
        <w:t xml:space="preserve"> for </w:t>
      </w:r>
      <w:r w:rsidR="0001215B">
        <w:rPr>
          <w:rFonts w:ascii="Times" w:hAnsi="Times"/>
          <w:lang w:val="en-US"/>
        </w:rPr>
        <w:t>age</w:t>
      </w:r>
      <w:r w:rsidR="00935B03">
        <w:rPr>
          <w:rFonts w:ascii="Times" w:hAnsi="Times"/>
          <w:lang w:val="en-US"/>
        </w:rPr>
        <w:t xml:space="preserve">) </w:t>
      </w:r>
    </w:p>
    <w:p w14:paraId="0D0A43BF" w14:textId="77777777" w:rsidR="00DE16C1" w:rsidRPr="0001215B" w:rsidRDefault="00DE16C1" w:rsidP="004A0B28">
      <w:pPr>
        <w:pStyle w:val="ListParagraph"/>
        <w:ind w:left="962"/>
        <w:jc w:val="both"/>
        <w:rPr>
          <w:rFonts w:ascii="Times" w:hAnsi="Times"/>
          <w:szCs w:val="24"/>
          <w:lang w:val="en-US"/>
        </w:rPr>
      </w:pPr>
    </w:p>
    <w:p w14:paraId="7C63006A" w14:textId="556E44C7" w:rsidR="0001215B" w:rsidRPr="003E66B5" w:rsidRDefault="0001215B" w:rsidP="004A0B28">
      <w:pPr>
        <w:pStyle w:val="ListParagraph"/>
        <w:numPr>
          <w:ilvl w:val="0"/>
          <w:numId w:val="18"/>
        </w:numPr>
        <w:jc w:val="both"/>
        <w:rPr>
          <w:rFonts w:ascii="Times" w:hAnsi="Times"/>
          <w:szCs w:val="24"/>
          <w:lang w:val="en-US"/>
        </w:rPr>
      </w:pPr>
      <w:r>
        <w:rPr>
          <w:rFonts w:ascii="Times" w:hAnsi="Times"/>
          <w:lang w:val="en-US"/>
        </w:rPr>
        <w:t xml:space="preserve">Children birth and immunization </w:t>
      </w:r>
      <w:r w:rsidR="00DE16C1">
        <w:rPr>
          <w:rFonts w:ascii="Times" w:hAnsi="Times"/>
          <w:lang w:val="en-US"/>
        </w:rPr>
        <w:t>-</w:t>
      </w:r>
      <w:r w:rsidR="00DE16C1">
        <w:rPr>
          <w:rFonts w:ascii="Times" w:hAnsi="Times"/>
          <w:szCs w:val="24"/>
          <w:lang w:val="en-US"/>
        </w:rPr>
        <w:t>-</w:t>
      </w:r>
      <w:r w:rsidR="00DE16C1" w:rsidRPr="00987ADD">
        <w:rPr>
          <w:rFonts w:ascii="Times" w:hAnsi="Times"/>
          <w:lang w:val="en-US"/>
        </w:rPr>
        <w:t xml:space="preserve"> </w:t>
      </w:r>
      <w:r w:rsidR="00DE16C1">
        <w:rPr>
          <w:rFonts w:ascii="Times" w:hAnsi="Times"/>
          <w:lang w:val="en-US"/>
        </w:rPr>
        <w:t xml:space="preserve">this table has columns that have information on </w:t>
      </w:r>
      <w:r w:rsidR="005B1F62">
        <w:rPr>
          <w:rFonts w:ascii="Times" w:hAnsi="Times"/>
          <w:lang w:val="en-US"/>
        </w:rPr>
        <w:t>birth</w:t>
      </w:r>
      <w:r w:rsidR="007E7D18">
        <w:rPr>
          <w:rFonts w:ascii="Times" w:hAnsi="Times"/>
          <w:lang w:val="en-US"/>
        </w:rPr>
        <w:t>,</w:t>
      </w:r>
      <w:r w:rsidR="005B1F62">
        <w:rPr>
          <w:rFonts w:ascii="Times" w:hAnsi="Times"/>
          <w:lang w:val="en-US"/>
        </w:rPr>
        <w:t xml:space="preserve"> </w:t>
      </w:r>
      <w:proofErr w:type="spellStart"/>
      <w:r w:rsidR="005B1F62">
        <w:rPr>
          <w:rFonts w:ascii="Times" w:hAnsi="Times"/>
          <w:lang w:val="en-US"/>
        </w:rPr>
        <w:t>antenantal</w:t>
      </w:r>
      <w:proofErr w:type="spellEnd"/>
      <w:r w:rsidR="005B1F62">
        <w:rPr>
          <w:rFonts w:ascii="Times" w:hAnsi="Times"/>
          <w:lang w:val="en-US"/>
        </w:rPr>
        <w:t xml:space="preserve"> </w:t>
      </w:r>
      <w:r w:rsidR="007E7D18">
        <w:rPr>
          <w:rFonts w:ascii="Times" w:hAnsi="Times"/>
          <w:lang w:val="en-US"/>
        </w:rPr>
        <w:t xml:space="preserve"> and immunizations against specific illness .</w:t>
      </w:r>
      <w:r w:rsidR="007E4036">
        <w:rPr>
          <w:rFonts w:ascii="Times" w:hAnsi="Times"/>
          <w:lang w:val="en-US"/>
        </w:rPr>
        <w:t xml:space="preserve">It has columns like </w:t>
      </w:r>
      <w:proofErr w:type="spellStart"/>
      <w:r w:rsidR="00DC3E66">
        <w:rPr>
          <w:rFonts w:ascii="Times" w:hAnsi="Times"/>
          <w:lang w:val="en-US"/>
        </w:rPr>
        <w:t>bwght</w:t>
      </w:r>
      <w:proofErr w:type="spellEnd"/>
      <w:r w:rsidR="00DC3E66">
        <w:rPr>
          <w:rFonts w:ascii="Times" w:hAnsi="Times"/>
          <w:lang w:val="en-US"/>
        </w:rPr>
        <w:t>(</w:t>
      </w:r>
      <w:r w:rsidR="0006374E">
        <w:rPr>
          <w:rFonts w:ascii="Times" w:hAnsi="Times"/>
          <w:lang w:val="en-US"/>
        </w:rPr>
        <w:t>child’s birth weight-grams</w:t>
      </w:r>
      <w:r w:rsidR="00DC3E66">
        <w:rPr>
          <w:rFonts w:ascii="Times" w:hAnsi="Times"/>
          <w:lang w:val="en-US"/>
        </w:rPr>
        <w:t>)</w:t>
      </w:r>
      <w:r w:rsidR="0006374E">
        <w:rPr>
          <w:rFonts w:ascii="Times" w:hAnsi="Times"/>
          <w:lang w:val="en-US"/>
        </w:rPr>
        <w:t xml:space="preserve">, </w:t>
      </w:r>
      <w:proofErr w:type="spellStart"/>
      <w:r w:rsidR="00853FF3">
        <w:rPr>
          <w:rFonts w:ascii="Times" w:hAnsi="Times"/>
          <w:lang w:val="en-US"/>
        </w:rPr>
        <w:t>numate</w:t>
      </w:r>
      <w:proofErr w:type="spellEnd"/>
      <w:r w:rsidR="00E62F6C">
        <w:rPr>
          <w:rFonts w:ascii="Times" w:hAnsi="Times"/>
          <w:lang w:val="en-US"/>
        </w:rPr>
        <w:t xml:space="preserve">(number of antenatal </w:t>
      </w:r>
      <w:r w:rsidR="00A2222C">
        <w:rPr>
          <w:rFonts w:ascii="Times" w:hAnsi="Times"/>
          <w:lang w:val="en-US"/>
        </w:rPr>
        <w:t xml:space="preserve">for each mother </w:t>
      </w:r>
      <w:proofErr w:type="spellStart"/>
      <w:r w:rsidR="00A2222C">
        <w:rPr>
          <w:rFonts w:ascii="Times" w:hAnsi="Times"/>
          <w:lang w:val="en-US"/>
        </w:rPr>
        <w:lastRenderedPageBreak/>
        <w:t>dueing</w:t>
      </w:r>
      <w:proofErr w:type="spellEnd"/>
      <w:r w:rsidR="00A2222C">
        <w:rPr>
          <w:rFonts w:ascii="Times" w:hAnsi="Times"/>
          <w:lang w:val="en-US"/>
        </w:rPr>
        <w:t xml:space="preserve"> pregnancy</w:t>
      </w:r>
      <w:r w:rsidR="00E62F6C">
        <w:rPr>
          <w:rFonts w:ascii="Times" w:hAnsi="Times"/>
          <w:lang w:val="en-US"/>
        </w:rPr>
        <w:t>)</w:t>
      </w:r>
      <w:r w:rsidR="00853FF3">
        <w:rPr>
          <w:rFonts w:ascii="Times" w:hAnsi="Times"/>
          <w:lang w:val="en-US"/>
        </w:rPr>
        <w:t>,tetanus</w:t>
      </w:r>
      <w:r w:rsidR="00A2222C">
        <w:rPr>
          <w:rFonts w:ascii="Times" w:hAnsi="Times"/>
          <w:lang w:val="en-US"/>
        </w:rPr>
        <w:t>(</w:t>
      </w:r>
      <w:r w:rsidR="006D4513">
        <w:rPr>
          <w:rFonts w:ascii="Times" w:hAnsi="Times"/>
          <w:lang w:val="en-US"/>
        </w:rPr>
        <w:t>if the mother received at least two tetanus injections during pregnancy</w:t>
      </w:r>
      <w:r w:rsidR="00A2222C">
        <w:rPr>
          <w:rFonts w:ascii="Times" w:hAnsi="Times"/>
          <w:lang w:val="en-US"/>
        </w:rPr>
        <w:t>)</w:t>
      </w:r>
      <w:r w:rsidR="006D4513">
        <w:rPr>
          <w:rFonts w:ascii="Times" w:hAnsi="Times"/>
          <w:lang w:val="en-US"/>
        </w:rPr>
        <w:t>,</w:t>
      </w:r>
      <w:r w:rsidR="00853FF3">
        <w:rPr>
          <w:rFonts w:ascii="Times" w:hAnsi="Times"/>
          <w:lang w:val="en-US"/>
        </w:rPr>
        <w:t>delivery</w:t>
      </w:r>
      <w:r w:rsidR="00AA404D">
        <w:rPr>
          <w:rFonts w:ascii="Times" w:hAnsi="Times"/>
          <w:lang w:val="en-US"/>
        </w:rPr>
        <w:t>(</w:t>
      </w:r>
      <w:r w:rsidR="007F0295">
        <w:rPr>
          <w:rFonts w:ascii="Times" w:hAnsi="Times"/>
          <w:lang w:val="en-US"/>
        </w:rPr>
        <w:t xml:space="preserve">if the mother was attended to by skilled health officials </w:t>
      </w:r>
      <w:r w:rsidR="003E66B5">
        <w:rPr>
          <w:rFonts w:ascii="Times" w:hAnsi="Times"/>
          <w:lang w:val="en-US"/>
        </w:rPr>
        <w:t xml:space="preserve"> during delivery</w:t>
      </w:r>
      <w:r w:rsidR="007F0295">
        <w:rPr>
          <w:rFonts w:ascii="Times" w:hAnsi="Times"/>
          <w:lang w:val="en-US"/>
        </w:rPr>
        <w:t>)</w:t>
      </w:r>
      <w:r w:rsidR="00853FF3">
        <w:rPr>
          <w:rFonts w:ascii="Times" w:hAnsi="Times"/>
          <w:lang w:val="en-US"/>
        </w:rPr>
        <w:t>,</w:t>
      </w:r>
      <w:proofErr w:type="spellStart"/>
      <w:r w:rsidR="00853FF3">
        <w:rPr>
          <w:rFonts w:ascii="Times" w:hAnsi="Times"/>
          <w:lang w:val="en-US"/>
        </w:rPr>
        <w:t>bcg,measles,polio,d</w:t>
      </w:r>
      <w:r w:rsidR="00E62F6C">
        <w:rPr>
          <w:rFonts w:ascii="Times" w:hAnsi="Times"/>
          <w:lang w:val="en-US"/>
        </w:rPr>
        <w:t>pt,hib</w:t>
      </w:r>
      <w:proofErr w:type="spellEnd"/>
    </w:p>
    <w:p w14:paraId="08ED31CE" w14:textId="77777777" w:rsidR="003E66B5" w:rsidRPr="003E66B5" w:rsidRDefault="003E66B5" w:rsidP="004A0B28">
      <w:pPr>
        <w:pStyle w:val="ListParagraph"/>
        <w:jc w:val="both"/>
        <w:rPr>
          <w:rFonts w:ascii="Times" w:hAnsi="Times"/>
          <w:szCs w:val="24"/>
          <w:lang w:val="en-US"/>
        </w:rPr>
      </w:pPr>
    </w:p>
    <w:p w14:paraId="09BBE92E" w14:textId="421082F9" w:rsidR="003E66B5" w:rsidRPr="00926089" w:rsidRDefault="003E66B5" w:rsidP="004A0B28">
      <w:pPr>
        <w:pStyle w:val="ListParagraph"/>
        <w:numPr>
          <w:ilvl w:val="0"/>
          <w:numId w:val="18"/>
        </w:numPr>
        <w:jc w:val="both"/>
        <w:rPr>
          <w:rFonts w:ascii="Times" w:hAnsi="Times"/>
          <w:szCs w:val="24"/>
          <w:lang w:val="en-US"/>
        </w:rPr>
      </w:pPr>
      <w:r>
        <w:rPr>
          <w:rFonts w:ascii="Times" w:hAnsi="Times"/>
          <w:szCs w:val="24"/>
          <w:lang w:val="en-US"/>
        </w:rPr>
        <w:t xml:space="preserve">Children </w:t>
      </w:r>
      <w:proofErr w:type="gramStart"/>
      <w:r>
        <w:rPr>
          <w:rFonts w:ascii="Times" w:hAnsi="Times"/>
          <w:szCs w:val="24"/>
          <w:lang w:val="en-US"/>
        </w:rPr>
        <w:t xml:space="preserve">illness </w:t>
      </w:r>
      <w:r w:rsidR="008307DE">
        <w:rPr>
          <w:rFonts w:ascii="Times" w:hAnsi="Times"/>
          <w:szCs w:val="24"/>
          <w:lang w:val="en-US"/>
        </w:rPr>
        <w:t>,</w:t>
      </w:r>
      <w:proofErr w:type="gramEnd"/>
      <w:r w:rsidR="008307DE">
        <w:rPr>
          <w:rFonts w:ascii="Times" w:hAnsi="Times"/>
          <w:szCs w:val="24"/>
          <w:lang w:val="en-US"/>
        </w:rPr>
        <w:t xml:space="preserve"> injuries and disabilities - </w:t>
      </w:r>
      <w:r w:rsidR="008307DE">
        <w:rPr>
          <w:rFonts w:ascii="Times" w:hAnsi="Times"/>
          <w:lang w:val="en-US"/>
        </w:rPr>
        <w:t>this table has columns that have information on</w:t>
      </w:r>
      <w:r w:rsidR="00163456">
        <w:rPr>
          <w:rFonts w:ascii="Times" w:hAnsi="Times"/>
          <w:lang w:val="en-US"/>
        </w:rPr>
        <w:t xml:space="preserve"> the children</w:t>
      </w:r>
      <w:r w:rsidR="00826EF7">
        <w:rPr>
          <w:rFonts w:ascii="Times" w:hAnsi="Times"/>
          <w:lang w:val="en-US"/>
        </w:rPr>
        <w:t xml:space="preserve">’s history of sickness , injury and disabilities and disabilities </w:t>
      </w:r>
      <w:r w:rsidR="007F7D35">
        <w:rPr>
          <w:rFonts w:ascii="Times" w:hAnsi="Times"/>
          <w:lang w:val="en-US"/>
        </w:rPr>
        <w:t>–</w:t>
      </w:r>
      <w:r w:rsidR="00C658B6">
        <w:rPr>
          <w:rFonts w:ascii="Times" w:hAnsi="Times"/>
          <w:lang w:val="en-US"/>
        </w:rPr>
        <w:t xml:space="preserve"> </w:t>
      </w:r>
      <w:proofErr w:type="spellStart"/>
      <w:r w:rsidR="007F7D35">
        <w:rPr>
          <w:rFonts w:ascii="Times" w:hAnsi="Times"/>
          <w:lang w:val="en-US"/>
        </w:rPr>
        <w:t>chmightdie</w:t>
      </w:r>
      <w:proofErr w:type="spellEnd"/>
      <w:r w:rsidR="007F7D35">
        <w:rPr>
          <w:rFonts w:ascii="Times" w:hAnsi="Times"/>
          <w:lang w:val="en-US"/>
        </w:rPr>
        <w:t xml:space="preserve">, chillness, </w:t>
      </w:r>
      <w:proofErr w:type="spellStart"/>
      <w:r w:rsidR="007F7D35">
        <w:rPr>
          <w:rFonts w:ascii="Times" w:hAnsi="Times"/>
          <w:lang w:val="en-US"/>
        </w:rPr>
        <w:t>chinjury</w:t>
      </w:r>
      <w:proofErr w:type="spellEnd"/>
      <w:r w:rsidR="007F7D35">
        <w:rPr>
          <w:rFonts w:ascii="Times" w:hAnsi="Times"/>
          <w:lang w:val="en-US"/>
        </w:rPr>
        <w:t xml:space="preserve">, </w:t>
      </w:r>
      <w:proofErr w:type="spellStart"/>
      <w:r w:rsidR="007F7D35">
        <w:rPr>
          <w:rFonts w:ascii="Times" w:hAnsi="Times"/>
          <w:lang w:val="en-US"/>
        </w:rPr>
        <w:t>chhprob</w:t>
      </w:r>
      <w:proofErr w:type="spellEnd"/>
      <w:r w:rsidR="007F7D35">
        <w:rPr>
          <w:rFonts w:ascii="Times" w:hAnsi="Times"/>
          <w:lang w:val="en-US"/>
        </w:rPr>
        <w:t xml:space="preserve">, </w:t>
      </w:r>
      <w:proofErr w:type="spellStart"/>
      <w:r w:rsidR="007F7D35">
        <w:rPr>
          <w:rFonts w:ascii="Times" w:hAnsi="Times"/>
          <w:lang w:val="en-US"/>
        </w:rPr>
        <w:t>ch</w:t>
      </w:r>
      <w:r w:rsidR="00A54FFF">
        <w:rPr>
          <w:rFonts w:ascii="Times" w:hAnsi="Times"/>
          <w:lang w:val="en-US"/>
        </w:rPr>
        <w:t>disability</w:t>
      </w:r>
      <w:proofErr w:type="spellEnd"/>
      <w:r w:rsidR="00A54FFF">
        <w:rPr>
          <w:rFonts w:ascii="Times" w:hAnsi="Times"/>
          <w:lang w:val="en-US"/>
        </w:rPr>
        <w:t>.</w:t>
      </w:r>
    </w:p>
    <w:p w14:paraId="57D6E539" w14:textId="3350CAF1" w:rsidR="007B09B1" w:rsidRPr="00A43977" w:rsidRDefault="007B09B1" w:rsidP="00980B4F">
      <w:pPr>
        <w:rPr>
          <w:lang w:val="en-US" w:eastAsia="en-US"/>
        </w:rPr>
      </w:pPr>
    </w:p>
    <w:p w14:paraId="3BD2C6DF" w14:textId="21B8BB60" w:rsidR="00C07E67" w:rsidRPr="0062047D" w:rsidRDefault="0062047D" w:rsidP="00780F37">
      <w:pPr>
        <w:pStyle w:val="Heading1"/>
        <w:numPr>
          <w:ilvl w:val="0"/>
          <w:numId w:val="11"/>
        </w:numPr>
        <w:ind w:left="284"/>
        <w:jc w:val="lowKashida"/>
        <w:rPr>
          <w:rFonts w:ascii="Times" w:hAnsi="Times"/>
        </w:rPr>
      </w:pPr>
      <w:bookmarkStart w:id="7" w:name="_Toc103599661"/>
      <w:r w:rsidRPr="0062047D">
        <w:rPr>
          <w:rFonts w:ascii="Times" w:hAnsi="Times"/>
        </w:rPr>
        <w:t>Creating Relationships Between Tables</w:t>
      </w:r>
      <w:bookmarkEnd w:id="7"/>
      <w:r w:rsidRPr="0062047D">
        <w:rPr>
          <w:rFonts w:ascii="Times" w:hAnsi="Times"/>
        </w:rPr>
        <w:t xml:space="preserve">       </w:t>
      </w:r>
    </w:p>
    <w:p w14:paraId="2D092E92" w14:textId="4FA1A55C" w:rsidR="00C07E67" w:rsidRDefault="009B231F" w:rsidP="0068489C">
      <w:pPr>
        <w:pStyle w:val="NormalWeb"/>
        <w:jc w:val="both"/>
        <w:rPr>
          <w:rFonts w:ascii="Times" w:hAnsi="Times"/>
          <w:lang w:val="en-US"/>
        </w:rPr>
      </w:pPr>
      <w:r w:rsidRPr="004375F8">
        <w:rPr>
          <w:rFonts w:ascii="Times" w:hAnsi="Times"/>
        </w:rPr>
        <w:t xml:space="preserve">A composite key was created in each table </w:t>
      </w:r>
      <w:r w:rsidR="004375F8" w:rsidRPr="004375F8">
        <w:rPr>
          <w:rFonts w:ascii="Times" w:hAnsi="Times"/>
        </w:rPr>
        <w:t xml:space="preserve">using </w:t>
      </w:r>
      <w:r w:rsidR="004375F8" w:rsidRPr="004375F8">
        <w:rPr>
          <w:rFonts w:ascii="Times" w:hAnsi="Times"/>
          <w:color w:val="333333"/>
        </w:rPr>
        <w:t>composite keys using childid and round</w:t>
      </w:r>
      <w:r w:rsidR="004B1FCF">
        <w:rPr>
          <w:rFonts w:ascii="Times" w:hAnsi="Times"/>
          <w:color w:val="333333"/>
          <w:lang w:val="en-US"/>
        </w:rPr>
        <w:t>(</w:t>
      </w:r>
      <w:proofErr w:type="spellStart"/>
      <w:r w:rsidR="004B1FCF">
        <w:rPr>
          <w:rFonts w:ascii="Times" w:hAnsi="Times"/>
          <w:color w:val="333333"/>
          <w:lang w:val="en-US"/>
        </w:rPr>
        <w:t>child</w:t>
      </w:r>
      <w:r w:rsidR="00E47711">
        <w:rPr>
          <w:rFonts w:ascii="Times" w:hAnsi="Times"/>
          <w:color w:val="333333"/>
          <w:lang w:val="en-US"/>
        </w:rPr>
        <w:t>id</w:t>
      </w:r>
      <w:r w:rsidR="004B1FCF">
        <w:rPr>
          <w:rFonts w:ascii="Times" w:hAnsi="Times"/>
          <w:color w:val="333333"/>
          <w:lang w:val="en-US"/>
        </w:rPr>
        <w:t>round</w:t>
      </w:r>
      <w:proofErr w:type="spellEnd"/>
      <w:r w:rsidR="004B1FCF">
        <w:rPr>
          <w:rFonts w:ascii="Times" w:hAnsi="Times"/>
          <w:color w:val="333333"/>
          <w:lang w:val="en-US"/>
        </w:rPr>
        <w:t>)</w:t>
      </w:r>
      <w:r w:rsidR="009F51D4" w:rsidRPr="004375F8">
        <w:rPr>
          <w:rFonts w:ascii="Times" w:hAnsi="Times"/>
        </w:rPr>
        <w:t>,</w:t>
      </w:r>
      <w:r w:rsidR="00C07E67" w:rsidRPr="004375F8">
        <w:rPr>
          <w:rFonts w:ascii="Times" w:hAnsi="Times"/>
        </w:rPr>
        <w:t xml:space="preserve"> </w:t>
      </w:r>
      <w:r w:rsidR="00780F37">
        <w:rPr>
          <w:rFonts w:ascii="Times" w:hAnsi="Times"/>
          <w:lang w:val="en-US"/>
        </w:rPr>
        <w:t>f</w:t>
      </w:r>
      <w:r w:rsidRPr="004375F8">
        <w:rPr>
          <w:rFonts w:ascii="Times" w:hAnsi="Times"/>
        </w:rPr>
        <w:t>or the tables to relate to each other</w:t>
      </w:r>
      <w:r w:rsidR="00FE6AA6" w:rsidRPr="004375F8">
        <w:rPr>
          <w:rFonts w:ascii="Times" w:hAnsi="Times"/>
        </w:rPr>
        <w:t>. This becomes the foreign keys to link the tables</w:t>
      </w:r>
      <w:r w:rsidR="00D649F8" w:rsidRPr="004375F8">
        <w:rPr>
          <w:rFonts w:ascii="Times" w:hAnsi="Times"/>
        </w:rPr>
        <w:t>, the tables are joined/connected to eachother</w:t>
      </w:r>
      <w:r w:rsidR="00A13837">
        <w:rPr>
          <w:rFonts w:ascii="Times" w:hAnsi="Times"/>
          <w:lang w:val="en-US"/>
        </w:rPr>
        <w:t>.</w:t>
      </w:r>
      <w:r w:rsidR="0068489C">
        <w:rPr>
          <w:rFonts w:ascii="Times" w:hAnsi="Times"/>
          <w:lang w:val="en-US"/>
        </w:rPr>
        <w:t xml:space="preserve"> </w:t>
      </w:r>
      <w:r w:rsidR="00413143">
        <w:rPr>
          <w:rFonts w:ascii="Times" w:hAnsi="Times"/>
          <w:lang w:val="en-US"/>
        </w:rPr>
        <w:t>The following diagrams were created</w:t>
      </w:r>
      <w:r w:rsidR="00E927BE">
        <w:rPr>
          <w:rFonts w:ascii="Times" w:hAnsi="Times"/>
          <w:lang w:val="en-US"/>
        </w:rPr>
        <w:t>.</w:t>
      </w:r>
      <w:r w:rsidR="0068489C">
        <w:rPr>
          <w:rFonts w:ascii="Times" w:hAnsi="Times"/>
          <w:lang w:val="en-US"/>
        </w:rPr>
        <w:t xml:space="preserve"> </w:t>
      </w:r>
      <w:r w:rsidR="00FA3B5C">
        <w:rPr>
          <w:rFonts w:ascii="Times" w:hAnsi="Times"/>
          <w:lang w:val="en-US"/>
        </w:rPr>
        <w:t>Below is a diagram of how a primary was created.</w:t>
      </w:r>
      <w:r w:rsidR="00B875A3">
        <w:rPr>
          <w:rFonts w:ascii="Times" w:hAnsi="Times"/>
          <w:lang w:val="en-US"/>
        </w:rPr>
        <w:t xml:space="preserve"> The screenshot below </w:t>
      </w:r>
      <w:r w:rsidR="008F5C97">
        <w:rPr>
          <w:rFonts w:ascii="Times" w:hAnsi="Times"/>
          <w:lang w:val="en-US"/>
        </w:rPr>
        <w:t xml:space="preserve">shows how the </w:t>
      </w:r>
      <w:proofErr w:type="spellStart"/>
      <w:r w:rsidR="008F5C97">
        <w:rPr>
          <w:rFonts w:ascii="Times" w:hAnsi="Times"/>
          <w:lang w:val="en-US"/>
        </w:rPr>
        <w:t>ptimary</w:t>
      </w:r>
      <w:proofErr w:type="spellEnd"/>
      <w:r w:rsidR="008F5C97">
        <w:rPr>
          <w:rFonts w:ascii="Times" w:hAnsi="Times"/>
          <w:lang w:val="en-US"/>
        </w:rPr>
        <w:t xml:space="preserve"> key for </w:t>
      </w:r>
      <w:proofErr w:type="spellStart"/>
      <w:r w:rsidR="008F5C97">
        <w:rPr>
          <w:rFonts w:ascii="Times" w:hAnsi="Times"/>
          <w:lang w:val="en-US"/>
        </w:rPr>
        <w:t>peru</w:t>
      </w:r>
      <w:proofErr w:type="spellEnd"/>
      <w:r w:rsidR="008F5C97">
        <w:rPr>
          <w:rFonts w:ascii="Times" w:hAnsi="Times"/>
          <w:lang w:val="en-US"/>
        </w:rPr>
        <w:t xml:space="preserve"> was </w:t>
      </w:r>
      <w:r w:rsidR="008D78A7">
        <w:rPr>
          <w:rFonts w:ascii="Times" w:hAnsi="Times"/>
          <w:lang w:val="en-US"/>
        </w:rPr>
        <w:t>done.</w:t>
      </w:r>
    </w:p>
    <w:p w14:paraId="7AFC4D15" w14:textId="77777777" w:rsidR="0068489C" w:rsidRDefault="00B71283" w:rsidP="00780F37">
      <w:pPr>
        <w:pStyle w:val="NormalWeb"/>
        <w:rPr>
          <w:rFonts w:ascii="Times" w:hAnsi="Times"/>
          <w:lang w:val="en-US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6A2ABC57" wp14:editId="0488331F">
            <wp:extent cx="4091439" cy="1321542"/>
            <wp:effectExtent l="0" t="0" r="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27" t="17184" r="31326" b="54479"/>
                    <a:stretch/>
                  </pic:blipFill>
                  <pic:spPr bwMode="auto">
                    <a:xfrm>
                      <a:off x="0" y="0"/>
                      <a:ext cx="4160563" cy="1343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7C214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11248F89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09EFB007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0B180837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7C934927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3D22FE93" w14:textId="77777777" w:rsidR="001C0B6F" w:rsidRDefault="001C0B6F" w:rsidP="00780F37">
      <w:pPr>
        <w:pStyle w:val="NormalWeb"/>
        <w:rPr>
          <w:rFonts w:ascii="Times" w:hAnsi="Times"/>
          <w:lang w:val="en-US"/>
        </w:rPr>
      </w:pPr>
    </w:p>
    <w:p w14:paraId="27B1AE61" w14:textId="396A4698" w:rsidR="00D717E3" w:rsidRPr="00A13837" w:rsidRDefault="008D78A7" w:rsidP="00780F37">
      <w:pPr>
        <w:pStyle w:val="NormalWeb"/>
        <w:rPr>
          <w:rFonts w:ascii="Times" w:hAnsi="Times"/>
          <w:lang w:val="en-US"/>
        </w:rPr>
      </w:pPr>
      <w:r>
        <w:rPr>
          <w:rFonts w:ascii="Times" w:hAnsi="Times"/>
          <w:lang w:val="en-US"/>
        </w:rPr>
        <w:t xml:space="preserve">The following screenshots </w:t>
      </w:r>
      <w:r w:rsidR="00D71ACF">
        <w:rPr>
          <w:rFonts w:ascii="Times" w:hAnsi="Times"/>
          <w:lang w:val="en-US"/>
        </w:rPr>
        <w:t xml:space="preserve">shows the connection between all the tables in each </w:t>
      </w:r>
      <w:proofErr w:type="gramStart"/>
      <w:r w:rsidR="00D71ACF">
        <w:rPr>
          <w:rFonts w:ascii="Times" w:hAnsi="Times"/>
          <w:lang w:val="en-US"/>
        </w:rPr>
        <w:t>screenshot .</w:t>
      </w:r>
      <w:proofErr w:type="gramEnd"/>
    </w:p>
    <w:p w14:paraId="029F66B6" w14:textId="24CAD9A7" w:rsidR="003A63D1" w:rsidRPr="00780F37" w:rsidRDefault="003A63D1" w:rsidP="00780F37">
      <w:pPr>
        <w:pStyle w:val="Heading1"/>
        <w:jc w:val="lowKashida"/>
        <w:rPr>
          <w:rFonts w:ascii="Times" w:hAnsi="Times"/>
        </w:rPr>
      </w:pPr>
      <w:r>
        <w:lastRenderedPageBreak/>
        <w:t xml:space="preserve"> </w:t>
      </w:r>
      <w:bookmarkStart w:id="8" w:name="_Toc103599662"/>
      <w:r w:rsidRPr="00780F37">
        <w:rPr>
          <w:rFonts w:ascii="Times" w:hAnsi="Times"/>
        </w:rPr>
        <w:t>INDIA DIAGRAM</w:t>
      </w:r>
      <w:bookmarkEnd w:id="8"/>
    </w:p>
    <w:p w14:paraId="7E566D83" w14:textId="7D9F51CD" w:rsidR="003A63D1" w:rsidRDefault="003D17FD" w:rsidP="00131D13">
      <w:r>
        <w:rPr>
          <w:noProof/>
        </w:rPr>
        <w:drawing>
          <wp:inline distT="0" distB="0" distL="0" distR="0" wp14:anchorId="51549F8C" wp14:editId="57EE6C0D">
            <wp:extent cx="6444675" cy="331470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83" t="15757" b="8608"/>
                    <a:stretch/>
                  </pic:blipFill>
                  <pic:spPr bwMode="auto">
                    <a:xfrm>
                      <a:off x="0" y="0"/>
                      <a:ext cx="6465073" cy="3325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F8679" w14:textId="22FF7AF4" w:rsidR="003A63D1" w:rsidRPr="00780F37" w:rsidRDefault="004B1FCF" w:rsidP="00780F37">
      <w:pPr>
        <w:pStyle w:val="Heading1"/>
        <w:jc w:val="lowKashida"/>
        <w:rPr>
          <w:rFonts w:ascii="Times" w:hAnsi="Times"/>
        </w:rPr>
      </w:pPr>
      <w:bookmarkStart w:id="9" w:name="_Toc103599663"/>
      <w:r>
        <w:rPr>
          <w:rFonts w:ascii="Times" w:hAnsi="Times"/>
        </w:rPr>
        <w:t>Vietnam</w:t>
      </w:r>
      <w:r w:rsidR="00780F37" w:rsidRPr="00780F37">
        <w:rPr>
          <w:rFonts w:ascii="Times" w:hAnsi="Times"/>
        </w:rPr>
        <w:t xml:space="preserve"> DIAGRAM</w:t>
      </w:r>
      <w:bookmarkEnd w:id="9"/>
    </w:p>
    <w:p w14:paraId="3B215492" w14:textId="2CD420D0" w:rsidR="00780F37" w:rsidRDefault="00752BE0" w:rsidP="00131D13">
      <w:r>
        <w:rPr>
          <w:noProof/>
        </w:rPr>
        <w:drawing>
          <wp:inline distT="0" distB="0" distL="0" distR="0" wp14:anchorId="288EA107" wp14:editId="70FEE998">
            <wp:extent cx="5521260" cy="2903549"/>
            <wp:effectExtent l="0" t="0" r="3810" b="5080"/>
            <wp:docPr id="3" name="Picture 3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diagram, application&#10;&#10;Description automatically generated"/>
                    <pic:cNvPicPr/>
                  </pic:nvPicPr>
                  <pic:blipFill rotWithShape="1"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40" t="14969" r="1839" b="9002"/>
                    <a:stretch/>
                  </pic:blipFill>
                  <pic:spPr bwMode="auto">
                    <a:xfrm>
                      <a:off x="0" y="0"/>
                      <a:ext cx="5876028" cy="3090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49819" w14:textId="77777777" w:rsidR="00E927BE" w:rsidRDefault="00E927BE" w:rsidP="00131D13"/>
    <w:p w14:paraId="3D8E04F4" w14:textId="77777777" w:rsidR="00E927BE" w:rsidRDefault="00E927BE" w:rsidP="00131D13"/>
    <w:p w14:paraId="3C34487E" w14:textId="77777777" w:rsidR="00E927BE" w:rsidRDefault="00E927BE" w:rsidP="00131D13"/>
    <w:p w14:paraId="4311BF27" w14:textId="77777777" w:rsidR="00E927BE" w:rsidRDefault="00E927BE" w:rsidP="00131D13"/>
    <w:p w14:paraId="056B4844" w14:textId="77777777" w:rsidR="00D71ACF" w:rsidRDefault="00D71ACF" w:rsidP="00131D13">
      <w:pP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3640C1F" w14:textId="77777777" w:rsidR="00D71ACF" w:rsidRDefault="00D71ACF" w:rsidP="00131D13">
      <w:pP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8420C6B" w14:textId="77777777" w:rsidR="00D71ACF" w:rsidRDefault="00D71ACF" w:rsidP="00131D13">
      <w:pP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B2772B4" w14:textId="77777777" w:rsidR="001C0B6F" w:rsidRDefault="001C0B6F" w:rsidP="00131D13">
      <w:pP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053D58" w14:textId="028D2094" w:rsidR="00D71ACF" w:rsidRPr="00D71ACF" w:rsidRDefault="00190CD8" w:rsidP="00131D13">
      <w:pP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84531"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ERU DIAGRAM</w:t>
      </w:r>
    </w:p>
    <w:p w14:paraId="3EEF8578" w14:textId="77777777" w:rsidR="00D71ACF" w:rsidRDefault="00D71ACF" w:rsidP="00131D13"/>
    <w:p w14:paraId="61C0639F" w14:textId="33D8B22B" w:rsidR="00D66467" w:rsidRDefault="000E54EC" w:rsidP="00131D13">
      <w:r>
        <w:rPr>
          <w:noProof/>
        </w:rPr>
        <w:lastRenderedPageBreak/>
        <w:drawing>
          <wp:inline distT="0" distB="0" distL="0" distR="0" wp14:anchorId="1B37E1FB" wp14:editId="59997713">
            <wp:extent cx="5041464" cy="2644029"/>
            <wp:effectExtent l="0" t="0" r="63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62" t="14181" r="1396" b="9790"/>
                    <a:stretch/>
                  </pic:blipFill>
                  <pic:spPr bwMode="auto">
                    <a:xfrm>
                      <a:off x="0" y="0"/>
                      <a:ext cx="5174912" cy="2714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DB846" w14:textId="77777777" w:rsidR="00780F37" w:rsidRDefault="00780F37" w:rsidP="00131D13"/>
    <w:p w14:paraId="0713E03D" w14:textId="77777777" w:rsidR="008F0C7D" w:rsidRDefault="008F0C7D" w:rsidP="00131D13"/>
    <w:p w14:paraId="23627333" w14:textId="07F96E94" w:rsidR="00D66467" w:rsidRPr="008F0C7D" w:rsidRDefault="00D66467" w:rsidP="00131D13">
      <w:p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F0C7D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THIOPIA</w:t>
      </w:r>
    </w:p>
    <w:p w14:paraId="5117A7D8" w14:textId="6AB1DAE8" w:rsidR="00C40C97" w:rsidRDefault="00C40C97" w:rsidP="00131D13">
      <w:r>
        <w:rPr>
          <w:noProof/>
        </w:rPr>
        <w:drawing>
          <wp:inline distT="0" distB="0" distL="0" distR="0" wp14:anchorId="4427E3C0" wp14:editId="3F15B546">
            <wp:extent cx="5279351" cy="2849287"/>
            <wp:effectExtent l="0" t="0" r="4445" b="0"/>
            <wp:docPr id="5" name="Picture 5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diagram, application&#10;&#10;Description automatically generated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62" t="14183" r="1174" b="10183"/>
                    <a:stretch/>
                  </pic:blipFill>
                  <pic:spPr bwMode="auto">
                    <a:xfrm>
                      <a:off x="0" y="0"/>
                      <a:ext cx="5355279" cy="289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CB653" w14:textId="77777777" w:rsidR="007577AC" w:rsidRDefault="007577AC" w:rsidP="00131D13"/>
    <w:p w14:paraId="6B799628" w14:textId="77777777" w:rsidR="00001D84" w:rsidRDefault="00001D84" w:rsidP="00131D13">
      <w:pPr>
        <w:rPr>
          <w:rFonts w:ascii="Times" w:hAnsi="Times"/>
          <w:b/>
          <w:bCs/>
        </w:rPr>
      </w:pPr>
    </w:p>
    <w:p w14:paraId="4E57BF53" w14:textId="77777777" w:rsidR="00001D84" w:rsidRDefault="00001D84" w:rsidP="00131D13">
      <w:pPr>
        <w:rPr>
          <w:rFonts w:ascii="Times" w:hAnsi="Times"/>
          <w:b/>
          <w:bCs/>
        </w:rPr>
      </w:pPr>
    </w:p>
    <w:p w14:paraId="50D86FE0" w14:textId="10E255FC" w:rsidR="008935EF" w:rsidRPr="0062047D" w:rsidRDefault="00D64FAE" w:rsidP="0062047D">
      <w:pPr>
        <w:pStyle w:val="Heading1"/>
        <w:numPr>
          <w:ilvl w:val="0"/>
          <w:numId w:val="11"/>
        </w:numPr>
        <w:ind w:left="284"/>
        <w:jc w:val="lowKashida"/>
        <w:rPr>
          <w:rFonts w:ascii="Times" w:hAnsi="Times"/>
        </w:rPr>
      </w:pPr>
      <w:bookmarkStart w:id="10" w:name="_Toc103599664"/>
      <w:r w:rsidRPr="0062047D">
        <w:rPr>
          <w:rFonts w:ascii="Times" w:hAnsi="Times"/>
        </w:rPr>
        <w:t>Creating the tables</w:t>
      </w:r>
      <w:bookmarkEnd w:id="10"/>
    </w:p>
    <w:p w14:paraId="61CA2C3B" w14:textId="57914620" w:rsidR="00810BA0" w:rsidRDefault="00190CD8" w:rsidP="001C0B6F">
      <w:pPr>
        <w:jc w:val="both"/>
        <w:rPr>
          <w:rFonts w:ascii="Times" w:hAnsi="Times"/>
          <w:lang w:val="en-US"/>
        </w:rPr>
      </w:pPr>
      <w:r>
        <w:rPr>
          <w:rFonts w:ascii="Times" w:hAnsi="Times"/>
          <w:lang w:val="en-US"/>
        </w:rPr>
        <w:t xml:space="preserve"> </w:t>
      </w:r>
      <w:r w:rsidR="00810BA0" w:rsidRPr="009E1519">
        <w:rPr>
          <w:rFonts w:ascii="Times" w:hAnsi="Times"/>
        </w:rPr>
        <w:t>In the process of analysing the child poverty data , f</w:t>
      </w:r>
      <w:r w:rsidR="00CC6FA3">
        <w:rPr>
          <w:rFonts w:ascii="Times" w:hAnsi="Times"/>
        </w:rPr>
        <w:t>ive</w:t>
      </w:r>
      <w:r w:rsidR="007E0671" w:rsidRPr="009E1519">
        <w:rPr>
          <w:rFonts w:ascii="Times" w:hAnsi="Times"/>
        </w:rPr>
        <w:t xml:space="preserve"> tables were imported into sql_server management </w:t>
      </w:r>
      <w:r w:rsidR="0068153E" w:rsidRPr="009E1519">
        <w:rPr>
          <w:rFonts w:ascii="Times" w:hAnsi="Times"/>
        </w:rPr>
        <w:t xml:space="preserve">system (SSMS). These tables </w:t>
      </w:r>
      <w:r w:rsidR="004E529E" w:rsidRPr="009E1519">
        <w:rPr>
          <w:rFonts w:ascii="Times" w:hAnsi="Times"/>
        </w:rPr>
        <w:t xml:space="preserve">were </w:t>
      </w:r>
      <w:r w:rsidR="00B5716E">
        <w:rPr>
          <w:rFonts w:ascii="Times" w:hAnsi="Times"/>
        </w:rPr>
        <w:t xml:space="preserve">created </w:t>
      </w:r>
      <w:r w:rsidR="004E529E" w:rsidRPr="009E1519">
        <w:rPr>
          <w:rFonts w:ascii="Times" w:hAnsi="Times"/>
        </w:rPr>
        <w:t xml:space="preserve">for the </w:t>
      </w:r>
      <w:r w:rsidR="00AA2C5B">
        <w:rPr>
          <w:rFonts w:ascii="Times" w:hAnsi="Times"/>
        </w:rPr>
        <w:t xml:space="preserve">four </w:t>
      </w:r>
      <w:r w:rsidR="004E529E" w:rsidRPr="009E1519">
        <w:rPr>
          <w:rFonts w:ascii="Times" w:hAnsi="Times"/>
        </w:rPr>
        <w:t>countries that are being analysed – Vietnam,Ethiopia,</w:t>
      </w:r>
      <w:r w:rsidR="009E1519" w:rsidRPr="009E1519">
        <w:rPr>
          <w:rFonts w:ascii="Times" w:hAnsi="Times"/>
        </w:rPr>
        <w:t>India,Peru</w:t>
      </w:r>
      <w:r w:rsidR="003B4B1D">
        <w:rPr>
          <w:rFonts w:ascii="Times" w:hAnsi="Times"/>
          <w:lang w:val="en-US"/>
        </w:rPr>
        <w:t xml:space="preserve">, the tables created are Children Identification , </w:t>
      </w:r>
      <w:r w:rsidR="003A6FCC">
        <w:rPr>
          <w:rFonts w:ascii="Times" w:hAnsi="Times"/>
          <w:lang w:val="en-US"/>
        </w:rPr>
        <w:t xml:space="preserve">children general </w:t>
      </w:r>
      <w:r w:rsidR="009646E8">
        <w:rPr>
          <w:rFonts w:ascii="Times" w:hAnsi="Times"/>
          <w:lang w:val="en-US"/>
        </w:rPr>
        <w:t>characteristics , children anthropometrics</w:t>
      </w:r>
      <w:r w:rsidR="000676C9">
        <w:rPr>
          <w:rFonts w:ascii="Times" w:hAnsi="Times"/>
          <w:lang w:val="en-US"/>
        </w:rPr>
        <w:t xml:space="preserve"> measures</w:t>
      </w:r>
      <w:r w:rsidR="001C0B6F">
        <w:rPr>
          <w:rFonts w:ascii="Times" w:hAnsi="Times"/>
          <w:lang w:val="en-US"/>
        </w:rPr>
        <w:t>,</w:t>
      </w:r>
      <w:r w:rsidR="000676C9">
        <w:rPr>
          <w:rFonts w:ascii="Times" w:hAnsi="Times"/>
          <w:lang w:val="en-US"/>
        </w:rPr>
        <w:t xml:space="preserve"> children birth and immunization ,children illness</w:t>
      </w:r>
      <w:r w:rsidR="00DA5602">
        <w:rPr>
          <w:rFonts w:ascii="Times" w:hAnsi="Times"/>
          <w:lang w:val="en-US"/>
        </w:rPr>
        <w:t>, injuries and disability</w:t>
      </w:r>
      <w:r w:rsidR="003B45B9">
        <w:rPr>
          <w:rFonts w:ascii="Times" w:hAnsi="Times"/>
        </w:rPr>
        <w:t xml:space="preserve"> </w:t>
      </w:r>
      <w:r w:rsidR="003B4B1D">
        <w:rPr>
          <w:rFonts w:ascii="Times" w:hAnsi="Times"/>
          <w:lang w:val="en-US"/>
        </w:rPr>
        <w:t>.</w:t>
      </w:r>
      <w:r w:rsidR="003B45B9">
        <w:rPr>
          <w:rFonts w:ascii="Times" w:hAnsi="Times"/>
        </w:rPr>
        <w:t xml:space="preserve"> </w:t>
      </w:r>
      <w:r w:rsidR="00DA5602">
        <w:rPr>
          <w:rFonts w:ascii="Times" w:hAnsi="Times"/>
          <w:lang w:val="en-US"/>
        </w:rPr>
        <w:t>T</w:t>
      </w:r>
      <w:r w:rsidR="003B45B9">
        <w:rPr>
          <w:rFonts w:ascii="Times" w:hAnsi="Times"/>
        </w:rPr>
        <w:t xml:space="preserve">he tables were grouped based on </w:t>
      </w:r>
      <w:r w:rsidR="00DE4865">
        <w:rPr>
          <w:rFonts w:ascii="Times" w:hAnsi="Times"/>
        </w:rPr>
        <w:t xml:space="preserve">specific data relating to </w:t>
      </w:r>
      <w:r w:rsidR="00397222">
        <w:rPr>
          <w:rFonts w:ascii="Times" w:hAnsi="Times"/>
          <w:lang w:val="en-US"/>
        </w:rPr>
        <w:t xml:space="preserve">health crisis, </w:t>
      </w:r>
      <w:r w:rsidR="00EC178F">
        <w:t xml:space="preserve">emergence from conflict, and vulnerability to environmental conditions </w:t>
      </w:r>
      <w:proofErr w:type="gramStart"/>
      <w:r w:rsidR="00C40311">
        <w:rPr>
          <w:rFonts w:ascii="Times" w:hAnsi="Times"/>
          <w:lang w:val="en-US"/>
        </w:rPr>
        <w:t xml:space="preserve">that </w:t>
      </w:r>
      <w:r w:rsidR="0078566B">
        <w:rPr>
          <w:rFonts w:ascii="Times" w:hAnsi="Times"/>
        </w:rPr>
        <w:t xml:space="preserve"> tackle</w:t>
      </w:r>
      <w:proofErr w:type="gramEnd"/>
      <w:r w:rsidR="0078566B">
        <w:rPr>
          <w:rFonts w:ascii="Times" w:hAnsi="Times"/>
        </w:rPr>
        <w:t xml:space="preserve"> children welfare.</w:t>
      </w:r>
      <w:r w:rsidR="003355E5">
        <w:rPr>
          <w:rFonts w:ascii="Times" w:hAnsi="Times"/>
          <w:lang w:val="en-US"/>
        </w:rPr>
        <w:t xml:space="preserve">In the process of creating the tables </w:t>
      </w:r>
      <w:r w:rsidR="00E725C2">
        <w:rPr>
          <w:rFonts w:ascii="Times" w:hAnsi="Times"/>
          <w:lang w:val="en-US"/>
        </w:rPr>
        <w:t xml:space="preserve">different columns were inserted including </w:t>
      </w:r>
      <w:r w:rsidR="00415145">
        <w:rPr>
          <w:rFonts w:ascii="Times" w:hAnsi="Times"/>
          <w:lang w:val="en-US"/>
        </w:rPr>
        <w:t xml:space="preserve">the primary key .Below are screenshots of the </w:t>
      </w:r>
      <w:r w:rsidR="00954867">
        <w:rPr>
          <w:rFonts w:ascii="Times" w:hAnsi="Times"/>
          <w:lang w:val="en-US"/>
        </w:rPr>
        <w:t>tables created for the four countries -Vietnam, India ,Ethiopia, Peru</w:t>
      </w:r>
      <w:r w:rsidR="00001D84">
        <w:rPr>
          <w:rFonts w:ascii="Times" w:hAnsi="Times"/>
          <w:lang w:val="en-US"/>
        </w:rPr>
        <w:t>.</w:t>
      </w:r>
    </w:p>
    <w:p w14:paraId="53C86E1C" w14:textId="77777777" w:rsidR="00954867" w:rsidRDefault="00954867" w:rsidP="001C0B6F">
      <w:pPr>
        <w:jc w:val="both"/>
      </w:pPr>
    </w:p>
    <w:p w14:paraId="271D6769" w14:textId="77777777" w:rsidR="00954867" w:rsidRDefault="00954867" w:rsidP="00262CAB"/>
    <w:p w14:paraId="4A8450BF" w14:textId="77777777" w:rsidR="001C0B6F" w:rsidRDefault="001C0B6F" w:rsidP="00262CAB"/>
    <w:p w14:paraId="35F6CE31" w14:textId="7B3C11D0" w:rsidR="00262CAB" w:rsidRDefault="00352C17" w:rsidP="00262CAB">
      <w:r>
        <w:t xml:space="preserve">SCRIPT FOR </w:t>
      </w:r>
      <w:r w:rsidR="00262CAB">
        <w:t>VIETNAM</w:t>
      </w:r>
      <w:r>
        <w:t xml:space="preserve"> TABLE</w:t>
      </w:r>
    </w:p>
    <w:p w14:paraId="3EAF0BBB" w14:textId="30E8AC66" w:rsidR="004C654A" w:rsidRDefault="004C654A" w:rsidP="00262CAB">
      <w:r>
        <w:rPr>
          <w:noProof/>
        </w:rPr>
        <w:drawing>
          <wp:inline distT="0" distB="0" distL="0" distR="0" wp14:anchorId="692A83C4" wp14:editId="16855D7D">
            <wp:extent cx="6092370" cy="2189221"/>
            <wp:effectExtent l="0" t="0" r="381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" r="1250" b="35254"/>
                    <a:stretch/>
                  </pic:blipFill>
                  <pic:spPr bwMode="auto">
                    <a:xfrm>
                      <a:off x="0" y="0"/>
                      <a:ext cx="6238313" cy="2241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18EF2" w14:textId="77777777" w:rsidR="00750558" w:rsidRDefault="00750558" w:rsidP="00262CAB">
      <w:pPr>
        <w:rPr>
          <w:rFonts w:ascii="Consolas" w:hAnsi="Consolas" w:cs="Consolas"/>
          <w:color w:val="808080"/>
          <w:sz w:val="19"/>
          <w:szCs w:val="19"/>
        </w:rPr>
      </w:pPr>
    </w:p>
    <w:p w14:paraId="35AF9513" w14:textId="77777777" w:rsidR="009F6D6E" w:rsidRDefault="00750558" w:rsidP="00262CAB"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="00ED4D70">
        <w:t xml:space="preserve"> </w:t>
      </w:r>
    </w:p>
    <w:p w14:paraId="21D3D10E" w14:textId="77777777" w:rsidR="009F6D6E" w:rsidRDefault="009F6D6E" w:rsidP="00262CAB"/>
    <w:p w14:paraId="26F520EC" w14:textId="5C2C12A3" w:rsidR="00750558" w:rsidRPr="00750558" w:rsidRDefault="00ED4D70" w:rsidP="00262CAB">
      <w:r>
        <w:t>SCRIPT FOR INDIA TABLE</w:t>
      </w:r>
    </w:p>
    <w:p w14:paraId="09A40AE4" w14:textId="77777777" w:rsidR="00FB10C4" w:rsidRDefault="00750558" w:rsidP="00750558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</w:t>
      </w:r>
      <w:r w:rsidR="002E3048">
        <w:rPr>
          <w:rFonts w:ascii="Consolas" w:hAnsi="Consolas" w:cs="Consolas"/>
          <w:noProof/>
          <w:color w:val="008000"/>
          <w:sz w:val="19"/>
          <w:szCs w:val="19"/>
        </w:rPr>
        <w:drawing>
          <wp:inline distT="0" distB="0" distL="0" distR="0" wp14:anchorId="7A4CA337" wp14:editId="0E528008">
            <wp:extent cx="5722213" cy="2015685"/>
            <wp:effectExtent l="0" t="0" r="5715" b="381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0" t="14907" r="1917" b="34972"/>
                    <a:stretch/>
                  </pic:blipFill>
                  <pic:spPr bwMode="auto">
                    <a:xfrm>
                      <a:off x="0" y="0"/>
                      <a:ext cx="5759502" cy="2028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2A36C" w14:textId="77777777" w:rsidR="00127B09" w:rsidRDefault="00127B09" w:rsidP="000B5C65"/>
    <w:p w14:paraId="5A0A83EA" w14:textId="77777777" w:rsidR="001C0B6F" w:rsidRDefault="001C0B6F" w:rsidP="000B5C65"/>
    <w:p w14:paraId="7803511D" w14:textId="7827C878" w:rsidR="000B5C65" w:rsidRDefault="00A26DD1" w:rsidP="000B5C65">
      <w:r>
        <w:t xml:space="preserve">SCRIPT FOR </w:t>
      </w:r>
      <w:r w:rsidR="000B5C65">
        <w:t>ETHIOPIA</w:t>
      </w:r>
      <w:r>
        <w:t xml:space="preserve"> TABLE</w:t>
      </w:r>
    </w:p>
    <w:p w14:paraId="0007E485" w14:textId="41C571B0" w:rsidR="005575B8" w:rsidRDefault="005575B8" w:rsidP="000B5C65">
      <w:r>
        <w:rPr>
          <w:noProof/>
        </w:rPr>
        <w:drawing>
          <wp:inline distT="0" distB="0" distL="0" distR="0" wp14:anchorId="4EA75430" wp14:editId="63088AAD">
            <wp:extent cx="5498946" cy="1882196"/>
            <wp:effectExtent l="0" t="0" r="635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58" t="13251" r="868" b="37232"/>
                    <a:stretch/>
                  </pic:blipFill>
                  <pic:spPr bwMode="auto">
                    <a:xfrm>
                      <a:off x="0" y="0"/>
                      <a:ext cx="5519448" cy="1889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25F7A" w14:textId="0DCFDE9C" w:rsidR="00262CAB" w:rsidRDefault="000B5C65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5CE8255" w14:textId="77777777" w:rsidR="009F48AC" w:rsidRDefault="009F48AC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0CACC0D" w14:textId="77777777" w:rsidR="009F48AC" w:rsidRDefault="009F48AC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0BA0A5E" w14:textId="77777777" w:rsidR="009F48AC" w:rsidRPr="00053A37" w:rsidRDefault="009F48AC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E34665E" w14:textId="77777777" w:rsidR="001C0B6F" w:rsidRDefault="001C0B6F" w:rsidP="00601056"/>
    <w:p w14:paraId="26C4A39B" w14:textId="77777777" w:rsidR="001C0B6F" w:rsidRDefault="001C0B6F" w:rsidP="00601056"/>
    <w:p w14:paraId="098DBD40" w14:textId="77777777" w:rsidR="001C0B6F" w:rsidRDefault="001C0B6F" w:rsidP="00601056"/>
    <w:p w14:paraId="6A5A895E" w14:textId="77777777" w:rsidR="001C0B6F" w:rsidRDefault="001C0B6F" w:rsidP="00601056"/>
    <w:p w14:paraId="0656558E" w14:textId="77777777" w:rsidR="001C0B6F" w:rsidRDefault="001C0B6F" w:rsidP="00601056"/>
    <w:p w14:paraId="23A33E71" w14:textId="77777777" w:rsidR="001C0B6F" w:rsidRDefault="001C0B6F" w:rsidP="00601056"/>
    <w:p w14:paraId="0970F239" w14:textId="391CDEFC" w:rsidR="00601056" w:rsidRDefault="00A26DD1" w:rsidP="00601056">
      <w:r>
        <w:t xml:space="preserve">SCRIPT FOR </w:t>
      </w:r>
      <w:r w:rsidR="00601056">
        <w:t>PERU</w:t>
      </w:r>
      <w:r w:rsidR="00D6663B">
        <w:t xml:space="preserve"> TABLE</w:t>
      </w:r>
    </w:p>
    <w:p w14:paraId="45D443D7" w14:textId="38F58F9A" w:rsidR="00DE73FB" w:rsidRDefault="00D6663B" w:rsidP="00601056">
      <w:r>
        <w:rPr>
          <w:noProof/>
        </w:rPr>
        <w:drawing>
          <wp:inline distT="0" distB="0" distL="0" distR="0" wp14:anchorId="3F92CE34" wp14:editId="04F0EDE2">
            <wp:extent cx="6271684" cy="3257133"/>
            <wp:effectExtent l="0" t="0" r="254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8" t="13043" b="10755"/>
                    <a:stretch/>
                  </pic:blipFill>
                  <pic:spPr bwMode="auto">
                    <a:xfrm>
                      <a:off x="0" y="0"/>
                      <a:ext cx="6342749" cy="3294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E5C081" w14:textId="77777777" w:rsidR="009F48AC" w:rsidRDefault="009F48AC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F0DE5FF" w14:textId="77777777" w:rsidR="000C7610" w:rsidRDefault="000C7610" w:rsidP="000C761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33E6B6" w14:textId="489F472C" w:rsidR="007C1AF4" w:rsidRDefault="007C1AF4" w:rsidP="007C1AF4">
      <w:pPr>
        <w:pStyle w:val="Heading1"/>
        <w:numPr>
          <w:ilvl w:val="0"/>
          <w:numId w:val="11"/>
        </w:numPr>
        <w:ind w:left="284"/>
        <w:jc w:val="lowKashida"/>
      </w:pPr>
      <w:bookmarkStart w:id="11" w:name="_Toc103599665"/>
      <w:r>
        <w:t>Design Rationale</w:t>
      </w:r>
      <w:bookmarkEnd w:id="11"/>
      <w:r>
        <w:t xml:space="preserve"> </w:t>
      </w:r>
    </w:p>
    <w:p w14:paraId="5126B320" w14:textId="41095EC6" w:rsidR="007C1AF4" w:rsidRPr="006C6A79" w:rsidRDefault="007C1AF4" w:rsidP="001C0B6F">
      <w:pPr>
        <w:jc w:val="both"/>
        <w:rPr>
          <w:lang w:val="en-US" w:eastAsia="en-US"/>
        </w:rPr>
      </w:pPr>
      <w:r>
        <w:rPr>
          <w:lang w:val="en-GB" w:eastAsia="en-US"/>
        </w:rPr>
        <w:t xml:space="preserve"> In creating the views </w:t>
      </w:r>
      <w:r w:rsidR="004B51E4">
        <w:rPr>
          <w:lang w:val="en-GB" w:eastAsia="en-US"/>
        </w:rPr>
        <w:t>and report</w:t>
      </w:r>
      <w:r>
        <w:rPr>
          <w:lang w:val="en-GB" w:eastAsia="en-US"/>
        </w:rPr>
        <w:t xml:space="preserve">, the rationale behind it was </w:t>
      </w:r>
      <w:proofErr w:type="spellStart"/>
      <w:r>
        <w:rPr>
          <w:lang w:val="en-GB" w:eastAsia="en-US"/>
        </w:rPr>
        <w:t>analyzing</w:t>
      </w:r>
      <w:proofErr w:type="spellEnd"/>
      <w:r>
        <w:rPr>
          <w:lang w:val="en-GB" w:eastAsia="en-US"/>
        </w:rPr>
        <w:t xml:space="preserve"> issues that are health related to </w:t>
      </w:r>
      <w:r w:rsidRPr="000F6736">
        <w:rPr>
          <w:rFonts w:ascii="Times" w:hAnsi="Times"/>
        </w:rPr>
        <w:t>investigat</w:t>
      </w:r>
      <w:r>
        <w:rPr>
          <w:rFonts w:ascii="Times" w:hAnsi="Times"/>
          <w:lang w:val="en-US"/>
        </w:rPr>
        <w:t>e</w:t>
      </w:r>
      <w:r w:rsidRPr="000F6736">
        <w:rPr>
          <w:rFonts w:ascii="Times" w:hAnsi="Times"/>
        </w:rPr>
        <w:t xml:space="preserve"> the root causes of childhood poverty</w:t>
      </w:r>
      <w:r>
        <w:rPr>
          <w:rFonts w:ascii="Times" w:hAnsi="Times"/>
          <w:lang w:val="en-US"/>
        </w:rPr>
        <w:t xml:space="preserve"> and how this topics </w:t>
      </w:r>
      <w:proofErr w:type="spellStart"/>
      <w:r>
        <w:rPr>
          <w:rFonts w:ascii="Times" w:hAnsi="Times"/>
          <w:lang w:val="en-US"/>
        </w:rPr>
        <w:t>affcets</w:t>
      </w:r>
      <w:proofErr w:type="spellEnd"/>
      <w:r>
        <w:rPr>
          <w:rFonts w:ascii="Times" w:hAnsi="Times"/>
          <w:lang w:val="en-US"/>
        </w:rPr>
        <w:t xml:space="preserve"> childhood poverty in these countries and how the insights gotten from the results can be used to make informed </w:t>
      </w:r>
      <w:proofErr w:type="gramStart"/>
      <w:r>
        <w:rPr>
          <w:rFonts w:ascii="Times" w:hAnsi="Times"/>
          <w:lang w:val="en-US"/>
        </w:rPr>
        <w:t>decisions  .</w:t>
      </w:r>
      <w:proofErr w:type="gramEnd"/>
    </w:p>
    <w:p w14:paraId="54B2B8C0" w14:textId="77777777" w:rsidR="007C1AF4" w:rsidRDefault="007C1AF4" w:rsidP="007C1AF4">
      <w:pPr>
        <w:pStyle w:val="Heading1"/>
        <w:numPr>
          <w:ilvl w:val="0"/>
          <w:numId w:val="11"/>
        </w:numPr>
        <w:ind w:left="284"/>
        <w:jc w:val="lowKashida"/>
      </w:pPr>
      <w:bookmarkStart w:id="12" w:name="_Toc103599666"/>
      <w:r>
        <w:t>Design Considerations</w:t>
      </w:r>
      <w:bookmarkEnd w:id="12"/>
    </w:p>
    <w:p w14:paraId="6D9F9DEC" w14:textId="30F7CE8C" w:rsidR="00F87B4C" w:rsidRDefault="00CA3B27" w:rsidP="00FF7AB4">
      <w:pPr>
        <w:pStyle w:val="NormalWeb"/>
        <w:shd w:val="clear" w:color="auto" w:fill="FFFFFF"/>
        <w:spacing w:before="0" w:after="0"/>
        <w:textAlignment w:val="baseline"/>
        <w:rPr>
          <w:lang w:val="en-GB" w:eastAsia="en-US"/>
        </w:rPr>
      </w:pPr>
      <w:bookmarkStart w:id="13" w:name="OLE_LINK3"/>
      <w:bookmarkStart w:id="14" w:name="OLE_LINK4"/>
      <w:r>
        <w:rPr>
          <w:lang w:val="en-GB" w:eastAsia="en-US"/>
        </w:rPr>
        <w:t xml:space="preserve">DATABASE </w:t>
      </w:r>
      <w:r w:rsidR="0068562D">
        <w:rPr>
          <w:lang w:val="en-GB" w:eastAsia="en-US"/>
        </w:rPr>
        <w:t>NORMALISATION</w:t>
      </w:r>
      <w:r w:rsidR="00F87B4C">
        <w:rPr>
          <w:lang w:val="en-GB" w:eastAsia="en-US"/>
        </w:rPr>
        <w:t>:</w:t>
      </w:r>
    </w:p>
    <w:p w14:paraId="7AF7F71C" w14:textId="1B7B8B67" w:rsidR="0068562D" w:rsidRPr="00F87B4C" w:rsidRDefault="00402C46" w:rsidP="00F87B4C">
      <w:pPr>
        <w:pStyle w:val="NormalWeb"/>
        <w:shd w:val="clear" w:color="auto" w:fill="FFFFFF"/>
        <w:spacing w:before="0" w:after="0"/>
        <w:jc w:val="both"/>
        <w:textAlignment w:val="baseline"/>
        <w:rPr>
          <w:lang w:val="en-GB" w:eastAsia="en-US"/>
        </w:rPr>
      </w:pPr>
      <w:r>
        <w:rPr>
          <w:lang w:val="en-GB" w:eastAsia="en-US"/>
        </w:rPr>
        <w:t xml:space="preserve">Database normalization </w:t>
      </w:r>
      <w:r w:rsidR="00AD51AA">
        <w:rPr>
          <w:lang w:val="en-GB" w:eastAsia="en-US"/>
        </w:rPr>
        <w:t>i</w:t>
      </w:r>
      <w:r w:rsidR="00FB46DC">
        <w:rPr>
          <w:lang w:val="en-GB" w:eastAsia="en-US"/>
        </w:rPr>
        <w:t xml:space="preserve">s the process of arranging </w:t>
      </w:r>
      <w:r w:rsidR="00C602B5">
        <w:rPr>
          <w:lang w:val="en-GB" w:eastAsia="en-US"/>
        </w:rPr>
        <w:t>columns and tables</w:t>
      </w:r>
      <w:r w:rsidR="00521475">
        <w:rPr>
          <w:lang w:val="en-GB" w:eastAsia="en-US"/>
        </w:rPr>
        <w:t xml:space="preserve"> of a database </w:t>
      </w:r>
      <w:r w:rsidR="004E5F54">
        <w:rPr>
          <w:lang w:val="en-GB" w:eastAsia="en-US"/>
        </w:rPr>
        <w:t xml:space="preserve">in a database </w:t>
      </w:r>
      <w:r w:rsidR="00D95453">
        <w:rPr>
          <w:lang w:val="en-GB" w:eastAsia="en-US"/>
        </w:rPr>
        <w:t xml:space="preserve">to </w:t>
      </w:r>
      <w:r w:rsidR="007E59C1">
        <w:rPr>
          <w:lang w:val="en-GB" w:eastAsia="en-US"/>
        </w:rPr>
        <w:t xml:space="preserve">make sure that </w:t>
      </w:r>
      <w:r w:rsidR="00C80ECE">
        <w:rPr>
          <w:lang w:val="en-GB" w:eastAsia="en-US"/>
        </w:rPr>
        <w:t xml:space="preserve">database integrity </w:t>
      </w:r>
      <w:proofErr w:type="gramStart"/>
      <w:r w:rsidR="00C56D2C">
        <w:rPr>
          <w:lang w:val="en-GB" w:eastAsia="en-US"/>
        </w:rPr>
        <w:t>are</w:t>
      </w:r>
      <w:proofErr w:type="gramEnd"/>
      <w:r w:rsidR="00C56D2C">
        <w:rPr>
          <w:lang w:val="en-GB" w:eastAsia="en-US"/>
        </w:rPr>
        <w:t xml:space="preserve"> effectively enforced.</w:t>
      </w:r>
      <w:r w:rsidRPr="00402C46">
        <w:rPr>
          <w:rFonts w:ascii="Segoe UI" w:eastAsiaTheme="majorEastAsia" w:hAnsi="Segoe UI" w:cs="Segoe UI"/>
          <w:color w:val="252525"/>
          <w:sz w:val="21"/>
          <w:szCs w:val="21"/>
          <w:bdr w:val="none" w:sz="0" w:space="0" w:color="auto" w:frame="1"/>
        </w:rPr>
        <w:t xml:space="preserve"> </w:t>
      </w:r>
    </w:p>
    <w:p w14:paraId="04F65D9E" w14:textId="77777777" w:rsidR="00F87B4C" w:rsidRDefault="00064EE4" w:rsidP="00CA3B27">
      <w:pPr>
        <w:ind w:left="-76"/>
        <w:rPr>
          <w:lang w:val="en-GB" w:eastAsia="en-US"/>
        </w:rPr>
      </w:pPr>
      <w:r>
        <w:rPr>
          <w:lang w:val="en-GB" w:eastAsia="en-US"/>
        </w:rPr>
        <w:t xml:space="preserve">  </w:t>
      </w:r>
      <w:r w:rsidR="00F87B4C" w:rsidRPr="00387BB6">
        <w:rPr>
          <w:lang w:val="en-GB" w:eastAsia="en-US"/>
        </w:rPr>
        <w:t>CONSTRAINTS</w:t>
      </w:r>
      <w:r w:rsidR="00F87B4C">
        <w:rPr>
          <w:lang w:val="en-GB" w:eastAsia="en-US"/>
        </w:rPr>
        <w:t>:</w:t>
      </w:r>
      <w:r w:rsidR="00715916" w:rsidRPr="00387BB6">
        <w:rPr>
          <w:lang w:val="en-GB" w:eastAsia="en-US"/>
        </w:rPr>
        <w:t xml:space="preserve"> </w:t>
      </w:r>
    </w:p>
    <w:p w14:paraId="61715A90" w14:textId="5C9616D2" w:rsidR="00064EE4" w:rsidRPr="00387BB6" w:rsidRDefault="008275B7" w:rsidP="00F87B4C">
      <w:pPr>
        <w:ind w:left="-76"/>
        <w:jc w:val="both"/>
        <w:rPr>
          <w:lang w:val="en-GB" w:eastAsia="en-US"/>
        </w:rPr>
      </w:pPr>
      <w:r w:rsidRPr="00387BB6">
        <w:rPr>
          <w:lang w:val="en-GB" w:eastAsia="en-US"/>
        </w:rPr>
        <w:t xml:space="preserve">Constraints are </w:t>
      </w:r>
      <w:r w:rsidR="00DC7A27" w:rsidRPr="00387BB6">
        <w:rPr>
          <w:lang w:val="en-GB" w:eastAsia="en-US"/>
        </w:rPr>
        <w:t xml:space="preserve">implemented to </w:t>
      </w:r>
      <w:r w:rsidR="00AB2481" w:rsidRPr="00387BB6">
        <w:rPr>
          <w:lang w:val="en-GB" w:eastAsia="en-US"/>
        </w:rPr>
        <w:t xml:space="preserve">limit the </w:t>
      </w:r>
      <w:r w:rsidR="00C31665" w:rsidRPr="00387BB6">
        <w:rPr>
          <w:lang w:val="en-GB" w:eastAsia="en-US"/>
        </w:rPr>
        <w:t>data type that are inserted in</w:t>
      </w:r>
      <w:r w:rsidR="00B57379" w:rsidRPr="00387BB6">
        <w:rPr>
          <w:lang w:val="en-GB" w:eastAsia="en-US"/>
        </w:rPr>
        <w:t xml:space="preserve"> a </w:t>
      </w:r>
      <w:proofErr w:type="spellStart"/>
      <w:proofErr w:type="gramStart"/>
      <w:r w:rsidR="00B57379" w:rsidRPr="00387BB6">
        <w:rPr>
          <w:lang w:val="en-GB" w:eastAsia="en-US"/>
        </w:rPr>
        <w:t>table.</w:t>
      </w:r>
      <w:r w:rsidR="002237CD" w:rsidRPr="00387BB6">
        <w:rPr>
          <w:lang w:val="en-GB" w:eastAsia="en-US"/>
        </w:rPr>
        <w:t>Constraints</w:t>
      </w:r>
      <w:proofErr w:type="spellEnd"/>
      <w:proofErr w:type="gramEnd"/>
      <w:r w:rsidR="002237CD" w:rsidRPr="00387BB6">
        <w:rPr>
          <w:lang w:val="en-GB" w:eastAsia="en-US"/>
        </w:rPr>
        <w:t xml:space="preserve"> are used </w:t>
      </w:r>
      <w:r w:rsidR="00D464F3" w:rsidRPr="00387BB6">
        <w:rPr>
          <w:lang w:val="en-GB" w:eastAsia="en-US"/>
        </w:rPr>
        <w:t xml:space="preserve">to ensure the reliability of the type of data </w:t>
      </w:r>
      <w:r w:rsidR="00EF6A72" w:rsidRPr="00387BB6">
        <w:rPr>
          <w:lang w:val="en-GB" w:eastAsia="en-US"/>
        </w:rPr>
        <w:t xml:space="preserve">that go into a </w:t>
      </w:r>
      <w:proofErr w:type="spellStart"/>
      <w:r w:rsidR="00EF6A72" w:rsidRPr="00387BB6">
        <w:rPr>
          <w:lang w:val="en-GB" w:eastAsia="en-US"/>
        </w:rPr>
        <w:t>table.</w:t>
      </w:r>
      <w:r w:rsidR="00B57379" w:rsidRPr="00387BB6">
        <w:rPr>
          <w:lang w:val="en-GB" w:eastAsia="en-US"/>
        </w:rPr>
        <w:t>In</w:t>
      </w:r>
      <w:proofErr w:type="spellEnd"/>
      <w:r w:rsidR="00B57379" w:rsidRPr="00387BB6">
        <w:rPr>
          <w:lang w:val="en-GB" w:eastAsia="en-US"/>
        </w:rPr>
        <w:t xml:space="preserve"> the cour</w:t>
      </w:r>
      <w:r w:rsidR="001C35CD" w:rsidRPr="00387BB6">
        <w:rPr>
          <w:lang w:val="en-GB" w:eastAsia="en-US"/>
        </w:rPr>
        <w:t xml:space="preserve">se of this </w:t>
      </w:r>
      <w:r w:rsidR="00EA63B7" w:rsidRPr="00387BB6">
        <w:rPr>
          <w:lang w:val="en-GB" w:eastAsia="en-US"/>
        </w:rPr>
        <w:t>project a good number of constr</w:t>
      </w:r>
      <w:r w:rsidR="00826E29" w:rsidRPr="00387BB6">
        <w:rPr>
          <w:lang w:val="en-GB" w:eastAsia="en-US"/>
        </w:rPr>
        <w:t>a</w:t>
      </w:r>
      <w:r w:rsidR="00EA63B7" w:rsidRPr="00387BB6">
        <w:rPr>
          <w:lang w:val="en-GB" w:eastAsia="en-US"/>
        </w:rPr>
        <w:t xml:space="preserve">ints were applied </w:t>
      </w:r>
      <w:r w:rsidR="002237CD" w:rsidRPr="00387BB6">
        <w:rPr>
          <w:lang w:val="en-GB" w:eastAsia="en-US"/>
        </w:rPr>
        <w:t>.</w:t>
      </w:r>
      <w:r w:rsidR="003C5800" w:rsidRPr="00387BB6">
        <w:rPr>
          <w:lang w:val="en-GB" w:eastAsia="en-US"/>
        </w:rPr>
        <w:t xml:space="preserve">some of the </w:t>
      </w:r>
      <w:r w:rsidR="00EF0965" w:rsidRPr="00387BB6">
        <w:rPr>
          <w:lang w:val="en-GB" w:eastAsia="en-US"/>
        </w:rPr>
        <w:t xml:space="preserve"> </w:t>
      </w:r>
      <w:r w:rsidR="00A2694A" w:rsidRPr="00387BB6">
        <w:rPr>
          <w:lang w:val="en-GB" w:eastAsia="en-US"/>
        </w:rPr>
        <w:t>ones that were used in this project are</w:t>
      </w:r>
      <w:r w:rsidR="003C5800" w:rsidRPr="00387BB6">
        <w:rPr>
          <w:lang w:val="en-GB" w:eastAsia="en-US"/>
        </w:rPr>
        <w:t xml:space="preserve"> as follows </w:t>
      </w:r>
      <w:r w:rsidR="00387BB6" w:rsidRPr="00387BB6">
        <w:rPr>
          <w:lang w:val="en-GB" w:eastAsia="en-US"/>
        </w:rPr>
        <w:t>;</w:t>
      </w:r>
    </w:p>
    <w:p w14:paraId="54CD69FB" w14:textId="49021F99" w:rsidR="003C5800" w:rsidRPr="00387BB6" w:rsidRDefault="003C5800" w:rsidP="00387BB6">
      <w:pPr>
        <w:pStyle w:val="ListParagraph"/>
        <w:numPr>
          <w:ilvl w:val="0"/>
          <w:numId w:val="19"/>
        </w:numPr>
        <w:rPr>
          <w:rFonts w:ascii="Times" w:hAnsi="Times"/>
          <w:szCs w:val="24"/>
        </w:rPr>
      </w:pPr>
      <w:r w:rsidRPr="00387BB6">
        <w:rPr>
          <w:rFonts w:ascii="Times" w:hAnsi="Times"/>
          <w:szCs w:val="24"/>
        </w:rPr>
        <w:t xml:space="preserve">Not Null- </w:t>
      </w:r>
      <w:r w:rsidR="0011331E" w:rsidRPr="00387BB6">
        <w:rPr>
          <w:rFonts w:ascii="Times" w:hAnsi="Times"/>
          <w:szCs w:val="24"/>
        </w:rPr>
        <w:t>it</w:t>
      </w:r>
      <w:r w:rsidR="00676F93" w:rsidRPr="00387BB6">
        <w:rPr>
          <w:rFonts w:ascii="Times" w:hAnsi="Times"/>
          <w:szCs w:val="24"/>
        </w:rPr>
        <w:t>’</w:t>
      </w:r>
      <w:r w:rsidR="0011331E" w:rsidRPr="00387BB6">
        <w:rPr>
          <w:rFonts w:ascii="Times" w:hAnsi="Times"/>
          <w:szCs w:val="24"/>
        </w:rPr>
        <w:t xml:space="preserve">s used to </w:t>
      </w:r>
      <w:r w:rsidR="002F1B65" w:rsidRPr="00387BB6">
        <w:rPr>
          <w:rFonts w:ascii="Times" w:hAnsi="Times"/>
          <w:szCs w:val="24"/>
        </w:rPr>
        <w:t>ensure that a column does not have a NULL</w:t>
      </w:r>
      <w:r w:rsidR="001F4F86" w:rsidRPr="00387BB6">
        <w:rPr>
          <w:rFonts w:ascii="Times" w:hAnsi="Times"/>
          <w:szCs w:val="24"/>
        </w:rPr>
        <w:t xml:space="preserve"> value</w:t>
      </w:r>
    </w:p>
    <w:p w14:paraId="78DDDA6A" w14:textId="47891A75" w:rsidR="00417489" w:rsidRPr="00387BB6" w:rsidRDefault="001F4F86" w:rsidP="00387BB6">
      <w:pPr>
        <w:pStyle w:val="ListParagraph"/>
        <w:numPr>
          <w:ilvl w:val="0"/>
          <w:numId w:val="19"/>
        </w:numPr>
        <w:rPr>
          <w:rFonts w:ascii="Times" w:hAnsi="Times"/>
          <w:szCs w:val="24"/>
        </w:rPr>
      </w:pPr>
      <w:r w:rsidRPr="00387BB6">
        <w:rPr>
          <w:rFonts w:ascii="Times" w:hAnsi="Times"/>
          <w:szCs w:val="24"/>
        </w:rPr>
        <w:t xml:space="preserve">Primary </w:t>
      </w:r>
      <w:r w:rsidR="00676F93" w:rsidRPr="00387BB6">
        <w:rPr>
          <w:rFonts w:ascii="Times" w:hAnsi="Times"/>
          <w:szCs w:val="24"/>
        </w:rPr>
        <w:t xml:space="preserve">key </w:t>
      </w:r>
      <w:r w:rsidR="00563700" w:rsidRPr="00387BB6">
        <w:rPr>
          <w:rFonts w:ascii="Times" w:hAnsi="Times"/>
          <w:szCs w:val="24"/>
        </w:rPr>
        <w:t>–</w:t>
      </w:r>
      <w:r w:rsidRPr="00387BB6">
        <w:rPr>
          <w:rFonts w:ascii="Times" w:hAnsi="Times"/>
          <w:szCs w:val="24"/>
        </w:rPr>
        <w:t xml:space="preserve"> </w:t>
      </w:r>
      <w:r w:rsidR="00563700" w:rsidRPr="00387BB6">
        <w:rPr>
          <w:rFonts w:ascii="Times" w:hAnsi="Times"/>
          <w:szCs w:val="24"/>
        </w:rPr>
        <w:t xml:space="preserve">it’s a unique value that is present in all </w:t>
      </w:r>
      <w:proofErr w:type="gramStart"/>
      <w:r w:rsidR="00563700" w:rsidRPr="00387BB6">
        <w:rPr>
          <w:rFonts w:ascii="Times" w:hAnsi="Times"/>
          <w:szCs w:val="24"/>
        </w:rPr>
        <w:t>tables</w:t>
      </w:r>
      <w:r w:rsidR="00363CAF" w:rsidRPr="00387BB6">
        <w:rPr>
          <w:rFonts w:ascii="Times" w:hAnsi="Times"/>
          <w:szCs w:val="24"/>
        </w:rPr>
        <w:t xml:space="preserve"> </w:t>
      </w:r>
      <w:r w:rsidR="00805E0C" w:rsidRPr="00387BB6">
        <w:rPr>
          <w:rFonts w:ascii="Times" w:hAnsi="Times"/>
          <w:szCs w:val="24"/>
        </w:rPr>
        <w:t>,</w:t>
      </w:r>
      <w:proofErr w:type="gramEnd"/>
      <w:r w:rsidR="00805E0C" w:rsidRPr="00387BB6">
        <w:rPr>
          <w:rFonts w:ascii="Times" w:hAnsi="Times"/>
          <w:szCs w:val="24"/>
        </w:rPr>
        <w:t xml:space="preserve"> in the case of this project ‘</w:t>
      </w:r>
      <w:proofErr w:type="spellStart"/>
      <w:r w:rsidR="00F613B5" w:rsidRPr="00387BB6">
        <w:rPr>
          <w:rFonts w:ascii="Times" w:hAnsi="Times"/>
          <w:szCs w:val="24"/>
        </w:rPr>
        <w:t>childid</w:t>
      </w:r>
      <w:proofErr w:type="spellEnd"/>
      <w:r w:rsidR="00F613B5" w:rsidRPr="00387BB6">
        <w:rPr>
          <w:rFonts w:ascii="Times" w:hAnsi="Times"/>
          <w:szCs w:val="24"/>
        </w:rPr>
        <w:t>+ round’ = ‘</w:t>
      </w:r>
      <w:proofErr w:type="spellStart"/>
      <w:r w:rsidR="00F613B5" w:rsidRPr="00387BB6">
        <w:rPr>
          <w:rFonts w:ascii="Times" w:hAnsi="Times"/>
          <w:szCs w:val="24"/>
        </w:rPr>
        <w:t>childidround</w:t>
      </w:r>
      <w:proofErr w:type="spellEnd"/>
      <w:r w:rsidR="00F613B5" w:rsidRPr="00387BB6">
        <w:rPr>
          <w:rFonts w:ascii="Times" w:hAnsi="Times"/>
          <w:szCs w:val="24"/>
        </w:rPr>
        <w:t>” was the primary key .</w:t>
      </w:r>
    </w:p>
    <w:p w14:paraId="558622C5" w14:textId="3D5E659F" w:rsidR="0025075F" w:rsidRPr="00387BB6" w:rsidRDefault="0025075F" w:rsidP="00387BB6">
      <w:pPr>
        <w:pStyle w:val="ListParagraph"/>
        <w:numPr>
          <w:ilvl w:val="0"/>
          <w:numId w:val="19"/>
        </w:numPr>
        <w:rPr>
          <w:rFonts w:ascii="Times" w:hAnsi="Times"/>
          <w:szCs w:val="24"/>
        </w:rPr>
      </w:pPr>
      <w:r w:rsidRPr="00387BB6">
        <w:rPr>
          <w:rFonts w:ascii="Times" w:hAnsi="Times"/>
          <w:szCs w:val="24"/>
        </w:rPr>
        <w:t>Foreign key – I</w:t>
      </w:r>
      <w:r w:rsidR="00417489" w:rsidRPr="00387BB6">
        <w:rPr>
          <w:rFonts w:ascii="Times" w:hAnsi="Times"/>
          <w:szCs w:val="24"/>
        </w:rPr>
        <w:t xml:space="preserve">n this task the primary key was also the foreign </w:t>
      </w:r>
      <w:proofErr w:type="gramStart"/>
      <w:r w:rsidR="00417489" w:rsidRPr="00387BB6">
        <w:rPr>
          <w:rFonts w:ascii="Times" w:hAnsi="Times"/>
          <w:szCs w:val="24"/>
        </w:rPr>
        <w:t>key .</w:t>
      </w:r>
      <w:proofErr w:type="gramEnd"/>
    </w:p>
    <w:p w14:paraId="15BBD127" w14:textId="77777777" w:rsidR="00417489" w:rsidRDefault="00417489" w:rsidP="00CA3B27">
      <w:pPr>
        <w:ind w:left="-76"/>
        <w:rPr>
          <w:lang w:val="en-GB" w:eastAsia="en-US"/>
        </w:rPr>
      </w:pPr>
    </w:p>
    <w:p w14:paraId="1D634EEE" w14:textId="05D7D49C" w:rsidR="00F87B4C" w:rsidRDefault="00BB1ED7" w:rsidP="00CA3B27">
      <w:pPr>
        <w:ind w:left="-76"/>
        <w:rPr>
          <w:lang w:val="en-GB" w:eastAsia="en-US"/>
        </w:rPr>
      </w:pPr>
      <w:r>
        <w:rPr>
          <w:lang w:val="en-GB" w:eastAsia="en-US"/>
        </w:rPr>
        <w:lastRenderedPageBreak/>
        <w:t xml:space="preserve">      </w:t>
      </w:r>
    </w:p>
    <w:p w14:paraId="0B83481B" w14:textId="33E9311E" w:rsidR="00F87B4C" w:rsidRDefault="00D77116" w:rsidP="00CA3B27">
      <w:pPr>
        <w:ind w:left="-76"/>
        <w:rPr>
          <w:lang w:val="en-GB" w:eastAsia="en-US"/>
        </w:rPr>
      </w:pPr>
      <w:proofErr w:type="gramStart"/>
      <w:r>
        <w:rPr>
          <w:lang w:val="en-GB" w:eastAsia="en-US"/>
        </w:rPr>
        <w:t xml:space="preserve">DATAVALIDATION </w:t>
      </w:r>
      <w:r w:rsidR="00727037">
        <w:rPr>
          <w:lang w:val="en-GB" w:eastAsia="en-US"/>
        </w:rPr>
        <w:t>:</w:t>
      </w:r>
      <w:proofErr w:type="gramEnd"/>
    </w:p>
    <w:p w14:paraId="2DAF4AB8" w14:textId="7A723C61" w:rsidR="00E50FBD" w:rsidRDefault="007D1820" w:rsidP="00D77116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The data used in this task were </w:t>
      </w:r>
      <w:r w:rsidR="001711BC">
        <w:rPr>
          <w:lang w:val="en-GB" w:eastAsia="en-US"/>
        </w:rPr>
        <w:t xml:space="preserve">validated in Microsoft excel before importing into </w:t>
      </w:r>
      <w:proofErr w:type="spellStart"/>
      <w:r w:rsidR="001711BC">
        <w:rPr>
          <w:lang w:val="en-GB" w:eastAsia="en-US"/>
        </w:rPr>
        <w:t>ssms</w:t>
      </w:r>
      <w:proofErr w:type="spellEnd"/>
      <w:r w:rsidR="001711BC">
        <w:rPr>
          <w:lang w:val="en-GB" w:eastAsia="en-US"/>
        </w:rPr>
        <w:t xml:space="preserve"> </w:t>
      </w:r>
      <w:r w:rsidR="00665B4F">
        <w:rPr>
          <w:lang w:val="en-GB" w:eastAsia="en-US"/>
        </w:rPr>
        <w:t xml:space="preserve">to ensure that the right data </w:t>
      </w:r>
      <w:r w:rsidR="00020CD6">
        <w:rPr>
          <w:lang w:val="en-GB" w:eastAsia="en-US"/>
        </w:rPr>
        <w:t xml:space="preserve">was correct and useful for </w:t>
      </w:r>
      <w:proofErr w:type="gramStart"/>
      <w:r w:rsidR="00020CD6">
        <w:rPr>
          <w:lang w:val="en-GB" w:eastAsia="en-US"/>
        </w:rPr>
        <w:t xml:space="preserve">analysis </w:t>
      </w:r>
      <w:r w:rsidR="00727037">
        <w:rPr>
          <w:lang w:val="en-GB" w:eastAsia="en-US"/>
        </w:rPr>
        <w:t>.</w:t>
      </w:r>
      <w:proofErr w:type="gramEnd"/>
    </w:p>
    <w:p w14:paraId="3B07325A" w14:textId="77777777" w:rsidR="0062047D" w:rsidRDefault="0062047D" w:rsidP="0062047D">
      <w:pPr>
        <w:ind w:left="-76"/>
        <w:rPr>
          <w:lang w:val="en-GB" w:eastAsia="en-US"/>
        </w:rPr>
      </w:pPr>
    </w:p>
    <w:p w14:paraId="311DF395" w14:textId="47CDBE37" w:rsidR="0062047D" w:rsidRPr="0062047D" w:rsidRDefault="00D77116" w:rsidP="0062047D">
      <w:pPr>
        <w:ind w:left="-76"/>
        <w:rPr>
          <w:lang w:val="en-GB" w:eastAsia="en-US"/>
        </w:rPr>
      </w:pPr>
      <w:r w:rsidRPr="0062047D">
        <w:rPr>
          <w:lang w:val="en-GB" w:eastAsia="en-US"/>
        </w:rPr>
        <w:t>TRANSACTION AND CONCURRENCY</w:t>
      </w:r>
      <w:r w:rsidR="00727037" w:rsidRPr="0062047D">
        <w:rPr>
          <w:lang w:val="en-GB" w:eastAsia="en-US"/>
        </w:rPr>
        <w:t>:</w:t>
      </w:r>
    </w:p>
    <w:p w14:paraId="1989A840" w14:textId="77777777" w:rsidR="0062047D" w:rsidRDefault="007A404D" w:rsidP="0062047D">
      <w:pPr>
        <w:ind w:left="-76"/>
        <w:rPr>
          <w:rFonts w:ascii="Times" w:hAnsi="Times"/>
          <w:lang w:val="en-GB" w:eastAsia="en-US"/>
        </w:rPr>
      </w:pPr>
      <w:r w:rsidRPr="0062047D">
        <w:rPr>
          <w:lang w:val="en-GB" w:eastAsia="en-US"/>
        </w:rPr>
        <w:t>This</w:t>
      </w:r>
      <w:r w:rsidRPr="00FF580F">
        <w:rPr>
          <w:rFonts w:ascii="Times" w:hAnsi="Times"/>
          <w:sz w:val="22"/>
          <w:szCs w:val="22"/>
          <w:lang w:val="en-US"/>
        </w:rPr>
        <w:t xml:space="preserve"> </w:t>
      </w:r>
      <w:proofErr w:type="gramStart"/>
      <w:r w:rsidRPr="00FF580F">
        <w:rPr>
          <w:rFonts w:ascii="Times" w:hAnsi="Times"/>
          <w:sz w:val="22"/>
          <w:szCs w:val="22"/>
          <w:lang w:val="en-US"/>
        </w:rPr>
        <w:t xml:space="preserve">project </w:t>
      </w:r>
      <w:r w:rsidR="001E1073" w:rsidRPr="00FF580F">
        <w:rPr>
          <w:rFonts w:ascii="Times" w:hAnsi="Times"/>
          <w:sz w:val="22"/>
          <w:szCs w:val="22"/>
          <w:lang w:val="en-US"/>
        </w:rPr>
        <w:t xml:space="preserve"> had</w:t>
      </w:r>
      <w:proofErr w:type="gramEnd"/>
      <w:r w:rsidR="001E1073" w:rsidRPr="00FF580F">
        <w:rPr>
          <w:rFonts w:ascii="Times" w:hAnsi="Times"/>
          <w:sz w:val="22"/>
          <w:szCs w:val="22"/>
          <w:lang w:val="en-US"/>
        </w:rPr>
        <w:t xml:space="preserve"> no reaso</w:t>
      </w:r>
      <w:r w:rsidR="00F91FB0" w:rsidRPr="00FF580F">
        <w:rPr>
          <w:rFonts w:ascii="Times" w:hAnsi="Times"/>
          <w:sz w:val="22"/>
          <w:szCs w:val="22"/>
          <w:lang w:val="en-US"/>
        </w:rPr>
        <w:t xml:space="preserve">ns </w:t>
      </w:r>
      <w:r w:rsidR="00DD3742" w:rsidRPr="00FF580F">
        <w:rPr>
          <w:rFonts w:ascii="Times" w:hAnsi="Times"/>
          <w:sz w:val="22"/>
          <w:szCs w:val="22"/>
          <w:lang w:val="en-US"/>
        </w:rPr>
        <w:t xml:space="preserve">to use this controls because it’s not </w:t>
      </w:r>
      <w:r w:rsidR="001848F9" w:rsidRPr="00FF580F">
        <w:rPr>
          <w:rFonts w:ascii="Times" w:hAnsi="Times"/>
          <w:sz w:val="22"/>
          <w:szCs w:val="22"/>
          <w:lang w:val="en-US"/>
        </w:rPr>
        <w:t xml:space="preserve"> </w:t>
      </w:r>
      <w:r w:rsidR="00DD3742" w:rsidRPr="00FF580F">
        <w:rPr>
          <w:rFonts w:ascii="Times" w:hAnsi="Times"/>
          <w:sz w:val="22"/>
          <w:szCs w:val="22"/>
          <w:lang w:val="en-US"/>
        </w:rPr>
        <w:t>a</w:t>
      </w:r>
      <w:r w:rsidR="001848F9" w:rsidRPr="00FF580F">
        <w:rPr>
          <w:rFonts w:ascii="Times" w:hAnsi="Times"/>
          <w:sz w:val="22"/>
          <w:szCs w:val="22"/>
          <w:lang w:val="en-US"/>
        </w:rPr>
        <w:t xml:space="preserve"> transactional database </w:t>
      </w:r>
      <w:r w:rsidRPr="00FF580F">
        <w:rPr>
          <w:rFonts w:ascii="Times" w:hAnsi="Times"/>
          <w:sz w:val="22"/>
          <w:szCs w:val="22"/>
        </w:rPr>
        <w:t xml:space="preserve">The assignment did not use any of this controls because </w:t>
      </w:r>
      <w:r w:rsidR="005363B5" w:rsidRPr="00FF580F">
        <w:rPr>
          <w:rFonts w:ascii="Times" w:hAnsi="Times"/>
          <w:sz w:val="22"/>
          <w:szCs w:val="22"/>
          <w:lang w:val="en-US"/>
        </w:rPr>
        <w:t xml:space="preserve">the database had no </w:t>
      </w:r>
      <w:r w:rsidR="008A1E10" w:rsidRPr="00FF580F">
        <w:rPr>
          <w:rFonts w:ascii="Times" w:hAnsi="Times"/>
          <w:sz w:val="22"/>
          <w:szCs w:val="22"/>
          <w:lang w:val="en-US"/>
        </w:rPr>
        <w:t xml:space="preserve">transactions , it was only used to </w:t>
      </w:r>
      <w:proofErr w:type="spellStart"/>
      <w:r w:rsidR="008A1E10" w:rsidRPr="00FF580F">
        <w:rPr>
          <w:rFonts w:ascii="Times" w:hAnsi="Times"/>
          <w:sz w:val="22"/>
          <w:szCs w:val="22"/>
          <w:lang w:val="en-US"/>
        </w:rPr>
        <w:t>analyse</w:t>
      </w:r>
      <w:proofErr w:type="spellEnd"/>
      <w:r w:rsidR="008A1E10" w:rsidRPr="00FF580F">
        <w:rPr>
          <w:rFonts w:ascii="Times" w:hAnsi="Times"/>
          <w:sz w:val="22"/>
          <w:szCs w:val="22"/>
          <w:lang w:val="en-US"/>
        </w:rPr>
        <w:t xml:space="preserve"> data</w:t>
      </w:r>
      <w:r w:rsidR="008A1E10">
        <w:rPr>
          <w:rFonts w:ascii="ArialMT" w:hAnsi="ArialMT"/>
          <w:sz w:val="22"/>
          <w:szCs w:val="22"/>
          <w:lang w:val="en-US"/>
        </w:rPr>
        <w:t xml:space="preserve"> . </w:t>
      </w:r>
      <w:r w:rsidRPr="007A404D">
        <w:rPr>
          <w:rFonts w:ascii="ArialMT" w:hAnsi="ArialMT"/>
          <w:sz w:val="22"/>
          <w:szCs w:val="22"/>
        </w:rPr>
        <w:t xml:space="preserve"> </w:t>
      </w:r>
    </w:p>
    <w:p w14:paraId="4A0F4A71" w14:textId="77777777" w:rsidR="0062047D" w:rsidRDefault="0062047D" w:rsidP="0062047D">
      <w:pPr>
        <w:ind w:left="-76"/>
        <w:rPr>
          <w:rFonts w:ascii="Times" w:hAnsi="Times"/>
          <w:lang w:val="en-GB" w:eastAsia="en-US"/>
        </w:rPr>
      </w:pPr>
    </w:p>
    <w:p w14:paraId="770E1BD4" w14:textId="77777777" w:rsidR="0062047D" w:rsidRDefault="0032686C" w:rsidP="0062047D">
      <w:pPr>
        <w:ind w:left="-76"/>
        <w:rPr>
          <w:rFonts w:ascii="Times" w:hAnsi="Times"/>
          <w:lang w:val="en-GB" w:eastAsia="en-US"/>
        </w:rPr>
      </w:pPr>
      <w:proofErr w:type="gramStart"/>
      <w:r w:rsidRPr="00D37F50">
        <w:rPr>
          <w:rFonts w:ascii="Times" w:hAnsi="Times"/>
          <w:lang w:val="en-GB" w:eastAsia="en-US"/>
        </w:rPr>
        <w:t xml:space="preserve">SECURITY </w:t>
      </w:r>
      <w:r w:rsidR="00F41720" w:rsidRPr="00D37F50">
        <w:rPr>
          <w:rFonts w:ascii="Times" w:hAnsi="Times"/>
          <w:lang w:val="en-GB" w:eastAsia="en-US"/>
        </w:rPr>
        <w:t>:</w:t>
      </w:r>
      <w:proofErr w:type="gramEnd"/>
      <w:r w:rsidR="00F41720" w:rsidRPr="00D37F50">
        <w:rPr>
          <w:rFonts w:ascii="Times" w:hAnsi="Times"/>
          <w:lang w:val="en-GB" w:eastAsia="en-US"/>
        </w:rPr>
        <w:t xml:space="preserve"> </w:t>
      </w:r>
    </w:p>
    <w:p w14:paraId="1209C6E7" w14:textId="2645F4CA" w:rsidR="00F41720" w:rsidRPr="0062047D" w:rsidRDefault="00F41720" w:rsidP="0062047D">
      <w:pPr>
        <w:ind w:left="-76"/>
        <w:rPr>
          <w:rFonts w:ascii="Times" w:hAnsi="Times"/>
          <w:lang w:val="en-GB" w:eastAsia="en-US"/>
        </w:rPr>
      </w:pPr>
      <w:r w:rsidRPr="00D37F50">
        <w:rPr>
          <w:rFonts w:ascii="Times" w:hAnsi="Times" w:cs="Arial"/>
          <w:color w:val="202124"/>
          <w:shd w:val="clear" w:color="auto" w:fill="FFFFFF"/>
        </w:rPr>
        <w:t xml:space="preserve">Database security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 can be seen as measures</w:t>
      </w:r>
      <w:r w:rsidR="009F1F54">
        <w:rPr>
          <w:rFonts w:ascii="Times" w:hAnsi="Times" w:cs="Arial"/>
          <w:color w:val="202124"/>
          <w:shd w:val="clear" w:color="auto" w:fill="FFFFFF"/>
          <w:lang w:val="en-US"/>
        </w:rPr>
        <w:t xml:space="preserve"> that are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put in place to preserve </w:t>
      </w:r>
      <w:r w:rsidR="005D637F"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  the availability and confidentiality </w:t>
      </w:r>
      <w:r w:rsidR="00D37F50"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of a database. </w:t>
      </w:r>
      <w:r w:rsidR="008F313A">
        <w:rPr>
          <w:rFonts w:ascii="Times" w:hAnsi="Times" w:cs="Arial"/>
          <w:color w:val="202124"/>
          <w:shd w:val="clear" w:color="auto" w:fill="FFFFFF"/>
          <w:lang w:val="en-US"/>
        </w:rPr>
        <w:t xml:space="preserve">Database security protects </w:t>
      </w:r>
      <w:r w:rsidR="00DC3E1A">
        <w:rPr>
          <w:rFonts w:ascii="Times" w:hAnsi="Times" w:cs="Arial"/>
          <w:color w:val="202124"/>
          <w:shd w:val="clear" w:color="auto" w:fill="FFFFFF"/>
          <w:lang w:val="en-US"/>
        </w:rPr>
        <w:t xml:space="preserve">the data, database management </w:t>
      </w:r>
      <w:proofErr w:type="gramStart"/>
      <w:r w:rsidR="00DC3E1A">
        <w:rPr>
          <w:rFonts w:ascii="Times" w:hAnsi="Times" w:cs="Arial"/>
          <w:color w:val="202124"/>
          <w:shd w:val="clear" w:color="auto" w:fill="FFFFFF"/>
          <w:lang w:val="en-US"/>
        </w:rPr>
        <w:t xml:space="preserve">system </w:t>
      </w:r>
      <w:r w:rsidR="005804E6">
        <w:rPr>
          <w:rFonts w:ascii="Times" w:hAnsi="Times" w:cs="Arial"/>
          <w:color w:val="202124"/>
          <w:shd w:val="clear" w:color="auto" w:fill="FFFFFF"/>
          <w:lang w:val="en-US"/>
        </w:rPr>
        <w:t>,</w:t>
      </w:r>
      <w:proofErr w:type="gramEnd"/>
      <w:r w:rsidR="005804E6">
        <w:rPr>
          <w:rFonts w:ascii="Times" w:hAnsi="Times" w:cs="Arial"/>
          <w:color w:val="202124"/>
          <w:shd w:val="clear" w:color="auto" w:fill="FFFFFF"/>
          <w:lang w:val="en-US"/>
        </w:rPr>
        <w:t xml:space="preserve"> the virtual and physical server and the networking infrastructure used to access the database.</w:t>
      </w:r>
    </w:p>
    <w:p w14:paraId="584CBE0C" w14:textId="77777777" w:rsidR="000D07C7" w:rsidRDefault="000D07C7" w:rsidP="005804E6">
      <w:pPr>
        <w:rPr>
          <w:lang w:val="en-GB" w:eastAsia="en-US"/>
        </w:rPr>
      </w:pPr>
    </w:p>
    <w:p w14:paraId="3D17739C" w14:textId="64CCA58C" w:rsidR="0032686C" w:rsidRDefault="0032686C" w:rsidP="00CA3B27">
      <w:pPr>
        <w:ind w:left="-76"/>
        <w:rPr>
          <w:lang w:val="en-GB" w:eastAsia="en-US"/>
        </w:rPr>
      </w:pPr>
      <w:proofErr w:type="gramStart"/>
      <w:r>
        <w:rPr>
          <w:lang w:val="en-GB" w:eastAsia="en-US"/>
        </w:rPr>
        <w:t xml:space="preserve">COMMENTS </w:t>
      </w:r>
      <w:r w:rsidR="005804E6">
        <w:rPr>
          <w:lang w:val="en-GB" w:eastAsia="en-US"/>
        </w:rPr>
        <w:t>:</w:t>
      </w:r>
      <w:proofErr w:type="gramEnd"/>
    </w:p>
    <w:p w14:paraId="3A48CBFD" w14:textId="19F7E698" w:rsidR="00EA18E7" w:rsidRDefault="00196C93" w:rsidP="00CA3B27">
      <w:pPr>
        <w:ind w:left="-76"/>
        <w:rPr>
          <w:lang w:val="en-GB" w:eastAsia="en-US"/>
        </w:rPr>
      </w:pPr>
      <w:r>
        <w:rPr>
          <w:lang w:val="en-GB" w:eastAsia="en-US"/>
        </w:rPr>
        <w:t xml:space="preserve">Comments were used to give better </w:t>
      </w:r>
      <w:r w:rsidR="00B64BF3">
        <w:rPr>
          <w:lang w:val="en-GB" w:eastAsia="en-US"/>
        </w:rPr>
        <w:t xml:space="preserve">description </w:t>
      </w:r>
      <w:r>
        <w:rPr>
          <w:lang w:val="en-GB" w:eastAsia="en-US"/>
        </w:rPr>
        <w:t xml:space="preserve">to </w:t>
      </w:r>
      <w:r w:rsidR="00B039D0">
        <w:rPr>
          <w:lang w:val="en-GB" w:eastAsia="en-US"/>
        </w:rPr>
        <w:t xml:space="preserve">the </w:t>
      </w:r>
      <w:r w:rsidR="008F2458">
        <w:rPr>
          <w:lang w:val="en-GB" w:eastAsia="en-US"/>
        </w:rPr>
        <w:t>statements</w:t>
      </w:r>
      <w:r w:rsidR="00BC09C4">
        <w:rPr>
          <w:lang w:val="en-GB" w:eastAsia="en-US"/>
        </w:rPr>
        <w:t xml:space="preserve"> or to stop the execution of </w:t>
      </w:r>
      <w:proofErr w:type="spellStart"/>
      <w:r w:rsidR="00BC09C4">
        <w:rPr>
          <w:lang w:val="en-GB" w:eastAsia="en-US"/>
        </w:rPr>
        <w:t>sql</w:t>
      </w:r>
      <w:proofErr w:type="spellEnd"/>
      <w:r w:rsidR="00BC09C4">
        <w:rPr>
          <w:lang w:val="en-GB" w:eastAsia="en-US"/>
        </w:rPr>
        <w:t xml:space="preserve"> statements.</w:t>
      </w:r>
    </w:p>
    <w:p w14:paraId="683D0180" w14:textId="77777777" w:rsidR="00C82113" w:rsidRDefault="00C82113" w:rsidP="00CA3B27">
      <w:pPr>
        <w:ind w:left="-76"/>
        <w:rPr>
          <w:lang w:val="en-GB" w:eastAsia="en-US"/>
        </w:rPr>
      </w:pPr>
    </w:p>
    <w:p w14:paraId="591C3A6E" w14:textId="77777777" w:rsidR="00C82113" w:rsidRPr="00DC28A0" w:rsidRDefault="00C82113" w:rsidP="00CA3B27">
      <w:pPr>
        <w:ind w:left="-76"/>
        <w:rPr>
          <w:lang w:val="en-GB" w:eastAsia="en-US"/>
        </w:rPr>
      </w:pPr>
    </w:p>
    <w:p w14:paraId="002EF8C0" w14:textId="77777777" w:rsidR="0032686C" w:rsidRDefault="0032686C" w:rsidP="00EA18E7">
      <w:pPr>
        <w:rPr>
          <w:lang w:val="en-GB" w:eastAsia="en-US"/>
        </w:rPr>
      </w:pPr>
      <w:proofErr w:type="gramStart"/>
      <w:r>
        <w:rPr>
          <w:lang w:val="en-GB" w:eastAsia="en-US"/>
        </w:rPr>
        <w:t>TABLES</w:t>
      </w:r>
      <w:r w:rsidR="00FF439D">
        <w:rPr>
          <w:lang w:val="en-GB" w:eastAsia="en-US"/>
        </w:rPr>
        <w:t xml:space="preserve"> :</w:t>
      </w:r>
      <w:proofErr w:type="gramEnd"/>
      <w:r w:rsidR="00FF439D">
        <w:rPr>
          <w:lang w:val="en-GB" w:eastAsia="en-US"/>
        </w:rPr>
        <w:t xml:space="preserve">  </w:t>
      </w:r>
    </w:p>
    <w:p w14:paraId="70A72C94" w14:textId="0E12BED0" w:rsidR="00FF439D" w:rsidRDefault="00FF439D" w:rsidP="0032686C">
      <w:pPr>
        <w:jc w:val="both"/>
        <w:rPr>
          <w:lang w:val="en-GB" w:eastAsia="en-US"/>
        </w:rPr>
      </w:pPr>
      <w:r w:rsidRPr="009E1519">
        <w:rPr>
          <w:rFonts w:ascii="Times" w:hAnsi="Times"/>
        </w:rPr>
        <w:t>In the process of analysing the child poverty data , f</w:t>
      </w:r>
      <w:r>
        <w:rPr>
          <w:rFonts w:ascii="Times" w:hAnsi="Times"/>
        </w:rPr>
        <w:t>ive</w:t>
      </w:r>
      <w:r w:rsidRPr="009E1519">
        <w:rPr>
          <w:rFonts w:ascii="Times" w:hAnsi="Times"/>
        </w:rPr>
        <w:t xml:space="preserve"> tables were imported into sql_server management system (SSMS). These tables were </w:t>
      </w:r>
      <w:r>
        <w:rPr>
          <w:rFonts w:ascii="Times" w:hAnsi="Times"/>
        </w:rPr>
        <w:t xml:space="preserve">created </w:t>
      </w:r>
      <w:r w:rsidRPr="009E1519">
        <w:rPr>
          <w:rFonts w:ascii="Times" w:hAnsi="Times"/>
        </w:rPr>
        <w:t xml:space="preserve">for the </w:t>
      </w:r>
      <w:r>
        <w:rPr>
          <w:rFonts w:ascii="Times" w:hAnsi="Times"/>
        </w:rPr>
        <w:t xml:space="preserve">four </w:t>
      </w:r>
      <w:r w:rsidRPr="009E1519">
        <w:rPr>
          <w:rFonts w:ascii="Times" w:hAnsi="Times"/>
        </w:rPr>
        <w:t>countries that are being analysed – Vietnam,Ethiopia,India,Peru</w:t>
      </w:r>
      <w:r>
        <w:rPr>
          <w:rFonts w:ascii="Times" w:hAnsi="Times"/>
          <w:lang w:val="en-US"/>
        </w:rPr>
        <w:t>, the tables created are Children Identification , children general characteristics , children anthropometrics measures , children birth and immunization ,children illness, injuries and disability</w:t>
      </w:r>
      <w:r>
        <w:rPr>
          <w:rFonts w:ascii="Times" w:hAnsi="Times"/>
        </w:rPr>
        <w:t xml:space="preserve"> </w:t>
      </w:r>
      <w:r>
        <w:rPr>
          <w:rFonts w:ascii="Times" w:hAnsi="Times"/>
          <w:lang w:val="en-US"/>
        </w:rPr>
        <w:t>.</w:t>
      </w:r>
      <w:r>
        <w:rPr>
          <w:rFonts w:ascii="Times" w:hAnsi="Times"/>
        </w:rPr>
        <w:t xml:space="preserve"> </w:t>
      </w:r>
      <w:r>
        <w:rPr>
          <w:rFonts w:ascii="Times" w:hAnsi="Times"/>
          <w:lang w:val="en-US"/>
        </w:rPr>
        <w:t>T</w:t>
      </w:r>
      <w:r>
        <w:rPr>
          <w:rFonts w:ascii="Times" w:hAnsi="Times"/>
        </w:rPr>
        <w:t xml:space="preserve">he tables were grouped based on specific data relating to </w:t>
      </w:r>
      <w:r>
        <w:rPr>
          <w:rFonts w:ascii="Times" w:hAnsi="Times"/>
          <w:lang w:val="en-US"/>
        </w:rPr>
        <w:t xml:space="preserve">health crisis, </w:t>
      </w:r>
      <w:r>
        <w:t xml:space="preserve">emergence from conflict, and vulnerability to environmental conditions </w:t>
      </w:r>
      <w:proofErr w:type="gramStart"/>
      <w:r>
        <w:rPr>
          <w:rFonts w:ascii="Times" w:hAnsi="Times"/>
          <w:lang w:val="en-US"/>
        </w:rPr>
        <w:t xml:space="preserve">that </w:t>
      </w:r>
      <w:r>
        <w:rPr>
          <w:rFonts w:ascii="Times" w:hAnsi="Times"/>
        </w:rPr>
        <w:t xml:space="preserve"> tackle</w:t>
      </w:r>
      <w:proofErr w:type="gramEnd"/>
      <w:r>
        <w:rPr>
          <w:rFonts w:ascii="Times" w:hAnsi="Times"/>
        </w:rPr>
        <w:t xml:space="preserve"> children welfare.</w:t>
      </w:r>
      <w:r>
        <w:rPr>
          <w:rFonts w:ascii="Times" w:hAnsi="Times"/>
          <w:lang w:val="en-US"/>
        </w:rPr>
        <w:t>In the process of creating the tables different columns were inserted including the primary key .Below are screenshots of the tables created for the four countries -Vietnam, India ,Ethiopia, Peru</w:t>
      </w:r>
    </w:p>
    <w:p w14:paraId="68DE791C" w14:textId="77777777" w:rsidR="0062047D" w:rsidRDefault="0062047D" w:rsidP="00EA18E7">
      <w:pPr>
        <w:rPr>
          <w:lang w:val="en-GB" w:eastAsia="en-US"/>
        </w:rPr>
      </w:pPr>
    </w:p>
    <w:p w14:paraId="384C9BE4" w14:textId="40A0836B" w:rsidR="00EA18E7" w:rsidRPr="00EA18E7" w:rsidRDefault="00EA18E7" w:rsidP="00EA18E7">
      <w:pPr>
        <w:rPr>
          <w:lang w:val="en-GB" w:eastAsia="en-US"/>
        </w:rPr>
      </w:pPr>
      <w:r>
        <w:rPr>
          <w:lang w:val="en-GB" w:eastAsia="en-US"/>
        </w:rPr>
        <w:t>VIEWS</w:t>
      </w:r>
    </w:p>
    <w:p w14:paraId="7DD6BA35" w14:textId="39D90DD3" w:rsidR="00623B87" w:rsidRPr="00623B87" w:rsidRDefault="00623B87" w:rsidP="0032686C">
      <w:pPr>
        <w:jc w:val="both"/>
        <w:rPr>
          <w:lang w:val="en-GB" w:eastAsia="en-US"/>
        </w:rPr>
      </w:pPr>
      <w:r>
        <w:rPr>
          <w:lang w:val="en-GB" w:eastAsia="en-US"/>
        </w:rPr>
        <w:t xml:space="preserve">Views were created to store </w:t>
      </w:r>
      <w:r w:rsidR="00865FF7">
        <w:rPr>
          <w:lang w:val="en-GB" w:eastAsia="en-US"/>
        </w:rPr>
        <w:t>analysed data which were used to cre</w:t>
      </w:r>
      <w:r w:rsidR="00155868">
        <w:rPr>
          <w:lang w:val="en-GB" w:eastAsia="en-US"/>
        </w:rPr>
        <w:t>a</w:t>
      </w:r>
      <w:r w:rsidR="00865FF7">
        <w:rPr>
          <w:lang w:val="en-GB" w:eastAsia="en-US"/>
        </w:rPr>
        <w:t xml:space="preserve">te reports. </w:t>
      </w:r>
      <w:r w:rsidR="00674D4B">
        <w:rPr>
          <w:lang w:val="en-GB" w:eastAsia="en-US"/>
        </w:rPr>
        <w:t>The reports were done on different issues that are health related</w:t>
      </w:r>
      <w:r w:rsidR="007E1495">
        <w:rPr>
          <w:lang w:val="en-GB" w:eastAsia="en-US"/>
        </w:rPr>
        <w:t xml:space="preserve">. </w:t>
      </w:r>
      <w:r w:rsidR="00155868">
        <w:rPr>
          <w:lang w:val="en-GB" w:eastAsia="en-US"/>
        </w:rPr>
        <w:t>The views created</w:t>
      </w:r>
      <w:r w:rsidR="00180B1C">
        <w:rPr>
          <w:lang w:val="en-GB" w:eastAsia="en-US"/>
        </w:rPr>
        <w:t xml:space="preserve"> contributed </w:t>
      </w:r>
      <w:proofErr w:type="gramStart"/>
      <w:r w:rsidR="00180B1C">
        <w:rPr>
          <w:lang w:val="en-GB" w:eastAsia="en-US"/>
        </w:rPr>
        <w:t>in</w:t>
      </w:r>
      <w:proofErr w:type="gramEnd"/>
      <w:r w:rsidR="00180B1C">
        <w:rPr>
          <w:lang w:val="en-GB" w:eastAsia="en-US"/>
        </w:rPr>
        <w:t xml:space="preserve"> analysing the </w:t>
      </w:r>
      <w:r w:rsidR="002306BE">
        <w:rPr>
          <w:lang w:val="en-GB" w:eastAsia="en-US"/>
        </w:rPr>
        <w:t>reports.</w:t>
      </w:r>
    </w:p>
    <w:bookmarkEnd w:id="13"/>
    <w:bookmarkEnd w:id="14"/>
    <w:p w14:paraId="5BC10FEE" w14:textId="77777777" w:rsidR="007C4030" w:rsidRDefault="007C4030" w:rsidP="000C7610">
      <w:pPr>
        <w:jc w:val="center"/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47F050E" w14:textId="4411D250" w:rsidR="007C4030" w:rsidRDefault="007C4030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r w:rsidR="006D7A71"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IPTS FOR VIEWS</w:t>
      </w:r>
    </w:p>
    <w:p w14:paraId="6D0C380D" w14:textId="103E5D18" w:rsidR="006D7A71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color w:val="4F81BD" w:themeColor="accent1"/>
          <w:sz w:val="28"/>
          <w:szCs w:val="28"/>
          <w:lang w:val="en-US"/>
        </w:rPr>
        <w:drawing>
          <wp:inline distT="0" distB="0" distL="0" distR="0" wp14:anchorId="43861951" wp14:editId="2E42C371">
            <wp:extent cx="3824461" cy="2095778"/>
            <wp:effectExtent l="0" t="0" r="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 rotWithShape="1"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7" t="16978" r="26326" b="29968"/>
                    <a:stretch/>
                  </pic:blipFill>
                  <pic:spPr bwMode="auto">
                    <a:xfrm>
                      <a:off x="0" y="0"/>
                      <a:ext cx="3853118" cy="2111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055FE" w14:textId="77777777" w:rsidR="006D7A71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8785A9" w14:textId="7112AE4C" w:rsidR="006D7A71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color w:val="4F81BD" w:themeColor="accent1"/>
          <w:sz w:val="28"/>
          <w:szCs w:val="28"/>
          <w:lang w:val="en-US"/>
        </w:rPr>
        <w:lastRenderedPageBreak/>
        <w:drawing>
          <wp:inline distT="0" distB="0" distL="0" distR="0" wp14:anchorId="74B58AF9" wp14:editId="761325B4">
            <wp:extent cx="4831715" cy="2594519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 rotWithShape="1"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48" t="15967" r="28934" b="34756"/>
                    <a:stretch/>
                  </pic:blipFill>
                  <pic:spPr bwMode="auto">
                    <a:xfrm>
                      <a:off x="0" y="0"/>
                      <a:ext cx="4848593" cy="2603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4F5E24" w14:textId="77777777" w:rsidR="006D7A71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BD5105E" w14:textId="77777777" w:rsidR="006D7A71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D358010" w14:textId="4F749365" w:rsidR="006D7A71" w:rsidRPr="000C7610" w:rsidRDefault="006D7A71" w:rsidP="007C4030">
      <w:pPr>
        <w:rPr>
          <w:color w:val="4F81BD" w:themeColor="accent1"/>
          <w:sz w:val="28"/>
          <w:szCs w:val="2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color w:val="4F81BD" w:themeColor="accent1"/>
          <w:sz w:val="28"/>
          <w:szCs w:val="28"/>
          <w:lang w:val="en-US"/>
        </w:rPr>
        <w:drawing>
          <wp:inline distT="0" distB="0" distL="0" distR="0" wp14:anchorId="46476255" wp14:editId="5D4D07AB">
            <wp:extent cx="5453233" cy="1935536"/>
            <wp:effectExtent l="0" t="0" r="0" b="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 rotWithShape="1"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5" t="18842" r="1685" b="31246"/>
                    <a:stretch/>
                  </pic:blipFill>
                  <pic:spPr bwMode="auto">
                    <a:xfrm>
                      <a:off x="0" y="0"/>
                      <a:ext cx="5488992" cy="1948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CEAF7" w14:textId="77777777" w:rsidR="009F48AC" w:rsidRDefault="009F48AC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D03C3D1" w14:textId="77777777" w:rsidR="00E17996" w:rsidRDefault="00E17996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84EE571" w14:textId="77777777" w:rsidR="006D7A71" w:rsidRDefault="006D7A71" w:rsidP="00E17996"/>
    <w:p w14:paraId="1D74B6E1" w14:textId="77777777" w:rsidR="006D7A71" w:rsidRDefault="006D7A71" w:rsidP="00E17996"/>
    <w:p w14:paraId="42F55591" w14:textId="75C4E43C" w:rsidR="00E17996" w:rsidRDefault="00E17996" w:rsidP="00E17996">
      <w:r>
        <w:t>SCRIPT FOR CR</w:t>
      </w:r>
      <w:r w:rsidR="000C7610">
        <w:rPr>
          <w:lang w:val="en-US"/>
        </w:rPr>
        <w:t>EA</w:t>
      </w:r>
      <w:r>
        <w:t>TING STORED PROCEDURES FOR PERU</w:t>
      </w:r>
    </w:p>
    <w:p w14:paraId="4B7884F2" w14:textId="276E7986" w:rsidR="00CB37F5" w:rsidRDefault="00A926E7" w:rsidP="00E17996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</w:rPr>
        <w:drawing>
          <wp:inline distT="0" distB="0" distL="0" distR="0" wp14:anchorId="5438C5C5" wp14:editId="3715D226">
            <wp:extent cx="4618638" cy="2349359"/>
            <wp:effectExtent l="0" t="0" r="4445" b="63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6" t="15321" r="1240" b="11796"/>
                    <a:stretch/>
                  </pic:blipFill>
                  <pic:spPr bwMode="auto">
                    <a:xfrm>
                      <a:off x="0" y="0"/>
                      <a:ext cx="4619254" cy="2349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491AD" w14:textId="7E3B6CCB" w:rsidR="00E17996" w:rsidRDefault="00053A37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48C99CC9" wp14:editId="450CA0C8">
            <wp:extent cx="4598035" cy="2342545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01" t="14907" r="1366" b="12421"/>
                    <a:stretch/>
                  </pic:blipFill>
                  <pic:spPr bwMode="auto">
                    <a:xfrm>
                      <a:off x="0" y="0"/>
                      <a:ext cx="4598605" cy="2342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BD025" w14:textId="67D46EC6" w:rsidR="00601056" w:rsidRDefault="00601056" w:rsidP="00A926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8CF0A3" w14:textId="77777777" w:rsidR="00601056" w:rsidRDefault="00601056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127556" w14:textId="29085887" w:rsidR="00601056" w:rsidRDefault="006010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="00053A37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4038EF36" wp14:editId="5E78C06E">
            <wp:extent cx="4572000" cy="2355850"/>
            <wp:effectExtent l="0" t="0" r="0" b="6350"/>
            <wp:docPr id="14" name="Picture 14" descr="A picture containing text, screensho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screenshot, computer&#10;&#10;Description automatically generated"/>
                    <pic:cNvPicPr/>
                  </pic:nvPicPr>
                  <pic:blipFill rotWithShape="1"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34" t="14906" r="2280" b="12003"/>
                    <a:stretch/>
                  </pic:blipFill>
                  <pic:spPr bwMode="auto">
                    <a:xfrm>
                      <a:off x="0" y="0"/>
                      <a:ext cx="4572982" cy="23563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C46DA" w14:textId="77777777" w:rsidR="00601056" w:rsidRDefault="00601056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91F48AF" w14:textId="77777777" w:rsidR="00053A37" w:rsidRDefault="00053A37" w:rsidP="00601056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15822F30" w14:textId="693FA9CF" w:rsidR="00601056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E9C0FE6" wp14:editId="32D51DB9">
            <wp:extent cx="4598035" cy="2322195"/>
            <wp:effectExtent l="0" t="0" r="0" b="190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1" t="15527" r="1695" b="12414"/>
                    <a:stretch/>
                  </pic:blipFill>
                  <pic:spPr bwMode="auto">
                    <a:xfrm>
                      <a:off x="0" y="0"/>
                      <a:ext cx="4599783" cy="2323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1056">
        <w:rPr>
          <w:rFonts w:ascii="Consolas" w:hAnsi="Consolas" w:cs="Consolas"/>
          <w:color w:val="000000"/>
          <w:sz w:val="19"/>
          <w:szCs w:val="19"/>
        </w:rPr>
        <w:tab/>
      </w:r>
    </w:p>
    <w:p w14:paraId="032DDE84" w14:textId="6D6B29E6" w:rsidR="00601056" w:rsidRDefault="006010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</w:p>
    <w:p w14:paraId="74E4F167" w14:textId="73ECE3F3" w:rsidR="00601056" w:rsidRDefault="006010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</w:p>
    <w:p w14:paraId="0E0DF0EF" w14:textId="77777777" w:rsidR="00601056" w:rsidRDefault="00601056" w:rsidP="0060105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5BF99D4" w14:textId="04BB469E" w:rsidR="00601056" w:rsidRDefault="006010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 w:rsidR="00053A37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F90D5FF" wp14:editId="194D817A">
            <wp:extent cx="4791932" cy="2507475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 rotWithShape="1"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6" t="13457" r="1573" b="12203"/>
                    <a:stretch/>
                  </pic:blipFill>
                  <pic:spPr bwMode="auto">
                    <a:xfrm>
                      <a:off x="0" y="0"/>
                      <a:ext cx="4803475" cy="2513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789A1" w14:textId="71F46E82" w:rsidR="00053A37" w:rsidRDefault="006010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B4FE201" w14:textId="77777777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873D6A4" w14:textId="0D032619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4CD93937" wp14:editId="60F3E4AD">
            <wp:extent cx="5039212" cy="2621562"/>
            <wp:effectExtent l="0" t="0" r="3175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 rotWithShape="1"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3" t="13043" r="1112" b="12408"/>
                    <a:stretch/>
                  </pic:blipFill>
                  <pic:spPr bwMode="auto">
                    <a:xfrm>
                      <a:off x="0" y="0"/>
                      <a:ext cx="5054140" cy="2629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73D34" w14:textId="77777777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B1540F9" w14:textId="77777777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36E2C6B" w14:textId="004C0E2D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0C87BEA" wp14:editId="0F52B7A9">
            <wp:extent cx="5176399" cy="2542966"/>
            <wp:effectExtent l="0" t="0" r="571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98" t="14699" r="1928" b="15716"/>
                    <a:stretch/>
                  </pic:blipFill>
                  <pic:spPr bwMode="auto">
                    <a:xfrm>
                      <a:off x="0" y="0"/>
                      <a:ext cx="5191613" cy="2550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B001D" w14:textId="77777777" w:rsidR="00053A37" w:rsidRDefault="00053A37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14C2712" w14:textId="32C5DB48" w:rsidR="00456D08" w:rsidRDefault="00456D08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14:paraId="08498E01" w14:textId="767FF4DF" w:rsidR="00D11506" w:rsidRDefault="00D1150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898F44A" w14:textId="77777777" w:rsidR="00D11506" w:rsidRDefault="00D1150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C53D760" w14:textId="77777777" w:rsidR="009E5856" w:rsidRDefault="009E58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E863691" w14:textId="77777777" w:rsidR="009E5856" w:rsidRDefault="009E58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2174A68" w14:textId="77777777" w:rsidR="009E5856" w:rsidRDefault="009E5856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42523DC" w14:textId="5DE84120" w:rsidR="00456D08" w:rsidRDefault="00456D08" w:rsidP="00053A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PRIMARY KEY </w:t>
      </w:r>
    </w:p>
    <w:p w14:paraId="490C45C2" w14:textId="4BBF66C4" w:rsidR="00C46A43" w:rsidRDefault="004B6E2C" w:rsidP="00AA0D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C021912" wp14:editId="1AF374E4">
            <wp:extent cx="4091439" cy="1321542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27" t="17184" r="31326" b="54479"/>
                    <a:stretch/>
                  </pic:blipFill>
                  <pic:spPr bwMode="auto">
                    <a:xfrm>
                      <a:off x="0" y="0"/>
                      <a:ext cx="4160563" cy="1343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CD764" w14:textId="699C2C4A" w:rsidR="008F1853" w:rsidRPr="009E5856" w:rsidRDefault="00B019B0" w:rsidP="000018E7">
      <w:pPr>
        <w:pStyle w:val="Heading1"/>
        <w:numPr>
          <w:ilvl w:val="0"/>
          <w:numId w:val="11"/>
        </w:numPr>
        <w:ind w:left="284"/>
        <w:jc w:val="lowKashida"/>
      </w:pPr>
      <w:bookmarkStart w:id="15" w:name="_Toc103599667"/>
      <w:r w:rsidRPr="001B627F">
        <w:t>STORED PROCEDURES</w:t>
      </w:r>
      <w:bookmarkEnd w:id="15"/>
    </w:p>
    <w:p w14:paraId="54691198" w14:textId="6541D3E2" w:rsidR="008F1853" w:rsidRPr="002F26BF" w:rsidRDefault="002F26BF" w:rsidP="00601056">
      <w:pPr>
        <w:rPr>
          <w:lang w:val="en-US"/>
        </w:rPr>
      </w:pPr>
      <w:r>
        <w:t>stored procedure</w:t>
      </w:r>
      <w:r>
        <w:rPr>
          <w:lang w:val="en-US"/>
        </w:rPr>
        <w:t xml:space="preserve"> were used in altering the data </w:t>
      </w:r>
      <w:r>
        <w:t xml:space="preserve"> for </w:t>
      </w:r>
      <w:r>
        <w:rPr>
          <w:lang w:val="en-US"/>
        </w:rPr>
        <w:t xml:space="preserve">all the tables </w:t>
      </w:r>
    </w:p>
    <w:p w14:paraId="7AB4A266" w14:textId="77E85F51" w:rsidR="00601056" w:rsidRDefault="00601056" w:rsidP="00601056"/>
    <w:p w14:paraId="6768F0B2" w14:textId="315D5B3C" w:rsidR="00E931FB" w:rsidRDefault="00754130" w:rsidP="00601056">
      <w:r>
        <w:rPr>
          <w:noProof/>
        </w:rPr>
        <w:drawing>
          <wp:inline distT="0" distB="0" distL="0" distR="0" wp14:anchorId="638437B5" wp14:editId="44B2B231">
            <wp:extent cx="4451860" cy="2242185"/>
            <wp:effectExtent l="0" t="0" r="6350" b="571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 rotWithShape="1"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30" t="14078" r="2257" b="16339"/>
                    <a:stretch/>
                  </pic:blipFill>
                  <pic:spPr bwMode="auto">
                    <a:xfrm>
                      <a:off x="0" y="0"/>
                      <a:ext cx="4454048" cy="2243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F442E" w14:textId="7B504B16" w:rsidR="00754130" w:rsidRDefault="00754130" w:rsidP="00601056">
      <w:r>
        <w:rPr>
          <w:noProof/>
        </w:rPr>
        <w:drawing>
          <wp:inline distT="0" distB="0" distL="0" distR="0" wp14:anchorId="525D8DE4" wp14:editId="7631179A">
            <wp:extent cx="4872000" cy="2496245"/>
            <wp:effectExtent l="0" t="0" r="5080" b="5715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 rotWithShape="1"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32" t="14906" r="5428" b="16557"/>
                    <a:stretch/>
                  </pic:blipFill>
                  <pic:spPr bwMode="auto">
                    <a:xfrm>
                      <a:off x="0" y="0"/>
                      <a:ext cx="4884238" cy="2502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3ECFD" w14:textId="77777777" w:rsidR="00754130" w:rsidRDefault="00754130" w:rsidP="00601056"/>
    <w:p w14:paraId="12ACD63B" w14:textId="1876EB11" w:rsidR="00754130" w:rsidRDefault="00754130" w:rsidP="00601056">
      <w:r>
        <w:rPr>
          <w:noProof/>
        </w:rPr>
        <w:lastRenderedPageBreak/>
        <w:drawing>
          <wp:inline distT="0" distB="0" distL="0" distR="0" wp14:anchorId="6E0DA035" wp14:editId="3F882BF3">
            <wp:extent cx="4138161" cy="2235835"/>
            <wp:effectExtent l="0" t="0" r="2540" b="0"/>
            <wp:docPr id="22" name="Picture 2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computer screen capture&#10;&#10;Description automatically generated with medium confidence"/>
                    <pic:cNvPicPr/>
                  </pic:nvPicPr>
                  <pic:blipFill rotWithShape="1"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0" t="15320" r="8109" b="15319"/>
                    <a:stretch/>
                  </pic:blipFill>
                  <pic:spPr bwMode="auto">
                    <a:xfrm>
                      <a:off x="0" y="0"/>
                      <a:ext cx="4138729" cy="2236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F543A" w14:textId="5657DE34" w:rsidR="00754130" w:rsidRDefault="00754130" w:rsidP="00601056">
      <w:r>
        <w:rPr>
          <w:noProof/>
        </w:rPr>
        <w:drawing>
          <wp:inline distT="0" distB="0" distL="0" distR="0" wp14:anchorId="03F45F44" wp14:editId="4422939B">
            <wp:extent cx="4291673" cy="2235942"/>
            <wp:effectExtent l="0" t="0" r="127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 rotWithShape="1"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63" t="15320" r="5527" b="15295"/>
                    <a:stretch/>
                  </pic:blipFill>
                  <pic:spPr bwMode="auto">
                    <a:xfrm>
                      <a:off x="0" y="0"/>
                      <a:ext cx="4293446" cy="2236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F5AE7" w14:textId="60F23BA6" w:rsidR="00754130" w:rsidRDefault="00754130" w:rsidP="00601056">
      <w:r>
        <w:rPr>
          <w:noProof/>
        </w:rPr>
        <w:drawing>
          <wp:inline distT="0" distB="0" distL="0" distR="0" wp14:anchorId="47E74936" wp14:editId="468BDDB8">
            <wp:extent cx="4078091" cy="2242185"/>
            <wp:effectExtent l="0" t="0" r="0" b="5715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"/>
                    <pic:cNvPicPr/>
                  </pic:nvPicPr>
                  <pic:blipFill rotWithShape="1"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45" t="14907" r="8682" b="15524"/>
                    <a:stretch/>
                  </pic:blipFill>
                  <pic:spPr bwMode="auto">
                    <a:xfrm>
                      <a:off x="0" y="0"/>
                      <a:ext cx="4079251" cy="2242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77230" w14:textId="77777777" w:rsidR="00754130" w:rsidRDefault="00754130" w:rsidP="00601056"/>
    <w:p w14:paraId="49CFC291" w14:textId="77777777" w:rsidR="00754130" w:rsidRDefault="00754130" w:rsidP="00601056"/>
    <w:p w14:paraId="2AD128D8" w14:textId="77777777" w:rsidR="00754130" w:rsidRDefault="00754130" w:rsidP="00601056"/>
    <w:p w14:paraId="11378CA4" w14:textId="77777777" w:rsidR="00754130" w:rsidRDefault="00754130" w:rsidP="00601056"/>
    <w:p w14:paraId="7E2D5E73" w14:textId="77777777" w:rsidR="00754130" w:rsidRDefault="00754130" w:rsidP="00601056"/>
    <w:p w14:paraId="22036261" w14:textId="77777777" w:rsidR="00754130" w:rsidRDefault="00754130" w:rsidP="00601056"/>
    <w:p w14:paraId="0FB42737" w14:textId="77777777" w:rsidR="00754130" w:rsidRDefault="00754130" w:rsidP="00601056"/>
    <w:p w14:paraId="72A65EF6" w14:textId="2A94E6EA" w:rsidR="00284515" w:rsidRDefault="00284515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lastRenderedPageBreak/>
        <w:drawing>
          <wp:inline distT="0" distB="0" distL="0" distR="0" wp14:anchorId="2D6B68D0" wp14:editId="1D696B88">
            <wp:extent cx="4551977" cy="2589687"/>
            <wp:effectExtent l="0" t="0" r="0" b="12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 rotWithShape="1"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8" t="14855" r="10215" b="14844"/>
                    <a:stretch/>
                  </pic:blipFill>
                  <pic:spPr bwMode="auto">
                    <a:xfrm>
                      <a:off x="0" y="0"/>
                      <a:ext cx="4604966" cy="2619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8FAA9" w14:textId="77777777" w:rsidR="00284515" w:rsidRDefault="00284515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2C1F43CD" w14:textId="77777777" w:rsidR="00284515" w:rsidRDefault="00284515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240F1C9A" w14:textId="1961C42A" w:rsidR="00284515" w:rsidRDefault="00284515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56AF40E5" wp14:editId="0575F3F3">
            <wp:extent cx="4131486" cy="2242185"/>
            <wp:effectExtent l="0" t="0" r="0" b="571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13" t="15113" r="7977" b="15313"/>
                    <a:stretch/>
                  </pic:blipFill>
                  <pic:spPr bwMode="auto">
                    <a:xfrm>
                      <a:off x="0" y="0"/>
                      <a:ext cx="4132953" cy="2242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D4A17" w14:textId="77777777" w:rsidR="00284515" w:rsidRDefault="00284515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56D07326" w14:textId="668623E8" w:rsidR="00284515" w:rsidRDefault="00C03949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431C74D1" wp14:editId="44E81C08">
            <wp:extent cx="4445185" cy="2235835"/>
            <wp:effectExtent l="0" t="0" r="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 rotWithShape="1"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7" t="14907" r="4262" b="15728"/>
                    <a:stretch/>
                  </pic:blipFill>
                  <pic:spPr bwMode="auto">
                    <a:xfrm>
                      <a:off x="0" y="0"/>
                      <a:ext cx="4446041" cy="2236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FA78A" w14:textId="77777777" w:rsidR="006B1C4A" w:rsidRDefault="006B1C4A" w:rsidP="00262CAB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2F93413A" w14:textId="77777777" w:rsidR="00B02634" w:rsidRPr="00B02634" w:rsidRDefault="00B02634" w:rsidP="00B02634">
      <w:pPr>
        <w:rPr>
          <w:lang w:val="en-GB" w:eastAsia="en-US"/>
        </w:rPr>
      </w:pPr>
    </w:p>
    <w:p w14:paraId="4BEDD0EF" w14:textId="215F6AA6" w:rsidR="00E2126D" w:rsidRDefault="00E2126D" w:rsidP="005B324C">
      <w:pPr>
        <w:pStyle w:val="Heading1"/>
        <w:numPr>
          <w:ilvl w:val="0"/>
          <w:numId w:val="11"/>
        </w:numPr>
        <w:ind w:left="284"/>
        <w:jc w:val="lowKashida"/>
      </w:pPr>
      <w:bookmarkStart w:id="16" w:name="_Toc103599668"/>
      <w:r>
        <w:t>Database security</w:t>
      </w:r>
      <w:bookmarkEnd w:id="16"/>
      <w:r w:rsidR="004E74CA">
        <w:t xml:space="preserve"> </w:t>
      </w:r>
    </w:p>
    <w:p w14:paraId="10C02A11" w14:textId="1150A382" w:rsidR="004E74CA" w:rsidRPr="004E74CA" w:rsidRDefault="00647EA0" w:rsidP="00E871B4">
      <w:pPr>
        <w:jc w:val="both"/>
        <w:rPr>
          <w:lang w:val="en-GB" w:eastAsia="en-US"/>
        </w:rPr>
      </w:pPr>
      <w:r w:rsidRPr="00647EA0">
        <w:rPr>
          <w:lang w:val="en-GB" w:eastAsia="en-US"/>
        </w:rPr>
        <w:t xml:space="preserve">Database security </w:t>
      </w:r>
      <w:r w:rsidR="00BB60FA">
        <w:rPr>
          <w:lang w:val="en-GB" w:eastAsia="en-US"/>
        </w:rPr>
        <w:t xml:space="preserve">was introduced </w:t>
      </w:r>
      <w:proofErr w:type="gramStart"/>
      <w:r w:rsidR="00E56653">
        <w:rPr>
          <w:lang w:val="en-GB" w:eastAsia="en-US"/>
        </w:rPr>
        <w:t xml:space="preserve">to </w:t>
      </w:r>
      <w:r w:rsidRPr="00647EA0">
        <w:rPr>
          <w:lang w:val="en-GB" w:eastAsia="en-US"/>
        </w:rPr>
        <w:t xml:space="preserve"> </w:t>
      </w:r>
      <w:r w:rsidR="00E56653">
        <w:rPr>
          <w:lang w:val="en-GB" w:eastAsia="en-US"/>
        </w:rPr>
        <w:t>avoid</w:t>
      </w:r>
      <w:proofErr w:type="gramEnd"/>
      <w:r w:rsidR="00E56653">
        <w:rPr>
          <w:lang w:val="en-GB" w:eastAsia="en-US"/>
        </w:rPr>
        <w:t xml:space="preserve"> </w:t>
      </w:r>
      <w:r w:rsidRPr="00647EA0">
        <w:rPr>
          <w:lang w:val="en-GB" w:eastAsia="en-US"/>
        </w:rPr>
        <w:t>illegal access</w:t>
      </w:r>
      <w:r w:rsidR="0020266D">
        <w:rPr>
          <w:lang w:val="en-GB" w:eastAsia="en-US"/>
        </w:rPr>
        <w:t xml:space="preserve"> or </w:t>
      </w:r>
      <w:r w:rsidRPr="00647EA0">
        <w:rPr>
          <w:lang w:val="en-GB" w:eastAsia="en-US"/>
        </w:rPr>
        <w:t xml:space="preserve"> </w:t>
      </w:r>
      <w:proofErr w:type="spellStart"/>
      <w:r w:rsidRPr="00647EA0">
        <w:rPr>
          <w:lang w:val="en-GB" w:eastAsia="en-US"/>
        </w:rPr>
        <w:t>modificationof</w:t>
      </w:r>
      <w:proofErr w:type="spellEnd"/>
      <w:r w:rsidRPr="00647EA0">
        <w:rPr>
          <w:lang w:val="en-GB" w:eastAsia="en-US"/>
        </w:rPr>
        <w:t xml:space="preserve"> the database. Database security is an </w:t>
      </w:r>
      <w:r w:rsidR="00E3471E">
        <w:rPr>
          <w:lang w:val="en-GB" w:eastAsia="en-US"/>
        </w:rPr>
        <w:t xml:space="preserve">essential part </w:t>
      </w:r>
      <w:r w:rsidRPr="00647EA0">
        <w:rPr>
          <w:lang w:val="en-GB" w:eastAsia="en-US"/>
        </w:rPr>
        <w:t xml:space="preserve">of any organization's overall information systems security plan because the database is such </w:t>
      </w:r>
      <w:r w:rsidR="00A92B7F">
        <w:rPr>
          <w:lang w:val="en-GB" w:eastAsia="en-US"/>
        </w:rPr>
        <w:t xml:space="preserve">a </w:t>
      </w:r>
      <w:proofErr w:type="gramStart"/>
      <w:r w:rsidR="00A92B7F">
        <w:rPr>
          <w:lang w:val="en-GB" w:eastAsia="en-US"/>
        </w:rPr>
        <w:t xml:space="preserve">vital </w:t>
      </w:r>
      <w:r w:rsidRPr="00647EA0">
        <w:rPr>
          <w:lang w:val="en-GB" w:eastAsia="en-US"/>
        </w:rPr>
        <w:t xml:space="preserve"> business</w:t>
      </w:r>
      <w:proofErr w:type="gramEnd"/>
      <w:r w:rsidRPr="00647EA0">
        <w:rPr>
          <w:lang w:val="en-GB" w:eastAsia="en-US"/>
        </w:rPr>
        <w:t xml:space="preserve"> resource.</w:t>
      </w:r>
    </w:p>
    <w:p w14:paraId="423CBD6A" w14:textId="77777777" w:rsidR="009366D0" w:rsidRDefault="005D11E1" w:rsidP="0076427A">
      <w:pPr>
        <w:pStyle w:val="Heading1"/>
        <w:numPr>
          <w:ilvl w:val="0"/>
          <w:numId w:val="11"/>
        </w:numPr>
        <w:ind w:left="284"/>
        <w:jc w:val="lowKashida"/>
      </w:pPr>
      <w:bookmarkStart w:id="17" w:name="_Toc103599669"/>
      <w:r>
        <w:lastRenderedPageBreak/>
        <w:t>Database Backup and Restore Strategy</w:t>
      </w:r>
      <w:bookmarkEnd w:id="17"/>
    </w:p>
    <w:p w14:paraId="0322567E" w14:textId="1F55C8EC" w:rsidR="00080D07" w:rsidRPr="00080D07" w:rsidRDefault="00080D07" w:rsidP="00E871B4">
      <w:pPr>
        <w:jc w:val="both"/>
        <w:rPr>
          <w:lang w:val="en-GB" w:eastAsia="en-US"/>
        </w:rPr>
      </w:pPr>
      <w:r w:rsidRPr="00080D07">
        <w:rPr>
          <w:lang w:val="en-GB" w:eastAsia="en-US"/>
        </w:rPr>
        <w:t>SQL Server backup and restore is a key safeguard for critical data stored in SQL Server databases. To reduce the danger of catastrophic data loss, you should regularly back up your databases to preserve data revisions. A well-thought</w:t>
      </w:r>
      <w:r w:rsidR="004E2DA6">
        <w:rPr>
          <w:lang w:val="en-GB" w:eastAsia="en-US"/>
        </w:rPr>
        <w:t xml:space="preserve"> of </w:t>
      </w:r>
      <w:r w:rsidRPr="00080D07">
        <w:rPr>
          <w:lang w:val="en-GB" w:eastAsia="en-US"/>
        </w:rPr>
        <w:t>backup and restore strategy protects databases from data loss due to a number of problems</w:t>
      </w:r>
      <w:r w:rsidR="004E2DA6">
        <w:rPr>
          <w:lang w:val="en-GB" w:eastAsia="en-US"/>
        </w:rPr>
        <w:t xml:space="preserve">, a </w:t>
      </w:r>
      <w:proofErr w:type="gramStart"/>
      <w:r w:rsidR="004E2DA6">
        <w:rPr>
          <w:lang w:val="en-GB" w:eastAsia="en-US"/>
        </w:rPr>
        <w:t>screenshot  of</w:t>
      </w:r>
      <w:proofErr w:type="gramEnd"/>
      <w:r w:rsidR="004E2DA6">
        <w:rPr>
          <w:lang w:val="en-GB" w:eastAsia="en-US"/>
        </w:rPr>
        <w:t xml:space="preserve"> the backup is below </w:t>
      </w:r>
      <w:r w:rsidRPr="00080D07">
        <w:rPr>
          <w:lang w:val="en-GB" w:eastAsia="en-US"/>
        </w:rPr>
        <w:t>. To prepare to respond effectively to a disaster, test your plan by restoring a set of backups and then recovering your database.</w:t>
      </w:r>
    </w:p>
    <w:p w14:paraId="5DC0714D" w14:textId="77777777" w:rsidR="00BE21BF" w:rsidRDefault="00BE21BF" w:rsidP="00E871B4">
      <w:pPr>
        <w:jc w:val="both"/>
        <w:rPr>
          <w:lang w:val="en-GB" w:eastAsia="en-US"/>
        </w:rPr>
      </w:pPr>
    </w:p>
    <w:p w14:paraId="152AB498" w14:textId="2DB02AE3" w:rsidR="00BE21BF" w:rsidRDefault="00655AD1" w:rsidP="00BE21BF">
      <w:pPr>
        <w:rPr>
          <w:lang w:val="en-GB" w:eastAsia="en-US"/>
        </w:rPr>
      </w:pPr>
      <w:r>
        <w:rPr>
          <w:noProof/>
          <w:lang w:val="en-GB" w:eastAsia="en-US"/>
        </w:rPr>
        <w:drawing>
          <wp:inline distT="0" distB="0" distL="0" distR="0" wp14:anchorId="5A69FFC9" wp14:editId="3060980A">
            <wp:extent cx="4733883" cy="466660"/>
            <wp:effectExtent l="0" t="0" r="0" b="3810"/>
            <wp:docPr id="55" name="Picture 5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Word&#10;&#10;Description automatically generated"/>
                    <pic:cNvPicPr/>
                  </pic:nvPicPr>
                  <pic:blipFill rotWithShape="1"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51" t="11394" b="74121"/>
                    <a:stretch/>
                  </pic:blipFill>
                  <pic:spPr bwMode="auto">
                    <a:xfrm>
                      <a:off x="0" y="0"/>
                      <a:ext cx="4737017" cy="466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63852" w14:textId="77777777" w:rsidR="00E82CBD" w:rsidRPr="00BE21BF" w:rsidRDefault="00E82CBD" w:rsidP="00BE21BF">
      <w:pPr>
        <w:rPr>
          <w:lang w:val="en-GB" w:eastAsia="en-US"/>
        </w:rPr>
      </w:pPr>
    </w:p>
    <w:p w14:paraId="35C1E6B9" w14:textId="52726484" w:rsidR="006409E9" w:rsidRDefault="00925DA3" w:rsidP="00AD6FDE">
      <w:pPr>
        <w:pStyle w:val="Heading1"/>
        <w:numPr>
          <w:ilvl w:val="0"/>
          <w:numId w:val="11"/>
        </w:numPr>
        <w:ind w:left="284"/>
        <w:jc w:val="lowKashida"/>
      </w:pPr>
      <w:bookmarkStart w:id="18" w:name="_Toc103599670"/>
      <w:r>
        <w:t xml:space="preserve">Data </w:t>
      </w:r>
      <w:proofErr w:type="spellStart"/>
      <w:proofErr w:type="gramStart"/>
      <w:r>
        <w:t>Privacy,Ethical</w:t>
      </w:r>
      <w:proofErr w:type="spellEnd"/>
      <w:proofErr w:type="gramEnd"/>
      <w:r>
        <w:t xml:space="preserve"> and Legal Issues</w:t>
      </w:r>
      <w:bookmarkEnd w:id="18"/>
      <w:r w:rsidR="006409E9">
        <w:t xml:space="preserve"> </w:t>
      </w:r>
    </w:p>
    <w:p w14:paraId="43E711DC" w14:textId="46DF0999" w:rsidR="00F15761" w:rsidRPr="00F15761" w:rsidRDefault="00F15761" w:rsidP="00F15761">
      <w:pPr>
        <w:rPr>
          <w:lang w:val="en-GB" w:eastAsia="en-US"/>
        </w:rPr>
      </w:pPr>
      <w:bookmarkStart w:id="19" w:name="OLE_LINK1"/>
      <w:bookmarkStart w:id="20" w:name="OLE_LINK2"/>
      <w:r w:rsidRPr="00F15761">
        <w:rPr>
          <w:lang w:val="en-GB" w:eastAsia="en-US"/>
        </w:rPr>
        <w:t xml:space="preserve">On the internet, unlawful </w:t>
      </w:r>
      <w:r w:rsidR="006B55DF">
        <w:rPr>
          <w:lang w:val="en-GB" w:eastAsia="en-US"/>
        </w:rPr>
        <w:t>data</w:t>
      </w:r>
      <w:r w:rsidRPr="00F15761">
        <w:rPr>
          <w:lang w:val="en-GB" w:eastAsia="en-US"/>
        </w:rPr>
        <w:t xml:space="preserve"> copying (</w:t>
      </w:r>
      <w:r w:rsidR="006B55DF">
        <w:rPr>
          <w:lang w:val="en-GB" w:eastAsia="en-US"/>
        </w:rPr>
        <w:t>data</w:t>
      </w:r>
      <w:r w:rsidRPr="00F15761">
        <w:rPr>
          <w:lang w:val="en-GB" w:eastAsia="en-US"/>
        </w:rPr>
        <w:t xml:space="preserve"> piracy), illegal access and interception, device misuse, computer-related forgeries, fraud</w:t>
      </w:r>
      <w:r w:rsidR="006B55DF">
        <w:rPr>
          <w:lang w:val="en-GB" w:eastAsia="en-US"/>
        </w:rPr>
        <w:t xml:space="preserve"> </w:t>
      </w:r>
      <w:r w:rsidRPr="00F15761">
        <w:rPr>
          <w:lang w:val="en-GB" w:eastAsia="en-US"/>
        </w:rPr>
        <w:t>and copyright and related rights infringements are all considered ethical issues.</w:t>
      </w:r>
      <w:bookmarkEnd w:id="19"/>
      <w:bookmarkEnd w:id="20"/>
    </w:p>
    <w:p w14:paraId="14F0D5E7" w14:textId="256309F4" w:rsidR="009366D0" w:rsidRDefault="00747D3B" w:rsidP="00F70F1B">
      <w:pPr>
        <w:pStyle w:val="Heading1"/>
        <w:numPr>
          <w:ilvl w:val="0"/>
          <w:numId w:val="11"/>
        </w:numPr>
        <w:ind w:left="284"/>
        <w:jc w:val="both"/>
      </w:pPr>
      <w:bookmarkStart w:id="21" w:name="_Toc103599671"/>
      <w:r>
        <w:t xml:space="preserve">Data Science /Business Intelligence </w:t>
      </w:r>
      <w:r w:rsidR="00F70F1B">
        <w:t>CONCLUSION</w:t>
      </w:r>
      <w:bookmarkEnd w:id="21"/>
    </w:p>
    <w:p w14:paraId="314A11D0" w14:textId="1F899CF5" w:rsidR="000A199E" w:rsidRPr="000018E7" w:rsidRDefault="00427C95" w:rsidP="00AC1FD9">
      <w:pPr>
        <w:rPr>
          <w:lang w:val="en-GB" w:eastAsia="en-US"/>
        </w:rPr>
      </w:pPr>
      <w:r w:rsidRPr="00427C95">
        <w:rPr>
          <w:lang w:val="en-GB" w:eastAsia="en-US"/>
        </w:rPr>
        <w:t xml:space="preserve">Both business intelligence and data science are important in creating actionable insights in any </w:t>
      </w:r>
      <w:proofErr w:type="spellStart"/>
      <w:proofErr w:type="gramStart"/>
      <w:r w:rsidRPr="00427C95">
        <w:rPr>
          <w:lang w:val="en-GB" w:eastAsia="en-US"/>
        </w:rPr>
        <w:t>organisation.</w:t>
      </w:r>
      <w:r w:rsidR="001F0F34">
        <w:rPr>
          <w:lang w:val="en-GB" w:eastAsia="en-US"/>
        </w:rPr>
        <w:t>T</w:t>
      </w:r>
      <w:r w:rsidR="0045298D">
        <w:rPr>
          <w:lang w:val="en-GB" w:eastAsia="en-US"/>
        </w:rPr>
        <w:t>he</w:t>
      </w:r>
      <w:proofErr w:type="spellEnd"/>
      <w:proofErr w:type="gramEnd"/>
      <w:r w:rsidR="0045298D">
        <w:rPr>
          <w:lang w:val="en-GB" w:eastAsia="en-US"/>
        </w:rPr>
        <w:t xml:space="preserve"> type</w:t>
      </w:r>
      <w:r w:rsidR="00534A84">
        <w:rPr>
          <w:lang w:val="en-GB" w:eastAsia="en-US"/>
        </w:rPr>
        <w:t xml:space="preserve"> of </w:t>
      </w:r>
      <w:r w:rsidR="0045298D">
        <w:rPr>
          <w:lang w:val="en-GB" w:eastAsia="en-US"/>
        </w:rPr>
        <w:t xml:space="preserve"> </w:t>
      </w:r>
      <w:r w:rsidR="0045298D" w:rsidRPr="0045298D">
        <w:rPr>
          <w:lang w:val="en-GB" w:eastAsia="en-US"/>
        </w:rPr>
        <w:t xml:space="preserve">data they deal with to project deliverables and techniques, BI and data science differ in a number of ways. </w:t>
      </w:r>
    </w:p>
    <w:p w14:paraId="13D727BB" w14:textId="77777777" w:rsidR="000A199E" w:rsidRDefault="000A199E" w:rsidP="00AC1FD9"/>
    <w:p w14:paraId="2954BCEC" w14:textId="0AD50284" w:rsidR="00F70F1B" w:rsidRPr="00AC1FD9" w:rsidRDefault="00F70F1B" w:rsidP="00AC1FD9">
      <w:pPr>
        <w:rPr>
          <w:lang w:val="en-GB" w:eastAsia="en-US"/>
        </w:rPr>
      </w:pPr>
    </w:p>
    <w:p w14:paraId="5BA2D6CE" w14:textId="77777777" w:rsidR="00993078" w:rsidRDefault="00993078" w:rsidP="009E5856">
      <w:pPr>
        <w:pStyle w:val="Heading1"/>
        <w:jc w:val="both"/>
      </w:pPr>
    </w:p>
    <w:p w14:paraId="393E6370" w14:textId="77777777" w:rsidR="009E5856" w:rsidRDefault="009E5856" w:rsidP="009E5856">
      <w:pPr>
        <w:pStyle w:val="Heading1"/>
        <w:ind w:left="284"/>
        <w:jc w:val="both"/>
      </w:pPr>
    </w:p>
    <w:p w14:paraId="38DB6387" w14:textId="77777777" w:rsidR="009E5856" w:rsidRDefault="009E5856" w:rsidP="009E5856">
      <w:pPr>
        <w:pStyle w:val="Heading1"/>
        <w:ind w:left="284"/>
        <w:jc w:val="both"/>
      </w:pPr>
    </w:p>
    <w:p w14:paraId="55975066" w14:textId="77777777" w:rsidR="009E5856" w:rsidRDefault="009E5856" w:rsidP="009E5856">
      <w:pPr>
        <w:pStyle w:val="Heading1"/>
        <w:ind w:left="284"/>
        <w:jc w:val="both"/>
      </w:pPr>
    </w:p>
    <w:p w14:paraId="3AD8924C" w14:textId="77777777" w:rsidR="009E5856" w:rsidRDefault="009E5856" w:rsidP="009E5856">
      <w:pPr>
        <w:pStyle w:val="Heading1"/>
        <w:ind w:left="284"/>
        <w:jc w:val="both"/>
      </w:pPr>
    </w:p>
    <w:p w14:paraId="3596D5C5" w14:textId="77777777" w:rsidR="009E5856" w:rsidRDefault="009E5856" w:rsidP="009E5856">
      <w:pPr>
        <w:rPr>
          <w:lang w:val="en-GB" w:eastAsia="en-US"/>
        </w:rPr>
      </w:pPr>
    </w:p>
    <w:p w14:paraId="51218ECA" w14:textId="51EF1319" w:rsidR="000A199E" w:rsidRDefault="000A199E" w:rsidP="000A199E">
      <w:pPr>
        <w:pStyle w:val="Heading1"/>
        <w:ind w:left="284"/>
        <w:jc w:val="center"/>
      </w:pPr>
      <w:bookmarkStart w:id="22" w:name="_Toc103599673"/>
      <w:r>
        <w:lastRenderedPageBreak/>
        <w:t>Task 2</w:t>
      </w:r>
      <w:bookmarkEnd w:id="22"/>
    </w:p>
    <w:p w14:paraId="1CE76BDA" w14:textId="77777777" w:rsidR="009E5856" w:rsidRPr="009E5856" w:rsidRDefault="009E5856" w:rsidP="000A199E">
      <w:pPr>
        <w:pStyle w:val="Heading2"/>
      </w:pPr>
    </w:p>
    <w:p w14:paraId="2FA16C52" w14:textId="14A0C75F" w:rsidR="009E5856" w:rsidRPr="000A199E" w:rsidRDefault="003D7F39" w:rsidP="009E5856">
      <w:pPr>
        <w:pStyle w:val="Heading1"/>
        <w:numPr>
          <w:ilvl w:val="0"/>
          <w:numId w:val="13"/>
        </w:numPr>
        <w:jc w:val="both"/>
      </w:pPr>
      <w:bookmarkStart w:id="23" w:name="_Toc103599674"/>
      <w:r>
        <w:t>Abstract</w:t>
      </w:r>
      <w:bookmarkEnd w:id="23"/>
    </w:p>
    <w:p w14:paraId="54913449" w14:textId="77777777" w:rsidR="009E5856" w:rsidRPr="009E5856" w:rsidRDefault="009E5856" w:rsidP="000A199E">
      <w:pPr>
        <w:rPr>
          <w:lang w:val="en-GB" w:eastAsia="en-US"/>
        </w:rPr>
      </w:pPr>
    </w:p>
    <w:p w14:paraId="6A10E40E" w14:textId="2E1D6F9A" w:rsidR="00967054" w:rsidRPr="00967054" w:rsidRDefault="00A218CB" w:rsidP="000018E7">
      <w:pPr>
        <w:rPr>
          <w:lang w:val="en-GB" w:eastAsia="en-US"/>
        </w:rPr>
      </w:pPr>
      <w:r>
        <w:rPr>
          <w:lang w:val="en-GB" w:eastAsia="en-US"/>
        </w:rPr>
        <w:t xml:space="preserve">This project </w:t>
      </w:r>
      <w:r w:rsidR="007036AD">
        <w:rPr>
          <w:lang w:val="en-GB" w:eastAsia="en-US"/>
        </w:rPr>
        <w:t xml:space="preserve">analyses the </w:t>
      </w:r>
      <w:r w:rsidR="008439BE">
        <w:rPr>
          <w:lang w:val="en-GB" w:eastAsia="en-US"/>
        </w:rPr>
        <w:t xml:space="preserve">education sector in </w:t>
      </w:r>
      <w:proofErr w:type="gramStart"/>
      <w:r w:rsidR="008439BE">
        <w:rPr>
          <w:lang w:val="en-GB" w:eastAsia="en-US"/>
        </w:rPr>
        <w:t>Vietnam ,making</w:t>
      </w:r>
      <w:proofErr w:type="gramEnd"/>
      <w:r w:rsidR="008439BE">
        <w:rPr>
          <w:lang w:val="en-GB" w:eastAsia="en-US"/>
        </w:rPr>
        <w:t xml:space="preserve"> use of </w:t>
      </w:r>
      <w:r w:rsidR="00584F8F">
        <w:rPr>
          <w:lang w:val="en-GB" w:eastAsia="en-US"/>
        </w:rPr>
        <w:t xml:space="preserve">the young lives school </w:t>
      </w:r>
      <w:proofErr w:type="spellStart"/>
      <w:r w:rsidR="00584F8F">
        <w:rPr>
          <w:lang w:val="en-GB" w:eastAsia="en-US"/>
        </w:rPr>
        <w:t>survey</w:t>
      </w:r>
      <w:r w:rsidR="003F0E6E">
        <w:rPr>
          <w:lang w:val="en-GB" w:eastAsia="en-US"/>
        </w:rPr>
        <w:t>,Vietnam</w:t>
      </w:r>
      <w:proofErr w:type="spellEnd"/>
      <w:r w:rsidR="003F0E6E">
        <w:rPr>
          <w:lang w:val="en-GB" w:eastAsia="en-US"/>
        </w:rPr>
        <w:t xml:space="preserve"> 2016-2017</w:t>
      </w:r>
      <w:r w:rsidR="00BF1FF3">
        <w:rPr>
          <w:lang w:val="en-GB" w:eastAsia="en-US"/>
        </w:rPr>
        <w:t xml:space="preserve"> datase</w:t>
      </w:r>
      <w:r w:rsidR="00EF6674">
        <w:rPr>
          <w:lang w:val="en-GB" w:eastAsia="en-US"/>
        </w:rPr>
        <w:t xml:space="preserve">t. </w:t>
      </w:r>
      <w:r w:rsidR="00851293">
        <w:rPr>
          <w:lang w:val="en-GB" w:eastAsia="en-US"/>
        </w:rPr>
        <w:t xml:space="preserve">The aim of this project was to </w:t>
      </w:r>
      <w:r w:rsidR="005F7DAC">
        <w:rPr>
          <w:lang w:val="en-GB" w:eastAsia="en-US"/>
        </w:rPr>
        <w:t xml:space="preserve">get a better understanding of the </w:t>
      </w:r>
      <w:r w:rsidR="003B3BB6">
        <w:rPr>
          <w:lang w:val="en-GB" w:eastAsia="en-US"/>
        </w:rPr>
        <w:t xml:space="preserve">relationships between the </w:t>
      </w:r>
      <w:proofErr w:type="gramStart"/>
      <w:r w:rsidR="003B3BB6">
        <w:rPr>
          <w:lang w:val="en-GB" w:eastAsia="en-US"/>
        </w:rPr>
        <w:t xml:space="preserve">class, </w:t>
      </w:r>
      <w:r w:rsidR="006379AA">
        <w:rPr>
          <w:lang w:val="en-GB" w:eastAsia="en-US"/>
        </w:rPr>
        <w:t xml:space="preserve"> the</w:t>
      </w:r>
      <w:proofErr w:type="gramEnd"/>
      <w:r w:rsidR="006379AA">
        <w:rPr>
          <w:lang w:val="en-GB" w:eastAsia="en-US"/>
        </w:rPr>
        <w:t xml:space="preserve"> </w:t>
      </w:r>
      <w:proofErr w:type="spellStart"/>
      <w:r w:rsidR="003B3BB6">
        <w:rPr>
          <w:lang w:val="en-GB" w:eastAsia="en-US"/>
        </w:rPr>
        <w:t>school,teachers</w:t>
      </w:r>
      <w:r w:rsidR="00450E29">
        <w:rPr>
          <w:lang w:val="en-GB" w:eastAsia="en-US"/>
        </w:rPr>
        <w:t>,children</w:t>
      </w:r>
      <w:proofErr w:type="spellEnd"/>
      <w:r w:rsidR="00450E29">
        <w:rPr>
          <w:lang w:val="en-GB" w:eastAsia="en-US"/>
        </w:rPr>
        <w:t xml:space="preserve"> home background and learning outcomes </w:t>
      </w:r>
      <w:r w:rsidR="006379AA">
        <w:rPr>
          <w:lang w:val="en-GB" w:eastAsia="en-US"/>
        </w:rPr>
        <w:t xml:space="preserve">. The dataset used for this project was </w:t>
      </w:r>
      <w:r w:rsidR="00BD7797">
        <w:rPr>
          <w:lang w:val="en-GB" w:eastAsia="en-US"/>
        </w:rPr>
        <w:t xml:space="preserve">converted into an excel file and imported </w:t>
      </w:r>
      <w:r w:rsidR="00987DA3">
        <w:rPr>
          <w:lang w:val="en-GB" w:eastAsia="en-US"/>
        </w:rPr>
        <w:t xml:space="preserve">into SSMS </w:t>
      </w:r>
      <w:r w:rsidR="00FA46D5">
        <w:rPr>
          <w:lang w:val="en-GB" w:eastAsia="en-US"/>
        </w:rPr>
        <w:t xml:space="preserve">to analyse. The Vietnam </w:t>
      </w:r>
      <w:r w:rsidR="009B159A">
        <w:rPr>
          <w:lang w:val="en-GB" w:eastAsia="en-US"/>
        </w:rPr>
        <w:t xml:space="preserve">young lives school survey </w:t>
      </w:r>
      <w:r w:rsidR="00C223EB">
        <w:rPr>
          <w:lang w:val="en-GB" w:eastAsia="en-US"/>
        </w:rPr>
        <w:t xml:space="preserve">data had two different datasets – Vietnam_wave1 and </w:t>
      </w:r>
      <w:r w:rsidR="004712D7">
        <w:rPr>
          <w:lang w:val="en-GB" w:eastAsia="en-US"/>
        </w:rPr>
        <w:t>Vietnam_wave</w:t>
      </w:r>
      <w:proofErr w:type="gramStart"/>
      <w:r w:rsidR="004712D7">
        <w:rPr>
          <w:lang w:val="en-GB" w:eastAsia="en-US"/>
        </w:rPr>
        <w:t>2 ,</w:t>
      </w:r>
      <w:proofErr w:type="gramEnd"/>
      <w:r w:rsidR="004712D7">
        <w:rPr>
          <w:lang w:val="en-GB" w:eastAsia="en-US"/>
        </w:rPr>
        <w:t xml:space="preserve"> the tables created for the analysis were </w:t>
      </w:r>
      <w:r w:rsidR="00B26C71">
        <w:rPr>
          <w:lang w:val="en-GB" w:eastAsia="en-US"/>
        </w:rPr>
        <w:t xml:space="preserve">created using information from </w:t>
      </w:r>
      <w:r w:rsidR="003A5F45">
        <w:rPr>
          <w:lang w:val="en-GB" w:eastAsia="en-US"/>
        </w:rPr>
        <w:t>Vietnam_wave1</w:t>
      </w:r>
      <w:r w:rsidR="00331D0A">
        <w:rPr>
          <w:lang w:val="en-GB" w:eastAsia="en-US"/>
        </w:rPr>
        <w:t xml:space="preserve">. </w:t>
      </w:r>
      <w:r w:rsidR="006E4BD3">
        <w:rPr>
          <w:lang w:val="en-GB" w:eastAsia="en-US"/>
        </w:rPr>
        <w:t xml:space="preserve">After these tables were </w:t>
      </w:r>
      <w:proofErr w:type="gramStart"/>
      <w:r w:rsidR="006E4BD3">
        <w:rPr>
          <w:lang w:val="en-GB" w:eastAsia="en-US"/>
        </w:rPr>
        <w:t>created ,</w:t>
      </w:r>
      <w:proofErr w:type="gramEnd"/>
      <w:r w:rsidR="006E4BD3">
        <w:rPr>
          <w:lang w:val="en-GB" w:eastAsia="en-US"/>
        </w:rPr>
        <w:t xml:space="preserve"> </w:t>
      </w:r>
      <w:r w:rsidR="00EC5B40">
        <w:rPr>
          <w:lang w:val="en-GB" w:eastAsia="en-US"/>
        </w:rPr>
        <w:t xml:space="preserve">views were for storing </w:t>
      </w:r>
      <w:r w:rsidR="003806FD">
        <w:rPr>
          <w:lang w:val="en-GB" w:eastAsia="en-US"/>
        </w:rPr>
        <w:t xml:space="preserve">grouped data and the analysed data. </w:t>
      </w:r>
      <w:r w:rsidR="00EE3823">
        <w:rPr>
          <w:lang w:val="en-GB" w:eastAsia="en-US"/>
        </w:rPr>
        <w:t>With the use of Microsoft excel</w:t>
      </w:r>
      <w:r w:rsidR="006705F1">
        <w:rPr>
          <w:lang w:val="en-GB" w:eastAsia="en-US"/>
        </w:rPr>
        <w:t xml:space="preserve"> </w:t>
      </w:r>
      <w:r w:rsidR="00EF51A5">
        <w:rPr>
          <w:lang w:val="en-GB" w:eastAsia="en-US"/>
        </w:rPr>
        <w:t xml:space="preserve">the analysed data </w:t>
      </w:r>
      <w:proofErr w:type="gramStart"/>
      <w:r w:rsidR="00EF51A5">
        <w:rPr>
          <w:lang w:val="en-GB" w:eastAsia="en-US"/>
        </w:rPr>
        <w:t xml:space="preserve">was </w:t>
      </w:r>
      <w:r w:rsidR="00876694">
        <w:rPr>
          <w:lang w:val="en-GB" w:eastAsia="en-US"/>
        </w:rPr>
        <w:t xml:space="preserve"> used</w:t>
      </w:r>
      <w:proofErr w:type="gramEnd"/>
      <w:r w:rsidR="00876694">
        <w:rPr>
          <w:lang w:val="en-GB" w:eastAsia="en-US"/>
        </w:rPr>
        <w:t xml:space="preserve"> as the </w:t>
      </w:r>
      <w:r w:rsidR="00EF51A5">
        <w:rPr>
          <w:lang w:val="en-GB" w:eastAsia="en-US"/>
        </w:rPr>
        <w:t>presen</w:t>
      </w:r>
      <w:r w:rsidR="00876694">
        <w:rPr>
          <w:lang w:val="en-GB" w:eastAsia="en-US"/>
        </w:rPr>
        <w:t>tation tool.</w:t>
      </w:r>
    </w:p>
    <w:p w14:paraId="4184A7A6" w14:textId="77777777" w:rsidR="005B324C" w:rsidRDefault="003D7F39" w:rsidP="005B324C">
      <w:pPr>
        <w:pStyle w:val="Heading1"/>
        <w:numPr>
          <w:ilvl w:val="0"/>
          <w:numId w:val="13"/>
        </w:numPr>
        <w:jc w:val="lowKashida"/>
      </w:pPr>
      <w:bookmarkStart w:id="24" w:name="_Toc103599675"/>
      <w:r>
        <w:t>Introduction</w:t>
      </w:r>
      <w:bookmarkEnd w:id="24"/>
    </w:p>
    <w:p w14:paraId="5803F920" w14:textId="350B2DD8" w:rsidR="007B1B9C" w:rsidRPr="009B4076" w:rsidRDefault="007B1B9C" w:rsidP="000018E7">
      <w:pPr>
        <w:jc w:val="both"/>
        <w:rPr>
          <w:lang w:val="en-US" w:eastAsia="en-US"/>
        </w:rPr>
      </w:pPr>
      <w:r>
        <w:rPr>
          <w:lang w:val="en-GB" w:eastAsia="en-US"/>
        </w:rPr>
        <w:t xml:space="preserve">The </w:t>
      </w:r>
      <w:r w:rsidR="00BC2CB3">
        <w:rPr>
          <w:lang w:val="en-GB" w:eastAsia="en-US"/>
        </w:rPr>
        <w:t>Young Lives: School Survey</w:t>
      </w:r>
      <w:r w:rsidR="009B4076">
        <w:rPr>
          <w:lang w:val="en-GB" w:eastAsia="en-US"/>
        </w:rPr>
        <w:t>,</w:t>
      </w:r>
      <w:r w:rsidR="009B4076" w:rsidRPr="009B4076">
        <w:t xml:space="preserve"> </w:t>
      </w:r>
      <w:r w:rsidR="009B4076">
        <w:t>Vietnam, 2016-2017 dataset</w:t>
      </w:r>
      <w:r w:rsidR="009B4076">
        <w:rPr>
          <w:lang w:val="en-US"/>
        </w:rPr>
        <w:t xml:space="preserve"> </w:t>
      </w:r>
      <w:r w:rsidR="007D2595">
        <w:rPr>
          <w:lang w:val="en-US"/>
        </w:rPr>
        <w:t xml:space="preserve">is about a survey </w:t>
      </w:r>
      <w:r w:rsidR="005370AB">
        <w:rPr>
          <w:lang w:val="en-US"/>
        </w:rPr>
        <w:t>that was carried out in 2010</w:t>
      </w:r>
      <w:r w:rsidR="00155DBC">
        <w:rPr>
          <w:lang w:val="en-US"/>
        </w:rPr>
        <w:t xml:space="preserve"> for the young lives project</w:t>
      </w:r>
      <w:r w:rsidR="001940D6">
        <w:rPr>
          <w:lang w:val="en-US"/>
        </w:rPr>
        <w:t>, its aim was to</w:t>
      </w:r>
      <w:r w:rsidR="00801608">
        <w:rPr>
          <w:lang w:val="en-US"/>
        </w:rPr>
        <w:t xml:space="preserve"> discover </w:t>
      </w:r>
      <w:r w:rsidR="00D20776">
        <w:rPr>
          <w:lang w:val="en-US"/>
        </w:rPr>
        <w:t xml:space="preserve">useful </w:t>
      </w:r>
      <w:r w:rsidR="00801608">
        <w:rPr>
          <w:lang w:val="en-US"/>
        </w:rPr>
        <w:t xml:space="preserve">information on </w:t>
      </w:r>
      <w:r w:rsidR="004779A5">
        <w:rPr>
          <w:lang w:val="en-US"/>
        </w:rPr>
        <w:t xml:space="preserve">the relationships between </w:t>
      </w:r>
      <w:r w:rsidR="00F250F1">
        <w:rPr>
          <w:lang w:val="en-US"/>
        </w:rPr>
        <w:t xml:space="preserve">the pupils , their </w:t>
      </w:r>
      <w:r w:rsidR="00605DD3">
        <w:rPr>
          <w:lang w:val="en-US"/>
        </w:rPr>
        <w:t>environment and background , teachers , s</w:t>
      </w:r>
      <w:r w:rsidR="00A110F5">
        <w:rPr>
          <w:lang w:val="en-US"/>
        </w:rPr>
        <w:t>c</w:t>
      </w:r>
      <w:r w:rsidR="00605DD3">
        <w:rPr>
          <w:lang w:val="en-US"/>
        </w:rPr>
        <w:t xml:space="preserve">hool and school facilities </w:t>
      </w:r>
      <w:r w:rsidR="00655FBD">
        <w:rPr>
          <w:lang w:val="en-US"/>
        </w:rPr>
        <w:t xml:space="preserve">and their </w:t>
      </w:r>
      <w:proofErr w:type="spellStart"/>
      <w:r w:rsidR="00655FBD">
        <w:rPr>
          <w:lang w:val="en-US"/>
        </w:rPr>
        <w:t>outcome.</w:t>
      </w:r>
      <w:r w:rsidR="0079236E">
        <w:rPr>
          <w:lang w:val="en-US"/>
        </w:rPr>
        <w:t>The</w:t>
      </w:r>
      <w:proofErr w:type="spellEnd"/>
      <w:r w:rsidR="0079236E">
        <w:rPr>
          <w:lang w:val="en-US"/>
        </w:rPr>
        <w:t xml:space="preserve"> survey </w:t>
      </w:r>
      <w:r w:rsidR="003B4BC4">
        <w:rPr>
          <w:lang w:val="en-US"/>
        </w:rPr>
        <w:t xml:space="preserve">entails three different </w:t>
      </w:r>
      <w:r w:rsidR="00E40966">
        <w:rPr>
          <w:lang w:val="en-US"/>
        </w:rPr>
        <w:t xml:space="preserve">components that were used in </w:t>
      </w:r>
      <w:r w:rsidR="00262F4B">
        <w:rPr>
          <w:lang w:val="en-US"/>
        </w:rPr>
        <w:t>carrying out the survey</w:t>
      </w:r>
      <w:r w:rsidR="004A35E4">
        <w:rPr>
          <w:lang w:val="en-US"/>
        </w:rPr>
        <w:t xml:space="preserve"> that </w:t>
      </w:r>
      <w:r w:rsidR="006E0A34">
        <w:rPr>
          <w:lang w:val="en-US"/>
        </w:rPr>
        <w:t xml:space="preserve">covered different issues </w:t>
      </w:r>
      <w:r w:rsidR="00262F4B">
        <w:rPr>
          <w:lang w:val="en-US"/>
        </w:rPr>
        <w:t xml:space="preserve"> , the</w:t>
      </w:r>
      <w:r w:rsidR="001324A7">
        <w:rPr>
          <w:lang w:val="en-US"/>
        </w:rPr>
        <w:t xml:space="preserve"> components </w:t>
      </w:r>
      <w:r w:rsidR="00262F4B">
        <w:rPr>
          <w:lang w:val="en-US"/>
        </w:rPr>
        <w:t xml:space="preserve"> are </w:t>
      </w:r>
      <w:r w:rsidR="00952CD7">
        <w:rPr>
          <w:lang w:val="en-US"/>
        </w:rPr>
        <w:t xml:space="preserve">community questionnaire , household </w:t>
      </w:r>
      <w:proofErr w:type="spellStart"/>
      <w:r w:rsidR="00952CD7">
        <w:rPr>
          <w:lang w:val="en-US"/>
        </w:rPr>
        <w:t>questionnaire,</w:t>
      </w:r>
      <w:r w:rsidR="004A35E4">
        <w:rPr>
          <w:lang w:val="en-US"/>
        </w:rPr>
        <w:t>child</w:t>
      </w:r>
      <w:proofErr w:type="spellEnd"/>
      <w:r w:rsidR="004A35E4">
        <w:rPr>
          <w:lang w:val="en-US"/>
        </w:rPr>
        <w:t xml:space="preserve"> questionnaire</w:t>
      </w:r>
      <w:r w:rsidR="001324A7">
        <w:rPr>
          <w:lang w:val="en-US"/>
        </w:rPr>
        <w:t>.</w:t>
      </w:r>
    </w:p>
    <w:p w14:paraId="2309054E" w14:textId="5D9F40C5" w:rsidR="003D7F39" w:rsidRDefault="003D7F39" w:rsidP="005B324C">
      <w:pPr>
        <w:pStyle w:val="Heading1"/>
        <w:numPr>
          <w:ilvl w:val="0"/>
          <w:numId w:val="13"/>
        </w:numPr>
        <w:jc w:val="lowKashida"/>
      </w:pPr>
      <w:bookmarkStart w:id="25" w:name="_Toc103599676"/>
      <w:r>
        <w:t>Design Rationale</w:t>
      </w:r>
      <w:bookmarkEnd w:id="25"/>
      <w:r>
        <w:t xml:space="preserve"> </w:t>
      </w:r>
    </w:p>
    <w:p w14:paraId="65411F8D" w14:textId="0A01E898" w:rsidR="00314643" w:rsidRPr="00314643" w:rsidRDefault="00314643" w:rsidP="000A199E">
      <w:pPr>
        <w:jc w:val="both"/>
        <w:rPr>
          <w:lang w:val="en-GB" w:eastAsia="en-US"/>
        </w:rPr>
      </w:pPr>
      <w:r>
        <w:rPr>
          <w:lang w:val="en-GB" w:eastAsia="en-US"/>
        </w:rPr>
        <w:t xml:space="preserve"> </w:t>
      </w:r>
      <w:r w:rsidR="000D00AF">
        <w:rPr>
          <w:lang w:val="en-GB" w:eastAsia="en-US"/>
        </w:rPr>
        <w:t xml:space="preserve">In analysing this project, Vietnam_wave1 dataset was </w:t>
      </w:r>
      <w:r w:rsidR="000E380E">
        <w:rPr>
          <w:lang w:val="en-GB" w:eastAsia="en-US"/>
        </w:rPr>
        <w:t>selected</w:t>
      </w:r>
      <w:r w:rsidR="00620E64">
        <w:rPr>
          <w:lang w:val="en-GB" w:eastAsia="en-US"/>
        </w:rPr>
        <w:t xml:space="preserve">. The dataset was converted to an excel file format </w:t>
      </w:r>
      <w:r w:rsidR="00AF014A">
        <w:rPr>
          <w:lang w:val="en-GB" w:eastAsia="en-US"/>
        </w:rPr>
        <w:t xml:space="preserve">and imported into </w:t>
      </w:r>
      <w:r w:rsidR="001B0426">
        <w:rPr>
          <w:lang w:val="en-GB" w:eastAsia="en-US"/>
        </w:rPr>
        <w:t xml:space="preserve">the SQL Server Management </w:t>
      </w:r>
      <w:r w:rsidR="00CD725E">
        <w:rPr>
          <w:lang w:val="en-GB" w:eastAsia="en-US"/>
        </w:rPr>
        <w:t xml:space="preserve">Studio for </w:t>
      </w:r>
      <w:proofErr w:type="spellStart"/>
      <w:proofErr w:type="gramStart"/>
      <w:r w:rsidR="00CD725E">
        <w:rPr>
          <w:lang w:val="en-GB" w:eastAsia="en-US"/>
        </w:rPr>
        <w:t>analysis.</w:t>
      </w:r>
      <w:r w:rsidR="00160622">
        <w:rPr>
          <w:lang w:val="en-GB" w:eastAsia="en-US"/>
        </w:rPr>
        <w:t>Differ</w:t>
      </w:r>
      <w:r w:rsidR="00561B58">
        <w:rPr>
          <w:lang w:val="en-GB" w:eastAsia="en-US"/>
        </w:rPr>
        <w:t>e</w:t>
      </w:r>
      <w:r w:rsidR="00160622">
        <w:rPr>
          <w:lang w:val="en-GB" w:eastAsia="en-US"/>
        </w:rPr>
        <w:t>nt</w:t>
      </w:r>
      <w:proofErr w:type="spellEnd"/>
      <w:proofErr w:type="gramEnd"/>
      <w:r w:rsidR="00160622">
        <w:rPr>
          <w:lang w:val="en-GB" w:eastAsia="en-US"/>
        </w:rPr>
        <w:t xml:space="preserve"> tables were created from the imported dataset  </w:t>
      </w:r>
      <w:r w:rsidR="001F7D4F">
        <w:rPr>
          <w:lang w:val="en-GB" w:eastAsia="en-US"/>
        </w:rPr>
        <w:t xml:space="preserve">based on the students health, </w:t>
      </w:r>
      <w:proofErr w:type="spellStart"/>
      <w:r w:rsidR="001F7D4F">
        <w:rPr>
          <w:lang w:val="en-GB" w:eastAsia="en-US"/>
        </w:rPr>
        <w:t>identification,</w:t>
      </w:r>
      <w:r w:rsidR="00902489">
        <w:rPr>
          <w:lang w:val="en-GB" w:eastAsia="en-US"/>
        </w:rPr>
        <w:t>general</w:t>
      </w:r>
      <w:proofErr w:type="spellEnd"/>
      <w:r w:rsidR="00902489">
        <w:rPr>
          <w:lang w:val="en-GB" w:eastAsia="en-US"/>
        </w:rPr>
        <w:t xml:space="preserve"> information , students results , school detail</w:t>
      </w:r>
      <w:r w:rsidR="00294CB8">
        <w:rPr>
          <w:lang w:val="en-GB" w:eastAsia="en-US"/>
        </w:rPr>
        <w:t>s</w:t>
      </w:r>
      <w:r w:rsidR="00902489">
        <w:rPr>
          <w:lang w:val="en-GB" w:eastAsia="en-US"/>
        </w:rPr>
        <w:t xml:space="preserve"> , students reasons for </w:t>
      </w:r>
      <w:r w:rsidR="00E422D4">
        <w:rPr>
          <w:lang w:val="en-GB" w:eastAsia="en-US"/>
        </w:rPr>
        <w:t xml:space="preserve">selecting schools. The tables created were </w:t>
      </w:r>
      <w:r w:rsidR="00947DC2">
        <w:rPr>
          <w:lang w:val="en-GB" w:eastAsia="en-US"/>
        </w:rPr>
        <w:t xml:space="preserve">analysed towards </w:t>
      </w:r>
      <w:proofErr w:type="gramStart"/>
      <w:r w:rsidR="00A110F5">
        <w:rPr>
          <w:lang w:val="en-GB" w:eastAsia="en-US"/>
        </w:rPr>
        <w:t xml:space="preserve">discovering </w:t>
      </w:r>
      <w:r w:rsidR="00C52A35">
        <w:rPr>
          <w:lang w:val="en-GB" w:eastAsia="en-US"/>
        </w:rPr>
        <w:t xml:space="preserve"> </w:t>
      </w:r>
      <w:proofErr w:type="spellStart"/>
      <w:r w:rsidR="00C52A35">
        <w:rPr>
          <w:lang w:val="en-GB" w:eastAsia="en-US"/>
        </w:rPr>
        <w:t>discovering</w:t>
      </w:r>
      <w:proofErr w:type="spellEnd"/>
      <w:proofErr w:type="gramEnd"/>
      <w:r w:rsidR="00C52A35">
        <w:rPr>
          <w:lang w:val="en-GB" w:eastAsia="en-US"/>
        </w:rPr>
        <w:t xml:space="preserve"> the relationships between </w:t>
      </w:r>
      <w:r w:rsidR="00E50A9E">
        <w:rPr>
          <w:lang w:val="en-GB" w:eastAsia="en-US"/>
        </w:rPr>
        <w:t>the stud</w:t>
      </w:r>
      <w:r w:rsidR="00A42567">
        <w:rPr>
          <w:lang w:val="en-GB" w:eastAsia="en-US"/>
        </w:rPr>
        <w:t xml:space="preserve">ents , the school and it’s teachers , student’s background </w:t>
      </w:r>
      <w:r w:rsidR="007B1953">
        <w:rPr>
          <w:lang w:val="en-GB" w:eastAsia="en-US"/>
        </w:rPr>
        <w:t xml:space="preserve"> and their outcomes.</w:t>
      </w:r>
    </w:p>
    <w:p w14:paraId="4865E420" w14:textId="2A781A0F" w:rsidR="004315E4" w:rsidRPr="000018E7" w:rsidRDefault="00DD4040" w:rsidP="004315E4">
      <w:pPr>
        <w:autoSpaceDE w:val="0"/>
        <w:autoSpaceDN w:val="0"/>
        <w:adjustRightInd w:val="0"/>
      </w:pPr>
      <w:r>
        <w:t xml:space="preserve">     </w:t>
      </w:r>
    </w:p>
    <w:p w14:paraId="2873511E" w14:textId="1D7FBC42" w:rsidR="004315E4" w:rsidRDefault="004315E4" w:rsidP="000018E7">
      <w:pPr>
        <w:pStyle w:val="Heading1"/>
        <w:rPr>
          <w:lang w:val="en-US"/>
        </w:rPr>
      </w:pPr>
      <w:bookmarkStart w:id="26" w:name="_Toc103599677"/>
      <w:r w:rsidRPr="002D7F5C">
        <w:t xml:space="preserve">SCRIPTS FOR </w:t>
      </w:r>
      <w:r>
        <w:rPr>
          <w:lang w:val="en-US"/>
        </w:rPr>
        <w:t xml:space="preserve">THE </w:t>
      </w:r>
      <w:r w:rsidRPr="002D7F5C">
        <w:t>VIETNAM</w:t>
      </w:r>
      <w:r>
        <w:rPr>
          <w:lang w:val="en-US"/>
        </w:rPr>
        <w:t xml:space="preserve"> WAVE TABLE</w:t>
      </w:r>
      <w:bookmarkEnd w:id="26"/>
    </w:p>
    <w:p w14:paraId="571FDE89" w14:textId="475A3DFC" w:rsidR="00A110F5" w:rsidRDefault="00A110F5" w:rsidP="00D85A3A">
      <w:pPr>
        <w:autoSpaceDE w:val="0"/>
        <w:autoSpaceDN w:val="0"/>
        <w:adjustRightInd w:val="0"/>
        <w:jc w:val="both"/>
        <w:rPr>
          <w:color w:val="4F81BD" w:themeColor="accen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n-GB" w:eastAsia="en-US"/>
        </w:rPr>
        <w:t xml:space="preserve">The tables created were analysed towards the </w:t>
      </w:r>
      <w:r w:rsidR="007B1953">
        <w:rPr>
          <w:lang w:val="en-GB" w:eastAsia="en-US"/>
        </w:rPr>
        <w:t xml:space="preserve">analysing the young lives school survey, </w:t>
      </w:r>
      <w:r w:rsidR="006B6FFD">
        <w:rPr>
          <w:lang w:val="en-GB" w:eastAsia="en-US"/>
        </w:rPr>
        <w:t xml:space="preserve">to start the </w:t>
      </w:r>
      <w:proofErr w:type="gramStart"/>
      <w:r w:rsidR="006B6FFD">
        <w:rPr>
          <w:lang w:val="en-GB" w:eastAsia="en-US"/>
        </w:rPr>
        <w:t xml:space="preserve">analysis </w:t>
      </w:r>
      <w:r w:rsidR="003A2FF3">
        <w:rPr>
          <w:lang w:val="en-GB" w:eastAsia="en-US"/>
        </w:rPr>
        <w:t xml:space="preserve"> a</w:t>
      </w:r>
      <w:proofErr w:type="gramEnd"/>
      <w:r w:rsidR="003A2FF3">
        <w:rPr>
          <w:lang w:val="en-GB" w:eastAsia="en-US"/>
        </w:rPr>
        <w:t xml:space="preserve"> schema </w:t>
      </w:r>
      <w:r w:rsidR="00950535">
        <w:rPr>
          <w:lang w:val="en-GB" w:eastAsia="en-US"/>
        </w:rPr>
        <w:t xml:space="preserve">named </w:t>
      </w:r>
      <w:r w:rsidR="007C6BE8">
        <w:rPr>
          <w:lang w:val="en-GB" w:eastAsia="en-US"/>
        </w:rPr>
        <w:t xml:space="preserve">vietnam_wave1 </w:t>
      </w:r>
      <w:r w:rsidR="003A2FF3">
        <w:rPr>
          <w:lang w:val="en-GB" w:eastAsia="en-US"/>
        </w:rPr>
        <w:t>was created</w:t>
      </w:r>
      <w:r w:rsidR="007C6BE8">
        <w:rPr>
          <w:lang w:val="en-GB" w:eastAsia="en-US"/>
        </w:rPr>
        <w:t xml:space="preserve"> and </w:t>
      </w:r>
      <w:r w:rsidR="003A2FF3">
        <w:rPr>
          <w:lang w:val="en-GB" w:eastAsia="en-US"/>
        </w:rPr>
        <w:t xml:space="preserve"> </w:t>
      </w:r>
      <w:r w:rsidR="00DF6918">
        <w:rPr>
          <w:lang w:val="en-GB" w:eastAsia="en-US"/>
        </w:rPr>
        <w:t xml:space="preserve">twelve different tables were </w:t>
      </w:r>
      <w:r w:rsidR="006331CD">
        <w:rPr>
          <w:lang w:val="en-GB" w:eastAsia="en-US"/>
        </w:rPr>
        <w:t xml:space="preserve">created </w:t>
      </w:r>
      <w:r w:rsidR="003A2FF3">
        <w:rPr>
          <w:lang w:val="en-GB" w:eastAsia="en-US"/>
        </w:rPr>
        <w:t>. The tables are</w:t>
      </w:r>
      <w:r w:rsidR="007C6BE8">
        <w:rPr>
          <w:lang w:val="en-GB" w:eastAsia="en-US"/>
        </w:rPr>
        <w:t xml:space="preserve"> children </w:t>
      </w:r>
      <w:proofErr w:type="gramStart"/>
      <w:r w:rsidR="007C6BE8">
        <w:rPr>
          <w:lang w:val="en-GB" w:eastAsia="en-US"/>
        </w:rPr>
        <w:t>identification ,</w:t>
      </w:r>
      <w:proofErr w:type="gramEnd"/>
      <w:r w:rsidR="007C6BE8">
        <w:rPr>
          <w:lang w:val="en-GB" w:eastAsia="en-US"/>
        </w:rPr>
        <w:t xml:space="preserve"> chi</w:t>
      </w:r>
      <w:r w:rsidR="0049717A">
        <w:rPr>
          <w:lang w:val="en-GB" w:eastAsia="en-US"/>
        </w:rPr>
        <w:t>l</w:t>
      </w:r>
      <w:r w:rsidR="007C6BE8">
        <w:rPr>
          <w:lang w:val="en-GB" w:eastAsia="en-US"/>
        </w:rPr>
        <w:t xml:space="preserve">dren health condition, </w:t>
      </w:r>
      <w:r w:rsidR="004C0DB0">
        <w:rPr>
          <w:lang w:val="en-GB" w:eastAsia="en-US"/>
        </w:rPr>
        <w:t xml:space="preserve">children health condition, children general information </w:t>
      </w:r>
      <w:r w:rsidR="00D7727F">
        <w:rPr>
          <w:lang w:val="en-GB" w:eastAsia="en-US"/>
        </w:rPr>
        <w:t xml:space="preserve">,students results , </w:t>
      </w:r>
      <w:r w:rsidR="00AA0101">
        <w:rPr>
          <w:lang w:val="en-GB" w:eastAsia="en-US"/>
        </w:rPr>
        <w:t xml:space="preserve">school details, children’s reason for choosing school , </w:t>
      </w:r>
      <w:r w:rsidR="00EB5522">
        <w:rPr>
          <w:lang w:val="en-GB" w:eastAsia="en-US"/>
        </w:rPr>
        <w:t xml:space="preserve">school details </w:t>
      </w:r>
      <w:r w:rsidR="00C02492">
        <w:rPr>
          <w:lang w:val="en-GB" w:eastAsia="en-US"/>
        </w:rPr>
        <w:t xml:space="preserve">, students details  etc. </w:t>
      </w:r>
      <w:r w:rsidR="00B61E15">
        <w:rPr>
          <w:lang w:val="en-GB" w:eastAsia="en-US"/>
        </w:rPr>
        <w:t xml:space="preserve">The columns in </w:t>
      </w:r>
      <w:proofErr w:type="gramStart"/>
      <w:r w:rsidR="00D50D95">
        <w:rPr>
          <w:lang w:val="en-GB" w:eastAsia="en-US"/>
        </w:rPr>
        <w:t xml:space="preserve">the </w:t>
      </w:r>
      <w:r w:rsidR="00B61E15">
        <w:rPr>
          <w:lang w:val="en-GB" w:eastAsia="en-US"/>
        </w:rPr>
        <w:t xml:space="preserve"> </w:t>
      </w:r>
      <w:r w:rsidR="00D50D95">
        <w:rPr>
          <w:lang w:val="en-GB" w:eastAsia="en-US"/>
        </w:rPr>
        <w:t>tables</w:t>
      </w:r>
      <w:proofErr w:type="gramEnd"/>
      <w:r w:rsidR="00D50D95">
        <w:rPr>
          <w:lang w:val="en-GB" w:eastAsia="en-US"/>
        </w:rPr>
        <w:t xml:space="preserve"> </w:t>
      </w:r>
      <w:r w:rsidR="00B61E15">
        <w:rPr>
          <w:lang w:val="en-GB" w:eastAsia="en-US"/>
        </w:rPr>
        <w:t xml:space="preserve">have </w:t>
      </w:r>
      <w:proofErr w:type="spellStart"/>
      <w:r w:rsidR="00B61E15">
        <w:rPr>
          <w:lang w:val="en-GB" w:eastAsia="en-US"/>
        </w:rPr>
        <w:t>attibutes</w:t>
      </w:r>
      <w:proofErr w:type="spellEnd"/>
      <w:r w:rsidR="00B61E15">
        <w:rPr>
          <w:lang w:val="en-GB" w:eastAsia="en-US"/>
        </w:rPr>
        <w:t xml:space="preserve"> that contributes to the formation of each table</w:t>
      </w:r>
      <w:r w:rsidR="00D50D95">
        <w:rPr>
          <w:lang w:val="en-GB" w:eastAsia="en-US"/>
        </w:rPr>
        <w:t xml:space="preserve"> an example is the table </w:t>
      </w:r>
      <w:r w:rsidR="00DD2578">
        <w:rPr>
          <w:lang w:val="en-GB" w:eastAsia="en-US"/>
        </w:rPr>
        <w:t xml:space="preserve">– </w:t>
      </w:r>
      <w:proofErr w:type="spellStart"/>
      <w:r w:rsidR="00DD2578">
        <w:rPr>
          <w:lang w:val="en-GB" w:eastAsia="en-US"/>
        </w:rPr>
        <w:t>Vietnam_wave_children_identification</w:t>
      </w:r>
      <w:proofErr w:type="spellEnd"/>
      <w:r w:rsidR="00DD2578">
        <w:rPr>
          <w:lang w:val="en-GB" w:eastAsia="en-US"/>
        </w:rPr>
        <w:t xml:space="preserve"> </w:t>
      </w:r>
      <w:r w:rsidR="009D1797">
        <w:rPr>
          <w:lang w:val="en-GB" w:eastAsia="en-US"/>
        </w:rPr>
        <w:t xml:space="preserve">had columns like gender </w:t>
      </w:r>
      <w:r w:rsidR="00497055">
        <w:rPr>
          <w:lang w:val="en-GB" w:eastAsia="en-US"/>
        </w:rPr>
        <w:t>,ethnicity, school id , students id , unique id</w:t>
      </w:r>
      <w:r w:rsidR="00754EA0">
        <w:rPr>
          <w:lang w:val="en-GB" w:eastAsia="en-US"/>
        </w:rPr>
        <w:t xml:space="preserve"> , these columns listed </w:t>
      </w:r>
      <w:r w:rsidR="00F94B00">
        <w:rPr>
          <w:lang w:val="en-GB" w:eastAsia="en-US"/>
        </w:rPr>
        <w:t xml:space="preserve">all represents </w:t>
      </w:r>
      <w:r w:rsidR="00867B64">
        <w:rPr>
          <w:lang w:val="en-GB" w:eastAsia="en-US"/>
        </w:rPr>
        <w:t xml:space="preserve">the identity of the children and how they can be easily identified . </w:t>
      </w:r>
      <w:r w:rsidR="00560C81">
        <w:rPr>
          <w:lang w:val="en-GB" w:eastAsia="en-US"/>
        </w:rPr>
        <w:t xml:space="preserve">The screenshots below </w:t>
      </w:r>
      <w:r w:rsidR="00494275">
        <w:rPr>
          <w:lang w:val="en-GB" w:eastAsia="en-US"/>
        </w:rPr>
        <w:t xml:space="preserve">shows how the schema was created and </w:t>
      </w:r>
      <w:proofErr w:type="spellStart"/>
      <w:r w:rsidR="00494275">
        <w:rPr>
          <w:lang w:val="en-GB" w:eastAsia="en-US"/>
        </w:rPr>
        <w:t>hpw</w:t>
      </w:r>
      <w:proofErr w:type="spellEnd"/>
      <w:r w:rsidR="00494275">
        <w:rPr>
          <w:lang w:val="en-GB" w:eastAsia="en-US"/>
        </w:rPr>
        <w:t xml:space="preserve"> each tables was </w:t>
      </w:r>
      <w:proofErr w:type="gramStart"/>
      <w:r w:rsidR="00494275">
        <w:rPr>
          <w:lang w:val="en-GB" w:eastAsia="en-US"/>
        </w:rPr>
        <w:t>created .</w:t>
      </w:r>
      <w:proofErr w:type="gramEnd"/>
      <w:r w:rsidR="00494275">
        <w:rPr>
          <w:lang w:val="en-GB" w:eastAsia="en-US"/>
        </w:rPr>
        <w:t xml:space="preserve"> </w:t>
      </w:r>
    </w:p>
    <w:p w14:paraId="0F75EBDE" w14:textId="4FE214E5" w:rsidR="00EC174C" w:rsidRPr="00F061CA" w:rsidRDefault="00EC174C" w:rsidP="00D85A3A">
      <w:pPr>
        <w:autoSpaceDE w:val="0"/>
        <w:autoSpaceDN w:val="0"/>
        <w:adjustRightInd w:val="0"/>
        <w:jc w:val="both"/>
        <w:rPr>
          <w:color w:val="4F81BD" w:themeColor="accen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9A22A77" w14:textId="4FA78B82" w:rsidR="00651371" w:rsidRDefault="00B26974" w:rsidP="00F01D89">
      <w:pPr>
        <w:autoSpaceDE w:val="0"/>
        <w:autoSpaceDN w:val="0"/>
        <w:adjustRightInd w:val="0"/>
      </w:pPr>
      <w:r>
        <w:rPr>
          <w:noProof/>
        </w:rPr>
        <w:lastRenderedPageBreak/>
        <w:drawing>
          <wp:inline distT="0" distB="0" distL="0" distR="0" wp14:anchorId="699FC9F3" wp14:editId="29A0390E">
            <wp:extent cx="5731510" cy="3223895"/>
            <wp:effectExtent l="0" t="0" r="0" b="1905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EF405" w14:textId="77777777" w:rsidR="0009565F" w:rsidRDefault="0009565F" w:rsidP="00F01D89">
      <w:pPr>
        <w:autoSpaceDE w:val="0"/>
        <w:autoSpaceDN w:val="0"/>
        <w:adjustRightInd w:val="0"/>
      </w:pPr>
    </w:p>
    <w:p w14:paraId="411EE563" w14:textId="77777777" w:rsidR="004928E9" w:rsidRDefault="004928E9" w:rsidP="00F01D89">
      <w:pPr>
        <w:autoSpaceDE w:val="0"/>
        <w:autoSpaceDN w:val="0"/>
        <w:adjustRightInd w:val="0"/>
      </w:pPr>
    </w:p>
    <w:p w14:paraId="5BBDAE0D" w14:textId="1F0B2BC4" w:rsidR="004928E9" w:rsidRDefault="00AB7C4B" w:rsidP="00F01D89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0A9AD31A" wp14:editId="3C6B415F">
            <wp:extent cx="5731510" cy="3223895"/>
            <wp:effectExtent l="0" t="0" r="0" b="1905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0837B" w14:textId="77777777" w:rsidR="004928E9" w:rsidRDefault="004928E9" w:rsidP="00F01D89">
      <w:pPr>
        <w:autoSpaceDE w:val="0"/>
        <w:autoSpaceDN w:val="0"/>
        <w:adjustRightInd w:val="0"/>
      </w:pPr>
    </w:p>
    <w:p w14:paraId="65C852F0" w14:textId="77777777" w:rsidR="004928E9" w:rsidRDefault="004928E9" w:rsidP="00F01D89">
      <w:pPr>
        <w:autoSpaceDE w:val="0"/>
        <w:autoSpaceDN w:val="0"/>
        <w:adjustRightInd w:val="0"/>
      </w:pPr>
    </w:p>
    <w:p w14:paraId="384605D8" w14:textId="77777777" w:rsidR="004928E9" w:rsidRDefault="004928E9" w:rsidP="00F01D89">
      <w:pPr>
        <w:autoSpaceDE w:val="0"/>
        <w:autoSpaceDN w:val="0"/>
        <w:adjustRightInd w:val="0"/>
      </w:pPr>
    </w:p>
    <w:p w14:paraId="4BBA964B" w14:textId="14299ABF" w:rsidR="004928E9" w:rsidRDefault="00AB7C4B" w:rsidP="00F01D89">
      <w:pPr>
        <w:autoSpaceDE w:val="0"/>
        <w:autoSpaceDN w:val="0"/>
        <w:adjustRightInd w:val="0"/>
      </w:pPr>
      <w:r>
        <w:rPr>
          <w:noProof/>
        </w:rPr>
        <w:lastRenderedPageBreak/>
        <w:drawing>
          <wp:inline distT="0" distB="0" distL="0" distR="0" wp14:anchorId="1B224637" wp14:editId="3468B47B">
            <wp:extent cx="5731510" cy="3223895"/>
            <wp:effectExtent l="0" t="0" r="0" b="1905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6406" w14:textId="77777777" w:rsidR="004928E9" w:rsidRDefault="004928E9" w:rsidP="00F01D89">
      <w:pPr>
        <w:autoSpaceDE w:val="0"/>
        <w:autoSpaceDN w:val="0"/>
        <w:adjustRightInd w:val="0"/>
      </w:pPr>
    </w:p>
    <w:p w14:paraId="0BE7DECE" w14:textId="77777777" w:rsidR="004928E9" w:rsidRDefault="004928E9" w:rsidP="00F01D89">
      <w:pPr>
        <w:autoSpaceDE w:val="0"/>
        <w:autoSpaceDN w:val="0"/>
        <w:adjustRightInd w:val="0"/>
      </w:pPr>
    </w:p>
    <w:p w14:paraId="19F3F91A" w14:textId="77777777" w:rsidR="004928E9" w:rsidRDefault="004928E9" w:rsidP="00F01D89">
      <w:pPr>
        <w:autoSpaceDE w:val="0"/>
        <w:autoSpaceDN w:val="0"/>
        <w:adjustRightInd w:val="0"/>
      </w:pPr>
    </w:p>
    <w:p w14:paraId="2E8F585F" w14:textId="77777777" w:rsidR="004928E9" w:rsidRDefault="004928E9" w:rsidP="00F01D89">
      <w:pPr>
        <w:autoSpaceDE w:val="0"/>
        <w:autoSpaceDN w:val="0"/>
        <w:adjustRightInd w:val="0"/>
      </w:pPr>
    </w:p>
    <w:p w14:paraId="01D0BA5B" w14:textId="77777777" w:rsidR="004928E9" w:rsidRDefault="004928E9" w:rsidP="00F01D89">
      <w:pPr>
        <w:autoSpaceDE w:val="0"/>
        <w:autoSpaceDN w:val="0"/>
        <w:adjustRightInd w:val="0"/>
      </w:pPr>
    </w:p>
    <w:p w14:paraId="2A1A90E4" w14:textId="565C03FA" w:rsidR="004928E9" w:rsidRDefault="00AB7C4B" w:rsidP="00F01D89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23116484" wp14:editId="15770136">
            <wp:extent cx="5731510" cy="3223895"/>
            <wp:effectExtent l="0" t="0" r="0" b="1905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6088" w14:textId="77777777" w:rsidR="004928E9" w:rsidRDefault="004928E9" w:rsidP="00F01D89">
      <w:pPr>
        <w:autoSpaceDE w:val="0"/>
        <w:autoSpaceDN w:val="0"/>
        <w:adjustRightInd w:val="0"/>
      </w:pPr>
    </w:p>
    <w:p w14:paraId="74907A1C" w14:textId="77777777" w:rsidR="004928E9" w:rsidRDefault="004928E9" w:rsidP="00F01D89">
      <w:pPr>
        <w:autoSpaceDE w:val="0"/>
        <w:autoSpaceDN w:val="0"/>
        <w:adjustRightInd w:val="0"/>
      </w:pPr>
    </w:p>
    <w:p w14:paraId="2EFB3A14" w14:textId="77777777" w:rsidR="004928E9" w:rsidRDefault="004928E9" w:rsidP="00F01D89">
      <w:pPr>
        <w:autoSpaceDE w:val="0"/>
        <w:autoSpaceDN w:val="0"/>
        <w:adjustRightInd w:val="0"/>
      </w:pPr>
    </w:p>
    <w:p w14:paraId="6DDBD3D0" w14:textId="77777777" w:rsidR="004928E9" w:rsidRDefault="004928E9" w:rsidP="00F01D89">
      <w:pPr>
        <w:autoSpaceDE w:val="0"/>
        <w:autoSpaceDN w:val="0"/>
        <w:adjustRightInd w:val="0"/>
      </w:pPr>
    </w:p>
    <w:p w14:paraId="00C6C8AA" w14:textId="77777777" w:rsidR="004928E9" w:rsidRDefault="004928E9" w:rsidP="00F01D89">
      <w:pPr>
        <w:autoSpaceDE w:val="0"/>
        <w:autoSpaceDN w:val="0"/>
        <w:adjustRightInd w:val="0"/>
      </w:pPr>
    </w:p>
    <w:p w14:paraId="35D0ADD4" w14:textId="77777777" w:rsidR="004928E9" w:rsidRDefault="004928E9" w:rsidP="00F01D89">
      <w:pPr>
        <w:autoSpaceDE w:val="0"/>
        <w:autoSpaceDN w:val="0"/>
        <w:adjustRightInd w:val="0"/>
      </w:pPr>
    </w:p>
    <w:p w14:paraId="7B84F3F4" w14:textId="77777777" w:rsidR="004928E9" w:rsidRDefault="004928E9" w:rsidP="00F01D89">
      <w:pPr>
        <w:autoSpaceDE w:val="0"/>
        <w:autoSpaceDN w:val="0"/>
        <w:adjustRightInd w:val="0"/>
      </w:pPr>
    </w:p>
    <w:p w14:paraId="478C08E3" w14:textId="7BF5BD82" w:rsidR="004928E9" w:rsidRDefault="00AB7C4B" w:rsidP="00F01D89">
      <w:pPr>
        <w:autoSpaceDE w:val="0"/>
        <w:autoSpaceDN w:val="0"/>
        <w:adjustRightInd w:val="0"/>
      </w:pPr>
      <w:r>
        <w:rPr>
          <w:noProof/>
        </w:rPr>
        <w:lastRenderedPageBreak/>
        <w:drawing>
          <wp:inline distT="0" distB="0" distL="0" distR="0" wp14:anchorId="1D742D1F" wp14:editId="0E6F1807">
            <wp:extent cx="5731510" cy="3223895"/>
            <wp:effectExtent l="0" t="0" r="0" b="1905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405B" w14:textId="77777777" w:rsidR="004928E9" w:rsidRDefault="004928E9" w:rsidP="00F01D89">
      <w:pPr>
        <w:autoSpaceDE w:val="0"/>
        <w:autoSpaceDN w:val="0"/>
        <w:adjustRightInd w:val="0"/>
      </w:pPr>
    </w:p>
    <w:p w14:paraId="61BC509C" w14:textId="77777777" w:rsidR="004928E9" w:rsidRDefault="004928E9" w:rsidP="00F01D89">
      <w:pPr>
        <w:autoSpaceDE w:val="0"/>
        <w:autoSpaceDN w:val="0"/>
        <w:adjustRightInd w:val="0"/>
      </w:pPr>
    </w:p>
    <w:p w14:paraId="422EC34A" w14:textId="77777777" w:rsidR="0009565F" w:rsidRDefault="0009565F" w:rsidP="00F01D89">
      <w:pPr>
        <w:autoSpaceDE w:val="0"/>
        <w:autoSpaceDN w:val="0"/>
        <w:adjustRightInd w:val="0"/>
      </w:pPr>
    </w:p>
    <w:p w14:paraId="7B176B24" w14:textId="2E4416AB" w:rsidR="0009565F" w:rsidRPr="00F805B7" w:rsidRDefault="004A5953" w:rsidP="000018E7">
      <w:pPr>
        <w:pStyle w:val="Heading1"/>
      </w:pPr>
      <w:r>
        <w:rPr>
          <w:lang w:val="en-US"/>
        </w:rPr>
        <w:t xml:space="preserve">  </w:t>
      </w:r>
      <w:bookmarkStart w:id="27" w:name="_Toc103599678"/>
      <w:r w:rsidR="004928E9" w:rsidRPr="00F805B7">
        <w:t>REPORTS</w:t>
      </w:r>
      <w:bookmarkEnd w:id="27"/>
    </w:p>
    <w:p w14:paraId="76910C90" w14:textId="38A26EB2" w:rsidR="00CA4C2F" w:rsidRPr="00CA4C2F" w:rsidRDefault="00BA768C" w:rsidP="00EB58E8">
      <w:pPr>
        <w:jc w:val="both"/>
        <w:rPr>
          <w:lang w:val="en-US"/>
        </w:rPr>
      </w:pPr>
      <w:r>
        <w:rPr>
          <w:lang w:val="en-US"/>
        </w:rPr>
        <w:t xml:space="preserve">The reports </w:t>
      </w:r>
      <w:r w:rsidR="00CA4C2F">
        <w:rPr>
          <w:lang w:val="en-US"/>
        </w:rPr>
        <w:t xml:space="preserve">were </w:t>
      </w:r>
      <w:r w:rsidR="00EB58E8">
        <w:rPr>
          <w:lang w:val="en-US"/>
        </w:rPr>
        <w:t xml:space="preserve">implemented </w:t>
      </w:r>
      <w:r w:rsidR="0027588C">
        <w:rPr>
          <w:lang w:val="en-US"/>
        </w:rPr>
        <w:t xml:space="preserve">on the </w:t>
      </w:r>
      <w:proofErr w:type="spellStart"/>
      <w:r w:rsidR="0027588C">
        <w:rPr>
          <w:lang w:val="en-US"/>
        </w:rPr>
        <w:t>vietnam</w:t>
      </w:r>
      <w:proofErr w:type="spellEnd"/>
      <w:r w:rsidR="0027588C">
        <w:rPr>
          <w:lang w:val="en-US"/>
        </w:rPr>
        <w:t xml:space="preserve"> school survey were </w:t>
      </w:r>
      <w:r w:rsidR="00CA4C2F">
        <w:rPr>
          <w:lang w:val="en-US"/>
        </w:rPr>
        <w:t xml:space="preserve">created </w:t>
      </w:r>
      <w:r w:rsidR="00CA4C2F">
        <w:t xml:space="preserve">to measure and understand the inequality in the education sector </w:t>
      </w:r>
      <w:r w:rsidR="00765325">
        <w:rPr>
          <w:lang w:val="en-US"/>
        </w:rPr>
        <w:t xml:space="preserve">of </w:t>
      </w:r>
      <w:proofErr w:type="gramStart"/>
      <w:r w:rsidR="00CA4C2F">
        <w:t>Vietnam</w:t>
      </w:r>
      <w:r w:rsidR="00CA4C2F">
        <w:rPr>
          <w:lang w:val="en-US"/>
        </w:rPr>
        <w:t xml:space="preserve"> ,</w:t>
      </w:r>
      <w:proofErr w:type="gramEnd"/>
      <w:r w:rsidR="00CA4C2F">
        <w:rPr>
          <w:lang w:val="en-US"/>
        </w:rPr>
        <w:t xml:space="preserve"> </w:t>
      </w:r>
      <w:r w:rsidR="00694936">
        <w:rPr>
          <w:lang w:val="en-US"/>
        </w:rPr>
        <w:t>the reports in this project</w:t>
      </w:r>
      <w:r w:rsidR="00A13B99">
        <w:rPr>
          <w:lang w:val="en-US"/>
        </w:rPr>
        <w:t xml:space="preserve"> measure</w:t>
      </w:r>
      <w:r w:rsidR="000C6213">
        <w:rPr>
          <w:lang w:val="en-US"/>
        </w:rPr>
        <w:t>d</w:t>
      </w:r>
      <w:r w:rsidR="00A13B99">
        <w:rPr>
          <w:lang w:val="en-US"/>
        </w:rPr>
        <w:t xml:space="preserve"> the inequality </w:t>
      </w:r>
      <w:r w:rsidR="008B427D">
        <w:rPr>
          <w:lang w:val="en-US"/>
        </w:rPr>
        <w:t xml:space="preserve">in the students school performance </w:t>
      </w:r>
      <w:r w:rsidR="00941B5D">
        <w:rPr>
          <w:lang w:val="en-US"/>
        </w:rPr>
        <w:t xml:space="preserve">based on their </w:t>
      </w:r>
      <w:proofErr w:type="spellStart"/>
      <w:r w:rsidR="00941B5D">
        <w:rPr>
          <w:lang w:val="en-US"/>
        </w:rPr>
        <w:t>Locality,gender</w:t>
      </w:r>
      <w:proofErr w:type="spellEnd"/>
      <w:r w:rsidR="00941B5D">
        <w:rPr>
          <w:lang w:val="en-US"/>
        </w:rPr>
        <w:t xml:space="preserve"> , </w:t>
      </w:r>
      <w:r w:rsidR="00184B81">
        <w:rPr>
          <w:lang w:val="en-US"/>
        </w:rPr>
        <w:t xml:space="preserve">how their health condition affects the </w:t>
      </w:r>
      <w:proofErr w:type="spellStart"/>
      <w:r w:rsidR="00184B81">
        <w:rPr>
          <w:lang w:val="en-US"/>
        </w:rPr>
        <w:t>students</w:t>
      </w:r>
      <w:proofErr w:type="spellEnd"/>
      <w:r w:rsidR="00184B81">
        <w:rPr>
          <w:lang w:val="en-US"/>
        </w:rPr>
        <w:t xml:space="preserve"> performance </w:t>
      </w:r>
      <w:r w:rsidR="001D10D5">
        <w:rPr>
          <w:lang w:val="en-US"/>
        </w:rPr>
        <w:t xml:space="preserve">and how their feeding habits affects their </w:t>
      </w:r>
      <w:r w:rsidR="000C6213">
        <w:rPr>
          <w:lang w:val="en-US"/>
        </w:rPr>
        <w:t>performance in school.</w:t>
      </w:r>
    </w:p>
    <w:p w14:paraId="2C43A446" w14:textId="359BE7D3" w:rsidR="00F061CA" w:rsidRPr="00F061CA" w:rsidRDefault="00F061CA" w:rsidP="00F01D89">
      <w:pPr>
        <w:autoSpaceDE w:val="0"/>
        <w:autoSpaceDN w:val="0"/>
        <w:adjustRightInd w:val="0"/>
        <w:rPr>
          <w:lang w:val="en-US"/>
        </w:rPr>
      </w:pPr>
    </w:p>
    <w:p w14:paraId="7480C0B2" w14:textId="77777777" w:rsidR="00F061CA" w:rsidRDefault="00F061CA" w:rsidP="00F01D89">
      <w:pPr>
        <w:autoSpaceDE w:val="0"/>
        <w:autoSpaceDN w:val="0"/>
        <w:adjustRightInd w:val="0"/>
      </w:pPr>
    </w:p>
    <w:p w14:paraId="593E8876" w14:textId="4F05EA09" w:rsidR="004A5953" w:rsidRDefault="004A5953" w:rsidP="00F01D89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30F04CF0" wp14:editId="0DC45BB9">
            <wp:extent cx="5446353" cy="2002157"/>
            <wp:effectExtent l="0" t="0" r="2540" b="4445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65" t="14699" r="3194" b="34363"/>
                    <a:stretch/>
                  </pic:blipFill>
                  <pic:spPr bwMode="auto">
                    <a:xfrm>
                      <a:off x="0" y="0"/>
                      <a:ext cx="5472859" cy="2011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0AB0A" w14:textId="77777777" w:rsidR="0009565F" w:rsidRDefault="0009565F" w:rsidP="00F01D89">
      <w:pPr>
        <w:autoSpaceDE w:val="0"/>
        <w:autoSpaceDN w:val="0"/>
        <w:adjustRightInd w:val="0"/>
      </w:pPr>
    </w:p>
    <w:p w14:paraId="5B3468A8" w14:textId="4973E4A8" w:rsidR="0009565F" w:rsidRDefault="004A5953" w:rsidP="00F01D89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7E17CDE7" wp14:editId="7243250E">
            <wp:extent cx="5374437" cy="1448356"/>
            <wp:effectExtent l="0" t="0" r="0" b="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5" t="15114" r="2825" b="47201"/>
                    <a:stretch/>
                  </pic:blipFill>
                  <pic:spPr bwMode="auto">
                    <a:xfrm>
                      <a:off x="0" y="0"/>
                      <a:ext cx="5444704" cy="1467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456ADB" w14:textId="30EF0233" w:rsidR="0009565F" w:rsidRDefault="0009565F" w:rsidP="00F01D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150E558" w14:textId="3AAE0F68" w:rsidR="00DD4040" w:rsidRPr="00DD4040" w:rsidRDefault="00DD4040" w:rsidP="00DD4040"/>
    <w:p w14:paraId="2C1D43B9" w14:textId="77777777" w:rsidR="003D7F39" w:rsidRDefault="003D7F39" w:rsidP="003D7F39">
      <w:pPr>
        <w:pStyle w:val="Heading1"/>
        <w:numPr>
          <w:ilvl w:val="0"/>
          <w:numId w:val="13"/>
        </w:numPr>
        <w:jc w:val="lowKashida"/>
      </w:pPr>
      <w:bookmarkStart w:id="28" w:name="_Toc103599679"/>
      <w:bookmarkStart w:id="29" w:name="OLE_LINK5"/>
      <w:bookmarkStart w:id="30" w:name="OLE_LINK6"/>
      <w:r>
        <w:t>Design Considerations</w:t>
      </w:r>
      <w:bookmarkEnd w:id="28"/>
    </w:p>
    <w:p w14:paraId="2C5B9BC4" w14:textId="17B6FA99" w:rsidR="00EB58E8" w:rsidRDefault="00433488" w:rsidP="000018E7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>DATABASE NORMALISATION</w:t>
      </w:r>
      <w:r w:rsidR="000018E7">
        <w:rPr>
          <w:lang w:val="en-GB" w:eastAsia="en-US"/>
        </w:rPr>
        <w:t>:</w:t>
      </w:r>
    </w:p>
    <w:p w14:paraId="64B4E1F2" w14:textId="5BB0E55A" w:rsidR="00433488" w:rsidRPr="00402C46" w:rsidRDefault="00433488" w:rsidP="000018E7">
      <w:pPr>
        <w:ind w:left="-76"/>
        <w:jc w:val="both"/>
        <w:rPr>
          <w:rFonts w:ascii="Segoe UI" w:hAnsi="Segoe UI" w:cs="Segoe UI"/>
          <w:color w:val="252525"/>
          <w:sz w:val="21"/>
          <w:szCs w:val="21"/>
        </w:rPr>
      </w:pPr>
      <w:r>
        <w:rPr>
          <w:lang w:val="en-GB" w:eastAsia="en-US"/>
        </w:rPr>
        <w:t xml:space="preserve">Database normalization is the process of arranging columns and tables of a database in a database to make sure that database integrity </w:t>
      </w:r>
      <w:proofErr w:type="gramStart"/>
      <w:r>
        <w:rPr>
          <w:lang w:val="en-GB" w:eastAsia="en-US"/>
        </w:rPr>
        <w:t>are</w:t>
      </w:r>
      <w:proofErr w:type="gramEnd"/>
      <w:r>
        <w:rPr>
          <w:lang w:val="en-GB" w:eastAsia="en-US"/>
        </w:rPr>
        <w:t xml:space="preserve"> effectively enforced.</w:t>
      </w:r>
      <w:r w:rsidRPr="00402C46">
        <w:rPr>
          <w:rFonts w:ascii="Segoe UI" w:eastAsiaTheme="majorEastAsia" w:hAnsi="Segoe UI" w:cs="Segoe UI"/>
          <w:color w:val="252525"/>
          <w:sz w:val="21"/>
          <w:szCs w:val="21"/>
          <w:bdr w:val="none" w:sz="0" w:space="0" w:color="auto" w:frame="1"/>
        </w:rPr>
        <w:t xml:space="preserve"> </w:t>
      </w:r>
    </w:p>
    <w:p w14:paraId="0A4CFE93" w14:textId="77777777" w:rsidR="00433488" w:rsidRDefault="00433488" w:rsidP="008056FC">
      <w:pPr>
        <w:ind w:left="284"/>
        <w:jc w:val="both"/>
        <w:rPr>
          <w:lang w:val="en-GB" w:eastAsia="en-US"/>
        </w:rPr>
      </w:pPr>
    </w:p>
    <w:p w14:paraId="2607334F" w14:textId="30AF37D6" w:rsidR="00492396" w:rsidRDefault="00EB58E8" w:rsidP="008056FC">
      <w:pPr>
        <w:ind w:left="-76"/>
        <w:jc w:val="both"/>
        <w:rPr>
          <w:lang w:val="en-GB" w:eastAsia="en-US"/>
        </w:rPr>
      </w:pPr>
      <w:r w:rsidRPr="00387BB6">
        <w:rPr>
          <w:lang w:val="en-GB" w:eastAsia="en-US"/>
        </w:rPr>
        <w:t>CONSTRAINTS</w:t>
      </w:r>
      <w:r w:rsidR="00492396">
        <w:rPr>
          <w:lang w:val="en-GB" w:eastAsia="en-US"/>
        </w:rPr>
        <w:t>:</w:t>
      </w:r>
      <w:r w:rsidR="00433488" w:rsidRPr="00387BB6">
        <w:rPr>
          <w:lang w:val="en-GB" w:eastAsia="en-US"/>
        </w:rPr>
        <w:t xml:space="preserve"> </w:t>
      </w:r>
    </w:p>
    <w:p w14:paraId="46CEF1F8" w14:textId="122B667B" w:rsidR="00433488" w:rsidRPr="00387BB6" w:rsidRDefault="00433488" w:rsidP="008056FC">
      <w:pPr>
        <w:ind w:left="-76"/>
        <w:jc w:val="both"/>
        <w:rPr>
          <w:lang w:val="en-GB" w:eastAsia="en-US"/>
        </w:rPr>
      </w:pPr>
      <w:r w:rsidRPr="00387BB6">
        <w:rPr>
          <w:lang w:val="en-GB" w:eastAsia="en-US"/>
        </w:rPr>
        <w:t xml:space="preserve">Constraints are implemented to limit the data type that are inserted in a </w:t>
      </w:r>
      <w:proofErr w:type="spellStart"/>
      <w:proofErr w:type="gramStart"/>
      <w:r w:rsidRPr="00387BB6">
        <w:rPr>
          <w:lang w:val="en-GB" w:eastAsia="en-US"/>
        </w:rPr>
        <w:t>table.Constraints</w:t>
      </w:r>
      <w:proofErr w:type="spellEnd"/>
      <w:proofErr w:type="gramEnd"/>
      <w:r w:rsidRPr="00387BB6">
        <w:rPr>
          <w:lang w:val="en-GB" w:eastAsia="en-US"/>
        </w:rPr>
        <w:t xml:space="preserve"> are used to ensure the reliability of the type of data that go into a </w:t>
      </w:r>
      <w:proofErr w:type="spellStart"/>
      <w:r w:rsidRPr="00387BB6">
        <w:rPr>
          <w:lang w:val="en-GB" w:eastAsia="en-US"/>
        </w:rPr>
        <w:t>table.In</w:t>
      </w:r>
      <w:proofErr w:type="spellEnd"/>
      <w:r w:rsidRPr="00387BB6">
        <w:rPr>
          <w:lang w:val="en-GB" w:eastAsia="en-US"/>
        </w:rPr>
        <w:t xml:space="preserve"> the course of this project a good number of constraints were applied .some of the  ones that were used in this project are as follows ;</w:t>
      </w:r>
    </w:p>
    <w:p w14:paraId="364722F6" w14:textId="1BE0049F" w:rsidR="00433488" w:rsidRPr="00E66BE1" w:rsidRDefault="00433488" w:rsidP="008056FC">
      <w:pPr>
        <w:pStyle w:val="ListParagraph"/>
        <w:numPr>
          <w:ilvl w:val="0"/>
          <w:numId w:val="19"/>
        </w:numPr>
        <w:jc w:val="both"/>
        <w:rPr>
          <w:rFonts w:ascii="Times" w:hAnsi="Times"/>
          <w:szCs w:val="24"/>
        </w:rPr>
      </w:pPr>
      <w:r w:rsidRPr="00387BB6">
        <w:rPr>
          <w:rFonts w:ascii="Times" w:hAnsi="Times"/>
          <w:szCs w:val="24"/>
        </w:rPr>
        <w:t>Not Null- it’s used to ensure that a column does not have a NULL value</w:t>
      </w:r>
    </w:p>
    <w:p w14:paraId="70B1C180" w14:textId="4E39F982" w:rsidR="00492396" w:rsidRDefault="00492396" w:rsidP="008056FC">
      <w:pPr>
        <w:ind w:left="-76"/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DATAVALIDATION</w:t>
      </w:r>
      <w:r w:rsidR="00433488">
        <w:rPr>
          <w:lang w:val="en-GB" w:eastAsia="en-US"/>
        </w:rPr>
        <w:t xml:space="preserve"> :</w:t>
      </w:r>
      <w:proofErr w:type="gramEnd"/>
    </w:p>
    <w:p w14:paraId="6214FEEC" w14:textId="76FD5BA5" w:rsidR="00433488" w:rsidRDefault="00433488" w:rsidP="008056FC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The data used in this task were validated in Microsoft excel before importing into </w:t>
      </w:r>
      <w:proofErr w:type="spellStart"/>
      <w:r>
        <w:rPr>
          <w:lang w:val="en-GB" w:eastAsia="en-US"/>
        </w:rPr>
        <w:t>ssms</w:t>
      </w:r>
      <w:proofErr w:type="spellEnd"/>
      <w:r>
        <w:rPr>
          <w:lang w:val="en-GB" w:eastAsia="en-US"/>
        </w:rPr>
        <w:t xml:space="preserve"> to ensure that the right data was correct and useful for </w:t>
      </w:r>
      <w:proofErr w:type="gramStart"/>
      <w:r>
        <w:rPr>
          <w:lang w:val="en-GB" w:eastAsia="en-US"/>
        </w:rPr>
        <w:t>analysis .</w:t>
      </w:r>
      <w:proofErr w:type="gramEnd"/>
    </w:p>
    <w:p w14:paraId="030BD813" w14:textId="77777777" w:rsidR="00E66BE1" w:rsidRDefault="00E66BE1" w:rsidP="00E66BE1">
      <w:pPr>
        <w:ind w:left="-76"/>
        <w:jc w:val="both"/>
        <w:rPr>
          <w:lang w:val="en-GB" w:eastAsia="en-US"/>
        </w:rPr>
      </w:pPr>
    </w:p>
    <w:p w14:paraId="66179C9F" w14:textId="0B5CD2B3" w:rsidR="00492396" w:rsidRPr="00E66BE1" w:rsidRDefault="00492396" w:rsidP="00E66BE1">
      <w:pPr>
        <w:ind w:left="-76"/>
        <w:jc w:val="both"/>
        <w:rPr>
          <w:lang w:val="en-GB" w:eastAsia="en-US"/>
        </w:rPr>
      </w:pPr>
      <w:r w:rsidRPr="00E66BE1">
        <w:rPr>
          <w:lang w:val="en-GB" w:eastAsia="en-US"/>
        </w:rPr>
        <w:t>TRANSACTION AND CONCURRENCY</w:t>
      </w:r>
      <w:r w:rsidR="00433488" w:rsidRPr="00E66BE1">
        <w:rPr>
          <w:lang w:val="en-GB" w:eastAsia="en-US"/>
        </w:rPr>
        <w:t xml:space="preserve">: </w:t>
      </w:r>
    </w:p>
    <w:p w14:paraId="2A81432B" w14:textId="2D16FDE9" w:rsidR="00433488" w:rsidRPr="007A404D" w:rsidRDefault="00433488" w:rsidP="00E66BE1">
      <w:pPr>
        <w:ind w:left="-76"/>
        <w:jc w:val="both"/>
      </w:pPr>
      <w:r w:rsidRPr="00E66BE1">
        <w:rPr>
          <w:lang w:val="en-GB" w:eastAsia="en-US"/>
        </w:rPr>
        <w:t xml:space="preserve">This </w:t>
      </w:r>
      <w:proofErr w:type="gramStart"/>
      <w:r w:rsidRPr="00E66BE1">
        <w:rPr>
          <w:lang w:val="en-GB" w:eastAsia="en-US"/>
        </w:rPr>
        <w:t>project  had</w:t>
      </w:r>
      <w:proofErr w:type="gramEnd"/>
      <w:r w:rsidRPr="00E66BE1">
        <w:rPr>
          <w:lang w:val="en-GB" w:eastAsia="en-US"/>
        </w:rPr>
        <w:t xml:space="preserve"> no reasons to use this controls because it’s not  a transactional database The assignment did</w:t>
      </w:r>
      <w:r w:rsidRPr="00FF580F">
        <w:rPr>
          <w:rFonts w:ascii="Times" w:hAnsi="Times"/>
          <w:sz w:val="22"/>
          <w:szCs w:val="22"/>
        </w:rPr>
        <w:t xml:space="preserve"> not use any of this controls because </w:t>
      </w:r>
      <w:r w:rsidRPr="00FF580F">
        <w:rPr>
          <w:rFonts w:ascii="Times" w:hAnsi="Times"/>
          <w:sz w:val="22"/>
          <w:szCs w:val="22"/>
          <w:lang w:val="en-US"/>
        </w:rPr>
        <w:t xml:space="preserve">the database had no transactions , it was only used to </w:t>
      </w:r>
      <w:proofErr w:type="spellStart"/>
      <w:r w:rsidRPr="00FF580F">
        <w:rPr>
          <w:rFonts w:ascii="Times" w:hAnsi="Times"/>
          <w:sz w:val="22"/>
          <w:szCs w:val="22"/>
          <w:lang w:val="en-US"/>
        </w:rPr>
        <w:t>analyse</w:t>
      </w:r>
      <w:proofErr w:type="spellEnd"/>
      <w:r w:rsidRPr="00FF580F">
        <w:rPr>
          <w:rFonts w:ascii="Times" w:hAnsi="Times"/>
          <w:sz w:val="22"/>
          <w:szCs w:val="22"/>
          <w:lang w:val="en-US"/>
        </w:rPr>
        <w:t xml:space="preserve"> data</w:t>
      </w:r>
      <w:r>
        <w:rPr>
          <w:rFonts w:ascii="ArialMT" w:hAnsi="ArialMT"/>
          <w:sz w:val="22"/>
          <w:szCs w:val="22"/>
          <w:lang w:val="en-US"/>
        </w:rPr>
        <w:t xml:space="preserve"> . </w:t>
      </w:r>
      <w:r w:rsidRPr="007A404D">
        <w:rPr>
          <w:rFonts w:ascii="ArialMT" w:hAnsi="ArialMT"/>
          <w:sz w:val="22"/>
          <w:szCs w:val="22"/>
        </w:rPr>
        <w:t xml:space="preserve"> </w:t>
      </w:r>
    </w:p>
    <w:p w14:paraId="3BFA8829" w14:textId="77777777" w:rsidR="00433488" w:rsidRDefault="00433488" w:rsidP="008056FC">
      <w:pPr>
        <w:ind w:left="-76"/>
        <w:jc w:val="both"/>
        <w:rPr>
          <w:lang w:val="en-GB" w:eastAsia="en-US"/>
        </w:rPr>
      </w:pPr>
    </w:p>
    <w:p w14:paraId="154667EF" w14:textId="77777777" w:rsidR="00433488" w:rsidRDefault="00433488" w:rsidP="008056FC">
      <w:pPr>
        <w:ind w:left="-76"/>
        <w:jc w:val="both"/>
        <w:rPr>
          <w:lang w:val="en-GB" w:eastAsia="en-US"/>
        </w:rPr>
      </w:pPr>
    </w:p>
    <w:p w14:paraId="490E09E6" w14:textId="0A11461F" w:rsidR="00433488" w:rsidRDefault="00433488" w:rsidP="008056FC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 Error Handling</w:t>
      </w:r>
    </w:p>
    <w:p w14:paraId="3A9EA0BC" w14:textId="77777777" w:rsidR="00433488" w:rsidRDefault="00433488" w:rsidP="008056FC">
      <w:pPr>
        <w:ind w:left="-76"/>
        <w:jc w:val="both"/>
        <w:rPr>
          <w:lang w:val="en-GB" w:eastAsia="en-US"/>
        </w:rPr>
      </w:pPr>
    </w:p>
    <w:p w14:paraId="72892083" w14:textId="77777777" w:rsidR="00433488" w:rsidRPr="00D37F50" w:rsidRDefault="00433488" w:rsidP="008056FC">
      <w:pPr>
        <w:ind w:left="-76"/>
        <w:jc w:val="both"/>
        <w:rPr>
          <w:rFonts w:ascii="Times" w:hAnsi="Times"/>
          <w:lang w:val="en-GB" w:eastAsia="en-US"/>
        </w:rPr>
      </w:pPr>
    </w:p>
    <w:p w14:paraId="22D15FBA" w14:textId="376882E5" w:rsidR="00492396" w:rsidRDefault="00492396" w:rsidP="008056FC">
      <w:pPr>
        <w:jc w:val="both"/>
        <w:rPr>
          <w:rFonts w:ascii="Times" w:hAnsi="Times"/>
          <w:lang w:val="en-GB" w:eastAsia="en-US"/>
        </w:rPr>
      </w:pPr>
      <w:r w:rsidRPr="00D37F50">
        <w:rPr>
          <w:rFonts w:ascii="Times" w:hAnsi="Times"/>
          <w:lang w:val="en-GB" w:eastAsia="en-US"/>
        </w:rPr>
        <w:t>SECURITY</w:t>
      </w:r>
      <w:r w:rsidR="00433488" w:rsidRPr="00D37F50">
        <w:rPr>
          <w:rFonts w:ascii="Times" w:hAnsi="Times"/>
          <w:lang w:val="en-GB" w:eastAsia="en-US"/>
        </w:rPr>
        <w:t xml:space="preserve">: </w:t>
      </w:r>
    </w:p>
    <w:p w14:paraId="11B14817" w14:textId="716AA1E2" w:rsidR="00433488" w:rsidRPr="00D37F50" w:rsidRDefault="00433488" w:rsidP="008056FC">
      <w:pPr>
        <w:jc w:val="both"/>
        <w:rPr>
          <w:rFonts w:ascii="Times" w:hAnsi="Times"/>
        </w:rPr>
      </w:pPr>
      <w:r w:rsidRPr="00D37F50">
        <w:rPr>
          <w:rFonts w:ascii="Times" w:hAnsi="Times" w:cs="Arial"/>
          <w:color w:val="202124"/>
          <w:shd w:val="clear" w:color="auto" w:fill="FFFFFF"/>
        </w:rPr>
        <w:t xml:space="preserve">Database security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 can be seen as measures</w:t>
      </w:r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 that are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put in place to preserve   the availability and confidentiality of a database . </w:t>
      </w:r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Database security protects the </w:t>
      </w:r>
      <w:proofErr w:type="gramStart"/>
      <w:r>
        <w:rPr>
          <w:rFonts w:ascii="Times" w:hAnsi="Times" w:cs="Arial"/>
          <w:color w:val="202124"/>
          <w:shd w:val="clear" w:color="auto" w:fill="FFFFFF"/>
          <w:lang w:val="en-US"/>
        </w:rPr>
        <w:t>data ,</w:t>
      </w:r>
      <w:proofErr w:type="gramEnd"/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 database management system , the virtual and physical server and the networking infrastructure used to access the database.</w:t>
      </w:r>
    </w:p>
    <w:p w14:paraId="59274FA1" w14:textId="77777777" w:rsidR="00433488" w:rsidRDefault="00433488" w:rsidP="008056FC">
      <w:pPr>
        <w:ind w:left="-76"/>
        <w:jc w:val="both"/>
        <w:rPr>
          <w:lang w:val="en-GB" w:eastAsia="en-US"/>
        </w:rPr>
      </w:pPr>
    </w:p>
    <w:p w14:paraId="5426B2F2" w14:textId="77777777" w:rsidR="00433488" w:rsidRDefault="00433488" w:rsidP="008056FC">
      <w:pPr>
        <w:jc w:val="both"/>
        <w:rPr>
          <w:lang w:val="en-GB" w:eastAsia="en-US"/>
        </w:rPr>
      </w:pPr>
    </w:p>
    <w:p w14:paraId="4C0FFA68" w14:textId="23EDE652" w:rsidR="00492396" w:rsidRDefault="00492396" w:rsidP="008056FC">
      <w:pPr>
        <w:ind w:left="-76"/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COMMENTS</w:t>
      </w:r>
      <w:r w:rsidR="00433488">
        <w:rPr>
          <w:lang w:val="en-GB" w:eastAsia="en-US"/>
        </w:rPr>
        <w:t xml:space="preserve"> :</w:t>
      </w:r>
      <w:proofErr w:type="gramEnd"/>
    </w:p>
    <w:p w14:paraId="6BABD77C" w14:textId="3F726DDF" w:rsidR="00433488" w:rsidRDefault="00433488" w:rsidP="008056FC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Comments were used to give better description to the statements or to stop the execution of </w:t>
      </w:r>
      <w:proofErr w:type="spellStart"/>
      <w:r>
        <w:rPr>
          <w:lang w:val="en-GB" w:eastAsia="en-US"/>
        </w:rPr>
        <w:t>sql</w:t>
      </w:r>
      <w:proofErr w:type="spellEnd"/>
      <w:r>
        <w:rPr>
          <w:lang w:val="en-GB" w:eastAsia="en-US"/>
        </w:rPr>
        <w:t xml:space="preserve"> statements.</w:t>
      </w:r>
    </w:p>
    <w:p w14:paraId="3A76ADA1" w14:textId="77777777" w:rsidR="00433488" w:rsidRDefault="00433488" w:rsidP="008056FC">
      <w:pPr>
        <w:ind w:left="-76"/>
        <w:jc w:val="both"/>
        <w:rPr>
          <w:lang w:val="en-GB" w:eastAsia="en-US"/>
        </w:rPr>
      </w:pPr>
    </w:p>
    <w:p w14:paraId="75EFBD72" w14:textId="77777777" w:rsidR="00433488" w:rsidRPr="00DC28A0" w:rsidRDefault="00433488" w:rsidP="008056FC">
      <w:pPr>
        <w:ind w:left="-76"/>
        <w:jc w:val="both"/>
        <w:rPr>
          <w:lang w:val="en-GB" w:eastAsia="en-US"/>
        </w:rPr>
      </w:pPr>
    </w:p>
    <w:p w14:paraId="7211DE6E" w14:textId="1256F931" w:rsidR="00492396" w:rsidRDefault="00492396" w:rsidP="008056FC">
      <w:pPr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TABLES</w:t>
      </w:r>
      <w:r w:rsidR="00433488">
        <w:rPr>
          <w:lang w:val="en-GB" w:eastAsia="en-US"/>
        </w:rPr>
        <w:t xml:space="preserve"> :</w:t>
      </w:r>
      <w:proofErr w:type="gramEnd"/>
      <w:r w:rsidR="00433488">
        <w:rPr>
          <w:lang w:val="en-GB" w:eastAsia="en-US"/>
        </w:rPr>
        <w:t xml:space="preserve"> </w:t>
      </w:r>
    </w:p>
    <w:p w14:paraId="25EBE155" w14:textId="78A99740" w:rsidR="00D3099B" w:rsidRPr="00314643" w:rsidRDefault="00433488" w:rsidP="008056FC">
      <w:pPr>
        <w:jc w:val="both"/>
        <w:rPr>
          <w:lang w:val="en-GB" w:eastAsia="en-US"/>
        </w:rPr>
      </w:pPr>
      <w:r w:rsidRPr="009E1519">
        <w:rPr>
          <w:rFonts w:ascii="Times" w:hAnsi="Times"/>
        </w:rPr>
        <w:t>In the process of analysing the</w:t>
      </w:r>
      <w:proofErr w:type="spellStart"/>
      <w:r w:rsidR="00D525CD">
        <w:rPr>
          <w:rFonts w:ascii="Times" w:hAnsi="Times"/>
          <w:lang w:val="en-US"/>
        </w:rPr>
        <w:t>vietnam</w:t>
      </w:r>
      <w:proofErr w:type="spellEnd"/>
      <w:r w:rsidR="00D525CD">
        <w:rPr>
          <w:rFonts w:ascii="Times" w:hAnsi="Times"/>
          <w:lang w:val="en-US"/>
        </w:rPr>
        <w:t xml:space="preserve"> school survey data </w:t>
      </w:r>
      <w:r w:rsidRPr="009E1519">
        <w:rPr>
          <w:rFonts w:ascii="Times" w:hAnsi="Times"/>
        </w:rPr>
        <w:t xml:space="preserve">, </w:t>
      </w:r>
      <w:r w:rsidR="00D525CD">
        <w:rPr>
          <w:rFonts w:ascii="Times" w:hAnsi="Times"/>
          <w:lang w:val="en-US"/>
        </w:rPr>
        <w:t>twelve</w:t>
      </w:r>
      <w:r w:rsidRPr="009E1519">
        <w:rPr>
          <w:rFonts w:ascii="Times" w:hAnsi="Times"/>
        </w:rPr>
        <w:t xml:space="preserve"> tables were imported into sql_server management system (SSMS). These tables were </w:t>
      </w:r>
      <w:r>
        <w:rPr>
          <w:rFonts w:ascii="Times" w:hAnsi="Times"/>
        </w:rPr>
        <w:t xml:space="preserve">created </w:t>
      </w:r>
      <w:r w:rsidR="000139EF">
        <w:rPr>
          <w:lang w:val="en-GB" w:eastAsia="en-US"/>
        </w:rPr>
        <w:t xml:space="preserve">with </w:t>
      </w:r>
      <w:r w:rsidR="002D04A8">
        <w:rPr>
          <w:lang w:val="en-GB" w:eastAsia="en-US"/>
        </w:rPr>
        <w:t>columns in th</w:t>
      </w:r>
      <w:r w:rsidR="000139EF">
        <w:rPr>
          <w:lang w:val="en-GB" w:eastAsia="en-US"/>
        </w:rPr>
        <w:t xml:space="preserve">at </w:t>
      </w:r>
      <w:r w:rsidR="002D04A8">
        <w:rPr>
          <w:lang w:val="en-GB" w:eastAsia="en-US"/>
        </w:rPr>
        <w:t xml:space="preserve">have </w:t>
      </w:r>
      <w:proofErr w:type="spellStart"/>
      <w:r w:rsidR="002D04A8">
        <w:rPr>
          <w:lang w:val="en-GB" w:eastAsia="en-US"/>
        </w:rPr>
        <w:t>attibutes</w:t>
      </w:r>
      <w:proofErr w:type="spellEnd"/>
      <w:r w:rsidR="002D04A8">
        <w:rPr>
          <w:lang w:val="en-GB" w:eastAsia="en-US"/>
        </w:rPr>
        <w:t xml:space="preserve"> that contributes to the formation of each table</w:t>
      </w:r>
      <w:r>
        <w:rPr>
          <w:rFonts w:ascii="Times" w:hAnsi="Times"/>
        </w:rPr>
        <w:t xml:space="preserve"> </w:t>
      </w:r>
      <w:r w:rsidR="000139EF">
        <w:rPr>
          <w:rFonts w:ascii="Times" w:hAnsi="Times"/>
          <w:lang w:val="en-US"/>
        </w:rPr>
        <w:t>.</w:t>
      </w:r>
      <w:r>
        <w:rPr>
          <w:rFonts w:ascii="Times" w:hAnsi="Times"/>
          <w:lang w:val="en-US"/>
        </w:rPr>
        <w:t>T</w:t>
      </w:r>
      <w:r>
        <w:rPr>
          <w:rFonts w:ascii="Times" w:hAnsi="Times"/>
        </w:rPr>
        <w:t xml:space="preserve">he tables were </w:t>
      </w:r>
      <w:r w:rsidR="00D3099B">
        <w:rPr>
          <w:lang w:val="en-GB" w:eastAsia="en-US"/>
        </w:rPr>
        <w:t>tables created were towards discovering the relationships between the students , the school and it’s teachers , student’s background  and their outcomes.</w:t>
      </w:r>
    </w:p>
    <w:p w14:paraId="0581B5E8" w14:textId="65303FA3" w:rsidR="00433488" w:rsidRPr="00EA18E7" w:rsidRDefault="00433488" w:rsidP="008056FC">
      <w:pPr>
        <w:jc w:val="both"/>
        <w:rPr>
          <w:lang w:val="en-GB" w:eastAsia="en-US"/>
        </w:rPr>
      </w:pPr>
    </w:p>
    <w:p w14:paraId="5C2C40C6" w14:textId="4EC3CE18" w:rsidR="00433488" w:rsidRPr="00EA18E7" w:rsidRDefault="00433488" w:rsidP="008056FC">
      <w:pPr>
        <w:jc w:val="both"/>
        <w:rPr>
          <w:lang w:val="en-GB" w:eastAsia="en-US"/>
        </w:rPr>
      </w:pPr>
      <w:r>
        <w:rPr>
          <w:lang w:val="en-GB" w:eastAsia="en-US"/>
        </w:rPr>
        <w:t>VIEWS</w:t>
      </w:r>
    </w:p>
    <w:p w14:paraId="28BDCE50" w14:textId="09121900" w:rsidR="00433488" w:rsidRDefault="00433488" w:rsidP="008056FC">
      <w:pPr>
        <w:jc w:val="both"/>
        <w:rPr>
          <w:lang w:val="en-GB" w:eastAsia="en-US"/>
        </w:rPr>
      </w:pPr>
      <w:r>
        <w:rPr>
          <w:lang w:val="en-GB" w:eastAsia="en-US"/>
        </w:rPr>
        <w:t xml:space="preserve"> Views were created to store analysed </w:t>
      </w:r>
      <w:proofErr w:type="gramStart"/>
      <w:r>
        <w:rPr>
          <w:lang w:val="en-GB" w:eastAsia="en-US"/>
        </w:rPr>
        <w:t xml:space="preserve">data </w:t>
      </w:r>
      <w:r w:rsidR="00DC24BD">
        <w:rPr>
          <w:lang w:val="en-GB" w:eastAsia="en-US"/>
        </w:rPr>
        <w:t>,</w:t>
      </w:r>
      <w:r>
        <w:rPr>
          <w:lang w:val="en-GB" w:eastAsia="en-US"/>
        </w:rPr>
        <w:t>which</w:t>
      </w:r>
      <w:proofErr w:type="gramEnd"/>
      <w:r>
        <w:rPr>
          <w:lang w:val="en-GB" w:eastAsia="en-US"/>
        </w:rPr>
        <w:t xml:space="preserve"> were used to create reports</w:t>
      </w:r>
      <w:r w:rsidR="00400110">
        <w:rPr>
          <w:lang w:val="en-GB" w:eastAsia="en-US"/>
        </w:rPr>
        <w:t xml:space="preserve">/visualisation </w:t>
      </w:r>
      <w:r>
        <w:rPr>
          <w:lang w:val="en-GB" w:eastAsia="en-US"/>
        </w:rPr>
        <w:t xml:space="preserve">. The reports were done on different issues that are health related. The views created contributed in analysing the </w:t>
      </w:r>
      <w:proofErr w:type="gramStart"/>
      <w:r>
        <w:rPr>
          <w:lang w:val="en-GB" w:eastAsia="en-US"/>
        </w:rPr>
        <w:t>reports .</w:t>
      </w:r>
      <w:r w:rsidR="00DF5059">
        <w:rPr>
          <w:lang w:val="en-GB" w:eastAsia="en-US"/>
        </w:rPr>
        <w:t>the</w:t>
      </w:r>
      <w:proofErr w:type="gramEnd"/>
      <w:r w:rsidR="00DF5059">
        <w:rPr>
          <w:lang w:val="en-GB" w:eastAsia="en-US"/>
        </w:rPr>
        <w:t xml:space="preserve"> view were </w:t>
      </w:r>
    </w:p>
    <w:bookmarkEnd w:id="29"/>
    <w:bookmarkEnd w:id="30"/>
    <w:p w14:paraId="1D3244FE" w14:textId="2C8D7773" w:rsidR="00376D7A" w:rsidRPr="00623B87" w:rsidRDefault="00376D7A" w:rsidP="00433488">
      <w:pPr>
        <w:rPr>
          <w:lang w:val="en-GB" w:eastAsia="en-US"/>
        </w:rPr>
      </w:pPr>
      <w:r>
        <w:rPr>
          <w:noProof/>
        </w:rPr>
        <w:lastRenderedPageBreak/>
        <w:drawing>
          <wp:inline distT="0" distB="0" distL="0" distR="0" wp14:anchorId="4A2C52F0" wp14:editId="2176AB10">
            <wp:extent cx="5446353" cy="2002157"/>
            <wp:effectExtent l="0" t="0" r="2540" b="4445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65" t="14699" r="3194" b="34363"/>
                    <a:stretch/>
                  </pic:blipFill>
                  <pic:spPr bwMode="auto">
                    <a:xfrm>
                      <a:off x="0" y="0"/>
                      <a:ext cx="5472859" cy="2011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0A202C" w14:textId="14A09980" w:rsidR="00433488" w:rsidRPr="00433488" w:rsidRDefault="00433488" w:rsidP="00433488">
      <w:pPr>
        <w:rPr>
          <w:lang w:val="en-GB" w:eastAsia="en-US"/>
        </w:rPr>
      </w:pPr>
    </w:p>
    <w:p w14:paraId="1377F265" w14:textId="316DF1C7" w:rsidR="004A5953" w:rsidRPr="004A5953" w:rsidRDefault="00376D7A" w:rsidP="004A5953">
      <w:pPr>
        <w:rPr>
          <w:lang w:val="en-GB" w:eastAsia="en-US"/>
        </w:rPr>
      </w:pPr>
      <w:r>
        <w:rPr>
          <w:noProof/>
        </w:rPr>
        <w:drawing>
          <wp:inline distT="0" distB="0" distL="0" distR="0" wp14:anchorId="61E11A56" wp14:editId="13BC342E">
            <wp:extent cx="5374437" cy="1448356"/>
            <wp:effectExtent l="0" t="0" r="0" b="0"/>
            <wp:docPr id="66" name="Picture 6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5" t="15114" r="2825" b="47201"/>
                    <a:stretch/>
                  </pic:blipFill>
                  <pic:spPr bwMode="auto">
                    <a:xfrm>
                      <a:off x="0" y="0"/>
                      <a:ext cx="5444704" cy="1467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BE77F" w14:textId="77777777" w:rsidR="003D7F39" w:rsidRDefault="003D7F39" w:rsidP="003D7F39">
      <w:pPr>
        <w:pStyle w:val="Heading1"/>
        <w:numPr>
          <w:ilvl w:val="0"/>
          <w:numId w:val="13"/>
        </w:numPr>
        <w:jc w:val="lowKashida"/>
      </w:pPr>
      <w:bookmarkStart w:id="31" w:name="_Toc103599680"/>
      <w:r>
        <w:t>T-SQL Statements</w:t>
      </w:r>
      <w:bookmarkEnd w:id="31"/>
      <w:r>
        <w:t xml:space="preserve"> </w:t>
      </w:r>
    </w:p>
    <w:p w14:paraId="1E5563CD" w14:textId="269D4742" w:rsidR="008E5D60" w:rsidRPr="00492396" w:rsidRDefault="008E5D60" w:rsidP="008E5D60">
      <w:pPr>
        <w:rPr>
          <w:sz w:val="28"/>
          <w:szCs w:val="28"/>
          <w:u w:val="single"/>
        </w:rPr>
      </w:pPr>
      <w:r w:rsidRPr="00492396">
        <w:rPr>
          <w:sz w:val="28"/>
          <w:szCs w:val="28"/>
          <w:u w:val="single"/>
        </w:rPr>
        <w:t>VIEWS</w:t>
      </w:r>
    </w:p>
    <w:p w14:paraId="71ED99CC" w14:textId="76D81CD8" w:rsidR="00180B1C" w:rsidRDefault="00180B1C" w:rsidP="00492396">
      <w:pPr>
        <w:jc w:val="both"/>
      </w:pPr>
      <w:r>
        <w:rPr>
          <w:lang w:val="en-GB" w:eastAsia="en-US"/>
        </w:rPr>
        <w:t xml:space="preserve"> </w:t>
      </w:r>
      <w:r w:rsidR="00C03FE4">
        <w:rPr>
          <w:lang w:val="en-GB" w:eastAsia="en-US"/>
        </w:rPr>
        <w:t>T-</w:t>
      </w:r>
      <w:proofErr w:type="spellStart"/>
      <w:r w:rsidR="00C03FE4">
        <w:rPr>
          <w:lang w:val="en-GB" w:eastAsia="en-US"/>
        </w:rPr>
        <w:t>sql</w:t>
      </w:r>
      <w:proofErr w:type="spellEnd"/>
      <w:r w:rsidR="00C03FE4">
        <w:rPr>
          <w:lang w:val="en-GB" w:eastAsia="en-US"/>
        </w:rPr>
        <w:t xml:space="preserve"> statements were used in creating </w:t>
      </w:r>
      <w:proofErr w:type="gramStart"/>
      <w:r w:rsidR="00C03FE4">
        <w:rPr>
          <w:lang w:val="en-GB" w:eastAsia="en-US"/>
        </w:rPr>
        <w:t>v</w:t>
      </w:r>
      <w:r>
        <w:rPr>
          <w:lang w:val="en-GB" w:eastAsia="en-US"/>
        </w:rPr>
        <w:t>iews  to</w:t>
      </w:r>
      <w:proofErr w:type="gramEnd"/>
      <w:r>
        <w:rPr>
          <w:lang w:val="en-GB" w:eastAsia="en-US"/>
        </w:rPr>
        <w:t xml:space="preserve"> store</w:t>
      </w:r>
      <w:r w:rsidR="00376D7A">
        <w:rPr>
          <w:lang w:val="en-GB" w:eastAsia="en-US"/>
        </w:rPr>
        <w:t xml:space="preserve"> the </w:t>
      </w:r>
      <w:r>
        <w:rPr>
          <w:lang w:val="en-GB" w:eastAsia="en-US"/>
        </w:rPr>
        <w:t xml:space="preserve"> analysed</w:t>
      </w:r>
      <w:r w:rsidR="00C03FE4">
        <w:rPr>
          <w:lang w:val="en-GB" w:eastAsia="en-US"/>
        </w:rPr>
        <w:t xml:space="preserve"> </w:t>
      </w:r>
      <w:r>
        <w:rPr>
          <w:lang w:val="en-GB" w:eastAsia="en-US"/>
        </w:rPr>
        <w:t xml:space="preserve"> data which were used to create reports. The reports were done on different issues</w:t>
      </w:r>
      <w:r w:rsidR="00D46781">
        <w:rPr>
          <w:lang w:val="en-GB" w:eastAsia="en-US"/>
        </w:rPr>
        <w:t xml:space="preserve"> </w:t>
      </w:r>
      <w:r w:rsidR="00696C35">
        <w:rPr>
          <w:lang w:val="en-GB" w:eastAsia="en-US"/>
        </w:rPr>
        <w:t xml:space="preserve">that </w:t>
      </w:r>
      <w:r w:rsidR="00D46781">
        <w:rPr>
          <w:lang w:val="en-US"/>
        </w:rPr>
        <w:t>measured the inequality in the students school performance</w:t>
      </w:r>
      <w:r>
        <w:rPr>
          <w:lang w:val="en-GB" w:eastAsia="en-US"/>
        </w:rPr>
        <w:t xml:space="preserve"> </w:t>
      </w:r>
      <w:r w:rsidR="005800E8">
        <w:rPr>
          <w:lang w:val="en-GB" w:eastAsia="en-US"/>
        </w:rPr>
        <w:t xml:space="preserve">and contributed in visualizing the analysed </w:t>
      </w:r>
      <w:proofErr w:type="gramStart"/>
      <w:r w:rsidR="005800E8">
        <w:rPr>
          <w:lang w:val="en-GB" w:eastAsia="en-US"/>
        </w:rPr>
        <w:t xml:space="preserve">data </w:t>
      </w:r>
      <w:r w:rsidR="009D4D24">
        <w:rPr>
          <w:lang w:val="en-GB" w:eastAsia="en-US"/>
        </w:rPr>
        <w:t>.</w:t>
      </w:r>
      <w:proofErr w:type="gramEnd"/>
      <w:r w:rsidR="009D4D24">
        <w:rPr>
          <w:lang w:val="en-GB" w:eastAsia="en-US"/>
        </w:rPr>
        <w:t xml:space="preserve"> T</w:t>
      </w:r>
      <w:r w:rsidR="004D6140">
        <w:rPr>
          <w:lang w:val="en-GB" w:eastAsia="en-US"/>
        </w:rPr>
        <w:t xml:space="preserve">-SQL </w:t>
      </w:r>
      <w:proofErr w:type="spellStart"/>
      <w:r w:rsidR="004D6140">
        <w:rPr>
          <w:lang w:val="en-GB" w:eastAsia="en-US"/>
        </w:rPr>
        <w:t>statatements</w:t>
      </w:r>
      <w:proofErr w:type="spellEnd"/>
      <w:r w:rsidR="004D6140">
        <w:rPr>
          <w:lang w:val="en-GB" w:eastAsia="en-US"/>
        </w:rPr>
        <w:t xml:space="preserve"> were also used in cr</w:t>
      </w:r>
      <w:r w:rsidR="00C03FE4">
        <w:rPr>
          <w:lang w:val="en-GB" w:eastAsia="en-US"/>
        </w:rPr>
        <w:t>eating tables</w:t>
      </w:r>
    </w:p>
    <w:p w14:paraId="0E17633E" w14:textId="0296F604" w:rsidR="000C6213" w:rsidRPr="00FF580F" w:rsidRDefault="00FF580F" w:rsidP="00492396">
      <w:pPr>
        <w:jc w:val="both"/>
        <w:rPr>
          <w:lang w:val="en-US"/>
        </w:rPr>
      </w:pPr>
      <w:r>
        <w:rPr>
          <w:lang w:val="en-US"/>
        </w:rPr>
        <w:t xml:space="preserve"> </w:t>
      </w:r>
    </w:p>
    <w:p w14:paraId="510F2B8E" w14:textId="34CA694A" w:rsidR="00C91C4E" w:rsidRDefault="00DC53EF" w:rsidP="008E5D60">
      <w:r>
        <w:rPr>
          <w:noProof/>
        </w:rPr>
        <w:drawing>
          <wp:inline distT="0" distB="0" distL="0" distR="0" wp14:anchorId="4B8A2C98" wp14:editId="5DE02B4E">
            <wp:extent cx="5446353" cy="2002157"/>
            <wp:effectExtent l="0" t="0" r="2540" b="4445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65" t="14699" r="3194" b="34363"/>
                    <a:stretch/>
                  </pic:blipFill>
                  <pic:spPr bwMode="auto">
                    <a:xfrm>
                      <a:off x="0" y="0"/>
                      <a:ext cx="5472859" cy="2011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95E11" w14:textId="77777777" w:rsidR="00E0347E" w:rsidRDefault="00E0347E" w:rsidP="008E5D60"/>
    <w:p w14:paraId="20ECD6CC" w14:textId="38F903E3" w:rsidR="00E0347E" w:rsidRPr="008E5D60" w:rsidRDefault="00E0347E" w:rsidP="008E5D60">
      <w:r>
        <w:rPr>
          <w:noProof/>
        </w:rPr>
        <w:lastRenderedPageBreak/>
        <w:drawing>
          <wp:inline distT="0" distB="0" distL="0" distR="0" wp14:anchorId="4416E2A6" wp14:editId="033D7BEE">
            <wp:extent cx="5731510" cy="3223895"/>
            <wp:effectExtent l="0" t="0" r="0" b="1905"/>
            <wp:docPr id="67" name="Picture 6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E46E" w14:textId="77777777" w:rsidR="003D7F39" w:rsidRDefault="003D7F39" w:rsidP="003D7F39">
      <w:pPr>
        <w:pStyle w:val="Heading1"/>
        <w:numPr>
          <w:ilvl w:val="0"/>
          <w:numId w:val="13"/>
        </w:numPr>
        <w:jc w:val="lowKashida"/>
      </w:pPr>
      <w:r>
        <w:t xml:space="preserve"> </w:t>
      </w:r>
      <w:bookmarkStart w:id="32" w:name="_Toc103599681"/>
      <w:r>
        <w:t>Report Design</w:t>
      </w:r>
      <w:bookmarkEnd w:id="32"/>
      <w:r>
        <w:t xml:space="preserve"> </w:t>
      </w:r>
    </w:p>
    <w:p w14:paraId="65EEDED4" w14:textId="5ED7BEED" w:rsidR="00085B68" w:rsidRPr="003621A4" w:rsidRDefault="00E1080B" w:rsidP="00085B68">
      <w:pPr>
        <w:rPr>
          <w:b/>
          <w:bCs/>
          <w:u w:val="single"/>
        </w:rPr>
      </w:pPr>
      <w:r w:rsidRPr="003621A4">
        <w:rPr>
          <w:b/>
          <w:bCs/>
          <w:u w:val="single"/>
        </w:rPr>
        <w:t>REPORTS</w:t>
      </w:r>
    </w:p>
    <w:p w14:paraId="1FC21A56" w14:textId="2D80FB9E" w:rsidR="003621A4" w:rsidRDefault="004A3610" w:rsidP="00085B68">
      <w:pPr>
        <w:rPr>
          <w:lang w:val="en-US"/>
        </w:rPr>
      </w:pPr>
      <w:r>
        <w:rPr>
          <w:lang w:val="en-US"/>
        </w:rPr>
        <w:t xml:space="preserve">The following screenshots are the results of the </w:t>
      </w:r>
      <w:proofErr w:type="spellStart"/>
      <w:r w:rsidR="000C6ED5">
        <w:rPr>
          <w:lang w:val="en-US"/>
        </w:rPr>
        <w:t>analysed</w:t>
      </w:r>
      <w:proofErr w:type="spellEnd"/>
      <w:r w:rsidR="000C6ED5">
        <w:rPr>
          <w:lang w:val="en-US"/>
        </w:rPr>
        <w:t xml:space="preserve"> data</w:t>
      </w:r>
      <w:r w:rsidR="00E66BE1">
        <w:rPr>
          <w:lang w:val="en-US"/>
        </w:rPr>
        <w:t>.</w:t>
      </w:r>
    </w:p>
    <w:p w14:paraId="0465C7F3" w14:textId="77777777" w:rsidR="00E66BE1" w:rsidRDefault="00E66BE1" w:rsidP="00085B68">
      <w:pPr>
        <w:rPr>
          <w:b/>
          <w:bCs/>
          <w:u w:val="single"/>
          <w:lang w:val="en-US"/>
        </w:rPr>
      </w:pPr>
    </w:p>
    <w:p w14:paraId="7F045BCC" w14:textId="3658B6B3" w:rsidR="003D0018" w:rsidRDefault="003621A4" w:rsidP="00085B68">
      <w:pPr>
        <w:rPr>
          <w:lang w:val="en-US"/>
        </w:rPr>
      </w:pPr>
      <w:r w:rsidRPr="00492396">
        <w:rPr>
          <w:b/>
          <w:bCs/>
          <w:u w:val="single"/>
          <w:lang w:val="en-US"/>
        </w:rPr>
        <w:t>REPORT 1</w:t>
      </w:r>
      <w:r>
        <w:rPr>
          <w:lang w:val="en-US"/>
        </w:rPr>
        <w:t>- T</w:t>
      </w:r>
      <w:r w:rsidR="001E6EC6">
        <w:rPr>
          <w:lang w:val="en-US"/>
        </w:rPr>
        <w:t xml:space="preserve">he first </w:t>
      </w:r>
      <w:proofErr w:type="spellStart"/>
      <w:r w:rsidR="001E6EC6">
        <w:rPr>
          <w:lang w:val="en-US"/>
        </w:rPr>
        <w:t>v</w:t>
      </w:r>
      <w:r w:rsidR="003754C9">
        <w:rPr>
          <w:lang w:val="en-US"/>
        </w:rPr>
        <w:t>i</w:t>
      </w:r>
      <w:r w:rsidR="001E6EC6">
        <w:rPr>
          <w:lang w:val="en-US"/>
        </w:rPr>
        <w:t>salisation</w:t>
      </w:r>
      <w:proofErr w:type="spellEnd"/>
      <w:r w:rsidR="001E6EC6">
        <w:rPr>
          <w:lang w:val="en-US"/>
        </w:rPr>
        <w:t xml:space="preserve"> </w:t>
      </w:r>
      <w:r w:rsidR="003754C9">
        <w:rPr>
          <w:lang w:val="en-US"/>
        </w:rPr>
        <w:t xml:space="preserve">shows </w:t>
      </w:r>
      <w:r w:rsidR="00246482">
        <w:rPr>
          <w:lang w:val="en-US"/>
        </w:rPr>
        <w:t xml:space="preserve">how gender </w:t>
      </w:r>
      <w:proofErr w:type="gramStart"/>
      <w:r w:rsidR="00246482">
        <w:rPr>
          <w:lang w:val="en-US"/>
        </w:rPr>
        <w:t xml:space="preserve">of  </w:t>
      </w:r>
      <w:r w:rsidR="003754C9">
        <w:rPr>
          <w:lang w:val="en-US"/>
        </w:rPr>
        <w:t>the</w:t>
      </w:r>
      <w:proofErr w:type="gramEnd"/>
      <w:r w:rsidR="003754C9">
        <w:rPr>
          <w:lang w:val="en-US"/>
        </w:rPr>
        <w:t xml:space="preserve"> </w:t>
      </w:r>
      <w:r w:rsidR="00454D7E">
        <w:rPr>
          <w:lang w:val="en-US"/>
        </w:rPr>
        <w:t xml:space="preserve"> </w:t>
      </w:r>
      <w:proofErr w:type="spellStart"/>
      <w:r w:rsidR="00246482">
        <w:rPr>
          <w:lang w:val="en-US"/>
        </w:rPr>
        <w:t>students</w:t>
      </w:r>
      <w:proofErr w:type="spellEnd"/>
      <w:r w:rsidR="00246482">
        <w:rPr>
          <w:lang w:val="en-US"/>
        </w:rPr>
        <w:t xml:space="preserve"> performanc</w:t>
      </w:r>
      <w:r w:rsidR="004E3403">
        <w:rPr>
          <w:lang w:val="en-US"/>
        </w:rPr>
        <w:t xml:space="preserve">e in English </w:t>
      </w:r>
      <w:r w:rsidR="00DA5DC1">
        <w:rPr>
          <w:lang w:val="en-US"/>
        </w:rPr>
        <w:t>can be used to</w:t>
      </w:r>
      <w:r w:rsidR="00454D7E">
        <w:t xml:space="preserve"> measure and understand the inequality in the education sector in Vietnam</w:t>
      </w:r>
      <w:r w:rsidR="00DA5DC1">
        <w:rPr>
          <w:lang w:val="en-US"/>
        </w:rPr>
        <w:t xml:space="preserve">. </w:t>
      </w:r>
      <w:r w:rsidR="007F42D0">
        <w:rPr>
          <w:lang w:val="en-US"/>
        </w:rPr>
        <w:t xml:space="preserve">From this report in </w:t>
      </w:r>
      <w:r w:rsidR="00904B8C">
        <w:rPr>
          <w:lang w:val="en-US"/>
        </w:rPr>
        <w:t xml:space="preserve">the </w:t>
      </w:r>
      <w:proofErr w:type="spellStart"/>
      <w:r w:rsidR="00904B8C">
        <w:rPr>
          <w:lang w:val="en-US"/>
        </w:rPr>
        <w:t>barchart</w:t>
      </w:r>
      <w:proofErr w:type="spellEnd"/>
      <w:r w:rsidR="00904B8C">
        <w:rPr>
          <w:lang w:val="en-US"/>
        </w:rPr>
        <w:t xml:space="preserve"> </w:t>
      </w:r>
      <w:proofErr w:type="gramStart"/>
      <w:r w:rsidR="00904B8C">
        <w:rPr>
          <w:lang w:val="en-US"/>
        </w:rPr>
        <w:t xml:space="preserve">it can be seen that </w:t>
      </w:r>
      <w:r w:rsidR="00A54AB5">
        <w:rPr>
          <w:lang w:val="en-US"/>
        </w:rPr>
        <w:t>the</w:t>
      </w:r>
      <w:proofErr w:type="gramEnd"/>
      <w:r w:rsidR="00A54AB5">
        <w:rPr>
          <w:lang w:val="en-US"/>
        </w:rPr>
        <w:t xml:space="preserve"> female students perform better than the male students.</w:t>
      </w:r>
    </w:p>
    <w:p w14:paraId="6CA0E60A" w14:textId="1F17FD92" w:rsidR="000679FC" w:rsidRDefault="000679FC" w:rsidP="00085B68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noProof/>
          <w:lang w:val="en-US"/>
        </w:rPr>
        <w:drawing>
          <wp:inline distT="0" distB="0" distL="0" distR="0" wp14:anchorId="76677DD0" wp14:editId="518E19DC">
            <wp:extent cx="5677957" cy="2416152"/>
            <wp:effectExtent l="0" t="0" r="0" b="0"/>
            <wp:docPr id="58" name="Picture 5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, table, Excel&#10;&#10;Description automatically generated"/>
                    <pic:cNvPicPr/>
                  </pic:nvPicPr>
                  <pic:blipFill rotWithShape="1"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7" t="29398" r="17986" b="8468"/>
                    <a:stretch/>
                  </pic:blipFill>
                  <pic:spPr bwMode="auto">
                    <a:xfrm>
                      <a:off x="0" y="0"/>
                      <a:ext cx="5703870" cy="2427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1E52F" w14:textId="77777777" w:rsidR="00E617D9" w:rsidRDefault="00E617D9" w:rsidP="00085B68">
      <w:pPr>
        <w:rPr>
          <w:lang w:val="en-US"/>
        </w:rPr>
      </w:pPr>
    </w:p>
    <w:p w14:paraId="4F866189" w14:textId="77777777" w:rsidR="00E617D9" w:rsidRDefault="00E617D9" w:rsidP="00085B68">
      <w:pPr>
        <w:rPr>
          <w:lang w:val="en-US"/>
        </w:rPr>
      </w:pPr>
    </w:p>
    <w:p w14:paraId="045A0B87" w14:textId="77777777" w:rsidR="00E959AF" w:rsidRDefault="00E959AF" w:rsidP="00085B68">
      <w:pPr>
        <w:rPr>
          <w:lang w:val="en-US"/>
        </w:rPr>
      </w:pPr>
    </w:p>
    <w:p w14:paraId="75CC3B80" w14:textId="77777777" w:rsidR="00E959AF" w:rsidRDefault="00E959AF" w:rsidP="00085B68">
      <w:pPr>
        <w:rPr>
          <w:lang w:val="en-US"/>
        </w:rPr>
      </w:pPr>
    </w:p>
    <w:p w14:paraId="624EC585" w14:textId="77777777" w:rsidR="00235D2E" w:rsidRDefault="00235D2E" w:rsidP="00085B68">
      <w:pPr>
        <w:rPr>
          <w:lang w:val="en-US"/>
        </w:rPr>
      </w:pPr>
    </w:p>
    <w:p w14:paraId="2A72F179" w14:textId="77777777" w:rsidR="00235D2E" w:rsidRDefault="00235D2E" w:rsidP="00085B68">
      <w:pPr>
        <w:rPr>
          <w:lang w:val="en-US"/>
        </w:rPr>
      </w:pPr>
    </w:p>
    <w:p w14:paraId="0DF7A17F" w14:textId="77777777" w:rsidR="00235D2E" w:rsidRDefault="00235D2E" w:rsidP="00085B68">
      <w:pPr>
        <w:rPr>
          <w:lang w:val="en-US"/>
        </w:rPr>
      </w:pPr>
    </w:p>
    <w:p w14:paraId="11DD660D" w14:textId="77777777" w:rsidR="00235D2E" w:rsidRDefault="00235D2E" w:rsidP="00085B68">
      <w:pPr>
        <w:rPr>
          <w:lang w:val="en-US"/>
        </w:rPr>
      </w:pPr>
    </w:p>
    <w:p w14:paraId="2F8A2D15" w14:textId="77777777" w:rsidR="00235D2E" w:rsidRDefault="00235D2E" w:rsidP="00085B68">
      <w:pPr>
        <w:rPr>
          <w:lang w:val="en-US"/>
        </w:rPr>
      </w:pPr>
    </w:p>
    <w:p w14:paraId="03B03582" w14:textId="76F1AAA6" w:rsidR="00E959AF" w:rsidRDefault="003621A4" w:rsidP="00085B68">
      <w:pPr>
        <w:rPr>
          <w:lang w:val="en-US"/>
        </w:rPr>
      </w:pPr>
      <w:r w:rsidRPr="00492396">
        <w:rPr>
          <w:b/>
          <w:bCs/>
          <w:u w:val="single"/>
          <w:lang w:val="en-US"/>
        </w:rPr>
        <w:t>REPORT 2</w:t>
      </w:r>
      <w:r>
        <w:rPr>
          <w:lang w:val="en-US"/>
        </w:rPr>
        <w:t>-</w:t>
      </w:r>
      <w:r w:rsidR="00276A8E">
        <w:rPr>
          <w:lang w:val="en-US"/>
        </w:rPr>
        <w:t xml:space="preserve"> </w:t>
      </w:r>
      <w:r w:rsidR="00E959AF">
        <w:rPr>
          <w:lang w:val="en-US"/>
        </w:rPr>
        <w:t xml:space="preserve">The </w:t>
      </w:r>
      <w:r w:rsidR="00BC6B80">
        <w:rPr>
          <w:lang w:val="en-US"/>
        </w:rPr>
        <w:t xml:space="preserve">second report was </w:t>
      </w:r>
      <w:r w:rsidR="00416B1A">
        <w:rPr>
          <w:lang w:val="en-US"/>
        </w:rPr>
        <w:t xml:space="preserve">to </w:t>
      </w:r>
      <w:r w:rsidR="00416B1A">
        <w:t xml:space="preserve">measure </w:t>
      </w:r>
      <w:r w:rsidR="00281708">
        <w:rPr>
          <w:lang w:val="en-US"/>
        </w:rPr>
        <w:t xml:space="preserve">the inequality among the students </w:t>
      </w:r>
      <w:r w:rsidR="00DB797D">
        <w:rPr>
          <w:lang w:val="en-US"/>
        </w:rPr>
        <w:t xml:space="preserve">on the number of times they eat and how it affects their academic performance </w:t>
      </w:r>
      <w:r w:rsidR="00587F22">
        <w:rPr>
          <w:lang w:val="en-US"/>
        </w:rPr>
        <w:t xml:space="preserve">, this report was chosen to measure the economic inequality among the pupils </w:t>
      </w:r>
      <w:r w:rsidR="0085748B">
        <w:rPr>
          <w:lang w:val="en-US"/>
        </w:rPr>
        <w:t xml:space="preserve">and how it affects their academic performance .From the result in this line chart , it can be seen that </w:t>
      </w:r>
      <w:r w:rsidR="004A663A">
        <w:rPr>
          <w:lang w:val="en-US"/>
        </w:rPr>
        <w:t xml:space="preserve">the ones  that </w:t>
      </w:r>
      <w:r w:rsidR="00721D7F">
        <w:rPr>
          <w:lang w:val="en-US"/>
        </w:rPr>
        <w:t xml:space="preserve">do not eat </w:t>
      </w:r>
      <w:r w:rsidR="00A10388">
        <w:rPr>
          <w:lang w:val="en-US"/>
        </w:rPr>
        <w:t xml:space="preserve">have the total score of 2152, the category of pupils that eat once </w:t>
      </w:r>
      <w:r w:rsidR="001016A9">
        <w:rPr>
          <w:lang w:val="en-US"/>
        </w:rPr>
        <w:t xml:space="preserve">have the total score of 985, the once that eat </w:t>
      </w:r>
      <w:r w:rsidR="001619AE">
        <w:rPr>
          <w:lang w:val="en-US"/>
        </w:rPr>
        <w:t xml:space="preserve">twice a day have the total score of </w:t>
      </w:r>
      <w:r w:rsidR="00652149">
        <w:rPr>
          <w:lang w:val="en-US"/>
        </w:rPr>
        <w:t>3545</w:t>
      </w:r>
      <w:r w:rsidR="008A0A92">
        <w:rPr>
          <w:lang w:val="en-US"/>
        </w:rPr>
        <w:t xml:space="preserve">8 , while the once that eat thrice a day have the total score of 145796. With this analysis it can be seen that </w:t>
      </w:r>
      <w:r w:rsidR="007A1C25">
        <w:rPr>
          <w:lang w:val="en-US"/>
        </w:rPr>
        <w:t>the</w:t>
      </w:r>
      <w:r w:rsidR="00AF3752">
        <w:rPr>
          <w:lang w:val="en-US"/>
        </w:rPr>
        <w:t xml:space="preserve"> </w:t>
      </w:r>
      <w:r w:rsidR="007A1C25">
        <w:rPr>
          <w:lang w:val="en-US"/>
        </w:rPr>
        <w:t xml:space="preserve">students that eat </w:t>
      </w:r>
      <w:r w:rsidR="00DA7CB3">
        <w:rPr>
          <w:lang w:val="en-US"/>
        </w:rPr>
        <w:t xml:space="preserve">three times a day scored the highest and it shows that there is an </w:t>
      </w:r>
      <w:proofErr w:type="spellStart"/>
      <w:r w:rsidR="00DA7CB3">
        <w:rPr>
          <w:lang w:val="en-US"/>
        </w:rPr>
        <w:t>economical</w:t>
      </w:r>
      <w:proofErr w:type="spellEnd"/>
      <w:r w:rsidR="00DA7CB3">
        <w:rPr>
          <w:lang w:val="en-US"/>
        </w:rPr>
        <w:t xml:space="preserve"> </w:t>
      </w:r>
      <w:proofErr w:type="spellStart"/>
      <w:proofErr w:type="gramStart"/>
      <w:r w:rsidR="00DA7CB3">
        <w:rPr>
          <w:lang w:val="en-US"/>
        </w:rPr>
        <w:t>inequality.</w:t>
      </w:r>
      <w:r w:rsidR="00347F5D">
        <w:rPr>
          <w:lang w:val="en-US"/>
        </w:rPr>
        <w:t>It</w:t>
      </w:r>
      <w:proofErr w:type="spellEnd"/>
      <w:proofErr w:type="gramEnd"/>
      <w:r w:rsidR="00347F5D">
        <w:rPr>
          <w:lang w:val="en-US"/>
        </w:rPr>
        <w:t xml:space="preserve"> can be seen that </w:t>
      </w:r>
      <w:r w:rsidR="0018671C">
        <w:rPr>
          <w:lang w:val="en-US"/>
        </w:rPr>
        <w:t xml:space="preserve">their access to food has an effect on their performance </w:t>
      </w:r>
      <w:r w:rsidR="00FB0F42">
        <w:rPr>
          <w:lang w:val="en-US"/>
        </w:rPr>
        <w:t>, the ones that eat thrice a day perform better in school.</w:t>
      </w:r>
    </w:p>
    <w:p w14:paraId="1122A32A" w14:textId="77777777" w:rsidR="00AF3752" w:rsidRPr="00587F22" w:rsidRDefault="00AF3752" w:rsidP="00085B68">
      <w:pPr>
        <w:rPr>
          <w:lang w:val="en-US"/>
        </w:rPr>
      </w:pPr>
    </w:p>
    <w:p w14:paraId="73672EB3" w14:textId="57511E57" w:rsidR="00E617D9" w:rsidRDefault="00035A31" w:rsidP="00085B68">
      <w:pPr>
        <w:rPr>
          <w:lang w:val="en-US"/>
        </w:rPr>
      </w:pPr>
      <w:r>
        <w:rPr>
          <w:lang w:val="en-US"/>
        </w:rPr>
        <w:t xml:space="preserve"> </w:t>
      </w:r>
      <w:r w:rsidR="00AB0E6E">
        <w:rPr>
          <w:noProof/>
          <w:lang w:val="en-US"/>
        </w:rPr>
        <w:drawing>
          <wp:inline distT="0" distB="0" distL="0" distR="0" wp14:anchorId="5E05E10C" wp14:editId="7D3E8C1D">
            <wp:extent cx="4695825" cy="2215918"/>
            <wp:effectExtent l="0" t="0" r="3175" b="0"/>
            <wp:docPr id="60" name="Picture 60" descr="Graphical user interface, char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chart, application, Excel&#10;&#10;Description automatically generated"/>
                    <pic:cNvPicPr/>
                  </pic:nvPicPr>
                  <pic:blipFill rotWithShape="1"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1" t="23396" r="-3" b="7851"/>
                    <a:stretch/>
                  </pic:blipFill>
                  <pic:spPr bwMode="auto">
                    <a:xfrm>
                      <a:off x="0" y="0"/>
                      <a:ext cx="4697123" cy="2216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6E1545" w14:textId="77777777" w:rsidR="00847474" w:rsidRDefault="00847474" w:rsidP="00085B68">
      <w:pPr>
        <w:rPr>
          <w:lang w:val="en-US"/>
        </w:rPr>
      </w:pPr>
    </w:p>
    <w:p w14:paraId="1D984480" w14:textId="77777777" w:rsidR="00276A8E" w:rsidRDefault="00276A8E" w:rsidP="00085B68">
      <w:pPr>
        <w:rPr>
          <w:lang w:val="en-US"/>
        </w:rPr>
      </w:pPr>
      <w:r>
        <w:rPr>
          <w:lang w:val="en-US"/>
        </w:rPr>
        <w:t xml:space="preserve">  </w:t>
      </w:r>
    </w:p>
    <w:p w14:paraId="42F1660F" w14:textId="3A6BF219" w:rsidR="00235D2E" w:rsidRDefault="003621A4" w:rsidP="00085B68">
      <w:pPr>
        <w:rPr>
          <w:lang w:val="en-US"/>
        </w:rPr>
      </w:pPr>
      <w:r w:rsidRPr="00492396">
        <w:rPr>
          <w:b/>
          <w:bCs/>
          <w:u w:val="single"/>
          <w:lang w:val="en-US"/>
        </w:rPr>
        <w:t>REPORT 3</w:t>
      </w:r>
      <w:r>
        <w:rPr>
          <w:lang w:val="en-US"/>
        </w:rPr>
        <w:t xml:space="preserve"> - </w:t>
      </w:r>
      <w:r w:rsidR="00276A8E">
        <w:rPr>
          <w:lang w:val="en-US"/>
        </w:rPr>
        <w:t xml:space="preserve">The </w:t>
      </w:r>
      <w:r w:rsidR="00593BDE">
        <w:rPr>
          <w:lang w:val="en-US"/>
        </w:rPr>
        <w:t xml:space="preserve">third </w:t>
      </w:r>
      <w:r w:rsidR="00276A8E">
        <w:rPr>
          <w:lang w:val="en-US"/>
        </w:rPr>
        <w:t xml:space="preserve"> report was to </w:t>
      </w:r>
      <w:r w:rsidR="00276A8E">
        <w:t xml:space="preserve">measure </w:t>
      </w:r>
      <w:r w:rsidR="00276A8E">
        <w:rPr>
          <w:lang w:val="en-US"/>
        </w:rPr>
        <w:t xml:space="preserve">the inequality among the students on the </w:t>
      </w:r>
      <w:r>
        <w:rPr>
          <w:lang w:val="en-US"/>
        </w:rPr>
        <w:t>locality they live</w:t>
      </w:r>
      <w:r w:rsidR="00276A8E">
        <w:rPr>
          <w:lang w:val="en-US"/>
        </w:rPr>
        <w:t xml:space="preserve"> and how it affects their academic performance , this report was </w:t>
      </w:r>
      <w:r>
        <w:rPr>
          <w:lang w:val="en-US"/>
        </w:rPr>
        <w:t xml:space="preserve">also </w:t>
      </w:r>
      <w:r w:rsidR="00276A8E">
        <w:rPr>
          <w:lang w:val="en-US"/>
        </w:rPr>
        <w:t xml:space="preserve">chosen to measure the economic inequality among the pupils </w:t>
      </w:r>
      <w:r>
        <w:rPr>
          <w:lang w:val="en-US"/>
        </w:rPr>
        <w:t xml:space="preserve"> based on their locality which was either rural or urban </w:t>
      </w:r>
      <w:r w:rsidR="00276A8E">
        <w:rPr>
          <w:lang w:val="en-US"/>
        </w:rPr>
        <w:t xml:space="preserve">and how it affects their academic performance .From the result in this </w:t>
      </w:r>
      <w:r w:rsidR="006E556B">
        <w:rPr>
          <w:lang w:val="en-US"/>
        </w:rPr>
        <w:t xml:space="preserve">bar </w:t>
      </w:r>
      <w:r w:rsidR="00276A8E">
        <w:rPr>
          <w:lang w:val="en-US"/>
        </w:rPr>
        <w:t xml:space="preserve">chart , it can be seen that the ones  that </w:t>
      </w:r>
      <w:r w:rsidR="006E556B">
        <w:rPr>
          <w:lang w:val="en-US"/>
        </w:rPr>
        <w:t>live in rural areas</w:t>
      </w:r>
      <w:r w:rsidR="00276A8E">
        <w:rPr>
          <w:lang w:val="en-US"/>
        </w:rPr>
        <w:t xml:space="preserve"> have the total score of </w:t>
      </w:r>
      <w:r w:rsidR="000A6D31">
        <w:rPr>
          <w:lang w:val="en-US"/>
        </w:rPr>
        <w:t>4013</w:t>
      </w:r>
      <w:r w:rsidR="00276A8E">
        <w:rPr>
          <w:lang w:val="en-US"/>
        </w:rPr>
        <w:t xml:space="preserve">, the category of pupils that </w:t>
      </w:r>
      <w:r w:rsidR="005A2189">
        <w:rPr>
          <w:lang w:val="en-US"/>
        </w:rPr>
        <w:t>live in urban areas</w:t>
      </w:r>
      <w:r w:rsidR="00276A8E">
        <w:rPr>
          <w:lang w:val="en-US"/>
        </w:rPr>
        <w:t xml:space="preserve"> have the total score of </w:t>
      </w:r>
      <w:r w:rsidR="00AF3752">
        <w:rPr>
          <w:lang w:val="en-US"/>
        </w:rPr>
        <w:t>4727.</w:t>
      </w:r>
      <w:r w:rsidR="00276A8E">
        <w:rPr>
          <w:lang w:val="en-US"/>
        </w:rPr>
        <w:t xml:space="preserve"> With this analysis it can be seen that the</w:t>
      </w:r>
      <w:r w:rsidR="00AF3752">
        <w:rPr>
          <w:lang w:val="en-US"/>
        </w:rPr>
        <w:t xml:space="preserve"> </w:t>
      </w:r>
      <w:r w:rsidR="00276A8E">
        <w:rPr>
          <w:lang w:val="en-US"/>
        </w:rPr>
        <w:t xml:space="preserve">students that </w:t>
      </w:r>
      <w:r w:rsidR="00AF3752">
        <w:rPr>
          <w:lang w:val="en-US"/>
        </w:rPr>
        <w:t>stay in urban area</w:t>
      </w:r>
      <w:r w:rsidR="004A4413">
        <w:rPr>
          <w:lang w:val="en-US"/>
        </w:rPr>
        <w:t>s</w:t>
      </w:r>
      <w:r w:rsidR="00276A8E">
        <w:rPr>
          <w:lang w:val="en-US"/>
        </w:rPr>
        <w:t xml:space="preserve"> scored the highest and it shows that there is an </w:t>
      </w:r>
      <w:proofErr w:type="spellStart"/>
      <w:r w:rsidR="00276A8E">
        <w:rPr>
          <w:lang w:val="en-US"/>
        </w:rPr>
        <w:t>economical</w:t>
      </w:r>
      <w:proofErr w:type="spellEnd"/>
      <w:r w:rsidR="00276A8E">
        <w:rPr>
          <w:lang w:val="en-US"/>
        </w:rPr>
        <w:t xml:space="preserve"> inequality</w:t>
      </w:r>
      <w:r w:rsidR="004A4413">
        <w:rPr>
          <w:lang w:val="en-US"/>
        </w:rPr>
        <w:t xml:space="preserve"> because it shows that the ones that stay in the urban areas </w:t>
      </w:r>
      <w:r w:rsidR="00347F5D">
        <w:rPr>
          <w:lang w:val="en-US"/>
        </w:rPr>
        <w:t xml:space="preserve">perform well in school and the environment is a big </w:t>
      </w:r>
      <w:proofErr w:type="gramStart"/>
      <w:r w:rsidR="00347F5D">
        <w:rPr>
          <w:lang w:val="en-US"/>
        </w:rPr>
        <w:t>factor .</w:t>
      </w:r>
      <w:proofErr w:type="gramEnd"/>
    </w:p>
    <w:p w14:paraId="0F8E4EA5" w14:textId="77777777" w:rsidR="00235D2E" w:rsidRDefault="00235D2E" w:rsidP="00085B68">
      <w:pPr>
        <w:rPr>
          <w:lang w:val="en-US"/>
        </w:rPr>
      </w:pPr>
    </w:p>
    <w:p w14:paraId="25C53B33" w14:textId="40ABDA5F" w:rsidR="00847474" w:rsidRDefault="00847474" w:rsidP="00085B6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BE54056" wp14:editId="573E1B74">
            <wp:extent cx="4725512" cy="2089104"/>
            <wp:effectExtent l="0" t="0" r="0" b="0"/>
            <wp:docPr id="61" name="Picture 6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, table, Excel&#10;&#10;Description automatically generated"/>
                    <pic:cNvPicPr/>
                  </pic:nvPicPr>
                  <pic:blipFill rotWithShape="1"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00" r="17532" b="8683"/>
                    <a:stretch/>
                  </pic:blipFill>
                  <pic:spPr bwMode="auto">
                    <a:xfrm>
                      <a:off x="0" y="0"/>
                      <a:ext cx="4726661" cy="2089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BF28A8" w14:textId="77777777" w:rsidR="00847474" w:rsidRDefault="00847474" w:rsidP="00085B68">
      <w:pPr>
        <w:rPr>
          <w:lang w:val="en-US"/>
        </w:rPr>
      </w:pPr>
    </w:p>
    <w:p w14:paraId="5A553218" w14:textId="4EB20650" w:rsidR="00847474" w:rsidRPr="000679FC" w:rsidRDefault="00847474" w:rsidP="00085B68">
      <w:pPr>
        <w:rPr>
          <w:lang w:val="en-US"/>
        </w:rPr>
      </w:pPr>
    </w:p>
    <w:p w14:paraId="5692538D" w14:textId="77777777" w:rsidR="008056FC" w:rsidRDefault="008056FC" w:rsidP="008056FC">
      <w:pPr>
        <w:rPr>
          <w:lang w:val="en-GB" w:eastAsia="en-US"/>
        </w:rPr>
      </w:pPr>
    </w:p>
    <w:p w14:paraId="72AAA541" w14:textId="77777777" w:rsidR="008056FC" w:rsidRDefault="008056FC" w:rsidP="008056FC">
      <w:pPr>
        <w:rPr>
          <w:lang w:val="en-GB" w:eastAsia="en-US"/>
        </w:rPr>
      </w:pPr>
    </w:p>
    <w:p w14:paraId="6CF98B55" w14:textId="77777777" w:rsidR="008056FC" w:rsidRPr="008056FC" w:rsidRDefault="008056FC" w:rsidP="008056FC">
      <w:pPr>
        <w:rPr>
          <w:lang w:val="en-GB" w:eastAsia="en-US"/>
        </w:rPr>
      </w:pPr>
    </w:p>
    <w:p w14:paraId="458E72BE" w14:textId="77777777" w:rsidR="001F1250" w:rsidRDefault="003D7F39" w:rsidP="001F1250">
      <w:pPr>
        <w:pStyle w:val="Heading1"/>
        <w:numPr>
          <w:ilvl w:val="0"/>
          <w:numId w:val="13"/>
        </w:numPr>
        <w:jc w:val="lowKashida"/>
      </w:pPr>
      <w:bookmarkStart w:id="33" w:name="_Toc103599682"/>
      <w:r>
        <w:t>Database Backup and Restore Strategy</w:t>
      </w:r>
      <w:bookmarkEnd w:id="33"/>
    </w:p>
    <w:p w14:paraId="72069143" w14:textId="00FFA676" w:rsidR="00622A3E" w:rsidRPr="00622A3E" w:rsidRDefault="00622A3E" w:rsidP="00622A3E">
      <w:pPr>
        <w:rPr>
          <w:lang w:val="en-GB" w:eastAsia="en-US"/>
        </w:rPr>
      </w:pPr>
      <w:r>
        <w:rPr>
          <w:noProof/>
          <w:lang w:val="en-GB" w:eastAsia="en-US"/>
        </w:rPr>
        <w:drawing>
          <wp:inline distT="0" distB="0" distL="0" distR="0" wp14:anchorId="6AA1BEBA" wp14:editId="5A1ED8CF">
            <wp:extent cx="4736178" cy="353616"/>
            <wp:effectExtent l="0" t="0" r="0" b="254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"/>
                    <pic:cNvPicPr/>
                  </pic:nvPicPr>
                  <pic:blipFill rotWithShape="1"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51" t="11803" b="77227"/>
                    <a:stretch/>
                  </pic:blipFill>
                  <pic:spPr bwMode="auto">
                    <a:xfrm>
                      <a:off x="0" y="0"/>
                      <a:ext cx="4737017" cy="353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C9BF3" w14:textId="38B60DAB" w:rsidR="003D7F39" w:rsidRDefault="00993078" w:rsidP="001F1250">
      <w:pPr>
        <w:pStyle w:val="Heading1"/>
        <w:numPr>
          <w:ilvl w:val="0"/>
          <w:numId w:val="13"/>
        </w:numPr>
        <w:jc w:val="lowKashida"/>
      </w:pPr>
      <w:r>
        <w:t xml:space="preserve">     </w:t>
      </w:r>
      <w:bookmarkStart w:id="34" w:name="_Toc103599683"/>
      <w:r w:rsidR="003D7F39">
        <w:t xml:space="preserve">Data Science /Business Intelligence </w:t>
      </w:r>
      <w:r w:rsidR="00910E48">
        <w:t>–</w:t>
      </w:r>
      <w:bookmarkEnd w:id="34"/>
    </w:p>
    <w:p w14:paraId="249A054C" w14:textId="1594B0C4" w:rsidR="00910E48" w:rsidRPr="00910E48" w:rsidRDefault="00910E48" w:rsidP="00910E48">
      <w:pPr>
        <w:rPr>
          <w:lang w:val="en-GB" w:eastAsia="en-US"/>
        </w:rPr>
      </w:pPr>
      <w:r>
        <w:rPr>
          <w:lang w:val="en-GB" w:eastAsia="en-US"/>
        </w:rPr>
        <w:t xml:space="preserve">           </w:t>
      </w:r>
      <w:r w:rsidRPr="00427C95">
        <w:rPr>
          <w:lang w:val="en-GB" w:eastAsia="en-US"/>
        </w:rPr>
        <w:t xml:space="preserve">Both business intelligence and data science are important in creating actionable insights in any </w:t>
      </w:r>
      <w:proofErr w:type="spellStart"/>
      <w:proofErr w:type="gramStart"/>
      <w:r w:rsidRPr="00427C95">
        <w:rPr>
          <w:lang w:val="en-GB" w:eastAsia="en-US"/>
        </w:rPr>
        <w:t>organisation.</w:t>
      </w:r>
      <w:r>
        <w:rPr>
          <w:lang w:val="en-GB" w:eastAsia="en-US"/>
        </w:rPr>
        <w:t>The</w:t>
      </w:r>
      <w:proofErr w:type="spellEnd"/>
      <w:proofErr w:type="gramEnd"/>
      <w:r>
        <w:rPr>
          <w:lang w:val="en-GB" w:eastAsia="en-US"/>
        </w:rPr>
        <w:t xml:space="preserve"> type of  </w:t>
      </w:r>
      <w:r w:rsidRPr="0045298D">
        <w:rPr>
          <w:lang w:val="en-GB" w:eastAsia="en-US"/>
        </w:rPr>
        <w:t>data they deal with to project deliverables and techniques, BI and data science differ in a number of ways.</w:t>
      </w:r>
    </w:p>
    <w:p w14:paraId="12C78F4C" w14:textId="53F588A9" w:rsidR="003D7F39" w:rsidRDefault="003D7F39" w:rsidP="003D7F39">
      <w:pPr>
        <w:pStyle w:val="Heading1"/>
        <w:numPr>
          <w:ilvl w:val="0"/>
          <w:numId w:val="13"/>
        </w:numPr>
        <w:jc w:val="lowKashida"/>
      </w:pPr>
      <w:bookmarkStart w:id="35" w:name="_Toc103599684"/>
      <w:r>
        <w:t xml:space="preserve">Data </w:t>
      </w:r>
      <w:proofErr w:type="spellStart"/>
      <w:proofErr w:type="gramStart"/>
      <w:r>
        <w:t>Privacy,Ethical</w:t>
      </w:r>
      <w:proofErr w:type="spellEnd"/>
      <w:proofErr w:type="gramEnd"/>
      <w:r>
        <w:t xml:space="preserve"> and Legal Issues </w:t>
      </w:r>
      <w:r w:rsidR="00910E48">
        <w:t>–</w:t>
      </w:r>
      <w:bookmarkEnd w:id="35"/>
      <w:r w:rsidR="00910E48">
        <w:t xml:space="preserve"> </w:t>
      </w:r>
    </w:p>
    <w:p w14:paraId="285F1BCB" w14:textId="44401343" w:rsidR="00910E48" w:rsidRPr="00910E48" w:rsidRDefault="00910E48" w:rsidP="00910E48">
      <w:pPr>
        <w:rPr>
          <w:lang w:val="en-GB" w:eastAsia="en-US"/>
        </w:rPr>
      </w:pPr>
      <w:r>
        <w:rPr>
          <w:lang w:val="en-GB" w:eastAsia="en-US"/>
        </w:rPr>
        <w:t xml:space="preserve">      </w:t>
      </w:r>
      <w:r w:rsidRPr="00F15761">
        <w:rPr>
          <w:lang w:val="en-GB" w:eastAsia="en-US"/>
        </w:rPr>
        <w:t xml:space="preserve">On the internet, unlawful </w:t>
      </w:r>
      <w:r>
        <w:rPr>
          <w:lang w:val="en-GB" w:eastAsia="en-US"/>
        </w:rPr>
        <w:t>data</w:t>
      </w:r>
      <w:r w:rsidRPr="00F15761">
        <w:rPr>
          <w:lang w:val="en-GB" w:eastAsia="en-US"/>
        </w:rPr>
        <w:t xml:space="preserve"> copying (</w:t>
      </w:r>
      <w:r>
        <w:rPr>
          <w:lang w:val="en-GB" w:eastAsia="en-US"/>
        </w:rPr>
        <w:t>data</w:t>
      </w:r>
      <w:r w:rsidRPr="00F15761">
        <w:rPr>
          <w:lang w:val="en-GB" w:eastAsia="en-US"/>
        </w:rPr>
        <w:t xml:space="preserve"> piracy), illegal access and interception, device misuse, computer-related forgeries, fraud</w:t>
      </w:r>
      <w:r>
        <w:rPr>
          <w:lang w:val="en-GB" w:eastAsia="en-US"/>
        </w:rPr>
        <w:t xml:space="preserve"> </w:t>
      </w:r>
      <w:r w:rsidRPr="00F15761">
        <w:rPr>
          <w:lang w:val="en-GB" w:eastAsia="en-US"/>
        </w:rPr>
        <w:t>and copyright and related rights infringements are all considered ethical issues.</w:t>
      </w:r>
    </w:p>
    <w:p w14:paraId="5FAB9B2E" w14:textId="044E0EAC" w:rsidR="00910E48" w:rsidRPr="00910E48" w:rsidRDefault="00910E48" w:rsidP="00910E48">
      <w:pPr>
        <w:rPr>
          <w:lang w:val="en-GB" w:eastAsia="en-US"/>
        </w:rPr>
      </w:pPr>
      <w:r>
        <w:rPr>
          <w:lang w:val="en-GB" w:eastAsia="en-US"/>
        </w:rPr>
        <w:t xml:space="preserve">                        </w:t>
      </w:r>
    </w:p>
    <w:p w14:paraId="29D2E2EE" w14:textId="77777777" w:rsidR="007E4DB0" w:rsidRDefault="007E4DB0" w:rsidP="007E4DB0">
      <w:pPr>
        <w:rPr>
          <w:lang w:val="en-GB" w:eastAsia="en-US"/>
        </w:rPr>
      </w:pPr>
    </w:p>
    <w:p w14:paraId="4FA4BC5C" w14:textId="77777777" w:rsidR="007E4DB0" w:rsidRDefault="007E4DB0" w:rsidP="007E4DB0">
      <w:pPr>
        <w:rPr>
          <w:lang w:val="en-GB" w:eastAsia="en-US"/>
        </w:rPr>
      </w:pPr>
    </w:p>
    <w:p w14:paraId="51B53F0C" w14:textId="77777777" w:rsidR="007E4DB0" w:rsidRDefault="007E4DB0" w:rsidP="007E4DB0">
      <w:pPr>
        <w:rPr>
          <w:lang w:val="en-GB" w:eastAsia="en-US"/>
        </w:rPr>
      </w:pPr>
    </w:p>
    <w:p w14:paraId="15A82683" w14:textId="77777777" w:rsidR="007E4DB0" w:rsidRDefault="007E4DB0" w:rsidP="007E4DB0">
      <w:pPr>
        <w:rPr>
          <w:lang w:val="en-GB" w:eastAsia="en-US"/>
        </w:rPr>
      </w:pPr>
    </w:p>
    <w:p w14:paraId="405AE20A" w14:textId="77777777" w:rsidR="007E4DB0" w:rsidRDefault="007E4DB0" w:rsidP="007E4DB0">
      <w:pPr>
        <w:rPr>
          <w:lang w:val="en-GB" w:eastAsia="en-US"/>
        </w:rPr>
      </w:pPr>
    </w:p>
    <w:p w14:paraId="4E703E40" w14:textId="77777777" w:rsidR="007E4DB0" w:rsidRDefault="007E4DB0" w:rsidP="007E4DB0">
      <w:pPr>
        <w:rPr>
          <w:lang w:val="en-GB" w:eastAsia="en-US"/>
        </w:rPr>
      </w:pPr>
    </w:p>
    <w:p w14:paraId="7CE3FF06" w14:textId="77777777" w:rsidR="007E4DB0" w:rsidRDefault="007E4DB0" w:rsidP="007E4DB0">
      <w:pPr>
        <w:rPr>
          <w:lang w:val="en-GB" w:eastAsia="en-US"/>
        </w:rPr>
      </w:pPr>
    </w:p>
    <w:p w14:paraId="22810720" w14:textId="77777777" w:rsidR="007E4DB0" w:rsidRDefault="007E4DB0" w:rsidP="007E4DB0">
      <w:pPr>
        <w:rPr>
          <w:lang w:val="en-GB" w:eastAsia="en-US"/>
        </w:rPr>
      </w:pPr>
    </w:p>
    <w:p w14:paraId="77486B24" w14:textId="2B5E8420" w:rsidR="002F26BF" w:rsidRDefault="002F26BF" w:rsidP="00BA4B72">
      <w:pPr>
        <w:pStyle w:val="Heading1"/>
        <w:ind w:left="360"/>
        <w:jc w:val="center"/>
      </w:pPr>
    </w:p>
    <w:p w14:paraId="63FF9BB6" w14:textId="77777777" w:rsidR="002F26BF" w:rsidRPr="002F26BF" w:rsidRDefault="002F26BF" w:rsidP="002F26BF">
      <w:pPr>
        <w:rPr>
          <w:lang w:val="en-GB" w:eastAsia="en-US"/>
        </w:rPr>
      </w:pPr>
    </w:p>
    <w:p w14:paraId="1D71A8FF" w14:textId="77777777" w:rsidR="002F26BF" w:rsidRDefault="002F26BF" w:rsidP="00BA4B72">
      <w:pPr>
        <w:pStyle w:val="Heading1"/>
        <w:ind w:left="360"/>
        <w:jc w:val="center"/>
      </w:pPr>
    </w:p>
    <w:p w14:paraId="0B17CEA0" w14:textId="304CFA4F" w:rsidR="002F26BF" w:rsidRDefault="002F26BF" w:rsidP="00BA4B72">
      <w:pPr>
        <w:pStyle w:val="Heading1"/>
        <w:ind w:left="360"/>
        <w:jc w:val="center"/>
      </w:pPr>
      <w:bookmarkStart w:id="36" w:name="_Toc103599686"/>
    </w:p>
    <w:p w14:paraId="142B7F18" w14:textId="63B77FC0" w:rsidR="005B1FEF" w:rsidRDefault="005B1FEF" w:rsidP="005B1FEF">
      <w:pPr>
        <w:rPr>
          <w:lang w:val="en-GB" w:eastAsia="en-US"/>
        </w:rPr>
      </w:pPr>
    </w:p>
    <w:p w14:paraId="11ACE642" w14:textId="310A2EF8" w:rsidR="005B1FEF" w:rsidRDefault="005B1FEF" w:rsidP="005B1FEF">
      <w:pPr>
        <w:rPr>
          <w:lang w:val="en-GB" w:eastAsia="en-US"/>
        </w:rPr>
      </w:pPr>
    </w:p>
    <w:p w14:paraId="6EB8B463" w14:textId="3EED2111" w:rsidR="005B1FEF" w:rsidRDefault="005B1FEF" w:rsidP="005B1FEF">
      <w:pPr>
        <w:rPr>
          <w:lang w:val="en-GB" w:eastAsia="en-US"/>
        </w:rPr>
      </w:pPr>
    </w:p>
    <w:p w14:paraId="2A1A609E" w14:textId="77777777" w:rsidR="005B1FEF" w:rsidRPr="005B1FEF" w:rsidRDefault="005B1FEF" w:rsidP="005B1FEF">
      <w:pPr>
        <w:rPr>
          <w:lang w:val="en-GB" w:eastAsia="en-US"/>
        </w:rPr>
      </w:pPr>
    </w:p>
    <w:p w14:paraId="6B60F94C" w14:textId="1A9617B2" w:rsidR="001F1250" w:rsidRDefault="001F1250" w:rsidP="00BA4B72">
      <w:pPr>
        <w:pStyle w:val="Heading1"/>
        <w:ind w:left="360"/>
        <w:jc w:val="center"/>
      </w:pPr>
      <w:r>
        <w:lastRenderedPageBreak/>
        <w:t>Task 3</w:t>
      </w:r>
      <w:bookmarkEnd w:id="36"/>
    </w:p>
    <w:p w14:paraId="0248CDCD" w14:textId="77777777" w:rsidR="001F1250" w:rsidRDefault="001F1250" w:rsidP="00492396">
      <w:pPr>
        <w:pStyle w:val="Heading1"/>
        <w:numPr>
          <w:ilvl w:val="0"/>
          <w:numId w:val="14"/>
        </w:numPr>
        <w:jc w:val="both"/>
      </w:pPr>
      <w:bookmarkStart w:id="37" w:name="_Toc103599687"/>
      <w:r>
        <w:t>Abstract</w:t>
      </w:r>
      <w:bookmarkEnd w:id="37"/>
    </w:p>
    <w:p w14:paraId="36187847" w14:textId="53E46455" w:rsidR="008056FC" w:rsidRDefault="00B945B3" w:rsidP="00492396">
      <w:pPr>
        <w:jc w:val="both"/>
        <w:rPr>
          <w:rFonts w:ascii="Times" w:hAnsi="Times"/>
          <w:lang w:val="en-US"/>
        </w:rPr>
      </w:pPr>
      <w:r w:rsidRPr="00ED3CAB">
        <w:rPr>
          <w:rFonts w:ascii="Times" w:hAnsi="Times"/>
        </w:rPr>
        <w:t xml:space="preserve">The aim of this project </w:t>
      </w:r>
      <w:r w:rsidR="00C27CB7" w:rsidRPr="00ED3CAB">
        <w:rPr>
          <w:rFonts w:ascii="Times" w:hAnsi="Times"/>
        </w:rPr>
        <w:t xml:space="preserve"> </w:t>
      </w:r>
      <w:r w:rsidRPr="00ED3CAB">
        <w:rPr>
          <w:rFonts w:ascii="Times" w:hAnsi="Times"/>
        </w:rPr>
        <w:t>to build a report containing Lower Layer Super Output Areas (LSOAs) wise crime report with local population data in Greater Manchester between Jan</w:t>
      </w:r>
      <w:proofErr w:type="spellStart"/>
      <w:r w:rsidR="008354B5" w:rsidRPr="00ED3CAB">
        <w:rPr>
          <w:rFonts w:ascii="Times" w:hAnsi="Times"/>
          <w:lang w:val="en-US"/>
        </w:rPr>
        <w:t>uary</w:t>
      </w:r>
      <w:proofErr w:type="spellEnd"/>
      <w:r w:rsidR="008354B5" w:rsidRPr="00ED3CAB">
        <w:rPr>
          <w:rFonts w:ascii="Times" w:hAnsi="Times"/>
          <w:lang w:val="en-US"/>
        </w:rPr>
        <w:t xml:space="preserve"> </w:t>
      </w:r>
      <w:r w:rsidRPr="00ED3CAB">
        <w:rPr>
          <w:rFonts w:ascii="Times" w:hAnsi="Times"/>
        </w:rPr>
        <w:t>2017 and Dec</w:t>
      </w:r>
      <w:r w:rsidR="008354B5" w:rsidRPr="00ED3CAB">
        <w:rPr>
          <w:rFonts w:ascii="Times" w:hAnsi="Times"/>
          <w:lang w:val="en-US"/>
        </w:rPr>
        <w:t xml:space="preserve">ember </w:t>
      </w:r>
      <w:r w:rsidRPr="00ED3CAB">
        <w:rPr>
          <w:rFonts w:ascii="Times" w:hAnsi="Times"/>
        </w:rPr>
        <w:t xml:space="preserve"> 2018.</w:t>
      </w:r>
      <w:r w:rsidR="007116E0" w:rsidRPr="00ED3CAB">
        <w:rPr>
          <w:rFonts w:ascii="Times" w:hAnsi="Times"/>
          <w:lang w:val="en-US"/>
        </w:rPr>
        <w:t xml:space="preserve">At the </w:t>
      </w:r>
      <w:r w:rsidR="00DB4116" w:rsidRPr="00ED3CAB">
        <w:rPr>
          <w:rFonts w:ascii="Times" w:hAnsi="Times"/>
          <w:lang w:val="en-US"/>
        </w:rPr>
        <w:t>initial stage of the project a database was created for th</w:t>
      </w:r>
      <w:r w:rsidR="00FE78FB" w:rsidRPr="00ED3CAB">
        <w:rPr>
          <w:rFonts w:ascii="Times" w:hAnsi="Times"/>
          <w:lang w:val="en-US"/>
        </w:rPr>
        <w:t>i</w:t>
      </w:r>
      <w:r w:rsidR="00DB4116" w:rsidRPr="00ED3CAB">
        <w:rPr>
          <w:rFonts w:ascii="Times" w:hAnsi="Times"/>
          <w:lang w:val="en-US"/>
        </w:rPr>
        <w:t xml:space="preserve">s purpose </w:t>
      </w:r>
      <w:r w:rsidR="00FE78FB" w:rsidRPr="00ED3CAB">
        <w:rPr>
          <w:rFonts w:ascii="Times" w:hAnsi="Times"/>
          <w:lang w:val="en-US"/>
        </w:rPr>
        <w:t xml:space="preserve">, it was </w:t>
      </w:r>
      <w:r w:rsidR="00DB4116" w:rsidRPr="00ED3CAB">
        <w:rPr>
          <w:rFonts w:ascii="Times" w:hAnsi="Times"/>
          <w:lang w:val="en-US"/>
        </w:rPr>
        <w:t>named ‘CRIME’</w:t>
      </w:r>
      <w:r w:rsidR="00F9536C" w:rsidRPr="00ED3CAB">
        <w:rPr>
          <w:rFonts w:ascii="Times" w:hAnsi="Times"/>
          <w:lang w:val="en-US"/>
        </w:rPr>
        <w:t xml:space="preserve">. After which the </w:t>
      </w:r>
      <w:r w:rsidR="00302499" w:rsidRPr="00ED3CAB">
        <w:rPr>
          <w:rFonts w:ascii="Times" w:hAnsi="Times"/>
        </w:rPr>
        <w:t xml:space="preserve">Crimes data from the </w:t>
      </w:r>
      <w:r w:rsidR="00302499" w:rsidRPr="00ED3CAB">
        <w:rPr>
          <w:rFonts w:ascii="Times" w:hAnsi="Times"/>
          <w:lang w:val="en-US"/>
        </w:rPr>
        <w:t>p</w:t>
      </w:r>
      <w:r w:rsidR="00302499" w:rsidRPr="00ED3CAB">
        <w:rPr>
          <w:rFonts w:ascii="Times" w:hAnsi="Times"/>
        </w:rPr>
        <w:t xml:space="preserve">olice data repository </w:t>
      </w:r>
      <w:r w:rsidR="002C57C2" w:rsidRPr="00ED3CAB">
        <w:rPr>
          <w:rFonts w:ascii="Times" w:hAnsi="Times"/>
          <w:lang w:val="en-US"/>
        </w:rPr>
        <w:t xml:space="preserve">was </w:t>
      </w:r>
      <w:r w:rsidR="008354B5" w:rsidRPr="00ED3CAB">
        <w:rPr>
          <w:rFonts w:ascii="Times" w:hAnsi="Times"/>
          <w:lang w:val="en-US"/>
        </w:rPr>
        <w:t>imported</w:t>
      </w:r>
      <w:r w:rsidR="002B7FD3" w:rsidRPr="00ED3CAB">
        <w:rPr>
          <w:rFonts w:ascii="Times" w:hAnsi="Times"/>
          <w:lang w:val="en-US"/>
        </w:rPr>
        <w:t xml:space="preserve"> </w:t>
      </w:r>
      <w:r w:rsidR="00F0435C" w:rsidRPr="00ED3CAB">
        <w:rPr>
          <w:rFonts w:ascii="Times" w:hAnsi="Times"/>
          <w:lang w:val="en-US"/>
        </w:rPr>
        <w:t>were</w:t>
      </w:r>
      <w:r w:rsidR="00646ADE" w:rsidRPr="00ED3CAB">
        <w:rPr>
          <w:rFonts w:ascii="Times" w:hAnsi="Times"/>
        </w:rPr>
        <w:t xml:space="preserve"> downloaded for each month</w:t>
      </w:r>
      <w:r w:rsidR="001813E3" w:rsidRPr="00ED3CAB">
        <w:rPr>
          <w:rFonts w:ascii="Times" w:hAnsi="Times"/>
          <w:lang w:val="en-US"/>
        </w:rPr>
        <w:t xml:space="preserve"> and </w:t>
      </w:r>
      <w:proofErr w:type="gramStart"/>
      <w:r w:rsidR="001813E3" w:rsidRPr="00ED3CAB">
        <w:rPr>
          <w:rFonts w:ascii="Times" w:hAnsi="Times"/>
          <w:lang w:val="en-US"/>
        </w:rPr>
        <w:t>merged together</w:t>
      </w:r>
      <w:proofErr w:type="gramEnd"/>
      <w:r w:rsidR="001813E3" w:rsidRPr="00ED3CAB">
        <w:rPr>
          <w:rFonts w:ascii="Times" w:hAnsi="Times"/>
          <w:lang w:val="en-US"/>
        </w:rPr>
        <w:t xml:space="preserve"> </w:t>
      </w:r>
      <w:proofErr w:type="spellStart"/>
      <w:r w:rsidR="001813E3" w:rsidRPr="00ED3CAB">
        <w:rPr>
          <w:rFonts w:ascii="Times" w:hAnsi="Times"/>
          <w:lang w:val="en-US"/>
        </w:rPr>
        <w:t>using’UNION</w:t>
      </w:r>
      <w:proofErr w:type="spellEnd"/>
      <w:r w:rsidR="00DE0820" w:rsidRPr="00ED3CAB">
        <w:rPr>
          <w:rFonts w:ascii="Times" w:hAnsi="Times"/>
          <w:lang w:val="en-US"/>
        </w:rPr>
        <w:t xml:space="preserve">’ into a </w:t>
      </w:r>
    </w:p>
    <w:p w14:paraId="5EAABD88" w14:textId="63CB0598" w:rsidR="002D4A64" w:rsidRPr="00ED3CAB" w:rsidRDefault="00DE0820" w:rsidP="00492396">
      <w:pPr>
        <w:jc w:val="both"/>
        <w:rPr>
          <w:rFonts w:ascii="Times" w:hAnsi="Times"/>
          <w:lang w:val="en-US"/>
        </w:rPr>
      </w:pPr>
      <w:r w:rsidRPr="00ED3CAB">
        <w:rPr>
          <w:rFonts w:ascii="Times" w:hAnsi="Times"/>
          <w:lang w:val="en-US"/>
        </w:rPr>
        <w:t>table called ‘CRIME’</w:t>
      </w:r>
      <w:r w:rsidR="00646ADE" w:rsidRPr="00ED3CAB">
        <w:rPr>
          <w:rFonts w:ascii="Times" w:hAnsi="Times"/>
        </w:rPr>
        <w:t xml:space="preserve">. </w:t>
      </w:r>
      <w:r w:rsidR="00502257" w:rsidRPr="00ED3CAB">
        <w:rPr>
          <w:rFonts w:ascii="Times" w:hAnsi="Times"/>
        </w:rPr>
        <w:t>The Lower Layer Super Output Areas (LSOAs) data</w:t>
      </w:r>
      <w:r w:rsidR="00502257" w:rsidRPr="00ED3CAB">
        <w:rPr>
          <w:rFonts w:ascii="Times" w:hAnsi="Times"/>
          <w:lang w:val="en-US"/>
        </w:rPr>
        <w:t xml:space="preserve">was also </w:t>
      </w:r>
      <w:r w:rsidR="00AA02BB" w:rsidRPr="00ED3CAB">
        <w:rPr>
          <w:rFonts w:ascii="Times" w:hAnsi="Times"/>
          <w:lang w:val="en-US"/>
        </w:rPr>
        <w:t>imported</w:t>
      </w:r>
      <w:r w:rsidR="002D4A64" w:rsidRPr="00ED3CAB">
        <w:rPr>
          <w:rFonts w:ascii="Times" w:hAnsi="Times"/>
          <w:lang w:val="en-US"/>
        </w:rPr>
        <w:t xml:space="preserve"> </w:t>
      </w:r>
      <w:r w:rsidR="00DA18D4" w:rsidRPr="00ED3CAB">
        <w:rPr>
          <w:rFonts w:ascii="Times" w:hAnsi="Times"/>
          <w:lang w:val="en-US"/>
        </w:rPr>
        <w:t>i</w:t>
      </w:r>
      <w:r w:rsidR="002D4A64" w:rsidRPr="00ED3CAB">
        <w:rPr>
          <w:rFonts w:ascii="Times" w:hAnsi="Times"/>
          <w:lang w:val="en-US"/>
        </w:rPr>
        <w:t xml:space="preserve">nto </w:t>
      </w:r>
      <w:r w:rsidR="002D4A64" w:rsidRPr="00ED3CAB">
        <w:rPr>
          <w:rFonts w:ascii="Times" w:hAnsi="Times"/>
        </w:rPr>
        <w:t xml:space="preserve"> to SSMS for </w:t>
      </w:r>
      <w:r w:rsidR="00DA18D4" w:rsidRPr="00ED3CAB">
        <w:rPr>
          <w:rFonts w:ascii="Times" w:hAnsi="Times"/>
        </w:rPr>
        <w:t xml:space="preserve">further </w:t>
      </w:r>
      <w:r w:rsidR="002D4A64" w:rsidRPr="00ED3CAB">
        <w:rPr>
          <w:rFonts w:ascii="Times" w:hAnsi="Times"/>
        </w:rPr>
        <w:t xml:space="preserve">analysis </w:t>
      </w:r>
      <w:r w:rsidR="002D4A64" w:rsidRPr="00ED3CAB">
        <w:rPr>
          <w:rFonts w:ascii="Times" w:hAnsi="Times"/>
          <w:lang w:val="en-US"/>
        </w:rPr>
        <w:t>but on</w:t>
      </w:r>
      <w:r w:rsidR="00BB24D3" w:rsidRPr="00ED3CAB">
        <w:rPr>
          <w:rFonts w:ascii="Times" w:hAnsi="Times"/>
          <w:lang w:val="en-US"/>
        </w:rPr>
        <w:t xml:space="preserve">ly the </w:t>
      </w:r>
      <w:r w:rsidR="002D4A64" w:rsidRPr="00ED3CAB">
        <w:rPr>
          <w:rFonts w:ascii="Times" w:hAnsi="Times"/>
        </w:rPr>
        <w:t xml:space="preserve">Manchester population </w:t>
      </w:r>
      <w:r w:rsidR="00BB24D3" w:rsidRPr="00ED3CAB">
        <w:rPr>
          <w:rFonts w:ascii="Times" w:hAnsi="Times"/>
          <w:lang w:val="en-US"/>
        </w:rPr>
        <w:t xml:space="preserve">data that was needed was </w:t>
      </w:r>
      <w:r w:rsidR="002D4A64" w:rsidRPr="00ED3CAB">
        <w:rPr>
          <w:rFonts w:ascii="Times" w:hAnsi="Times"/>
        </w:rPr>
        <w:t>extracted into a new table called ‘Manchester’.</w:t>
      </w:r>
    </w:p>
    <w:p w14:paraId="5AE395AB" w14:textId="77777777" w:rsidR="00C27CB7" w:rsidRPr="00C27CB7" w:rsidRDefault="00C27CB7" w:rsidP="00492396">
      <w:pPr>
        <w:jc w:val="both"/>
      </w:pPr>
    </w:p>
    <w:p w14:paraId="0BE124DF" w14:textId="29652204" w:rsidR="008849BA" w:rsidRPr="008849BA" w:rsidRDefault="001F1250" w:rsidP="00492396">
      <w:pPr>
        <w:pStyle w:val="Heading1"/>
        <w:numPr>
          <w:ilvl w:val="0"/>
          <w:numId w:val="14"/>
        </w:numPr>
        <w:jc w:val="both"/>
      </w:pPr>
      <w:bookmarkStart w:id="38" w:name="_Toc103599688"/>
      <w:r>
        <w:t>Introduction</w:t>
      </w:r>
      <w:bookmarkEnd w:id="38"/>
    </w:p>
    <w:p w14:paraId="0FA55697" w14:textId="6AA8EE9C" w:rsidR="0010148E" w:rsidRPr="00F30695" w:rsidRDefault="007F3A62" w:rsidP="00492396">
      <w:pPr>
        <w:jc w:val="both"/>
        <w:rPr>
          <w:rFonts w:ascii="Times" w:hAnsi="Times"/>
          <w:lang w:val="en-US"/>
        </w:rPr>
      </w:pPr>
      <w:r w:rsidRPr="00F30695">
        <w:rPr>
          <w:rFonts w:ascii="Times" w:hAnsi="Times"/>
          <w:lang w:val="en-US"/>
        </w:rPr>
        <w:t>This project involves developing a repo</w:t>
      </w:r>
      <w:r w:rsidR="004A750A" w:rsidRPr="00F30695">
        <w:rPr>
          <w:rFonts w:ascii="Times" w:hAnsi="Times"/>
          <w:lang w:val="en-US"/>
        </w:rPr>
        <w:t>r</w:t>
      </w:r>
      <w:r w:rsidRPr="00F30695">
        <w:rPr>
          <w:rFonts w:ascii="Times" w:hAnsi="Times"/>
          <w:lang w:val="en-US"/>
        </w:rPr>
        <w:t xml:space="preserve">ting </w:t>
      </w:r>
      <w:r w:rsidR="00520EE6" w:rsidRPr="00F30695">
        <w:rPr>
          <w:rFonts w:ascii="Times" w:hAnsi="Times"/>
          <w:lang w:val="en-US"/>
        </w:rPr>
        <w:t xml:space="preserve">tool </w:t>
      </w:r>
      <w:r w:rsidR="00036C73" w:rsidRPr="00F30695">
        <w:rPr>
          <w:rFonts w:ascii="Times" w:hAnsi="Times"/>
          <w:lang w:val="en-US"/>
        </w:rPr>
        <w:t xml:space="preserve">called Crime Profiler </w:t>
      </w:r>
      <w:r w:rsidR="0011300E" w:rsidRPr="00F30695">
        <w:rPr>
          <w:rFonts w:ascii="Times" w:hAnsi="Times"/>
          <w:lang w:val="en-US"/>
        </w:rPr>
        <w:t xml:space="preserve">which is being created with the </w:t>
      </w:r>
      <w:r w:rsidR="00CB07A8" w:rsidRPr="00F30695">
        <w:rPr>
          <w:rFonts w:ascii="Times" w:hAnsi="Times"/>
        </w:rPr>
        <w:t xml:space="preserve">objective of the project is to develop a reporting tool called Crime Profiler to assist in the development of computational criminology as a part of the advancement of the theory and method in criminological </w:t>
      </w:r>
      <w:proofErr w:type="gramStart"/>
      <w:r w:rsidR="00CB07A8" w:rsidRPr="00F30695">
        <w:rPr>
          <w:rFonts w:ascii="Times" w:hAnsi="Times"/>
        </w:rPr>
        <w:t>research.</w:t>
      </w:r>
      <w:r w:rsidR="00E50A0D" w:rsidRPr="00F30695">
        <w:rPr>
          <w:rFonts w:ascii="Times" w:hAnsi="Times"/>
          <w:lang w:val="en-US"/>
        </w:rPr>
        <w:t>In</w:t>
      </w:r>
      <w:proofErr w:type="gramEnd"/>
      <w:r w:rsidR="00E50A0D" w:rsidRPr="00F30695">
        <w:rPr>
          <w:rFonts w:ascii="Times" w:hAnsi="Times"/>
          <w:lang w:val="en-US"/>
        </w:rPr>
        <w:t xml:space="preserve"> the process of this project </w:t>
      </w:r>
      <w:r w:rsidR="00B93DD0" w:rsidRPr="00F30695">
        <w:rPr>
          <w:rFonts w:ascii="Times" w:hAnsi="Times"/>
          <w:lang w:val="en-US"/>
        </w:rPr>
        <w:t xml:space="preserve">the </w:t>
      </w:r>
      <w:r w:rsidR="00B93DD0" w:rsidRPr="00F30695">
        <w:rPr>
          <w:rFonts w:ascii="Times" w:hAnsi="Times"/>
          <w:sz w:val="22"/>
          <w:szCs w:val="22"/>
        </w:rPr>
        <w:t xml:space="preserve">Crimes Data for Greater Manchester between Jan 2017 and Dec 2018 and </w:t>
      </w:r>
      <w:r w:rsidR="00731CB7" w:rsidRPr="00F30695">
        <w:rPr>
          <w:rFonts w:ascii="Times" w:hAnsi="Times"/>
        </w:rPr>
        <w:t xml:space="preserve">Lower Layer Super Output Areas (LSOAs) </w:t>
      </w:r>
      <w:r w:rsidR="0010148E" w:rsidRPr="00F30695">
        <w:rPr>
          <w:rFonts w:ascii="Times" w:hAnsi="Times"/>
          <w:sz w:val="22"/>
        </w:rPr>
        <w:t xml:space="preserve">. </w:t>
      </w:r>
      <w:r w:rsidR="00864BA2" w:rsidRPr="00F30695">
        <w:rPr>
          <w:rFonts w:ascii="Times" w:hAnsi="Times"/>
          <w:sz w:val="22"/>
        </w:rPr>
        <w:t>For better pres</w:t>
      </w:r>
      <w:r w:rsidR="00C97F8E">
        <w:rPr>
          <w:rFonts w:ascii="Times" w:hAnsi="Times"/>
          <w:sz w:val="22"/>
        </w:rPr>
        <w:t>e</w:t>
      </w:r>
      <w:r w:rsidR="00864BA2" w:rsidRPr="00F30695">
        <w:rPr>
          <w:rFonts w:ascii="Times" w:hAnsi="Times"/>
          <w:sz w:val="22"/>
        </w:rPr>
        <w:t xml:space="preserve">ntation of the reports </w:t>
      </w:r>
      <w:r w:rsidR="00864BA2" w:rsidRPr="00F30695">
        <w:rPr>
          <w:rFonts w:ascii="Times" w:hAnsi="Times"/>
          <w:lang w:val="en-US"/>
        </w:rPr>
        <w:t>t</w:t>
      </w:r>
      <w:r w:rsidR="0010148E" w:rsidRPr="00F30695">
        <w:rPr>
          <w:rFonts w:ascii="Times" w:hAnsi="Times"/>
        </w:rPr>
        <w:t xml:space="preserve">he </w:t>
      </w:r>
      <w:r w:rsidR="003E4124" w:rsidRPr="00F30695">
        <w:rPr>
          <w:rFonts w:ascii="Times" w:hAnsi="Times"/>
          <w:lang w:val="en-US"/>
        </w:rPr>
        <w:t>v</w:t>
      </w:r>
      <w:r w:rsidR="0010148E" w:rsidRPr="00F30695">
        <w:rPr>
          <w:rFonts w:ascii="Times" w:hAnsi="Times"/>
        </w:rPr>
        <w:t xml:space="preserve">ehicle crime in Greater Manchester </w:t>
      </w:r>
      <w:r w:rsidR="004D0AF7" w:rsidRPr="00F30695">
        <w:rPr>
          <w:rFonts w:ascii="Times" w:hAnsi="Times"/>
          <w:lang w:val="en-US"/>
        </w:rPr>
        <w:t xml:space="preserve">was visualized </w:t>
      </w:r>
      <w:r w:rsidR="0010148E" w:rsidRPr="00F30695">
        <w:rPr>
          <w:rFonts w:ascii="Times" w:hAnsi="Times"/>
        </w:rPr>
        <w:t>with QGIS using MSSQL Connector</w:t>
      </w:r>
      <w:r w:rsidR="003E4124" w:rsidRPr="00F30695">
        <w:rPr>
          <w:rFonts w:ascii="Times" w:hAnsi="Times"/>
          <w:lang w:val="en-US"/>
        </w:rPr>
        <w:t xml:space="preserve"> while making use of </w:t>
      </w:r>
      <w:r w:rsidR="0010148E" w:rsidRPr="00F30695">
        <w:rPr>
          <w:rFonts w:ascii="Times" w:hAnsi="Times"/>
        </w:rPr>
        <w:t xml:space="preserve"> </w:t>
      </w:r>
      <w:r w:rsidR="00BE6F68" w:rsidRPr="00F30695">
        <w:rPr>
          <w:rFonts w:ascii="Times" w:hAnsi="Times"/>
          <w:lang w:val="en-US"/>
        </w:rPr>
        <w:t>o</w:t>
      </w:r>
      <w:r w:rsidR="0010148E" w:rsidRPr="00F30695">
        <w:rPr>
          <w:rFonts w:ascii="Times" w:hAnsi="Times"/>
        </w:rPr>
        <w:t>pen</w:t>
      </w:r>
      <w:r w:rsidR="00BE6F68" w:rsidRPr="00F30695">
        <w:rPr>
          <w:rFonts w:ascii="Times" w:hAnsi="Times"/>
          <w:lang w:val="en-US"/>
        </w:rPr>
        <w:t>s</w:t>
      </w:r>
      <w:r w:rsidR="0010148E" w:rsidRPr="00F30695">
        <w:rPr>
          <w:rFonts w:ascii="Times" w:hAnsi="Times"/>
        </w:rPr>
        <w:t xml:space="preserve">treetMap as OpenLayers plugin. </w:t>
      </w:r>
      <w:r w:rsidR="004D0AF7" w:rsidRPr="00F30695">
        <w:rPr>
          <w:rFonts w:ascii="Times" w:hAnsi="Times"/>
          <w:lang w:val="en-US"/>
        </w:rPr>
        <w:t xml:space="preserve">While </w:t>
      </w:r>
      <w:r w:rsidR="0010148E" w:rsidRPr="00F30695">
        <w:rPr>
          <w:rFonts w:ascii="Times" w:hAnsi="Times"/>
        </w:rPr>
        <w:t xml:space="preserve">the Anti-social behaviours crimes in Salford </w:t>
      </w:r>
      <w:r w:rsidR="004D0AF7" w:rsidRPr="00F30695">
        <w:rPr>
          <w:rFonts w:ascii="Times" w:hAnsi="Times"/>
          <w:lang w:val="en-US"/>
        </w:rPr>
        <w:t xml:space="preserve">was visualized </w:t>
      </w:r>
      <w:r w:rsidR="0010148E" w:rsidRPr="00F30695">
        <w:rPr>
          <w:rFonts w:ascii="Times" w:hAnsi="Times"/>
        </w:rPr>
        <w:t>with QGIS using MSSQL Connector</w:t>
      </w:r>
      <w:r w:rsidR="0081445B" w:rsidRPr="00F30695">
        <w:rPr>
          <w:rFonts w:ascii="Times" w:hAnsi="Times"/>
          <w:lang w:val="en-US"/>
        </w:rPr>
        <w:t xml:space="preserve"> making use </w:t>
      </w:r>
      <w:proofErr w:type="gramStart"/>
      <w:r w:rsidR="0081445B" w:rsidRPr="00F30695">
        <w:rPr>
          <w:rFonts w:ascii="Times" w:hAnsi="Times"/>
          <w:lang w:val="en-US"/>
        </w:rPr>
        <w:t xml:space="preserve">of </w:t>
      </w:r>
      <w:r w:rsidR="0010148E" w:rsidRPr="00F30695">
        <w:rPr>
          <w:rFonts w:ascii="Times" w:hAnsi="Times"/>
        </w:rPr>
        <w:t xml:space="preserve"> Google</w:t>
      </w:r>
      <w:proofErr w:type="gramEnd"/>
      <w:r w:rsidR="0010148E" w:rsidRPr="00F30695">
        <w:rPr>
          <w:rFonts w:ascii="Times" w:hAnsi="Times"/>
        </w:rPr>
        <w:t xml:space="preserve"> Satellite map as OpenLayers plugin</w:t>
      </w:r>
      <w:r w:rsidR="003E4124" w:rsidRPr="00F30695">
        <w:rPr>
          <w:rFonts w:ascii="Times" w:hAnsi="Times"/>
          <w:lang w:val="en-US"/>
        </w:rPr>
        <w:t xml:space="preserve">. </w:t>
      </w:r>
    </w:p>
    <w:p w14:paraId="701D59AE" w14:textId="54F793AE" w:rsidR="00CB07A8" w:rsidRPr="00CB07A8" w:rsidRDefault="00CB07A8" w:rsidP="00492396">
      <w:pPr>
        <w:ind w:left="720"/>
        <w:jc w:val="both"/>
      </w:pPr>
    </w:p>
    <w:p w14:paraId="2B89EB75" w14:textId="1013F92A" w:rsidR="002E71EF" w:rsidRDefault="002E71EF" w:rsidP="00492396">
      <w:pPr>
        <w:pStyle w:val="Heading1"/>
        <w:ind w:left="360"/>
        <w:jc w:val="both"/>
      </w:pPr>
      <w:bookmarkStart w:id="39" w:name="_Toc103599689"/>
      <w:r>
        <w:t>3.Design Rationale</w:t>
      </w:r>
      <w:bookmarkEnd w:id="39"/>
    </w:p>
    <w:p w14:paraId="5684ACC2" w14:textId="34D53FD6" w:rsidR="008056FC" w:rsidRPr="00E75F48" w:rsidRDefault="008056FC" w:rsidP="00492396">
      <w:pPr>
        <w:jc w:val="both"/>
        <w:rPr>
          <w:rFonts w:ascii="Times" w:hAnsi="Times"/>
        </w:rPr>
      </w:pPr>
      <w:r w:rsidRPr="00E75F48">
        <w:rPr>
          <w:rFonts w:ascii="Times" w:hAnsi="Times" w:cs="Arial"/>
          <w:color w:val="202122"/>
        </w:rPr>
        <w:t xml:space="preserve">A design rationale </w:t>
      </w:r>
      <w:r w:rsidRPr="00E75F48">
        <w:rPr>
          <w:rFonts w:ascii="Times" w:hAnsi="Times" w:cs="Arial"/>
          <w:color w:val="202122"/>
          <w:lang w:val="en-US"/>
        </w:rPr>
        <w:t xml:space="preserve">explains the reasons  why the design is the way its </w:t>
      </w:r>
      <w:r w:rsidRPr="00E75F48">
        <w:rPr>
          <w:rFonts w:ascii="Times" w:hAnsi="Times" w:cs="Arial"/>
          <w:color w:val="202122"/>
        </w:rPr>
        <w:t xml:space="preserve">is </w:t>
      </w:r>
      <w:r w:rsidRPr="00E75F48">
        <w:rPr>
          <w:rFonts w:ascii="Times" w:hAnsi="Times" w:cs="Arial"/>
          <w:color w:val="202122"/>
          <w:lang w:val="en-US"/>
        </w:rPr>
        <w:t xml:space="preserve">, it involves </w:t>
      </w:r>
      <w:r w:rsidRPr="00E75F48">
        <w:rPr>
          <w:rFonts w:ascii="Times" w:hAnsi="Times" w:cs="Arial"/>
          <w:color w:val="202122"/>
        </w:rPr>
        <w:t>a list of all decisions made during the design process and the reasons why those decisions were made</w:t>
      </w:r>
      <w:r w:rsidRPr="00E75F48">
        <w:rPr>
          <w:rFonts w:ascii="Times" w:hAnsi="Times" w:cs="Arial"/>
          <w:color w:val="202122"/>
          <w:shd w:val="clear" w:color="auto" w:fill="EAF3FF"/>
          <w:lang w:val="en-US"/>
        </w:rPr>
        <w:t>.</w:t>
      </w:r>
      <w:r w:rsidRPr="00E75F48">
        <w:rPr>
          <w:rFonts w:ascii="Times" w:hAnsi="Times" w:cs="Arial"/>
          <w:color w:val="202122"/>
        </w:rPr>
        <w:t xml:space="preserve"> </w:t>
      </w:r>
      <w:r w:rsidRPr="00E75F48">
        <w:rPr>
          <w:rFonts w:ascii="Times" w:hAnsi="Times" w:cs="Arial"/>
          <w:color w:val="202122"/>
          <w:lang w:val="en-US"/>
        </w:rPr>
        <w:t>A design rationale explains the motives behind a particular design decision.  The designs used for visualization were achieved with the use of QGIS for visualizing</w:t>
      </w:r>
      <w:r w:rsidRPr="00E75F48">
        <w:rPr>
          <w:rFonts w:ascii="Times" w:hAnsi="Times"/>
          <w:lang w:val="en-US"/>
        </w:rPr>
        <w:t xml:space="preserve"> t</w:t>
      </w:r>
      <w:r w:rsidRPr="00E75F48">
        <w:rPr>
          <w:rFonts w:ascii="Times" w:hAnsi="Times"/>
        </w:rPr>
        <w:t xml:space="preserve">he </w:t>
      </w:r>
      <w:r w:rsidRPr="00E75F48">
        <w:rPr>
          <w:rFonts w:ascii="Times" w:hAnsi="Times"/>
          <w:lang w:val="en-US"/>
        </w:rPr>
        <w:t>v</w:t>
      </w:r>
      <w:r w:rsidRPr="00E75F48">
        <w:rPr>
          <w:rFonts w:ascii="Times" w:hAnsi="Times"/>
        </w:rPr>
        <w:t xml:space="preserve">ehicle crime in Greater Manchester </w:t>
      </w:r>
      <w:r w:rsidRPr="00E75F48">
        <w:rPr>
          <w:rFonts w:ascii="Times" w:hAnsi="Times"/>
          <w:lang w:val="en-US"/>
        </w:rPr>
        <w:t xml:space="preserve">use </w:t>
      </w:r>
      <w:proofErr w:type="gramStart"/>
      <w:r w:rsidRPr="00E75F48">
        <w:rPr>
          <w:rFonts w:ascii="Times" w:hAnsi="Times"/>
          <w:lang w:val="en-US"/>
        </w:rPr>
        <w:t xml:space="preserve">of </w:t>
      </w:r>
      <w:r w:rsidRPr="00E75F48">
        <w:rPr>
          <w:rFonts w:ascii="Times" w:hAnsi="Times"/>
        </w:rPr>
        <w:t xml:space="preserve"> </w:t>
      </w:r>
      <w:r w:rsidRPr="00E75F48">
        <w:rPr>
          <w:rFonts w:ascii="Times" w:hAnsi="Times"/>
          <w:lang w:val="en-US"/>
        </w:rPr>
        <w:t>o</w:t>
      </w:r>
      <w:r w:rsidRPr="00E75F48">
        <w:rPr>
          <w:rFonts w:ascii="Times" w:hAnsi="Times"/>
        </w:rPr>
        <w:t>pen</w:t>
      </w:r>
      <w:r w:rsidRPr="00E75F48">
        <w:rPr>
          <w:rFonts w:ascii="Times" w:hAnsi="Times"/>
          <w:lang w:val="en-US"/>
        </w:rPr>
        <w:t>s</w:t>
      </w:r>
      <w:r w:rsidRPr="00E75F48">
        <w:rPr>
          <w:rFonts w:ascii="Times" w:hAnsi="Times"/>
        </w:rPr>
        <w:t>treetMap</w:t>
      </w:r>
      <w:proofErr w:type="gramEnd"/>
      <w:r w:rsidRPr="00E75F48">
        <w:rPr>
          <w:rFonts w:ascii="Times" w:hAnsi="Times"/>
        </w:rPr>
        <w:t xml:space="preserve"> as OpenLayers plugin</w:t>
      </w:r>
      <w:r w:rsidRPr="00E75F48">
        <w:rPr>
          <w:rFonts w:ascii="Times" w:hAnsi="Times"/>
          <w:lang w:val="en-US"/>
        </w:rPr>
        <w:t xml:space="preserve">while the </w:t>
      </w:r>
      <w:r w:rsidRPr="00E75F48">
        <w:rPr>
          <w:rFonts w:ascii="Times" w:hAnsi="Times"/>
        </w:rPr>
        <w:t xml:space="preserve">Anti-social behaviours crimes in Salford </w:t>
      </w:r>
      <w:r w:rsidRPr="00E75F48">
        <w:rPr>
          <w:rFonts w:ascii="Times" w:hAnsi="Times"/>
          <w:lang w:val="en-US"/>
        </w:rPr>
        <w:t xml:space="preserve">was visualized </w:t>
      </w:r>
      <w:r w:rsidRPr="00E75F48">
        <w:rPr>
          <w:rFonts w:ascii="Times" w:hAnsi="Times"/>
        </w:rPr>
        <w:t xml:space="preserve">with QGIS </w:t>
      </w:r>
      <w:r w:rsidRPr="00E75F48">
        <w:rPr>
          <w:rFonts w:ascii="Times" w:hAnsi="Times"/>
          <w:lang w:val="en-US"/>
        </w:rPr>
        <w:t xml:space="preserve">using </w:t>
      </w:r>
      <w:r w:rsidRPr="00E75F48">
        <w:rPr>
          <w:rFonts w:ascii="Times" w:hAnsi="Times"/>
        </w:rPr>
        <w:t>Google Satellite map as OpenLayers plugin</w:t>
      </w:r>
      <w:r w:rsidRPr="00E75F48">
        <w:rPr>
          <w:rFonts w:ascii="Times" w:hAnsi="Times"/>
          <w:lang w:val="en-US"/>
        </w:rPr>
        <w:t xml:space="preserve">.  is a virtual interface that allows users to explore and visualize spatial relationships within and among spatially explicit </w:t>
      </w:r>
      <w:proofErr w:type="spellStart"/>
      <w:proofErr w:type="gramStart"/>
      <w:r w:rsidRPr="00E75F48">
        <w:rPr>
          <w:rFonts w:ascii="Times" w:hAnsi="Times"/>
          <w:lang w:val="en-US"/>
        </w:rPr>
        <w:t>datasets,QGIS</w:t>
      </w:r>
      <w:proofErr w:type="spellEnd"/>
      <w:proofErr w:type="gramEnd"/>
      <w:r w:rsidRPr="00E75F48">
        <w:rPr>
          <w:rFonts w:ascii="Times" w:hAnsi="Times"/>
          <w:lang w:val="en-US"/>
        </w:rPr>
        <w:t xml:space="preserve"> a geographical information system which is a virtual interface that permits the users to visualize and explore spatial relationships among spatially explicit datasets .</w:t>
      </w:r>
      <w:r w:rsidRPr="00E75F48">
        <w:rPr>
          <w:rFonts w:ascii="Times" w:hAnsi="Times" w:cs="Arial"/>
          <w:color w:val="333333"/>
          <w:shd w:val="clear" w:color="auto" w:fill="FFFFFF"/>
        </w:rPr>
        <w:t xml:space="preserve"> </w:t>
      </w:r>
      <w:r w:rsidRPr="00E75F48">
        <w:rPr>
          <w:rFonts w:ascii="Times" w:hAnsi="Times" w:cs="Arial"/>
          <w:color w:val="333333"/>
          <w:shd w:val="clear" w:color="auto" w:fill="FFFFFF"/>
          <w:lang w:val="en-US"/>
        </w:rPr>
        <w:t xml:space="preserve">This tool is valuable to this project because it deals with visualization of the results gotten from the results of analyzed data within a geographical </w:t>
      </w:r>
      <w:proofErr w:type="gramStart"/>
      <w:r w:rsidRPr="00E75F48">
        <w:rPr>
          <w:rFonts w:ascii="Times" w:hAnsi="Times" w:cs="Arial"/>
          <w:color w:val="333333"/>
          <w:shd w:val="clear" w:color="auto" w:fill="FFFFFF"/>
          <w:lang w:val="en-US"/>
        </w:rPr>
        <w:t>environment .</w:t>
      </w:r>
      <w:proofErr w:type="gramEnd"/>
    </w:p>
    <w:p w14:paraId="5F4789F7" w14:textId="77777777" w:rsidR="008056FC" w:rsidRPr="008056FC" w:rsidRDefault="008056FC" w:rsidP="00492396">
      <w:pPr>
        <w:jc w:val="both"/>
        <w:rPr>
          <w:lang w:val="en-GB" w:eastAsia="en-US"/>
        </w:rPr>
      </w:pPr>
    </w:p>
    <w:p w14:paraId="4BD4533B" w14:textId="77777777" w:rsidR="002E71EF" w:rsidRPr="002E71EF" w:rsidRDefault="002E71EF" w:rsidP="00492396">
      <w:pPr>
        <w:jc w:val="both"/>
      </w:pPr>
    </w:p>
    <w:p w14:paraId="5F6F0A93" w14:textId="266F02F0" w:rsidR="00E552FF" w:rsidRDefault="00E552FF" w:rsidP="00E552FF">
      <w:pPr>
        <w:pStyle w:val="Heading1"/>
        <w:ind w:left="360"/>
        <w:jc w:val="lowKashida"/>
      </w:pPr>
      <w:bookmarkStart w:id="40" w:name="_Toc103599690"/>
      <w:r>
        <w:t>4.</w:t>
      </w:r>
      <w:r>
        <w:t>Design Considerations</w:t>
      </w:r>
    </w:p>
    <w:p w14:paraId="41F59EBE" w14:textId="77777777" w:rsidR="00E552FF" w:rsidRDefault="00E552FF" w:rsidP="00E552FF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>DATABASE NORMALISATION:</w:t>
      </w:r>
    </w:p>
    <w:p w14:paraId="06D7A3BD" w14:textId="77777777" w:rsidR="00E552FF" w:rsidRPr="00402C46" w:rsidRDefault="00E552FF" w:rsidP="00E552FF">
      <w:pPr>
        <w:ind w:left="-76"/>
        <w:jc w:val="both"/>
        <w:rPr>
          <w:rFonts w:ascii="Segoe UI" w:hAnsi="Segoe UI" w:cs="Segoe UI"/>
          <w:color w:val="252525"/>
          <w:sz w:val="21"/>
          <w:szCs w:val="21"/>
        </w:rPr>
      </w:pPr>
      <w:r>
        <w:rPr>
          <w:lang w:val="en-GB" w:eastAsia="en-US"/>
        </w:rPr>
        <w:t xml:space="preserve">Database normalization is the process of arranging columns and tables of a database in a database to make sure that database integrity </w:t>
      </w:r>
      <w:proofErr w:type="gramStart"/>
      <w:r>
        <w:rPr>
          <w:lang w:val="en-GB" w:eastAsia="en-US"/>
        </w:rPr>
        <w:t>are</w:t>
      </w:r>
      <w:proofErr w:type="gramEnd"/>
      <w:r>
        <w:rPr>
          <w:lang w:val="en-GB" w:eastAsia="en-US"/>
        </w:rPr>
        <w:t xml:space="preserve"> effectively enforced.</w:t>
      </w:r>
      <w:r w:rsidRPr="00402C46">
        <w:rPr>
          <w:rFonts w:ascii="Segoe UI" w:eastAsiaTheme="majorEastAsia" w:hAnsi="Segoe UI" w:cs="Segoe UI"/>
          <w:color w:val="252525"/>
          <w:sz w:val="21"/>
          <w:szCs w:val="21"/>
          <w:bdr w:val="none" w:sz="0" w:space="0" w:color="auto" w:frame="1"/>
        </w:rPr>
        <w:t xml:space="preserve"> </w:t>
      </w:r>
    </w:p>
    <w:p w14:paraId="19B12C6E" w14:textId="77777777" w:rsidR="00E552FF" w:rsidRDefault="00E552FF" w:rsidP="00E552FF">
      <w:pPr>
        <w:ind w:left="284"/>
        <w:jc w:val="both"/>
        <w:rPr>
          <w:lang w:val="en-GB" w:eastAsia="en-US"/>
        </w:rPr>
      </w:pPr>
    </w:p>
    <w:p w14:paraId="3D02363A" w14:textId="77777777" w:rsidR="00E552FF" w:rsidRDefault="00E552FF" w:rsidP="00E552FF">
      <w:pPr>
        <w:ind w:left="-76"/>
        <w:jc w:val="both"/>
        <w:rPr>
          <w:lang w:val="en-GB" w:eastAsia="en-US"/>
        </w:rPr>
      </w:pPr>
      <w:r w:rsidRPr="00387BB6">
        <w:rPr>
          <w:lang w:val="en-GB" w:eastAsia="en-US"/>
        </w:rPr>
        <w:t>CONSTRAINTS</w:t>
      </w:r>
      <w:r>
        <w:rPr>
          <w:lang w:val="en-GB" w:eastAsia="en-US"/>
        </w:rPr>
        <w:t>:</w:t>
      </w:r>
      <w:r w:rsidRPr="00387BB6">
        <w:rPr>
          <w:lang w:val="en-GB" w:eastAsia="en-US"/>
        </w:rPr>
        <w:t xml:space="preserve"> </w:t>
      </w:r>
    </w:p>
    <w:p w14:paraId="18E726BD" w14:textId="77777777" w:rsidR="00E552FF" w:rsidRPr="00387BB6" w:rsidRDefault="00E552FF" w:rsidP="00E552FF">
      <w:pPr>
        <w:ind w:left="-76"/>
        <w:jc w:val="both"/>
        <w:rPr>
          <w:lang w:val="en-GB" w:eastAsia="en-US"/>
        </w:rPr>
      </w:pPr>
      <w:r w:rsidRPr="00387BB6">
        <w:rPr>
          <w:lang w:val="en-GB" w:eastAsia="en-US"/>
        </w:rPr>
        <w:t xml:space="preserve">Constraints are implemented to limit the data type that are inserted in a </w:t>
      </w:r>
      <w:proofErr w:type="spellStart"/>
      <w:proofErr w:type="gramStart"/>
      <w:r w:rsidRPr="00387BB6">
        <w:rPr>
          <w:lang w:val="en-GB" w:eastAsia="en-US"/>
        </w:rPr>
        <w:t>table.Constraints</w:t>
      </w:r>
      <w:proofErr w:type="spellEnd"/>
      <w:proofErr w:type="gramEnd"/>
      <w:r w:rsidRPr="00387BB6">
        <w:rPr>
          <w:lang w:val="en-GB" w:eastAsia="en-US"/>
        </w:rPr>
        <w:t xml:space="preserve"> are used to ensure the reliability of the type of data that go into a </w:t>
      </w:r>
      <w:proofErr w:type="spellStart"/>
      <w:r w:rsidRPr="00387BB6">
        <w:rPr>
          <w:lang w:val="en-GB" w:eastAsia="en-US"/>
        </w:rPr>
        <w:t>table.In</w:t>
      </w:r>
      <w:proofErr w:type="spellEnd"/>
      <w:r w:rsidRPr="00387BB6">
        <w:rPr>
          <w:lang w:val="en-GB" w:eastAsia="en-US"/>
        </w:rPr>
        <w:t xml:space="preserve"> the course of this project a good number of constraints were applied .some of the  ones that were used in this project are as follows ;</w:t>
      </w:r>
    </w:p>
    <w:p w14:paraId="76C5E810" w14:textId="77777777" w:rsidR="00E552FF" w:rsidRPr="00E66BE1" w:rsidRDefault="00E552FF" w:rsidP="00E552FF">
      <w:pPr>
        <w:pStyle w:val="ListParagraph"/>
        <w:numPr>
          <w:ilvl w:val="0"/>
          <w:numId w:val="19"/>
        </w:numPr>
        <w:jc w:val="both"/>
        <w:rPr>
          <w:rFonts w:ascii="Times" w:hAnsi="Times"/>
          <w:szCs w:val="24"/>
        </w:rPr>
      </w:pPr>
      <w:r w:rsidRPr="00387BB6">
        <w:rPr>
          <w:rFonts w:ascii="Times" w:hAnsi="Times"/>
          <w:szCs w:val="24"/>
        </w:rPr>
        <w:t>Not Null- it’s used to ensure that a column does not have a NULL value</w:t>
      </w:r>
    </w:p>
    <w:p w14:paraId="2164B1FD" w14:textId="77777777" w:rsidR="00E552FF" w:rsidRDefault="00E552FF" w:rsidP="00E552FF">
      <w:pPr>
        <w:ind w:left="-76"/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DATAVALIDATION :</w:t>
      </w:r>
      <w:proofErr w:type="gramEnd"/>
    </w:p>
    <w:p w14:paraId="2F0CFA46" w14:textId="77777777" w:rsidR="00E552FF" w:rsidRDefault="00E552FF" w:rsidP="00E552FF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The data used in this task were validated in Microsoft excel before importing into </w:t>
      </w:r>
      <w:proofErr w:type="spellStart"/>
      <w:r>
        <w:rPr>
          <w:lang w:val="en-GB" w:eastAsia="en-US"/>
        </w:rPr>
        <w:t>ssms</w:t>
      </w:r>
      <w:proofErr w:type="spellEnd"/>
      <w:r>
        <w:rPr>
          <w:lang w:val="en-GB" w:eastAsia="en-US"/>
        </w:rPr>
        <w:t xml:space="preserve"> to ensure that the right data was correct and useful for </w:t>
      </w:r>
      <w:proofErr w:type="gramStart"/>
      <w:r>
        <w:rPr>
          <w:lang w:val="en-GB" w:eastAsia="en-US"/>
        </w:rPr>
        <w:t>analysis .</w:t>
      </w:r>
      <w:proofErr w:type="gramEnd"/>
    </w:p>
    <w:p w14:paraId="1FEA0E39" w14:textId="77777777" w:rsidR="00E552FF" w:rsidRDefault="00E552FF" w:rsidP="00E552FF">
      <w:pPr>
        <w:ind w:left="-76"/>
        <w:jc w:val="both"/>
        <w:rPr>
          <w:lang w:val="en-GB" w:eastAsia="en-US"/>
        </w:rPr>
      </w:pPr>
    </w:p>
    <w:p w14:paraId="71305C6C" w14:textId="77777777" w:rsidR="00E552FF" w:rsidRPr="00E66BE1" w:rsidRDefault="00E552FF" w:rsidP="00E552FF">
      <w:pPr>
        <w:ind w:left="-76"/>
        <w:jc w:val="both"/>
        <w:rPr>
          <w:lang w:val="en-GB" w:eastAsia="en-US"/>
        </w:rPr>
      </w:pPr>
      <w:r w:rsidRPr="00E66BE1">
        <w:rPr>
          <w:lang w:val="en-GB" w:eastAsia="en-US"/>
        </w:rPr>
        <w:t xml:space="preserve">TRANSACTION AND CONCURRENCY: </w:t>
      </w:r>
    </w:p>
    <w:p w14:paraId="67569285" w14:textId="77777777" w:rsidR="00E552FF" w:rsidRPr="007A404D" w:rsidRDefault="00E552FF" w:rsidP="00E552FF">
      <w:pPr>
        <w:ind w:left="-76"/>
        <w:jc w:val="both"/>
      </w:pPr>
      <w:r w:rsidRPr="00E66BE1">
        <w:rPr>
          <w:lang w:val="en-GB" w:eastAsia="en-US"/>
        </w:rPr>
        <w:t xml:space="preserve">This </w:t>
      </w:r>
      <w:proofErr w:type="gramStart"/>
      <w:r w:rsidRPr="00E66BE1">
        <w:rPr>
          <w:lang w:val="en-GB" w:eastAsia="en-US"/>
        </w:rPr>
        <w:t>project  had</w:t>
      </w:r>
      <w:proofErr w:type="gramEnd"/>
      <w:r w:rsidRPr="00E66BE1">
        <w:rPr>
          <w:lang w:val="en-GB" w:eastAsia="en-US"/>
        </w:rPr>
        <w:t xml:space="preserve"> no reasons to use this controls because it’s not  a transactional database The assignment did</w:t>
      </w:r>
      <w:r w:rsidRPr="00FF580F">
        <w:rPr>
          <w:rFonts w:ascii="Times" w:hAnsi="Times"/>
          <w:sz w:val="22"/>
          <w:szCs w:val="22"/>
        </w:rPr>
        <w:t xml:space="preserve"> not use any of this controls because </w:t>
      </w:r>
      <w:r w:rsidRPr="00FF580F">
        <w:rPr>
          <w:rFonts w:ascii="Times" w:hAnsi="Times"/>
          <w:sz w:val="22"/>
          <w:szCs w:val="22"/>
          <w:lang w:val="en-US"/>
        </w:rPr>
        <w:t xml:space="preserve">the database had no transactions , it was only used to </w:t>
      </w:r>
      <w:proofErr w:type="spellStart"/>
      <w:r w:rsidRPr="00FF580F">
        <w:rPr>
          <w:rFonts w:ascii="Times" w:hAnsi="Times"/>
          <w:sz w:val="22"/>
          <w:szCs w:val="22"/>
          <w:lang w:val="en-US"/>
        </w:rPr>
        <w:t>analyse</w:t>
      </w:r>
      <w:proofErr w:type="spellEnd"/>
      <w:r w:rsidRPr="00FF580F">
        <w:rPr>
          <w:rFonts w:ascii="Times" w:hAnsi="Times"/>
          <w:sz w:val="22"/>
          <w:szCs w:val="22"/>
          <w:lang w:val="en-US"/>
        </w:rPr>
        <w:t xml:space="preserve"> data</w:t>
      </w:r>
      <w:r>
        <w:rPr>
          <w:rFonts w:ascii="ArialMT" w:hAnsi="ArialMT"/>
          <w:sz w:val="22"/>
          <w:szCs w:val="22"/>
          <w:lang w:val="en-US"/>
        </w:rPr>
        <w:t xml:space="preserve"> . </w:t>
      </w:r>
      <w:r w:rsidRPr="007A404D">
        <w:rPr>
          <w:rFonts w:ascii="ArialMT" w:hAnsi="ArialMT"/>
          <w:sz w:val="22"/>
          <w:szCs w:val="22"/>
        </w:rPr>
        <w:t xml:space="preserve"> </w:t>
      </w:r>
    </w:p>
    <w:p w14:paraId="7F3FD8BF" w14:textId="77777777" w:rsidR="00E552FF" w:rsidRDefault="00E552FF" w:rsidP="00E552FF">
      <w:pPr>
        <w:ind w:left="-76"/>
        <w:jc w:val="both"/>
        <w:rPr>
          <w:lang w:val="en-GB" w:eastAsia="en-US"/>
        </w:rPr>
      </w:pPr>
    </w:p>
    <w:p w14:paraId="6DD3D59B" w14:textId="77777777" w:rsidR="00E552FF" w:rsidRPr="00D37F50" w:rsidRDefault="00E552FF" w:rsidP="00E552FF">
      <w:pPr>
        <w:jc w:val="both"/>
        <w:rPr>
          <w:rFonts w:ascii="Times" w:hAnsi="Times"/>
          <w:lang w:val="en-GB" w:eastAsia="en-US"/>
        </w:rPr>
      </w:pPr>
    </w:p>
    <w:p w14:paraId="72B68435" w14:textId="77777777" w:rsidR="00E552FF" w:rsidRDefault="00E552FF" w:rsidP="00E552FF">
      <w:pPr>
        <w:jc w:val="both"/>
        <w:rPr>
          <w:rFonts w:ascii="Times" w:hAnsi="Times"/>
          <w:lang w:val="en-GB" w:eastAsia="en-US"/>
        </w:rPr>
      </w:pPr>
      <w:r w:rsidRPr="00D37F50">
        <w:rPr>
          <w:rFonts w:ascii="Times" w:hAnsi="Times"/>
          <w:lang w:val="en-GB" w:eastAsia="en-US"/>
        </w:rPr>
        <w:t xml:space="preserve">SECURITY: </w:t>
      </w:r>
    </w:p>
    <w:p w14:paraId="5EFACA7B" w14:textId="77777777" w:rsidR="00E552FF" w:rsidRPr="00D37F50" w:rsidRDefault="00E552FF" w:rsidP="00E552FF">
      <w:pPr>
        <w:jc w:val="both"/>
        <w:rPr>
          <w:rFonts w:ascii="Times" w:hAnsi="Times"/>
        </w:rPr>
      </w:pPr>
      <w:r w:rsidRPr="00D37F50">
        <w:rPr>
          <w:rFonts w:ascii="Times" w:hAnsi="Times" w:cs="Arial"/>
          <w:color w:val="202124"/>
          <w:shd w:val="clear" w:color="auto" w:fill="FFFFFF"/>
        </w:rPr>
        <w:t xml:space="preserve">Database security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 can be seen as measures</w:t>
      </w:r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 that are </w:t>
      </w:r>
      <w:r w:rsidRPr="00D37F50">
        <w:rPr>
          <w:rFonts w:ascii="Times" w:hAnsi="Times" w:cs="Arial"/>
          <w:color w:val="202124"/>
          <w:shd w:val="clear" w:color="auto" w:fill="FFFFFF"/>
          <w:lang w:val="en-US"/>
        </w:rPr>
        <w:t xml:space="preserve">put in place to preserve   the availability and confidentiality of a database . </w:t>
      </w:r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Database security protects the </w:t>
      </w:r>
      <w:proofErr w:type="gramStart"/>
      <w:r>
        <w:rPr>
          <w:rFonts w:ascii="Times" w:hAnsi="Times" w:cs="Arial"/>
          <w:color w:val="202124"/>
          <w:shd w:val="clear" w:color="auto" w:fill="FFFFFF"/>
          <w:lang w:val="en-US"/>
        </w:rPr>
        <w:t>data ,</w:t>
      </w:r>
      <w:proofErr w:type="gramEnd"/>
      <w:r>
        <w:rPr>
          <w:rFonts w:ascii="Times" w:hAnsi="Times" w:cs="Arial"/>
          <w:color w:val="202124"/>
          <w:shd w:val="clear" w:color="auto" w:fill="FFFFFF"/>
          <w:lang w:val="en-US"/>
        </w:rPr>
        <w:t xml:space="preserve"> database management system , the virtual and physical server and the networking infrastructure used to access the database.</w:t>
      </w:r>
    </w:p>
    <w:p w14:paraId="5636B9CF" w14:textId="77777777" w:rsidR="00E552FF" w:rsidRDefault="00E552FF" w:rsidP="00E552FF">
      <w:pPr>
        <w:ind w:left="-76"/>
        <w:jc w:val="both"/>
        <w:rPr>
          <w:lang w:val="en-GB" w:eastAsia="en-US"/>
        </w:rPr>
      </w:pPr>
    </w:p>
    <w:p w14:paraId="0C830DF9" w14:textId="77777777" w:rsidR="00E552FF" w:rsidRDefault="00E552FF" w:rsidP="00E552FF">
      <w:pPr>
        <w:jc w:val="both"/>
        <w:rPr>
          <w:lang w:val="en-GB" w:eastAsia="en-US"/>
        </w:rPr>
      </w:pPr>
    </w:p>
    <w:p w14:paraId="1ABBBFC8" w14:textId="77777777" w:rsidR="00E552FF" w:rsidRDefault="00E552FF" w:rsidP="00E552FF">
      <w:pPr>
        <w:ind w:left="-76"/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COMMENTS :</w:t>
      </w:r>
      <w:proofErr w:type="gramEnd"/>
    </w:p>
    <w:p w14:paraId="2FB92995" w14:textId="77777777" w:rsidR="00E552FF" w:rsidRDefault="00E552FF" w:rsidP="00E552FF">
      <w:pPr>
        <w:ind w:left="-76"/>
        <w:jc w:val="both"/>
        <w:rPr>
          <w:lang w:val="en-GB" w:eastAsia="en-US"/>
        </w:rPr>
      </w:pPr>
      <w:r>
        <w:rPr>
          <w:lang w:val="en-GB" w:eastAsia="en-US"/>
        </w:rPr>
        <w:t xml:space="preserve">Comments were used to give better description to the statements or to stop the execution of </w:t>
      </w:r>
      <w:proofErr w:type="spellStart"/>
      <w:r>
        <w:rPr>
          <w:lang w:val="en-GB" w:eastAsia="en-US"/>
        </w:rPr>
        <w:t>sql</w:t>
      </w:r>
      <w:proofErr w:type="spellEnd"/>
      <w:r>
        <w:rPr>
          <w:lang w:val="en-GB" w:eastAsia="en-US"/>
        </w:rPr>
        <w:t xml:space="preserve"> statements.</w:t>
      </w:r>
    </w:p>
    <w:p w14:paraId="6D7D0F5E" w14:textId="77777777" w:rsidR="00E552FF" w:rsidRDefault="00E552FF" w:rsidP="00E552FF">
      <w:pPr>
        <w:ind w:left="-76"/>
        <w:jc w:val="both"/>
        <w:rPr>
          <w:lang w:val="en-GB" w:eastAsia="en-US"/>
        </w:rPr>
      </w:pPr>
    </w:p>
    <w:p w14:paraId="71C38BF8" w14:textId="77777777" w:rsidR="00E552FF" w:rsidRPr="00DC28A0" w:rsidRDefault="00E552FF" w:rsidP="00E552FF">
      <w:pPr>
        <w:ind w:left="-76"/>
        <w:jc w:val="both"/>
        <w:rPr>
          <w:lang w:val="en-GB" w:eastAsia="en-US"/>
        </w:rPr>
      </w:pPr>
    </w:p>
    <w:p w14:paraId="75DDAEFD" w14:textId="77777777" w:rsidR="00E552FF" w:rsidRDefault="00E552FF" w:rsidP="00E552FF">
      <w:pPr>
        <w:jc w:val="both"/>
        <w:rPr>
          <w:lang w:val="en-GB" w:eastAsia="en-US"/>
        </w:rPr>
      </w:pPr>
      <w:proofErr w:type="gramStart"/>
      <w:r>
        <w:rPr>
          <w:lang w:val="en-GB" w:eastAsia="en-US"/>
        </w:rPr>
        <w:t>TABLES :</w:t>
      </w:r>
      <w:proofErr w:type="gramEnd"/>
      <w:r>
        <w:rPr>
          <w:lang w:val="en-GB" w:eastAsia="en-US"/>
        </w:rPr>
        <w:t xml:space="preserve"> </w:t>
      </w:r>
    </w:p>
    <w:p w14:paraId="548F1087" w14:textId="56F057EA" w:rsidR="00E552FF" w:rsidRPr="00314643" w:rsidRDefault="00E552FF" w:rsidP="00E552FF">
      <w:pPr>
        <w:jc w:val="both"/>
        <w:rPr>
          <w:lang w:val="en-GB" w:eastAsia="en-US"/>
        </w:rPr>
      </w:pPr>
      <w:r w:rsidRPr="009E1519">
        <w:rPr>
          <w:rFonts w:ascii="Times" w:hAnsi="Times"/>
        </w:rPr>
        <w:t>In the process of analysing the</w:t>
      </w:r>
      <w:proofErr w:type="spellStart"/>
      <w:r>
        <w:rPr>
          <w:rFonts w:ascii="Times" w:hAnsi="Times"/>
          <w:lang w:val="en-US"/>
        </w:rPr>
        <w:t>vietnam</w:t>
      </w:r>
      <w:proofErr w:type="spellEnd"/>
      <w:r>
        <w:rPr>
          <w:rFonts w:ascii="Times" w:hAnsi="Times"/>
          <w:lang w:val="en-US"/>
        </w:rPr>
        <w:t xml:space="preserve"> school survey data </w:t>
      </w:r>
      <w:r w:rsidRPr="009E1519">
        <w:rPr>
          <w:rFonts w:ascii="Times" w:hAnsi="Times"/>
        </w:rPr>
        <w:t xml:space="preserve">, </w:t>
      </w:r>
      <w:r>
        <w:rPr>
          <w:rFonts w:ascii="Times" w:hAnsi="Times"/>
          <w:lang w:val="en-US"/>
        </w:rPr>
        <w:t>twelve</w:t>
      </w:r>
      <w:r w:rsidRPr="009E1519">
        <w:rPr>
          <w:rFonts w:ascii="Times" w:hAnsi="Times"/>
        </w:rPr>
        <w:t xml:space="preserve"> tables were imported into sql_server management system (SSMS). These tables were </w:t>
      </w:r>
      <w:r>
        <w:rPr>
          <w:rFonts w:ascii="Times" w:hAnsi="Times"/>
        </w:rPr>
        <w:t xml:space="preserve">created </w:t>
      </w:r>
      <w:r>
        <w:rPr>
          <w:lang w:val="en-GB" w:eastAsia="en-US"/>
        </w:rPr>
        <w:t xml:space="preserve">with columns in that have </w:t>
      </w:r>
      <w:proofErr w:type="spellStart"/>
      <w:r>
        <w:rPr>
          <w:lang w:val="en-GB" w:eastAsia="en-US"/>
        </w:rPr>
        <w:t>attibutes</w:t>
      </w:r>
      <w:proofErr w:type="spellEnd"/>
      <w:r>
        <w:rPr>
          <w:lang w:val="en-GB" w:eastAsia="en-US"/>
        </w:rPr>
        <w:t xml:space="preserve"> that contributes to the formation of each table</w:t>
      </w:r>
      <w:r>
        <w:rPr>
          <w:rFonts w:ascii="Times" w:hAnsi="Times"/>
        </w:rPr>
        <w:t xml:space="preserve"> </w:t>
      </w:r>
      <w:r>
        <w:rPr>
          <w:rFonts w:ascii="Times" w:hAnsi="Times"/>
          <w:lang w:val="en-US"/>
        </w:rPr>
        <w:t>.</w:t>
      </w:r>
      <w:r w:rsidR="003F571D" w:rsidRPr="003F571D">
        <w:rPr>
          <w:rFonts w:ascii="Times" w:hAnsi="Times"/>
        </w:rPr>
        <w:t xml:space="preserve"> </w:t>
      </w:r>
      <w:r w:rsidR="003F571D">
        <w:rPr>
          <w:rFonts w:ascii="Times" w:hAnsi="Times"/>
          <w:lang w:val="en-US"/>
        </w:rPr>
        <w:t>T</w:t>
      </w:r>
      <w:r w:rsidR="003F571D">
        <w:rPr>
          <w:rFonts w:ascii="Times" w:hAnsi="Times"/>
        </w:rPr>
        <w:t xml:space="preserve">wenty four tables representing the twenty four months between 2017 and 20018 were created </w:t>
      </w:r>
      <w:r w:rsidR="003F571D">
        <w:rPr>
          <w:rFonts w:ascii="Times" w:hAnsi="Times"/>
          <w:lang w:val="en-US"/>
        </w:rPr>
        <w:t xml:space="preserve">by using the </w:t>
      </w:r>
      <w:proofErr w:type="gramStart"/>
      <w:r w:rsidR="003F571D">
        <w:rPr>
          <w:rFonts w:ascii="Times" w:hAnsi="Times"/>
          <w:lang w:val="en-US"/>
        </w:rPr>
        <w:t>UNION  statement</w:t>
      </w:r>
      <w:proofErr w:type="gramEnd"/>
      <w:r w:rsidR="003F571D">
        <w:rPr>
          <w:rFonts w:ascii="Times" w:hAnsi="Times"/>
          <w:lang w:val="en-US"/>
        </w:rPr>
        <w:t xml:space="preserve"> to join the months </w:t>
      </w:r>
    </w:p>
    <w:p w14:paraId="0F79E52F" w14:textId="77777777" w:rsidR="00E552FF" w:rsidRPr="00EA18E7" w:rsidRDefault="00E552FF" w:rsidP="00E552FF">
      <w:pPr>
        <w:jc w:val="both"/>
        <w:rPr>
          <w:lang w:val="en-GB" w:eastAsia="en-US"/>
        </w:rPr>
      </w:pPr>
    </w:p>
    <w:p w14:paraId="525A0341" w14:textId="77777777" w:rsidR="00E552FF" w:rsidRPr="00EA18E7" w:rsidRDefault="00E552FF" w:rsidP="00E552FF">
      <w:pPr>
        <w:jc w:val="both"/>
        <w:rPr>
          <w:lang w:val="en-GB" w:eastAsia="en-US"/>
        </w:rPr>
      </w:pPr>
      <w:r>
        <w:rPr>
          <w:lang w:val="en-GB" w:eastAsia="en-US"/>
        </w:rPr>
        <w:t>VIEWS</w:t>
      </w:r>
    </w:p>
    <w:p w14:paraId="623BC3E1" w14:textId="77777777" w:rsidR="00E552FF" w:rsidRDefault="00E552FF" w:rsidP="00E552FF">
      <w:pPr>
        <w:jc w:val="both"/>
        <w:rPr>
          <w:lang w:val="en-GB" w:eastAsia="en-US"/>
        </w:rPr>
      </w:pPr>
      <w:r>
        <w:rPr>
          <w:lang w:val="en-GB" w:eastAsia="en-US"/>
        </w:rPr>
        <w:t xml:space="preserve"> Views were created to store analysed </w:t>
      </w:r>
      <w:proofErr w:type="gramStart"/>
      <w:r>
        <w:rPr>
          <w:lang w:val="en-GB" w:eastAsia="en-US"/>
        </w:rPr>
        <w:t>data ,which</w:t>
      </w:r>
      <w:proofErr w:type="gramEnd"/>
      <w:r>
        <w:rPr>
          <w:lang w:val="en-GB" w:eastAsia="en-US"/>
        </w:rPr>
        <w:t xml:space="preserve"> were used to create reports/visualisation . The reports were done on different issues that are health related. The views created contributed in analysing the </w:t>
      </w:r>
      <w:proofErr w:type="gramStart"/>
      <w:r>
        <w:rPr>
          <w:lang w:val="en-GB" w:eastAsia="en-US"/>
        </w:rPr>
        <w:t>reports .the</w:t>
      </w:r>
      <w:proofErr w:type="gramEnd"/>
      <w:r>
        <w:rPr>
          <w:lang w:val="en-GB" w:eastAsia="en-US"/>
        </w:rPr>
        <w:t xml:space="preserve"> view were </w:t>
      </w:r>
    </w:p>
    <w:p w14:paraId="61B4512A" w14:textId="5C83F50D" w:rsidR="006030BE" w:rsidRDefault="00E552FF" w:rsidP="00E552FF">
      <w:pPr>
        <w:pStyle w:val="Heading1"/>
        <w:ind w:left="360"/>
        <w:jc w:val="both"/>
      </w:pPr>
      <w:r>
        <w:t>5.</w:t>
      </w:r>
      <w:r w:rsidR="00E21F0B">
        <w:t>T-SQL Statements</w:t>
      </w:r>
      <w:bookmarkEnd w:id="40"/>
      <w:r w:rsidR="00E21F0B">
        <w:t xml:space="preserve"> </w:t>
      </w:r>
    </w:p>
    <w:p w14:paraId="3CF74AFA" w14:textId="066A1058" w:rsidR="00DC2CA3" w:rsidRPr="00DC2CA3" w:rsidRDefault="00F65D08" w:rsidP="00DC2CA3">
      <w:pPr>
        <w:rPr>
          <w:lang w:val="en-US"/>
        </w:rPr>
      </w:pPr>
      <w:r>
        <w:rPr>
          <w:rFonts w:ascii="Times" w:hAnsi="Times"/>
        </w:rPr>
        <w:t xml:space="preserve">The screenshots below shows the statements used in creating tables and views in this </w:t>
      </w:r>
      <w:proofErr w:type="gramStart"/>
      <w:r>
        <w:rPr>
          <w:rFonts w:ascii="Times" w:hAnsi="Times"/>
        </w:rPr>
        <w:t>project .</w:t>
      </w:r>
      <w:proofErr w:type="gramEnd"/>
      <w:r>
        <w:rPr>
          <w:rFonts w:ascii="Times" w:hAnsi="Times"/>
        </w:rPr>
        <w:t xml:space="preserve"> The most vital statement is the SELECT statement because it </w:t>
      </w:r>
      <w:r w:rsidR="00BA7C56">
        <w:rPr>
          <w:rFonts w:ascii="Times" w:hAnsi="Times"/>
        </w:rPr>
        <w:t xml:space="preserve">was used in created the columns into the </w:t>
      </w:r>
      <w:proofErr w:type="gramStart"/>
      <w:r w:rsidR="00BA7C56">
        <w:rPr>
          <w:rFonts w:ascii="Times" w:hAnsi="Times"/>
        </w:rPr>
        <w:t xml:space="preserve">tables </w:t>
      </w:r>
      <w:r w:rsidR="00B30E5D">
        <w:rPr>
          <w:rFonts w:ascii="Times" w:hAnsi="Times"/>
        </w:rPr>
        <w:t>.</w:t>
      </w:r>
      <w:proofErr w:type="gramEnd"/>
      <w:r w:rsidR="00B30E5D">
        <w:rPr>
          <w:rFonts w:ascii="Times" w:hAnsi="Times"/>
        </w:rPr>
        <w:t xml:space="preserve"> twenty four tables representing the twenty four months between 2017 and 20018 were created after which the manchester population table was created , while four views were created to achieve reports on </w:t>
      </w:r>
      <w:r w:rsidR="00B30E5D">
        <w:t>Vehicle crime</w:t>
      </w:r>
      <w:r w:rsidR="00B30E5D">
        <w:rPr>
          <w:lang w:val="en-US"/>
        </w:rPr>
        <w:t xml:space="preserve">s </w:t>
      </w:r>
      <w:r w:rsidR="00B30E5D">
        <w:t>in Greater Manchester</w:t>
      </w:r>
      <w:r w:rsidR="00DC2CA3">
        <w:rPr>
          <w:lang w:val="en-US"/>
        </w:rPr>
        <w:t>,</w:t>
      </w:r>
      <w:r w:rsidR="00DC2CA3" w:rsidRPr="00DC2CA3">
        <w:t xml:space="preserve"> </w:t>
      </w:r>
      <w:r w:rsidR="00DC2CA3">
        <w:t xml:space="preserve">Anti-social behaviours crimes in Salford </w:t>
      </w:r>
      <w:r w:rsidR="00DC2CA3">
        <w:rPr>
          <w:lang w:val="en-US"/>
        </w:rPr>
        <w:t xml:space="preserve">, Number of crimes in 2017 and </w:t>
      </w:r>
      <w:r w:rsidR="00DC2CA3">
        <w:rPr>
          <w:lang w:val="en-US"/>
        </w:rPr>
        <w:t>Number of crimes</w:t>
      </w:r>
      <w:r w:rsidR="00DC2CA3">
        <w:rPr>
          <w:lang w:val="en-US"/>
        </w:rPr>
        <w:t xml:space="preserve"> in 2018.</w:t>
      </w:r>
    </w:p>
    <w:p w14:paraId="593B8948" w14:textId="7604265E" w:rsidR="00F65D08" w:rsidRPr="00DC2CA3" w:rsidRDefault="00F65D08" w:rsidP="00DC2CA3">
      <w:pPr>
        <w:rPr>
          <w:lang w:val="en-US"/>
        </w:rPr>
      </w:pPr>
    </w:p>
    <w:p w14:paraId="69B1C79B" w14:textId="64436B22" w:rsidR="00DC2CA3" w:rsidRDefault="00DC2CA3" w:rsidP="00DC2CA3"/>
    <w:p w14:paraId="0971F1CA" w14:textId="77777777" w:rsidR="00DC2CA3" w:rsidRPr="00DC2CA3" w:rsidRDefault="00DC2CA3" w:rsidP="00DC2CA3"/>
    <w:p w14:paraId="0387922F" w14:textId="77777777" w:rsidR="00294364" w:rsidRPr="00294364" w:rsidRDefault="00294364" w:rsidP="00492396">
      <w:pPr>
        <w:jc w:val="both"/>
      </w:pPr>
    </w:p>
    <w:p w14:paraId="7E323044" w14:textId="22210188" w:rsidR="00E95E4E" w:rsidRDefault="00FD7894" w:rsidP="00492396">
      <w:pPr>
        <w:jc w:val="both"/>
      </w:pPr>
      <w:r>
        <w:t xml:space="preserve">     </w:t>
      </w:r>
      <w:r>
        <w:rPr>
          <w:noProof/>
        </w:rPr>
        <w:drawing>
          <wp:inline distT="0" distB="0" distL="0" distR="0" wp14:anchorId="67449073" wp14:editId="78F5BF13">
            <wp:extent cx="4625396" cy="2002336"/>
            <wp:effectExtent l="0" t="0" r="0" b="444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 rotWithShape="1"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1" r="1235" b="37880"/>
                    <a:stretch/>
                  </pic:blipFill>
                  <pic:spPr bwMode="auto">
                    <a:xfrm>
                      <a:off x="0" y="0"/>
                      <a:ext cx="4626195" cy="2002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AFC70" w14:textId="77777777" w:rsidR="00FA5538" w:rsidRDefault="00FA5538" w:rsidP="00492396">
      <w:pPr>
        <w:jc w:val="both"/>
      </w:pPr>
    </w:p>
    <w:p w14:paraId="01952C6B" w14:textId="36A9D0B7" w:rsidR="00FA5538" w:rsidRDefault="00FA5538" w:rsidP="00492396">
      <w:pPr>
        <w:jc w:val="both"/>
      </w:pPr>
      <w:r>
        <w:rPr>
          <w:noProof/>
        </w:rPr>
        <w:drawing>
          <wp:inline distT="0" distB="0" distL="0" distR="0" wp14:anchorId="2BB8CD08" wp14:editId="1C004911">
            <wp:extent cx="4405139" cy="1494790"/>
            <wp:effectExtent l="0" t="0" r="1905" b="381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47" t="14492" r="3675" b="39131"/>
                    <a:stretch/>
                  </pic:blipFill>
                  <pic:spPr bwMode="auto">
                    <a:xfrm>
                      <a:off x="0" y="0"/>
                      <a:ext cx="4406221" cy="1495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DBB87" w14:textId="77777777" w:rsidR="00FA5538" w:rsidRDefault="00FA5538" w:rsidP="00492396">
      <w:pPr>
        <w:jc w:val="both"/>
      </w:pPr>
    </w:p>
    <w:p w14:paraId="58344538" w14:textId="77777777" w:rsidR="00FA5538" w:rsidRDefault="00FA5538" w:rsidP="00492396">
      <w:pPr>
        <w:jc w:val="both"/>
      </w:pPr>
    </w:p>
    <w:p w14:paraId="6FFFA172" w14:textId="3210A82F" w:rsidR="00FA5538" w:rsidRDefault="00FA5538" w:rsidP="00492396">
      <w:pPr>
        <w:jc w:val="both"/>
      </w:pPr>
      <w:r>
        <w:rPr>
          <w:noProof/>
        </w:rPr>
        <w:drawing>
          <wp:inline distT="0" distB="0" distL="0" distR="0" wp14:anchorId="4410EB0A" wp14:editId="1D92A96F">
            <wp:extent cx="4378441" cy="1487805"/>
            <wp:effectExtent l="0" t="0" r="3175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 rotWithShape="1"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1" t="14906" r="4588" b="38922"/>
                    <a:stretch/>
                  </pic:blipFill>
                  <pic:spPr bwMode="auto">
                    <a:xfrm>
                      <a:off x="0" y="0"/>
                      <a:ext cx="4380631" cy="1488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FCA5A" w14:textId="77777777" w:rsidR="00A9055A" w:rsidRDefault="00A9055A" w:rsidP="00492396">
      <w:pPr>
        <w:jc w:val="both"/>
      </w:pPr>
    </w:p>
    <w:p w14:paraId="593EA7AB" w14:textId="1C4A0FC6" w:rsidR="00A9055A" w:rsidRDefault="00A9055A" w:rsidP="00492396">
      <w:pPr>
        <w:jc w:val="both"/>
      </w:pPr>
      <w:r>
        <w:rPr>
          <w:noProof/>
        </w:rPr>
        <w:drawing>
          <wp:inline distT="0" distB="0" distL="0" distR="0" wp14:anchorId="604BD1BB" wp14:editId="179FA174">
            <wp:extent cx="4491907" cy="1468120"/>
            <wp:effectExtent l="0" t="0" r="4445" b="508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 rotWithShape="1"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32" t="14906" r="2275" b="39542"/>
                    <a:stretch/>
                  </pic:blipFill>
                  <pic:spPr bwMode="auto">
                    <a:xfrm>
                      <a:off x="0" y="0"/>
                      <a:ext cx="4493152" cy="1468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E3E76" w14:textId="77777777" w:rsidR="0001757F" w:rsidRDefault="0001757F" w:rsidP="00492396">
      <w:pPr>
        <w:jc w:val="both"/>
      </w:pPr>
    </w:p>
    <w:p w14:paraId="496C3963" w14:textId="0A01A13D" w:rsidR="0001757F" w:rsidRDefault="00DB70B1" w:rsidP="00492396">
      <w:pPr>
        <w:jc w:val="both"/>
      </w:pPr>
      <w:r>
        <w:rPr>
          <w:noProof/>
        </w:rPr>
        <w:lastRenderedPageBreak/>
        <w:drawing>
          <wp:inline distT="0" distB="0" distL="0" distR="0" wp14:anchorId="7B936A83" wp14:editId="60AA634C">
            <wp:extent cx="5005839" cy="1643370"/>
            <wp:effectExtent l="0" t="0" r="0" b="0"/>
            <wp:docPr id="37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"/>
                    <pic:cNvPicPr/>
                  </pic:nvPicPr>
                  <pic:blipFill rotWithShape="1"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4" t="14907" r="2385" b="39335"/>
                    <a:stretch/>
                  </pic:blipFill>
                  <pic:spPr bwMode="auto">
                    <a:xfrm>
                      <a:off x="0" y="0"/>
                      <a:ext cx="5047772" cy="165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00539" w14:textId="2E01B7F1" w:rsidR="00E15658" w:rsidRDefault="00E15658" w:rsidP="00492396">
      <w:pPr>
        <w:jc w:val="both"/>
      </w:pPr>
    </w:p>
    <w:p w14:paraId="12FA6654" w14:textId="2B346CD3" w:rsidR="00DC2CA3" w:rsidRDefault="00DC2CA3" w:rsidP="00492396">
      <w:pPr>
        <w:jc w:val="both"/>
      </w:pPr>
    </w:p>
    <w:p w14:paraId="153F98FF" w14:textId="43DD26E8" w:rsidR="00DC2CA3" w:rsidRDefault="00DC2CA3" w:rsidP="00492396">
      <w:pPr>
        <w:jc w:val="both"/>
      </w:pPr>
    </w:p>
    <w:p w14:paraId="162A7BEF" w14:textId="200627DE" w:rsidR="00DC2CA3" w:rsidRDefault="00DC2CA3" w:rsidP="00492396">
      <w:pPr>
        <w:jc w:val="both"/>
        <w:rPr>
          <w:lang w:val="en-US"/>
        </w:rPr>
      </w:pPr>
      <w:r>
        <w:rPr>
          <w:lang w:val="en-US"/>
        </w:rPr>
        <w:t>VIEWS</w:t>
      </w:r>
    </w:p>
    <w:p w14:paraId="273423BA" w14:textId="1DDAE110" w:rsidR="00DC2CA3" w:rsidRPr="00DC2CA3" w:rsidRDefault="00DC2CA3" w:rsidP="00492396">
      <w:pPr>
        <w:jc w:val="both"/>
        <w:rPr>
          <w:lang w:val="en-US"/>
        </w:rPr>
      </w:pPr>
      <w:r>
        <w:rPr>
          <w:lang w:val="en-US"/>
        </w:rPr>
        <w:t xml:space="preserve">   The following screenshots depicts the scripts on how the different views used in creating the reports were </w:t>
      </w:r>
      <w:proofErr w:type="gramStart"/>
      <w:r>
        <w:rPr>
          <w:lang w:val="en-US"/>
        </w:rPr>
        <w:t>implemented .</w:t>
      </w:r>
      <w:proofErr w:type="gramEnd"/>
      <w:r>
        <w:rPr>
          <w:lang w:val="en-US"/>
        </w:rPr>
        <w:t xml:space="preserve"> </w:t>
      </w:r>
    </w:p>
    <w:p w14:paraId="18543F32" w14:textId="1147409E" w:rsidR="00E15658" w:rsidRDefault="00C62664" w:rsidP="00492396">
      <w:pPr>
        <w:jc w:val="both"/>
      </w:pPr>
      <w:r>
        <w:rPr>
          <w:noProof/>
        </w:rPr>
        <w:drawing>
          <wp:inline distT="0" distB="0" distL="0" distR="0" wp14:anchorId="758699D4" wp14:editId="018A1A22">
            <wp:extent cx="4838978" cy="1668312"/>
            <wp:effectExtent l="0" t="0" r="0" b="0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"/>
                    <pic:cNvPicPr/>
                  </pic:nvPicPr>
                  <pic:blipFill rotWithShape="1"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48" t="20914" r="30533" b="48001"/>
                    <a:stretch/>
                  </pic:blipFill>
                  <pic:spPr bwMode="auto">
                    <a:xfrm>
                      <a:off x="0" y="0"/>
                      <a:ext cx="4990975" cy="1720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01D07" w14:textId="3688BF28" w:rsidR="00FA5538" w:rsidRDefault="00FA5538" w:rsidP="00492396">
      <w:pPr>
        <w:jc w:val="both"/>
      </w:pPr>
    </w:p>
    <w:p w14:paraId="574D5E4A" w14:textId="0B4A0021" w:rsidR="00FA5538" w:rsidRDefault="00985C4A" w:rsidP="00492396">
      <w:pPr>
        <w:jc w:val="both"/>
      </w:pPr>
      <w:r>
        <w:rPr>
          <w:noProof/>
        </w:rPr>
        <w:drawing>
          <wp:inline distT="0" distB="0" distL="0" distR="0" wp14:anchorId="30F39B0D" wp14:editId="2C6A349C">
            <wp:extent cx="4927001" cy="1928917"/>
            <wp:effectExtent l="0" t="0" r="635" b="1905"/>
            <wp:docPr id="38" name="Picture 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"/>
                    <pic:cNvPicPr/>
                  </pic:nvPicPr>
                  <pic:blipFill rotWithShape="1"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7" t="32297" r="32078" b="33073"/>
                    <a:stretch/>
                  </pic:blipFill>
                  <pic:spPr bwMode="auto">
                    <a:xfrm>
                      <a:off x="0" y="0"/>
                      <a:ext cx="5044304" cy="1974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95729" w14:textId="77777777" w:rsidR="00FA5538" w:rsidRDefault="00FA5538" w:rsidP="00492396">
      <w:pPr>
        <w:jc w:val="both"/>
      </w:pPr>
    </w:p>
    <w:p w14:paraId="18405496" w14:textId="77777777" w:rsidR="003F571D" w:rsidRDefault="00364836" w:rsidP="003F571D">
      <w:pPr>
        <w:pStyle w:val="Heading1"/>
        <w:rPr>
          <w:rFonts w:ascii="Times" w:hAnsi="Times"/>
        </w:rPr>
      </w:pPr>
      <w:r w:rsidRPr="00E75F48">
        <w:rPr>
          <w:rFonts w:ascii="Times" w:hAnsi="Times"/>
        </w:rPr>
        <w:t xml:space="preserve"> </w:t>
      </w:r>
    </w:p>
    <w:p w14:paraId="38B80EEB" w14:textId="09AE1A87" w:rsidR="003F571D" w:rsidRDefault="003F571D" w:rsidP="003F571D">
      <w:pPr>
        <w:pStyle w:val="Heading1"/>
        <w:rPr>
          <w:rFonts w:ascii="Times" w:hAnsi="Times"/>
        </w:rPr>
      </w:pPr>
    </w:p>
    <w:p w14:paraId="773C5042" w14:textId="5FDFDC0D" w:rsidR="00D9096C" w:rsidRDefault="00D9096C" w:rsidP="00D9096C">
      <w:pPr>
        <w:rPr>
          <w:lang w:val="en-GB" w:eastAsia="en-US"/>
        </w:rPr>
      </w:pPr>
    </w:p>
    <w:p w14:paraId="2A09C41A" w14:textId="53B4EA11" w:rsidR="00D9096C" w:rsidRDefault="00D9096C" w:rsidP="00D9096C">
      <w:pPr>
        <w:rPr>
          <w:lang w:val="en-GB" w:eastAsia="en-US"/>
        </w:rPr>
      </w:pPr>
    </w:p>
    <w:p w14:paraId="5E847919" w14:textId="77777777" w:rsidR="00D9096C" w:rsidRPr="00D9096C" w:rsidRDefault="00D9096C" w:rsidP="00D9096C">
      <w:pPr>
        <w:rPr>
          <w:lang w:val="en-GB" w:eastAsia="en-US"/>
        </w:rPr>
      </w:pPr>
    </w:p>
    <w:p w14:paraId="40C30C1A" w14:textId="08212F02" w:rsidR="001F1250" w:rsidRDefault="00364836" w:rsidP="003F571D">
      <w:pPr>
        <w:pStyle w:val="Heading1"/>
      </w:pPr>
      <w:r w:rsidRPr="00E75F48">
        <w:rPr>
          <w:rFonts w:ascii="Times" w:hAnsi="Times"/>
        </w:rPr>
        <w:lastRenderedPageBreak/>
        <w:t xml:space="preserve"> </w:t>
      </w:r>
      <w:r w:rsidR="000276F6">
        <w:t>5.</w:t>
      </w:r>
      <w:r w:rsidR="001F1250">
        <w:t xml:space="preserve"> Report Design </w:t>
      </w:r>
    </w:p>
    <w:p w14:paraId="6ABC6F0D" w14:textId="603A5276" w:rsidR="00B305C1" w:rsidRDefault="00B305C1" w:rsidP="00B305C1">
      <w:pPr>
        <w:jc w:val="both"/>
        <w:rPr>
          <w:lang w:val="en-US"/>
        </w:rPr>
      </w:pPr>
      <w:r>
        <w:rPr>
          <w:lang w:val="en-GB" w:eastAsia="en-US"/>
        </w:rPr>
        <w:t xml:space="preserve">The reports to measure crime were visualized with Microsoft excel and QGIS, it consists of two </w:t>
      </w:r>
      <w:proofErr w:type="gramStart"/>
      <w:r>
        <w:rPr>
          <w:lang w:val="en-GB" w:eastAsia="en-US"/>
        </w:rPr>
        <w:t>charts  that</w:t>
      </w:r>
      <w:proofErr w:type="gramEnd"/>
      <w:r>
        <w:rPr>
          <w:lang w:val="en-GB" w:eastAsia="en-US"/>
        </w:rPr>
        <w:t xml:space="preserve"> show the number of crime in 2017 and 2018 for each month and the reports on </w:t>
      </w:r>
      <w:r>
        <w:t>Vehicle crime in Greater Manchester</w:t>
      </w:r>
      <w:r>
        <w:rPr>
          <w:lang w:val="en-US"/>
        </w:rPr>
        <w:t xml:space="preserve"> on the </w:t>
      </w:r>
      <w:proofErr w:type="spellStart"/>
      <w:r>
        <w:rPr>
          <w:lang w:val="en-US"/>
        </w:rPr>
        <w:t>Openstreet</w:t>
      </w:r>
      <w:proofErr w:type="spellEnd"/>
      <w:r>
        <w:rPr>
          <w:lang w:val="en-US"/>
        </w:rPr>
        <w:t xml:space="preserve"> map and </w:t>
      </w:r>
      <w:r>
        <w:t xml:space="preserve">Antisocial </w:t>
      </w:r>
      <w:r w:rsidR="00D9096C">
        <w:rPr>
          <w:lang w:val="en-US"/>
        </w:rPr>
        <w:t>b</w:t>
      </w:r>
      <w:r>
        <w:t>ehaviour</w:t>
      </w:r>
      <w:r w:rsidR="00D9096C">
        <w:rPr>
          <w:lang w:val="en-US"/>
        </w:rPr>
        <w:t xml:space="preserve"> </w:t>
      </w:r>
      <w:r w:rsidR="00D9096C">
        <w:rPr>
          <w:lang w:val="en-US"/>
        </w:rPr>
        <w:t xml:space="preserve">on Google </w:t>
      </w:r>
      <w:proofErr w:type="spellStart"/>
      <w:r w:rsidR="00D9096C">
        <w:rPr>
          <w:lang w:val="en-US"/>
        </w:rPr>
        <w:t>Satelite</w:t>
      </w:r>
      <w:proofErr w:type="spellEnd"/>
      <w:r w:rsidR="00D9096C">
        <w:rPr>
          <w:lang w:val="en-US"/>
        </w:rPr>
        <w:t xml:space="preserve"> </w:t>
      </w:r>
      <w:proofErr w:type="spellStart"/>
      <w:r w:rsidR="00D9096C">
        <w:rPr>
          <w:lang w:val="en-US"/>
        </w:rPr>
        <w:t>map</w:t>
      </w:r>
      <w:r w:rsidR="00D9096C">
        <w:rPr>
          <w:lang w:val="en-US"/>
        </w:rPr>
        <w:t>.The</w:t>
      </w:r>
      <w:proofErr w:type="spellEnd"/>
      <w:r w:rsidR="00D9096C">
        <w:rPr>
          <w:lang w:val="en-US"/>
        </w:rPr>
        <w:t xml:space="preserve"> two services assists in displaying the exact location were the crimes happened . </w:t>
      </w:r>
      <w:r w:rsidR="00265C91">
        <w:rPr>
          <w:lang w:val="en-US"/>
        </w:rPr>
        <w:t>To enable this visualization the geographic location was stored in a column named ‘</w:t>
      </w:r>
      <w:proofErr w:type="spellStart"/>
      <w:r w:rsidR="00265C91">
        <w:rPr>
          <w:lang w:val="en-US"/>
        </w:rPr>
        <w:t>Geolocation</w:t>
      </w:r>
      <w:proofErr w:type="gramStart"/>
      <w:r w:rsidR="00265C91">
        <w:rPr>
          <w:lang w:val="en-US"/>
        </w:rPr>
        <w:t>’.The</w:t>
      </w:r>
      <w:proofErr w:type="spellEnd"/>
      <w:proofErr w:type="gramEnd"/>
      <w:r w:rsidR="00265C91">
        <w:rPr>
          <w:lang w:val="en-US"/>
        </w:rPr>
        <w:t xml:space="preserve"> longitude and latitude were also joined into the crime table .a primary key named – ID was also </w:t>
      </w:r>
      <w:r w:rsidR="001776EE">
        <w:rPr>
          <w:lang w:val="en-US"/>
        </w:rPr>
        <w:t>created .</w:t>
      </w:r>
    </w:p>
    <w:p w14:paraId="75A3979A" w14:textId="1FFBE290" w:rsidR="00265C91" w:rsidRPr="00D9096C" w:rsidRDefault="00265C91" w:rsidP="00B305C1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1D2F6C48" wp14:editId="3F59C1F3">
            <wp:extent cx="5005839" cy="1643370"/>
            <wp:effectExtent l="0" t="0" r="0" b="0"/>
            <wp:docPr id="40" name="Picture 4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"/>
                    <pic:cNvPicPr/>
                  </pic:nvPicPr>
                  <pic:blipFill rotWithShape="1"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4" t="14907" r="2385" b="39335"/>
                    <a:stretch/>
                  </pic:blipFill>
                  <pic:spPr bwMode="auto">
                    <a:xfrm>
                      <a:off x="0" y="0"/>
                      <a:ext cx="5047772" cy="165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117A1" w14:textId="77777777" w:rsidR="00B305C1" w:rsidRPr="00B305C1" w:rsidRDefault="00B305C1" w:rsidP="003F571D">
      <w:pPr>
        <w:rPr>
          <w:lang w:val="en-US" w:eastAsia="en-US"/>
        </w:rPr>
      </w:pPr>
    </w:p>
    <w:p w14:paraId="5B53D3AA" w14:textId="77777777" w:rsidR="001776EE" w:rsidRDefault="000579F2" w:rsidP="00D9096C">
      <w:r>
        <w:t xml:space="preserve">   </w:t>
      </w:r>
    </w:p>
    <w:p w14:paraId="2FAE5216" w14:textId="77777777" w:rsidR="001776EE" w:rsidRDefault="001776EE" w:rsidP="00D9096C"/>
    <w:p w14:paraId="5C513AD6" w14:textId="39EC0CA8" w:rsidR="000579F2" w:rsidRPr="00D9096C" w:rsidRDefault="000579F2" w:rsidP="00D9096C">
      <w:r>
        <w:t xml:space="preserve"> </w:t>
      </w:r>
      <w:r w:rsidR="00D9096C">
        <w:rPr>
          <w:lang w:val="en-US"/>
        </w:rPr>
        <w:t>(a)</w:t>
      </w:r>
      <w:r>
        <w:t xml:space="preserve"> </w:t>
      </w:r>
      <w:r w:rsidR="00B30E5D">
        <w:t>Vehicle crime in Greater Manchester</w:t>
      </w:r>
    </w:p>
    <w:p w14:paraId="66A04FAD" w14:textId="5C8FF398" w:rsidR="00174A89" w:rsidRDefault="00174A89" w:rsidP="00492396">
      <w:pPr>
        <w:jc w:val="both"/>
      </w:pPr>
      <w:r>
        <w:rPr>
          <w:noProof/>
        </w:rPr>
        <w:drawing>
          <wp:inline distT="0" distB="0" distL="0" distR="0" wp14:anchorId="1980FA7E" wp14:editId="0C3E5B7E">
            <wp:extent cx="5731510" cy="3223895"/>
            <wp:effectExtent l="0" t="0" r="0" b="1905"/>
            <wp:docPr id="57" name="Picture 57" descr="A map of the worl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map of the world&#10;&#10;Description automatically generated with medium confidence"/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F778C" w14:textId="21F36178" w:rsidR="00F54472" w:rsidRDefault="00F54472" w:rsidP="00492396">
      <w:pPr>
        <w:jc w:val="both"/>
      </w:pPr>
    </w:p>
    <w:p w14:paraId="76D72922" w14:textId="77777777" w:rsidR="008056FC" w:rsidRDefault="008056FC" w:rsidP="00492396">
      <w:pPr>
        <w:jc w:val="both"/>
      </w:pPr>
    </w:p>
    <w:p w14:paraId="5D0C1E44" w14:textId="77777777" w:rsidR="008056FC" w:rsidRDefault="008056FC" w:rsidP="00492396">
      <w:pPr>
        <w:jc w:val="both"/>
      </w:pPr>
    </w:p>
    <w:p w14:paraId="4A531DF0" w14:textId="77777777" w:rsidR="001776EE" w:rsidRDefault="001776EE" w:rsidP="00492396">
      <w:pPr>
        <w:jc w:val="both"/>
        <w:rPr>
          <w:lang w:val="en-US"/>
        </w:rPr>
      </w:pPr>
    </w:p>
    <w:p w14:paraId="1854AF5E" w14:textId="77777777" w:rsidR="001776EE" w:rsidRDefault="001776EE" w:rsidP="00492396">
      <w:pPr>
        <w:jc w:val="both"/>
        <w:rPr>
          <w:lang w:val="en-US"/>
        </w:rPr>
      </w:pPr>
    </w:p>
    <w:p w14:paraId="2271093E" w14:textId="77777777" w:rsidR="001776EE" w:rsidRDefault="001776EE" w:rsidP="00492396">
      <w:pPr>
        <w:jc w:val="both"/>
        <w:rPr>
          <w:lang w:val="en-US"/>
        </w:rPr>
      </w:pPr>
    </w:p>
    <w:p w14:paraId="6CF4D3B8" w14:textId="77777777" w:rsidR="001776EE" w:rsidRDefault="001776EE" w:rsidP="00492396">
      <w:pPr>
        <w:jc w:val="both"/>
        <w:rPr>
          <w:lang w:val="en-US"/>
        </w:rPr>
      </w:pPr>
    </w:p>
    <w:p w14:paraId="353D4B86" w14:textId="77777777" w:rsidR="001776EE" w:rsidRDefault="001776EE" w:rsidP="00492396">
      <w:pPr>
        <w:jc w:val="both"/>
        <w:rPr>
          <w:lang w:val="en-US"/>
        </w:rPr>
      </w:pPr>
    </w:p>
    <w:p w14:paraId="5B96BCBD" w14:textId="77777777" w:rsidR="001776EE" w:rsidRDefault="001776EE" w:rsidP="00492396">
      <w:pPr>
        <w:jc w:val="both"/>
        <w:rPr>
          <w:lang w:val="en-US"/>
        </w:rPr>
      </w:pPr>
    </w:p>
    <w:p w14:paraId="0C5AF152" w14:textId="77777777" w:rsidR="001776EE" w:rsidRDefault="001776EE" w:rsidP="00492396">
      <w:pPr>
        <w:jc w:val="both"/>
        <w:rPr>
          <w:lang w:val="en-US"/>
        </w:rPr>
      </w:pPr>
    </w:p>
    <w:p w14:paraId="50BF30D9" w14:textId="77777777" w:rsidR="001776EE" w:rsidRDefault="001776EE" w:rsidP="00492396">
      <w:pPr>
        <w:jc w:val="both"/>
        <w:rPr>
          <w:lang w:val="en-US"/>
        </w:rPr>
      </w:pPr>
    </w:p>
    <w:p w14:paraId="11CC5D8D" w14:textId="77777777" w:rsidR="001776EE" w:rsidRDefault="001776EE" w:rsidP="00492396">
      <w:pPr>
        <w:jc w:val="both"/>
        <w:rPr>
          <w:lang w:val="en-US"/>
        </w:rPr>
      </w:pPr>
    </w:p>
    <w:p w14:paraId="37B75CD5" w14:textId="77777777" w:rsidR="001776EE" w:rsidRDefault="001776EE" w:rsidP="00492396">
      <w:pPr>
        <w:jc w:val="both"/>
        <w:rPr>
          <w:lang w:val="en-US"/>
        </w:rPr>
      </w:pPr>
    </w:p>
    <w:p w14:paraId="5EED805F" w14:textId="77777777" w:rsidR="001776EE" w:rsidRDefault="001776EE" w:rsidP="00492396">
      <w:pPr>
        <w:jc w:val="both"/>
        <w:rPr>
          <w:lang w:val="en-US"/>
        </w:rPr>
      </w:pPr>
    </w:p>
    <w:p w14:paraId="0D2AB6A6" w14:textId="10712036" w:rsidR="00143100" w:rsidRPr="00B305C1" w:rsidRDefault="00D9096C" w:rsidP="00492396">
      <w:pPr>
        <w:jc w:val="both"/>
        <w:rPr>
          <w:lang w:val="en-US"/>
        </w:rPr>
      </w:pPr>
      <w:r>
        <w:rPr>
          <w:lang w:val="en-US"/>
        </w:rPr>
        <w:t>(b)</w:t>
      </w:r>
      <w:r w:rsidR="00B305C1">
        <w:t xml:space="preserve">Antisocial </w:t>
      </w:r>
      <w:r w:rsidR="00B305C1">
        <w:rPr>
          <w:lang w:val="en-US"/>
        </w:rPr>
        <w:t>b</w:t>
      </w:r>
      <w:r w:rsidR="00B305C1">
        <w:t>ehaviour</w:t>
      </w:r>
      <w:r w:rsidR="00B305C1">
        <w:rPr>
          <w:lang w:val="en-US"/>
        </w:rPr>
        <w:t xml:space="preserve"> in Salford </w:t>
      </w:r>
      <w:r>
        <w:rPr>
          <w:lang w:val="en-US"/>
        </w:rPr>
        <w:t xml:space="preserve">on Google </w:t>
      </w:r>
      <w:proofErr w:type="spellStart"/>
      <w:r>
        <w:rPr>
          <w:lang w:val="en-US"/>
        </w:rPr>
        <w:t>Satelite</w:t>
      </w:r>
      <w:proofErr w:type="spellEnd"/>
      <w:r>
        <w:rPr>
          <w:lang w:val="en-US"/>
        </w:rPr>
        <w:t xml:space="preserve"> map</w:t>
      </w:r>
    </w:p>
    <w:p w14:paraId="21CD6E6B" w14:textId="77777777" w:rsidR="00A802E1" w:rsidRDefault="00A802E1" w:rsidP="00492396">
      <w:pPr>
        <w:jc w:val="both"/>
      </w:pPr>
    </w:p>
    <w:p w14:paraId="03889D3E" w14:textId="7BD61210" w:rsidR="00A802E1" w:rsidRDefault="00A802E1" w:rsidP="00492396">
      <w:pPr>
        <w:jc w:val="both"/>
      </w:pPr>
      <w:r>
        <w:rPr>
          <w:noProof/>
        </w:rPr>
        <w:drawing>
          <wp:inline distT="0" distB="0" distL="0" distR="0" wp14:anchorId="5E7FF6E8" wp14:editId="20B92E14">
            <wp:extent cx="6504541" cy="3757717"/>
            <wp:effectExtent l="0" t="0" r="0" b="1905"/>
            <wp:docPr id="56" name="Picture 56" descr="A screenshot of a 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screenshot of a map&#10;&#10;Description automatically generated with medium confidence"/>
                    <pic:cNvPicPr/>
                  </pic:nvPicPr>
                  <pic:blipFill rotWithShape="1"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" t="5797" r="16038" b="8688"/>
                    <a:stretch/>
                  </pic:blipFill>
                  <pic:spPr bwMode="auto">
                    <a:xfrm>
                      <a:off x="0" y="0"/>
                      <a:ext cx="6591727" cy="3808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32975" w14:textId="77777777" w:rsidR="001776EE" w:rsidRDefault="00D9096C" w:rsidP="00492396">
      <w:pPr>
        <w:jc w:val="both"/>
        <w:rPr>
          <w:lang w:val="en-US"/>
        </w:rPr>
      </w:pPr>
      <w:r>
        <w:rPr>
          <w:lang w:val="en-US"/>
        </w:rPr>
        <w:t xml:space="preserve">    </w:t>
      </w:r>
    </w:p>
    <w:p w14:paraId="1E1E4D1B" w14:textId="77777777" w:rsidR="001776EE" w:rsidRDefault="001776EE" w:rsidP="00492396">
      <w:pPr>
        <w:jc w:val="both"/>
        <w:rPr>
          <w:lang w:val="en-US"/>
        </w:rPr>
      </w:pPr>
    </w:p>
    <w:p w14:paraId="63E2BD6C" w14:textId="77777777" w:rsidR="001776EE" w:rsidRDefault="001776EE" w:rsidP="00492396">
      <w:pPr>
        <w:jc w:val="both"/>
        <w:rPr>
          <w:lang w:val="en-US"/>
        </w:rPr>
      </w:pPr>
    </w:p>
    <w:p w14:paraId="6DB19AF6" w14:textId="0B80B66A" w:rsidR="00F57DBC" w:rsidRPr="00D9096C" w:rsidRDefault="00D9096C" w:rsidP="00492396">
      <w:pPr>
        <w:jc w:val="both"/>
        <w:rPr>
          <w:lang w:val="en-US"/>
        </w:rPr>
      </w:pPr>
      <w:r>
        <w:rPr>
          <w:lang w:val="en-US"/>
        </w:rPr>
        <w:t>(c)Number of crimes in 2018</w:t>
      </w:r>
    </w:p>
    <w:p w14:paraId="357A327E" w14:textId="0D1538D0" w:rsidR="00964584" w:rsidRDefault="00C856B8" w:rsidP="00492396">
      <w:pPr>
        <w:pStyle w:val="Heading1"/>
        <w:ind w:left="426"/>
        <w:jc w:val="both"/>
      </w:pPr>
      <w:bookmarkStart w:id="41" w:name="_Toc103599691"/>
      <w:r>
        <w:rPr>
          <w:noProof/>
        </w:rPr>
        <w:drawing>
          <wp:inline distT="0" distB="0" distL="0" distR="0" wp14:anchorId="02312C7A" wp14:editId="6156B7D6">
            <wp:extent cx="6110125" cy="2896712"/>
            <wp:effectExtent l="0" t="0" r="0" b="0"/>
            <wp:docPr id="63" name="Picture 63" descr="Graphical user interface, application, table, Excel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, table, Excel, PowerPoint&#10;&#10;Description automatically generated"/>
                    <pic:cNvPicPr/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8" t="20497" b="9942"/>
                    <a:stretch/>
                  </pic:blipFill>
                  <pic:spPr bwMode="auto">
                    <a:xfrm>
                      <a:off x="0" y="0"/>
                      <a:ext cx="6390727" cy="30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1"/>
    </w:p>
    <w:p w14:paraId="15607C80" w14:textId="77777777" w:rsidR="00C856B8" w:rsidRDefault="00C856B8" w:rsidP="00492396">
      <w:pPr>
        <w:jc w:val="both"/>
        <w:rPr>
          <w:lang w:val="en-GB" w:eastAsia="en-US"/>
        </w:rPr>
      </w:pPr>
    </w:p>
    <w:p w14:paraId="29886AE2" w14:textId="77777777" w:rsidR="00EB00C0" w:rsidRDefault="00EB00C0" w:rsidP="00492396">
      <w:pPr>
        <w:jc w:val="both"/>
        <w:rPr>
          <w:lang w:val="en-GB" w:eastAsia="en-US"/>
        </w:rPr>
      </w:pPr>
    </w:p>
    <w:p w14:paraId="4E46F70C" w14:textId="77777777" w:rsidR="00EB00C0" w:rsidRDefault="00EB00C0" w:rsidP="00492396">
      <w:pPr>
        <w:jc w:val="both"/>
        <w:rPr>
          <w:lang w:val="en-GB" w:eastAsia="en-US"/>
        </w:rPr>
      </w:pPr>
    </w:p>
    <w:p w14:paraId="404E657E" w14:textId="77777777" w:rsidR="00EB00C0" w:rsidRDefault="00EB00C0" w:rsidP="00492396">
      <w:pPr>
        <w:jc w:val="both"/>
        <w:rPr>
          <w:lang w:val="en-GB" w:eastAsia="en-US"/>
        </w:rPr>
      </w:pPr>
    </w:p>
    <w:p w14:paraId="62412F16" w14:textId="5FFF883B" w:rsidR="00EB00C0" w:rsidRDefault="00D9096C" w:rsidP="00492396">
      <w:pPr>
        <w:jc w:val="both"/>
        <w:rPr>
          <w:lang w:val="en-GB" w:eastAsia="en-US"/>
        </w:rPr>
      </w:pPr>
      <w:r>
        <w:rPr>
          <w:lang w:val="en-US"/>
        </w:rPr>
        <w:lastRenderedPageBreak/>
        <w:t>(d)</w:t>
      </w:r>
      <w:r>
        <w:rPr>
          <w:lang w:val="en-US"/>
        </w:rPr>
        <w:t>Number of crimes in 201</w:t>
      </w:r>
      <w:r>
        <w:rPr>
          <w:lang w:val="en-US"/>
        </w:rPr>
        <w:t>7</w:t>
      </w:r>
    </w:p>
    <w:p w14:paraId="3099194E" w14:textId="77777777" w:rsidR="00EB00C0" w:rsidRDefault="00EB00C0" w:rsidP="00492396">
      <w:pPr>
        <w:jc w:val="both"/>
        <w:rPr>
          <w:lang w:val="en-GB" w:eastAsia="en-US"/>
        </w:rPr>
      </w:pPr>
    </w:p>
    <w:p w14:paraId="3A889556" w14:textId="3B14A48B" w:rsidR="00C856B8" w:rsidRPr="00C856B8" w:rsidRDefault="00C856B8" w:rsidP="00492396">
      <w:pPr>
        <w:jc w:val="both"/>
        <w:rPr>
          <w:lang w:val="en-GB" w:eastAsia="en-US"/>
        </w:rPr>
      </w:pPr>
      <w:r>
        <w:rPr>
          <w:noProof/>
          <w:lang w:val="en-GB" w:eastAsia="en-US"/>
        </w:rPr>
        <w:drawing>
          <wp:inline distT="0" distB="0" distL="0" distR="0" wp14:anchorId="21F9427D" wp14:editId="58AADD3C">
            <wp:extent cx="6232405" cy="2976805"/>
            <wp:effectExtent l="0" t="0" r="3810" b="0"/>
            <wp:docPr id="64" name="Picture 6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, table, Excel&#10;&#10;Description automatically generated"/>
                    <pic:cNvPicPr/>
                  </pic:nvPicPr>
                  <pic:blipFill rotWithShape="1"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51" t="23188" r="1931" b="8272"/>
                    <a:stretch/>
                  </pic:blipFill>
                  <pic:spPr bwMode="auto">
                    <a:xfrm>
                      <a:off x="0" y="0"/>
                      <a:ext cx="6299842" cy="3009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4210F" w14:textId="26950B04" w:rsidR="001F1250" w:rsidRDefault="00B41F97" w:rsidP="00492396">
      <w:pPr>
        <w:pStyle w:val="Heading1"/>
        <w:ind w:left="426"/>
        <w:jc w:val="both"/>
      </w:pPr>
      <w:r>
        <w:t xml:space="preserve"> </w:t>
      </w:r>
      <w:bookmarkStart w:id="42" w:name="_Toc103599692"/>
      <w:r w:rsidR="00436B48">
        <w:t>6</w:t>
      </w:r>
      <w:r w:rsidR="00155C8A">
        <w:t>.</w:t>
      </w:r>
      <w:r w:rsidR="001F1250">
        <w:t>Database security</w:t>
      </w:r>
      <w:bookmarkEnd w:id="42"/>
      <w:r w:rsidR="001F1250">
        <w:t xml:space="preserve"> </w:t>
      </w:r>
    </w:p>
    <w:p w14:paraId="7037A6A8" w14:textId="6C9A4E44" w:rsidR="00945730" w:rsidRPr="00945730" w:rsidRDefault="00945730" w:rsidP="00492396">
      <w:pPr>
        <w:jc w:val="both"/>
        <w:rPr>
          <w:lang w:val="en-GB" w:eastAsia="en-US"/>
        </w:rPr>
      </w:pPr>
      <w:r>
        <w:rPr>
          <w:lang w:val="en-GB" w:eastAsia="en-US"/>
        </w:rPr>
        <w:t xml:space="preserve">     Database security </w:t>
      </w:r>
      <w:r w:rsidR="00A5517C">
        <w:rPr>
          <w:lang w:val="en-GB" w:eastAsia="en-US"/>
        </w:rPr>
        <w:t xml:space="preserve">refers to the measures that are put in place </w:t>
      </w:r>
      <w:r w:rsidR="001D5A02">
        <w:rPr>
          <w:lang w:val="en-GB" w:eastAsia="en-US"/>
        </w:rPr>
        <w:t xml:space="preserve">to preserve </w:t>
      </w:r>
      <w:r w:rsidR="00636E96">
        <w:rPr>
          <w:lang w:val="en-GB" w:eastAsia="en-US"/>
        </w:rPr>
        <w:t xml:space="preserve">the confidentiality, integrity and availability of a </w:t>
      </w:r>
      <w:proofErr w:type="gramStart"/>
      <w:r w:rsidR="001D5A02">
        <w:rPr>
          <w:lang w:val="en-GB" w:eastAsia="en-US"/>
        </w:rPr>
        <w:t xml:space="preserve">database </w:t>
      </w:r>
      <w:r w:rsidR="00636E96">
        <w:rPr>
          <w:lang w:val="en-GB" w:eastAsia="en-US"/>
        </w:rPr>
        <w:t>.</w:t>
      </w:r>
      <w:proofErr w:type="gramEnd"/>
    </w:p>
    <w:p w14:paraId="3A64E73C" w14:textId="4B21B08C" w:rsidR="001F1250" w:rsidRDefault="00436B48" w:rsidP="00492396">
      <w:pPr>
        <w:pStyle w:val="Heading1"/>
        <w:ind w:left="426"/>
        <w:jc w:val="both"/>
      </w:pPr>
      <w:bookmarkStart w:id="43" w:name="_Toc103599693"/>
      <w:r>
        <w:t>7.</w:t>
      </w:r>
      <w:r w:rsidR="001F1250">
        <w:t>Database Backup and Restore Strategy</w:t>
      </w:r>
      <w:bookmarkEnd w:id="43"/>
    </w:p>
    <w:p w14:paraId="0E7BBC71" w14:textId="3BF8F246" w:rsidR="00B24D17" w:rsidRPr="00B24D17" w:rsidRDefault="00B24D17" w:rsidP="00492396">
      <w:pPr>
        <w:jc w:val="both"/>
        <w:rPr>
          <w:lang w:val="en-GB" w:eastAsia="en-US"/>
        </w:rPr>
      </w:pPr>
      <w:r>
        <w:rPr>
          <w:noProof/>
          <w:lang w:val="en-GB" w:eastAsia="en-US"/>
        </w:rPr>
        <w:drawing>
          <wp:inline distT="0" distB="0" distL="0" distR="0" wp14:anchorId="58733C3F" wp14:editId="57DB2E67">
            <wp:extent cx="4716780" cy="467171"/>
            <wp:effectExtent l="0" t="0" r="0" b="3175"/>
            <wp:docPr id="54" name="Picture 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&#10;&#10;Description automatically generated"/>
                    <pic:cNvPicPr/>
                  </pic:nvPicPr>
                  <pic:blipFill rotWithShape="1"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01" t="13871" b="71637"/>
                    <a:stretch/>
                  </pic:blipFill>
                  <pic:spPr bwMode="auto">
                    <a:xfrm>
                      <a:off x="0" y="0"/>
                      <a:ext cx="4716993" cy="467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7B7C5" w14:textId="29E22677" w:rsidR="001F1250" w:rsidRDefault="00436B48" w:rsidP="00492396">
      <w:pPr>
        <w:pStyle w:val="Heading1"/>
        <w:ind w:left="426"/>
        <w:jc w:val="both"/>
      </w:pPr>
      <w:bookmarkStart w:id="44" w:name="_Toc103599694"/>
      <w:r>
        <w:t>8.</w:t>
      </w:r>
      <w:r w:rsidR="001F1250">
        <w:t>Data Science /Business Intelligence</w:t>
      </w:r>
      <w:bookmarkEnd w:id="44"/>
      <w:r w:rsidR="001F1250">
        <w:t xml:space="preserve"> </w:t>
      </w:r>
    </w:p>
    <w:p w14:paraId="2F6E3EBF" w14:textId="77777777" w:rsidR="00BC04CE" w:rsidRDefault="00BC04CE" w:rsidP="00492396">
      <w:pPr>
        <w:jc w:val="both"/>
        <w:rPr>
          <w:lang w:val="en-GB" w:eastAsia="en-US"/>
        </w:rPr>
      </w:pPr>
      <w:r w:rsidRPr="00427C95">
        <w:rPr>
          <w:lang w:val="en-GB" w:eastAsia="en-US"/>
        </w:rPr>
        <w:t xml:space="preserve">Both business intelligence and data science are important in creating actionable insights in any </w:t>
      </w:r>
      <w:proofErr w:type="spellStart"/>
      <w:proofErr w:type="gramStart"/>
      <w:r w:rsidRPr="00427C95">
        <w:rPr>
          <w:lang w:val="en-GB" w:eastAsia="en-US"/>
        </w:rPr>
        <w:t>organisation.</w:t>
      </w:r>
      <w:r>
        <w:rPr>
          <w:lang w:val="en-GB" w:eastAsia="en-US"/>
        </w:rPr>
        <w:t>The</w:t>
      </w:r>
      <w:proofErr w:type="spellEnd"/>
      <w:proofErr w:type="gramEnd"/>
      <w:r>
        <w:rPr>
          <w:lang w:val="en-GB" w:eastAsia="en-US"/>
        </w:rPr>
        <w:t xml:space="preserve"> type of  </w:t>
      </w:r>
      <w:r w:rsidRPr="0045298D">
        <w:rPr>
          <w:lang w:val="en-GB" w:eastAsia="en-US"/>
        </w:rPr>
        <w:t xml:space="preserve">data they deal with to project deliverables and techniques, BI and data science differ in a number of ways. </w:t>
      </w:r>
    </w:p>
    <w:p w14:paraId="39E20889" w14:textId="77777777" w:rsidR="00BC04CE" w:rsidRPr="00BC04CE" w:rsidRDefault="00BC04CE" w:rsidP="00492396">
      <w:pPr>
        <w:jc w:val="both"/>
        <w:rPr>
          <w:lang w:val="en-GB" w:eastAsia="en-US"/>
        </w:rPr>
      </w:pPr>
    </w:p>
    <w:p w14:paraId="5F21EBA3" w14:textId="331709B1" w:rsidR="001F1250" w:rsidRDefault="00155C8A" w:rsidP="002F26BF">
      <w:pPr>
        <w:pStyle w:val="Heading1"/>
        <w:jc w:val="both"/>
      </w:pPr>
      <w:bookmarkStart w:id="45" w:name="_Toc103599695"/>
      <w:r>
        <w:t>9.</w:t>
      </w:r>
      <w:r w:rsidR="001F1250">
        <w:t xml:space="preserve">Data </w:t>
      </w:r>
      <w:proofErr w:type="spellStart"/>
      <w:proofErr w:type="gramStart"/>
      <w:r w:rsidR="001F1250">
        <w:t>Privacy,Ethical</w:t>
      </w:r>
      <w:proofErr w:type="spellEnd"/>
      <w:proofErr w:type="gramEnd"/>
      <w:r w:rsidR="001F1250">
        <w:t xml:space="preserve"> and Legal Issues</w:t>
      </w:r>
      <w:bookmarkEnd w:id="45"/>
      <w:r w:rsidR="001F1250">
        <w:t xml:space="preserve"> </w:t>
      </w:r>
    </w:p>
    <w:p w14:paraId="24AEDB06" w14:textId="77777777" w:rsidR="002F26BF" w:rsidRPr="00F15761" w:rsidRDefault="002F26BF" w:rsidP="002F26BF">
      <w:pPr>
        <w:rPr>
          <w:lang w:val="en-GB" w:eastAsia="en-US"/>
        </w:rPr>
      </w:pPr>
      <w:r w:rsidRPr="00F15761">
        <w:rPr>
          <w:lang w:val="en-GB" w:eastAsia="en-US"/>
        </w:rPr>
        <w:t xml:space="preserve">On the internet, unlawful </w:t>
      </w:r>
      <w:r>
        <w:rPr>
          <w:lang w:val="en-GB" w:eastAsia="en-US"/>
        </w:rPr>
        <w:t>data</w:t>
      </w:r>
      <w:r w:rsidRPr="00F15761">
        <w:rPr>
          <w:lang w:val="en-GB" w:eastAsia="en-US"/>
        </w:rPr>
        <w:t xml:space="preserve"> copying (</w:t>
      </w:r>
      <w:r>
        <w:rPr>
          <w:lang w:val="en-GB" w:eastAsia="en-US"/>
        </w:rPr>
        <w:t>data</w:t>
      </w:r>
      <w:r w:rsidRPr="00F15761">
        <w:rPr>
          <w:lang w:val="en-GB" w:eastAsia="en-US"/>
        </w:rPr>
        <w:t xml:space="preserve"> piracy), illegal access and interception, device misuse, computer-related forgeries, fraud</w:t>
      </w:r>
      <w:r>
        <w:rPr>
          <w:lang w:val="en-GB" w:eastAsia="en-US"/>
        </w:rPr>
        <w:t xml:space="preserve"> </w:t>
      </w:r>
      <w:r w:rsidRPr="00F15761">
        <w:rPr>
          <w:lang w:val="en-GB" w:eastAsia="en-US"/>
        </w:rPr>
        <w:t>and copyright and related rights infringements are all considered ethical issues.</w:t>
      </w:r>
    </w:p>
    <w:p w14:paraId="15DB99FA" w14:textId="77777777" w:rsidR="002F26BF" w:rsidRPr="002F26BF" w:rsidRDefault="002F26BF" w:rsidP="002F26BF">
      <w:pPr>
        <w:rPr>
          <w:lang w:val="en-GB" w:eastAsia="en-US"/>
        </w:rPr>
      </w:pPr>
    </w:p>
    <w:p w14:paraId="278E4371" w14:textId="72E30A9F" w:rsidR="002F26BF" w:rsidRPr="000018E7" w:rsidRDefault="002F26BF" w:rsidP="002F26BF">
      <w:pPr>
        <w:rPr>
          <w:lang w:val="en-GB" w:eastAsia="en-US"/>
        </w:rPr>
      </w:pPr>
      <w:r>
        <w:rPr>
          <w:lang w:val="en-GB" w:eastAsia="en-US"/>
        </w:rPr>
        <w:t xml:space="preserve"> </w:t>
      </w:r>
    </w:p>
    <w:p w14:paraId="6E169901" w14:textId="17BE1973" w:rsidR="002F26BF" w:rsidRPr="002F26BF" w:rsidRDefault="002F26BF" w:rsidP="002F26BF">
      <w:pPr>
        <w:rPr>
          <w:lang w:val="en-GB" w:eastAsia="en-US"/>
        </w:rPr>
      </w:pPr>
    </w:p>
    <w:p w14:paraId="3359BBB6" w14:textId="0C89CBED" w:rsidR="001F1250" w:rsidRDefault="00155C8A" w:rsidP="00492396">
      <w:pPr>
        <w:pStyle w:val="Heading1"/>
        <w:ind w:left="567"/>
        <w:jc w:val="both"/>
      </w:pPr>
      <w:bookmarkStart w:id="46" w:name="_Toc103599696"/>
      <w:r>
        <w:lastRenderedPageBreak/>
        <w:t>10.</w:t>
      </w:r>
      <w:r w:rsidR="001F1250">
        <w:t>Conclusion</w:t>
      </w:r>
      <w:bookmarkEnd w:id="46"/>
    </w:p>
    <w:p w14:paraId="1D6107F6" w14:textId="4B30F5A8" w:rsidR="001776EE" w:rsidRPr="001776EE" w:rsidRDefault="001776EE" w:rsidP="001776EE">
      <w:pPr>
        <w:rPr>
          <w:lang w:val="en-GB" w:eastAsia="en-US"/>
        </w:rPr>
      </w:pPr>
      <w:r>
        <w:rPr>
          <w:lang w:val="en-GB" w:eastAsia="en-US"/>
        </w:rPr>
        <w:t>The projects were successfully completed to provide a wide knowledge on “database systems</w:t>
      </w:r>
      <w:proofErr w:type="gramStart"/>
      <w:r>
        <w:rPr>
          <w:lang w:val="en-GB" w:eastAsia="en-US"/>
        </w:rPr>
        <w:t>” ,</w:t>
      </w:r>
      <w:proofErr w:type="gramEnd"/>
      <w:r>
        <w:rPr>
          <w:lang w:val="en-GB" w:eastAsia="en-US"/>
        </w:rPr>
        <w:t xml:space="preserve"> three different databases were created in the process of completing this project .I had a better understanding on importing data from Microsoft excel into SSMS </w:t>
      </w:r>
      <w:r w:rsidR="005B1FEF">
        <w:rPr>
          <w:lang w:val="en-GB" w:eastAsia="en-US"/>
        </w:rPr>
        <w:t xml:space="preserve">, creating three different databases </w:t>
      </w:r>
      <w:r>
        <w:rPr>
          <w:lang w:val="en-GB" w:eastAsia="en-US"/>
        </w:rPr>
        <w:t xml:space="preserve">and making use of this imported data to extract information </w:t>
      </w:r>
      <w:r w:rsidR="005B1FEF">
        <w:rPr>
          <w:lang w:val="en-GB" w:eastAsia="en-US"/>
        </w:rPr>
        <w:t xml:space="preserve">by  </w:t>
      </w:r>
      <w:proofErr w:type="spellStart"/>
      <w:r w:rsidR="005B1FEF">
        <w:rPr>
          <w:lang w:val="en-GB" w:eastAsia="en-US"/>
        </w:rPr>
        <w:t>quering</w:t>
      </w:r>
      <w:proofErr w:type="spellEnd"/>
      <w:r w:rsidR="005B1FEF">
        <w:rPr>
          <w:lang w:val="en-GB" w:eastAsia="en-US"/>
        </w:rPr>
        <w:t xml:space="preserve"> the data with </w:t>
      </w:r>
      <w:proofErr w:type="spellStart"/>
      <w:r w:rsidR="005B1FEF">
        <w:rPr>
          <w:lang w:val="en-GB" w:eastAsia="en-US"/>
        </w:rPr>
        <w:t>Tsql</w:t>
      </w:r>
      <w:proofErr w:type="spellEnd"/>
      <w:r w:rsidR="005B1FEF">
        <w:rPr>
          <w:lang w:val="en-GB" w:eastAsia="en-US"/>
        </w:rPr>
        <w:t xml:space="preserve"> statements after which visualisation was done with QGIS in task 3 and Microsoft excel in task 2 and 3 . </w:t>
      </w:r>
    </w:p>
    <w:p w14:paraId="3DBCE717" w14:textId="77777777" w:rsidR="002F26BF" w:rsidRPr="002F26BF" w:rsidRDefault="002F26BF" w:rsidP="002F26BF">
      <w:pPr>
        <w:rPr>
          <w:lang w:val="en-GB" w:eastAsia="en-US"/>
        </w:rPr>
      </w:pPr>
    </w:p>
    <w:p w14:paraId="0123D6CC" w14:textId="01711167" w:rsidR="004E020A" w:rsidRPr="00716AFF" w:rsidRDefault="00985C4A" w:rsidP="00492396">
      <w:pPr>
        <w:jc w:val="both"/>
        <w:rPr>
          <w:lang w:val="en-US"/>
        </w:rPr>
      </w:pPr>
      <w:r>
        <w:rPr>
          <w:lang w:val="en-US"/>
        </w:rPr>
        <w:t xml:space="preserve"> </w:t>
      </w:r>
    </w:p>
    <w:p w14:paraId="3DE5299C" w14:textId="225DD06F" w:rsidR="004E020A" w:rsidRPr="004E020A" w:rsidRDefault="004E020A" w:rsidP="00492396">
      <w:pPr>
        <w:jc w:val="both"/>
        <w:rPr>
          <w:lang w:val="en-US"/>
        </w:rPr>
      </w:pPr>
    </w:p>
    <w:p w14:paraId="71447BA2" w14:textId="3E316BA4" w:rsidR="004E020A" w:rsidRDefault="00985C4A" w:rsidP="00492396">
      <w:pPr>
        <w:jc w:val="both"/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n-US"/>
        </w:rPr>
        <w:t xml:space="preserve">       </w:t>
      </w:r>
      <w:r w:rsidRPr="00985C4A"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Reference Links</w:t>
      </w:r>
      <w:r>
        <w:rPr>
          <w:color w:val="4F81BD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46C6D0CA" w14:textId="7CA777EF" w:rsidR="00985C4A" w:rsidRPr="003F571D" w:rsidRDefault="00985C4A" w:rsidP="00492396">
      <w:pPr>
        <w:jc w:val="both"/>
        <w:rPr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  <w:r w:rsidR="003F571D">
        <w:rPr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</w:t>
      </w:r>
      <w:r w:rsidR="003F571D">
        <w:rPr>
          <w:rStyle w:val="EndnoteReference"/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endnoteReference w:id="1"/>
      </w:r>
      <w:r w:rsidR="003F571D" w:rsidRPr="003F571D">
        <w:rPr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ttps://www.younglives.org.uk/publications/young-lives-school-surveys-2016-17-vietnam-country-report</w:t>
      </w:r>
    </w:p>
    <w:p w14:paraId="75992E78" w14:textId="77777777" w:rsidR="00853F31" w:rsidRDefault="00853F31" w:rsidP="00492396">
      <w:pPr>
        <w:jc w:val="both"/>
      </w:pPr>
    </w:p>
    <w:p w14:paraId="4D9EC8C8" w14:textId="77777777" w:rsidR="00853F31" w:rsidRPr="00853F31" w:rsidRDefault="00853F31" w:rsidP="00492396">
      <w:pPr>
        <w:jc w:val="both"/>
      </w:pPr>
    </w:p>
    <w:p w14:paraId="2AE142CA" w14:textId="1ECC163A" w:rsidR="00853F31" w:rsidRPr="00853F31" w:rsidRDefault="00853F31" w:rsidP="00492396">
      <w:pPr>
        <w:jc w:val="both"/>
      </w:pPr>
      <w:r>
        <w:t xml:space="preserve"> </w:t>
      </w:r>
    </w:p>
    <w:p w14:paraId="41423899" w14:textId="77777777" w:rsidR="001F1250" w:rsidRPr="00CD174E" w:rsidRDefault="001F1250" w:rsidP="00492396">
      <w:pPr>
        <w:jc w:val="both"/>
      </w:pPr>
    </w:p>
    <w:sectPr w:rsidR="001F1250" w:rsidRPr="00CD174E" w:rsidSect="00BC783E">
      <w:footerReference w:type="default" r:id="rId59"/>
      <w:headerReference w:type="first" r:id="rId60"/>
      <w:footerReference w:type="first" r:id="rId61"/>
      <w:pgSz w:w="11906" w:h="16838"/>
      <w:pgMar w:top="85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3CD54" w14:textId="77777777" w:rsidR="006543ED" w:rsidRDefault="006543ED" w:rsidP="001C1FAF">
      <w:r>
        <w:separator/>
      </w:r>
    </w:p>
  </w:endnote>
  <w:endnote w:type="continuationSeparator" w:id="0">
    <w:p w14:paraId="0507CBF8" w14:textId="77777777" w:rsidR="006543ED" w:rsidRDefault="006543ED" w:rsidP="001C1FAF">
      <w:r>
        <w:continuationSeparator/>
      </w:r>
    </w:p>
  </w:endnote>
  <w:endnote w:id="1">
    <w:p w14:paraId="3FB10296" w14:textId="312724CB" w:rsidR="003F571D" w:rsidRPr="003F571D" w:rsidRDefault="003F571D">
      <w:pPr>
        <w:pStyle w:val="EndnoteText"/>
        <w:rPr>
          <w:lang w:val="en-US"/>
        </w:rPr>
      </w:pPr>
      <w:r>
        <w:rPr>
          <w:rStyle w:val="EndnoteReference"/>
        </w:rPr>
        <w:endnoteRef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DE003" w14:textId="5F1884A7" w:rsidR="001C1FAF" w:rsidRPr="000175C7" w:rsidRDefault="001C1FAF" w:rsidP="00062256">
    <w:pPr>
      <w:pStyle w:val="Footer"/>
      <w:jc w:val="center"/>
      <w:rPr>
        <w:sz w:val="18"/>
        <w:szCs w:val="18"/>
      </w:rPr>
    </w:pPr>
    <w:r w:rsidRPr="000175C7">
      <w:rPr>
        <w:sz w:val="18"/>
        <w:szCs w:val="18"/>
      </w:rPr>
      <w:fldChar w:fldCharType="begin"/>
    </w:r>
    <w:r w:rsidRPr="000175C7">
      <w:rPr>
        <w:sz w:val="18"/>
        <w:szCs w:val="18"/>
      </w:rPr>
      <w:instrText xml:space="preserve"> PAGE   \* MERGEFORMAT </w:instrText>
    </w:r>
    <w:r w:rsidRPr="000175C7">
      <w:rPr>
        <w:sz w:val="18"/>
        <w:szCs w:val="18"/>
      </w:rPr>
      <w:fldChar w:fldCharType="separate"/>
    </w:r>
    <w:r w:rsidR="00494DE7">
      <w:rPr>
        <w:noProof/>
        <w:sz w:val="18"/>
        <w:szCs w:val="18"/>
      </w:rPr>
      <w:t>2</w:t>
    </w:r>
    <w:r w:rsidRPr="000175C7">
      <w:rPr>
        <w:sz w:val="18"/>
        <w:szCs w:val="18"/>
      </w:rPr>
      <w:fldChar w:fldCharType="end"/>
    </w:r>
  </w:p>
  <w:p w14:paraId="69F7B3F8" w14:textId="77777777" w:rsidR="001C1FAF" w:rsidRDefault="001C1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4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C6C22" w14:textId="470A8753" w:rsidR="00BC783E" w:rsidRDefault="00BC78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3D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E7C229" w14:textId="77777777" w:rsidR="00BC783E" w:rsidRDefault="00BC7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176CB" w14:textId="77777777" w:rsidR="006543ED" w:rsidRDefault="006543ED" w:rsidP="001C1FAF">
      <w:r>
        <w:separator/>
      </w:r>
    </w:p>
  </w:footnote>
  <w:footnote w:type="continuationSeparator" w:id="0">
    <w:p w14:paraId="744A234A" w14:textId="77777777" w:rsidR="006543ED" w:rsidRDefault="006543ED" w:rsidP="001C1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72" w:type="dxa"/>
      <w:tblBorders>
        <w:top w:val="none" w:sz="0" w:space="0" w:color="auto"/>
        <w:left w:val="none" w:sz="0" w:space="0" w:color="auto"/>
        <w:bottom w:val="single" w:sz="8" w:space="0" w:color="C0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Document Header"/>
    </w:tblPr>
    <w:tblGrid>
      <w:gridCol w:w="3119"/>
      <w:gridCol w:w="5953"/>
    </w:tblGrid>
    <w:tr w:rsidR="00F80313" w14:paraId="784F26AC" w14:textId="77777777" w:rsidTr="0033794E">
      <w:trPr>
        <w:trHeight w:val="1412"/>
        <w:tblHeader/>
      </w:trPr>
      <w:tc>
        <w:tcPr>
          <w:tcW w:w="3119" w:type="dxa"/>
        </w:tcPr>
        <w:p w14:paraId="7B90DAE4" w14:textId="2DA183B7" w:rsidR="00F80313" w:rsidRDefault="00F80313" w:rsidP="00F80313">
          <w:pPr>
            <w:rPr>
              <w:rFonts w:cs="Arial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0F8B96B7" wp14:editId="4EC21F2A">
                <wp:simplePos x="0" y="0"/>
                <wp:positionH relativeFrom="column">
                  <wp:posOffset>93345</wp:posOffset>
                </wp:positionH>
                <wp:positionV relativeFrom="paragraph">
                  <wp:posOffset>152400</wp:posOffset>
                </wp:positionV>
                <wp:extent cx="1571625" cy="682625"/>
                <wp:effectExtent l="0" t="0" r="9525" b="3175"/>
                <wp:wrapTight wrapText="bothSides">
                  <wp:wrapPolygon edited="0">
                    <wp:start x="0" y="0"/>
                    <wp:lineTo x="0" y="21098"/>
                    <wp:lineTo x="21469" y="21098"/>
                    <wp:lineTo x="21469" y="0"/>
                    <wp:lineTo x="0" y="0"/>
                  </wp:wrapPolygon>
                </wp:wrapTight>
                <wp:docPr id="2" name="Picture 2" title="Uni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ALFORD-LOGO_RGB__WEB_72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981" t="23786" r="13981" b="26213"/>
                        <a:stretch/>
                      </pic:blipFill>
                      <pic:spPr bwMode="auto">
                        <a:xfrm>
                          <a:off x="0" y="0"/>
                          <a:ext cx="1571625" cy="682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953" w:type="dxa"/>
        </w:tcPr>
        <w:p w14:paraId="7F2A4F04" w14:textId="77777777" w:rsidR="00F80313" w:rsidRDefault="00F80313" w:rsidP="00F80313">
          <w:pPr>
            <w:rPr>
              <w:rFonts w:cs="Arial"/>
              <w:b/>
              <w:color w:val="C60C30"/>
              <w:sz w:val="28"/>
            </w:rPr>
          </w:pPr>
        </w:p>
        <w:p w14:paraId="152645C4" w14:textId="1ECB594B" w:rsidR="00F80313" w:rsidRDefault="00210CFE" w:rsidP="0033794E">
          <w:pPr>
            <w:ind w:left="-109" w:right="-841"/>
            <w:rPr>
              <w:rFonts w:cs="Arial"/>
            </w:rPr>
          </w:pPr>
          <w:r>
            <w:rPr>
              <w:rFonts w:cs="Arial"/>
              <w:b/>
              <w:color w:val="C60C30"/>
              <w:sz w:val="28"/>
            </w:rPr>
            <w:t xml:space="preserve"> </w:t>
          </w:r>
          <w:r w:rsidR="005500D7">
            <w:rPr>
              <w:rFonts w:cs="Arial"/>
              <w:b/>
              <w:color w:val="C60C30"/>
              <w:sz w:val="28"/>
            </w:rPr>
            <w:t>ADVANCED DATABASE</w:t>
          </w:r>
          <w:r w:rsidR="0033794E">
            <w:rPr>
              <w:rFonts w:cs="Arial"/>
              <w:b/>
              <w:color w:val="C60C30"/>
              <w:sz w:val="28"/>
            </w:rPr>
            <w:t xml:space="preserve"> - </w:t>
          </w:r>
          <w:r w:rsidR="001C170B">
            <w:rPr>
              <w:rFonts w:cs="Arial"/>
              <w:b/>
              <w:color w:val="C60C30"/>
              <w:sz w:val="28"/>
            </w:rPr>
            <w:t>Coursework</w:t>
          </w:r>
        </w:p>
      </w:tc>
    </w:tr>
  </w:tbl>
  <w:p w14:paraId="27F92F9E" w14:textId="51400EF9" w:rsidR="00BC783E" w:rsidRDefault="00BC783E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70674"/>
    <w:multiLevelType w:val="hybridMultilevel"/>
    <w:tmpl w:val="9CEE06A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BCC3C66"/>
    <w:multiLevelType w:val="hybridMultilevel"/>
    <w:tmpl w:val="36C82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76B8C"/>
    <w:multiLevelType w:val="hybridMultilevel"/>
    <w:tmpl w:val="14A8D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964DA"/>
    <w:multiLevelType w:val="hybridMultilevel"/>
    <w:tmpl w:val="A49679C2"/>
    <w:lvl w:ilvl="0" w:tplc="08090001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4" w15:restartNumberingAfterBreak="0">
    <w:nsid w:val="222C2AC9"/>
    <w:multiLevelType w:val="hybridMultilevel"/>
    <w:tmpl w:val="201E8E9A"/>
    <w:lvl w:ilvl="0" w:tplc="1D967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27654"/>
    <w:multiLevelType w:val="hybridMultilevel"/>
    <w:tmpl w:val="53CAF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2A6B"/>
    <w:multiLevelType w:val="hybridMultilevel"/>
    <w:tmpl w:val="E5E2C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905B7"/>
    <w:multiLevelType w:val="hybridMultilevel"/>
    <w:tmpl w:val="CF28A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91110"/>
    <w:multiLevelType w:val="hybridMultilevel"/>
    <w:tmpl w:val="F662C5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B1134"/>
    <w:multiLevelType w:val="multilevel"/>
    <w:tmpl w:val="4F90C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96780B"/>
    <w:multiLevelType w:val="hybridMultilevel"/>
    <w:tmpl w:val="0AFCC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BE7E27"/>
    <w:multiLevelType w:val="hybridMultilevel"/>
    <w:tmpl w:val="8332B0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863F1"/>
    <w:multiLevelType w:val="hybridMultilevel"/>
    <w:tmpl w:val="390852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0C07DB"/>
    <w:multiLevelType w:val="hybridMultilevel"/>
    <w:tmpl w:val="03FC4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6C286E"/>
    <w:multiLevelType w:val="hybridMultilevel"/>
    <w:tmpl w:val="D24659C0"/>
    <w:lvl w:ilvl="0" w:tplc="08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15" w15:restartNumberingAfterBreak="0">
    <w:nsid w:val="66AA59FC"/>
    <w:multiLevelType w:val="hybridMultilevel"/>
    <w:tmpl w:val="619C17A6"/>
    <w:lvl w:ilvl="0" w:tplc="08090001">
      <w:start w:val="1"/>
      <w:numFmt w:val="bullet"/>
      <w:lvlText w:val=""/>
      <w:lvlJc w:val="left"/>
      <w:pPr>
        <w:ind w:left="9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16" w15:restartNumberingAfterBreak="0">
    <w:nsid w:val="6B6C6085"/>
    <w:multiLevelType w:val="hybridMultilevel"/>
    <w:tmpl w:val="79041AB0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1448F0"/>
    <w:multiLevelType w:val="hybridMultilevel"/>
    <w:tmpl w:val="D4C057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F66725"/>
    <w:multiLevelType w:val="hybridMultilevel"/>
    <w:tmpl w:val="F662C5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0473186">
    <w:abstractNumId w:val="10"/>
  </w:num>
  <w:num w:numId="2" w16cid:durableId="1202481151">
    <w:abstractNumId w:val="6"/>
  </w:num>
  <w:num w:numId="3" w16cid:durableId="598409336">
    <w:abstractNumId w:val="13"/>
  </w:num>
  <w:num w:numId="4" w16cid:durableId="384912994">
    <w:abstractNumId w:val="0"/>
  </w:num>
  <w:num w:numId="5" w16cid:durableId="520625586">
    <w:abstractNumId w:val="7"/>
  </w:num>
  <w:num w:numId="6" w16cid:durableId="1463227583">
    <w:abstractNumId w:val="12"/>
  </w:num>
  <w:num w:numId="7" w16cid:durableId="270405863">
    <w:abstractNumId w:val="2"/>
  </w:num>
  <w:num w:numId="8" w16cid:durableId="1565794358">
    <w:abstractNumId w:val="17"/>
  </w:num>
  <w:num w:numId="9" w16cid:durableId="304238514">
    <w:abstractNumId w:val="11"/>
  </w:num>
  <w:num w:numId="10" w16cid:durableId="1458992824">
    <w:abstractNumId w:val="4"/>
  </w:num>
  <w:num w:numId="11" w16cid:durableId="1553735591">
    <w:abstractNumId w:val="8"/>
  </w:num>
  <w:num w:numId="12" w16cid:durableId="1958174211">
    <w:abstractNumId w:val="18"/>
  </w:num>
  <w:num w:numId="13" w16cid:durableId="2064016391">
    <w:abstractNumId w:val="5"/>
  </w:num>
  <w:num w:numId="14" w16cid:durableId="1687517549">
    <w:abstractNumId w:val="1"/>
  </w:num>
  <w:num w:numId="15" w16cid:durableId="42367482">
    <w:abstractNumId w:val="9"/>
  </w:num>
  <w:num w:numId="16" w16cid:durableId="465314004">
    <w:abstractNumId w:val="16"/>
  </w:num>
  <w:num w:numId="17" w16cid:durableId="1927839459">
    <w:abstractNumId w:val="3"/>
  </w:num>
  <w:num w:numId="18" w16cid:durableId="1248418394">
    <w:abstractNumId w:val="15"/>
  </w:num>
  <w:num w:numId="19" w16cid:durableId="9355274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sTA0MLc0NjA2NLFU0lEKTi0uzszPAykwrgUAHJ5EoiwAAAA="/>
  </w:docVars>
  <w:rsids>
    <w:rsidRoot w:val="00E84995"/>
    <w:rsid w:val="000018E7"/>
    <w:rsid w:val="00001D84"/>
    <w:rsid w:val="00002782"/>
    <w:rsid w:val="000044F2"/>
    <w:rsid w:val="00010C48"/>
    <w:rsid w:val="00011DE3"/>
    <w:rsid w:val="0001215B"/>
    <w:rsid w:val="000139EF"/>
    <w:rsid w:val="000142E4"/>
    <w:rsid w:val="00016778"/>
    <w:rsid w:val="0001757F"/>
    <w:rsid w:val="00020CD6"/>
    <w:rsid w:val="00022310"/>
    <w:rsid w:val="00024211"/>
    <w:rsid w:val="00025603"/>
    <w:rsid w:val="00027042"/>
    <w:rsid w:val="000276F6"/>
    <w:rsid w:val="00033AAA"/>
    <w:rsid w:val="00035A31"/>
    <w:rsid w:val="00036C73"/>
    <w:rsid w:val="000424A8"/>
    <w:rsid w:val="0005061C"/>
    <w:rsid w:val="00053A37"/>
    <w:rsid w:val="00056885"/>
    <w:rsid w:val="000568E6"/>
    <w:rsid w:val="000579F2"/>
    <w:rsid w:val="00062256"/>
    <w:rsid w:val="0006374E"/>
    <w:rsid w:val="00064EE4"/>
    <w:rsid w:val="00065549"/>
    <w:rsid w:val="00067035"/>
    <w:rsid w:val="000676C9"/>
    <w:rsid w:val="000679FC"/>
    <w:rsid w:val="00080D07"/>
    <w:rsid w:val="00085B68"/>
    <w:rsid w:val="00090484"/>
    <w:rsid w:val="0009446D"/>
    <w:rsid w:val="000948DD"/>
    <w:rsid w:val="0009565F"/>
    <w:rsid w:val="000A199E"/>
    <w:rsid w:val="000A6D31"/>
    <w:rsid w:val="000B22C1"/>
    <w:rsid w:val="000B2CD6"/>
    <w:rsid w:val="000B5C65"/>
    <w:rsid w:val="000C1A27"/>
    <w:rsid w:val="000C3EA8"/>
    <w:rsid w:val="000C6213"/>
    <w:rsid w:val="000C6ED5"/>
    <w:rsid w:val="000C7610"/>
    <w:rsid w:val="000D00AF"/>
    <w:rsid w:val="000D07C7"/>
    <w:rsid w:val="000D7EAA"/>
    <w:rsid w:val="000E380E"/>
    <w:rsid w:val="000E54EC"/>
    <w:rsid w:val="000E69BC"/>
    <w:rsid w:val="000F6736"/>
    <w:rsid w:val="001004D2"/>
    <w:rsid w:val="0010109A"/>
    <w:rsid w:val="0010148E"/>
    <w:rsid w:val="001016A9"/>
    <w:rsid w:val="00103FC5"/>
    <w:rsid w:val="0011223C"/>
    <w:rsid w:val="00112290"/>
    <w:rsid w:val="0011300E"/>
    <w:rsid w:val="0011331E"/>
    <w:rsid w:val="00115C4D"/>
    <w:rsid w:val="001174E5"/>
    <w:rsid w:val="00122FE7"/>
    <w:rsid w:val="00127B09"/>
    <w:rsid w:val="0013016E"/>
    <w:rsid w:val="00131D13"/>
    <w:rsid w:val="0013244B"/>
    <w:rsid w:val="001324A7"/>
    <w:rsid w:val="001325A0"/>
    <w:rsid w:val="00136A45"/>
    <w:rsid w:val="001414C1"/>
    <w:rsid w:val="00143100"/>
    <w:rsid w:val="00143D50"/>
    <w:rsid w:val="00145949"/>
    <w:rsid w:val="00150CF5"/>
    <w:rsid w:val="00155868"/>
    <w:rsid w:val="00155C8A"/>
    <w:rsid w:val="00155DBC"/>
    <w:rsid w:val="0016013F"/>
    <w:rsid w:val="00160622"/>
    <w:rsid w:val="001619AE"/>
    <w:rsid w:val="001625BC"/>
    <w:rsid w:val="00163456"/>
    <w:rsid w:val="001711BC"/>
    <w:rsid w:val="00174A89"/>
    <w:rsid w:val="001776EE"/>
    <w:rsid w:val="00180B1C"/>
    <w:rsid w:val="001813E3"/>
    <w:rsid w:val="001848F9"/>
    <w:rsid w:val="00184B81"/>
    <w:rsid w:val="0018671C"/>
    <w:rsid w:val="00190CD8"/>
    <w:rsid w:val="00192E19"/>
    <w:rsid w:val="001940D6"/>
    <w:rsid w:val="00195362"/>
    <w:rsid w:val="00196C93"/>
    <w:rsid w:val="001A3B59"/>
    <w:rsid w:val="001B0426"/>
    <w:rsid w:val="001B627F"/>
    <w:rsid w:val="001C0AA6"/>
    <w:rsid w:val="001C0B3B"/>
    <w:rsid w:val="001C0B6F"/>
    <w:rsid w:val="001C0FF5"/>
    <w:rsid w:val="001C170B"/>
    <w:rsid w:val="001C1DBD"/>
    <w:rsid w:val="001C1FAF"/>
    <w:rsid w:val="001C35CD"/>
    <w:rsid w:val="001C523E"/>
    <w:rsid w:val="001C739B"/>
    <w:rsid w:val="001D009E"/>
    <w:rsid w:val="001D10D5"/>
    <w:rsid w:val="001D5A02"/>
    <w:rsid w:val="001E1073"/>
    <w:rsid w:val="001E1145"/>
    <w:rsid w:val="001E6EC6"/>
    <w:rsid w:val="001F0F34"/>
    <w:rsid w:val="001F1250"/>
    <w:rsid w:val="001F4F86"/>
    <w:rsid w:val="001F7D4F"/>
    <w:rsid w:val="0020266D"/>
    <w:rsid w:val="002042D6"/>
    <w:rsid w:val="00206F1E"/>
    <w:rsid w:val="00210CFE"/>
    <w:rsid w:val="00213536"/>
    <w:rsid w:val="00214F3A"/>
    <w:rsid w:val="00215ECA"/>
    <w:rsid w:val="002211D3"/>
    <w:rsid w:val="002237CD"/>
    <w:rsid w:val="002306BE"/>
    <w:rsid w:val="00231E66"/>
    <w:rsid w:val="00235D2E"/>
    <w:rsid w:val="002370BD"/>
    <w:rsid w:val="002418BA"/>
    <w:rsid w:val="00242A99"/>
    <w:rsid w:val="00246482"/>
    <w:rsid w:val="0025075F"/>
    <w:rsid w:val="00255D86"/>
    <w:rsid w:val="0025738C"/>
    <w:rsid w:val="00262CAB"/>
    <w:rsid w:val="00262D35"/>
    <w:rsid w:val="00262F4B"/>
    <w:rsid w:val="00265C91"/>
    <w:rsid w:val="00266053"/>
    <w:rsid w:val="00270D2C"/>
    <w:rsid w:val="0027588C"/>
    <w:rsid w:val="00276A8E"/>
    <w:rsid w:val="00281708"/>
    <w:rsid w:val="00282CFD"/>
    <w:rsid w:val="00284515"/>
    <w:rsid w:val="002850EB"/>
    <w:rsid w:val="00285641"/>
    <w:rsid w:val="00294364"/>
    <w:rsid w:val="00294CAC"/>
    <w:rsid w:val="00294CB8"/>
    <w:rsid w:val="002951F5"/>
    <w:rsid w:val="002A0261"/>
    <w:rsid w:val="002A2FBE"/>
    <w:rsid w:val="002B7FD3"/>
    <w:rsid w:val="002C0F38"/>
    <w:rsid w:val="002C2CE9"/>
    <w:rsid w:val="002C39B3"/>
    <w:rsid w:val="002C57C2"/>
    <w:rsid w:val="002D00F8"/>
    <w:rsid w:val="002D04A8"/>
    <w:rsid w:val="002D20CF"/>
    <w:rsid w:val="002D2921"/>
    <w:rsid w:val="002D4A64"/>
    <w:rsid w:val="002D6389"/>
    <w:rsid w:val="002D7B22"/>
    <w:rsid w:val="002D7F5C"/>
    <w:rsid w:val="002E0D01"/>
    <w:rsid w:val="002E3048"/>
    <w:rsid w:val="002E4333"/>
    <w:rsid w:val="002E55B1"/>
    <w:rsid w:val="002E71EF"/>
    <w:rsid w:val="002F1B65"/>
    <w:rsid w:val="002F26BF"/>
    <w:rsid w:val="002F5783"/>
    <w:rsid w:val="00302499"/>
    <w:rsid w:val="00310A78"/>
    <w:rsid w:val="00314643"/>
    <w:rsid w:val="0032686C"/>
    <w:rsid w:val="00327211"/>
    <w:rsid w:val="0033070B"/>
    <w:rsid w:val="00330CAC"/>
    <w:rsid w:val="003312AF"/>
    <w:rsid w:val="00331D0A"/>
    <w:rsid w:val="003355E5"/>
    <w:rsid w:val="0033646E"/>
    <w:rsid w:val="00336D96"/>
    <w:rsid w:val="0033794E"/>
    <w:rsid w:val="00342DD0"/>
    <w:rsid w:val="0034321B"/>
    <w:rsid w:val="00343925"/>
    <w:rsid w:val="00347F5D"/>
    <w:rsid w:val="00352023"/>
    <w:rsid w:val="00352C17"/>
    <w:rsid w:val="00354C06"/>
    <w:rsid w:val="00356424"/>
    <w:rsid w:val="00356811"/>
    <w:rsid w:val="003570D8"/>
    <w:rsid w:val="00357323"/>
    <w:rsid w:val="003621A4"/>
    <w:rsid w:val="0036274A"/>
    <w:rsid w:val="00363346"/>
    <w:rsid w:val="00363CAF"/>
    <w:rsid w:val="00364710"/>
    <w:rsid w:val="00364836"/>
    <w:rsid w:val="00364FF2"/>
    <w:rsid w:val="00366F08"/>
    <w:rsid w:val="003754C9"/>
    <w:rsid w:val="0037570C"/>
    <w:rsid w:val="00376D7A"/>
    <w:rsid w:val="00377EFE"/>
    <w:rsid w:val="003806FD"/>
    <w:rsid w:val="00381F83"/>
    <w:rsid w:val="00385C22"/>
    <w:rsid w:val="00387BB6"/>
    <w:rsid w:val="00392F9E"/>
    <w:rsid w:val="00395C7D"/>
    <w:rsid w:val="0039616B"/>
    <w:rsid w:val="003968C1"/>
    <w:rsid w:val="00397222"/>
    <w:rsid w:val="003A2FF3"/>
    <w:rsid w:val="003A5F45"/>
    <w:rsid w:val="003A63D1"/>
    <w:rsid w:val="003A6FCC"/>
    <w:rsid w:val="003B2F11"/>
    <w:rsid w:val="003B3BB6"/>
    <w:rsid w:val="003B45B9"/>
    <w:rsid w:val="003B4B1D"/>
    <w:rsid w:val="003B4BC4"/>
    <w:rsid w:val="003B56A9"/>
    <w:rsid w:val="003C071E"/>
    <w:rsid w:val="003C3D18"/>
    <w:rsid w:val="003C5800"/>
    <w:rsid w:val="003C5F6A"/>
    <w:rsid w:val="003D0018"/>
    <w:rsid w:val="003D17FD"/>
    <w:rsid w:val="003D7071"/>
    <w:rsid w:val="003D7F39"/>
    <w:rsid w:val="003E1F96"/>
    <w:rsid w:val="003E2987"/>
    <w:rsid w:val="003E4124"/>
    <w:rsid w:val="003E5B18"/>
    <w:rsid w:val="003E66B5"/>
    <w:rsid w:val="003F0E6E"/>
    <w:rsid w:val="003F5300"/>
    <w:rsid w:val="003F571D"/>
    <w:rsid w:val="003F5979"/>
    <w:rsid w:val="003F60EF"/>
    <w:rsid w:val="00400110"/>
    <w:rsid w:val="00402C46"/>
    <w:rsid w:val="00403FB7"/>
    <w:rsid w:val="00413143"/>
    <w:rsid w:val="00415145"/>
    <w:rsid w:val="00415E34"/>
    <w:rsid w:val="00416B1A"/>
    <w:rsid w:val="00417489"/>
    <w:rsid w:val="00423294"/>
    <w:rsid w:val="00423756"/>
    <w:rsid w:val="004250A4"/>
    <w:rsid w:val="00427C95"/>
    <w:rsid w:val="004315E4"/>
    <w:rsid w:val="0043184C"/>
    <w:rsid w:val="00433367"/>
    <w:rsid w:val="00433488"/>
    <w:rsid w:val="00435259"/>
    <w:rsid w:val="00435680"/>
    <w:rsid w:val="00436B48"/>
    <w:rsid w:val="004375F8"/>
    <w:rsid w:val="004403CB"/>
    <w:rsid w:val="00440DCE"/>
    <w:rsid w:val="004464AB"/>
    <w:rsid w:val="00447B4C"/>
    <w:rsid w:val="00450E29"/>
    <w:rsid w:val="00452860"/>
    <w:rsid w:val="0045298D"/>
    <w:rsid w:val="004529C1"/>
    <w:rsid w:val="00454D7E"/>
    <w:rsid w:val="00456D08"/>
    <w:rsid w:val="00457A5B"/>
    <w:rsid w:val="00461FB7"/>
    <w:rsid w:val="0047058B"/>
    <w:rsid w:val="00470C5F"/>
    <w:rsid w:val="004712D7"/>
    <w:rsid w:val="004779A5"/>
    <w:rsid w:val="00477F99"/>
    <w:rsid w:val="004857CA"/>
    <w:rsid w:val="00491B21"/>
    <w:rsid w:val="00492396"/>
    <w:rsid w:val="004928E9"/>
    <w:rsid w:val="0049304C"/>
    <w:rsid w:val="00494275"/>
    <w:rsid w:val="00494DE7"/>
    <w:rsid w:val="0049624B"/>
    <w:rsid w:val="00497055"/>
    <w:rsid w:val="0049717A"/>
    <w:rsid w:val="004978FD"/>
    <w:rsid w:val="004A0B28"/>
    <w:rsid w:val="004A35E4"/>
    <w:rsid w:val="004A3610"/>
    <w:rsid w:val="004A4413"/>
    <w:rsid w:val="004A5953"/>
    <w:rsid w:val="004A663A"/>
    <w:rsid w:val="004A6782"/>
    <w:rsid w:val="004A7074"/>
    <w:rsid w:val="004A750A"/>
    <w:rsid w:val="004B1FCF"/>
    <w:rsid w:val="004B4D98"/>
    <w:rsid w:val="004B51E4"/>
    <w:rsid w:val="004B55D7"/>
    <w:rsid w:val="004B6E2C"/>
    <w:rsid w:val="004C0DB0"/>
    <w:rsid w:val="004C279D"/>
    <w:rsid w:val="004C654A"/>
    <w:rsid w:val="004D0AF7"/>
    <w:rsid w:val="004D0AFD"/>
    <w:rsid w:val="004D47FE"/>
    <w:rsid w:val="004D5BE4"/>
    <w:rsid w:val="004D6140"/>
    <w:rsid w:val="004E020A"/>
    <w:rsid w:val="004E2DA6"/>
    <w:rsid w:val="004E3403"/>
    <w:rsid w:val="004E529E"/>
    <w:rsid w:val="004E5F54"/>
    <w:rsid w:val="004E74CA"/>
    <w:rsid w:val="004E7D8C"/>
    <w:rsid w:val="004F118C"/>
    <w:rsid w:val="004F4014"/>
    <w:rsid w:val="004F45E9"/>
    <w:rsid w:val="00502257"/>
    <w:rsid w:val="00504506"/>
    <w:rsid w:val="00505681"/>
    <w:rsid w:val="005105C1"/>
    <w:rsid w:val="005160B2"/>
    <w:rsid w:val="00520EE6"/>
    <w:rsid w:val="00521475"/>
    <w:rsid w:val="00521CA0"/>
    <w:rsid w:val="0052548B"/>
    <w:rsid w:val="0052670D"/>
    <w:rsid w:val="00527210"/>
    <w:rsid w:val="00534A84"/>
    <w:rsid w:val="00535640"/>
    <w:rsid w:val="00536350"/>
    <w:rsid w:val="005363B5"/>
    <w:rsid w:val="005370AB"/>
    <w:rsid w:val="00537710"/>
    <w:rsid w:val="0053783F"/>
    <w:rsid w:val="00540198"/>
    <w:rsid w:val="00541D3F"/>
    <w:rsid w:val="00546B44"/>
    <w:rsid w:val="00546B99"/>
    <w:rsid w:val="005472F3"/>
    <w:rsid w:val="00547EFA"/>
    <w:rsid w:val="005500D7"/>
    <w:rsid w:val="00555228"/>
    <w:rsid w:val="00555770"/>
    <w:rsid w:val="005575B8"/>
    <w:rsid w:val="00560C81"/>
    <w:rsid w:val="00561B58"/>
    <w:rsid w:val="00563700"/>
    <w:rsid w:val="005701D2"/>
    <w:rsid w:val="005710BE"/>
    <w:rsid w:val="00577A0D"/>
    <w:rsid w:val="005800E8"/>
    <w:rsid w:val="005804E6"/>
    <w:rsid w:val="00582D19"/>
    <w:rsid w:val="00584F8F"/>
    <w:rsid w:val="00585132"/>
    <w:rsid w:val="00587F22"/>
    <w:rsid w:val="005927CD"/>
    <w:rsid w:val="00593BDE"/>
    <w:rsid w:val="00595752"/>
    <w:rsid w:val="00597744"/>
    <w:rsid w:val="00597B97"/>
    <w:rsid w:val="005A0432"/>
    <w:rsid w:val="005A128B"/>
    <w:rsid w:val="005A2189"/>
    <w:rsid w:val="005B1F62"/>
    <w:rsid w:val="005B1FEF"/>
    <w:rsid w:val="005B324C"/>
    <w:rsid w:val="005B3A24"/>
    <w:rsid w:val="005B44A9"/>
    <w:rsid w:val="005B45F7"/>
    <w:rsid w:val="005B4EBD"/>
    <w:rsid w:val="005B687D"/>
    <w:rsid w:val="005B69B3"/>
    <w:rsid w:val="005C5ACD"/>
    <w:rsid w:val="005C6071"/>
    <w:rsid w:val="005D11E1"/>
    <w:rsid w:val="005D2EF5"/>
    <w:rsid w:val="005D3B5C"/>
    <w:rsid w:val="005D6252"/>
    <w:rsid w:val="005D637F"/>
    <w:rsid w:val="005D6DBD"/>
    <w:rsid w:val="005D7AFB"/>
    <w:rsid w:val="005E10A4"/>
    <w:rsid w:val="005E6F79"/>
    <w:rsid w:val="005F35CF"/>
    <w:rsid w:val="005F7DAC"/>
    <w:rsid w:val="00601056"/>
    <w:rsid w:val="006030BE"/>
    <w:rsid w:val="00603824"/>
    <w:rsid w:val="00605DD3"/>
    <w:rsid w:val="00606DCB"/>
    <w:rsid w:val="00606F90"/>
    <w:rsid w:val="00607CF2"/>
    <w:rsid w:val="006107EB"/>
    <w:rsid w:val="00612196"/>
    <w:rsid w:val="0062047D"/>
    <w:rsid w:val="00620E64"/>
    <w:rsid w:val="00620F11"/>
    <w:rsid w:val="0062156B"/>
    <w:rsid w:val="00622A3E"/>
    <w:rsid w:val="00622D7F"/>
    <w:rsid w:val="00623B29"/>
    <w:rsid w:val="00623B87"/>
    <w:rsid w:val="006313BC"/>
    <w:rsid w:val="006331CD"/>
    <w:rsid w:val="00633CBF"/>
    <w:rsid w:val="006358E7"/>
    <w:rsid w:val="00636272"/>
    <w:rsid w:val="00636E96"/>
    <w:rsid w:val="006379AA"/>
    <w:rsid w:val="006409E9"/>
    <w:rsid w:val="00641DD0"/>
    <w:rsid w:val="00642C4A"/>
    <w:rsid w:val="00645F16"/>
    <w:rsid w:val="00646ADE"/>
    <w:rsid w:val="00647EA0"/>
    <w:rsid w:val="00651371"/>
    <w:rsid w:val="00652149"/>
    <w:rsid w:val="006543ED"/>
    <w:rsid w:val="00655AD1"/>
    <w:rsid w:val="00655FBD"/>
    <w:rsid w:val="00662475"/>
    <w:rsid w:val="0066445C"/>
    <w:rsid w:val="00665B4F"/>
    <w:rsid w:val="006705F1"/>
    <w:rsid w:val="006739D3"/>
    <w:rsid w:val="00674434"/>
    <w:rsid w:val="00674D4B"/>
    <w:rsid w:val="00676F93"/>
    <w:rsid w:val="00680983"/>
    <w:rsid w:val="0068153E"/>
    <w:rsid w:val="0068489C"/>
    <w:rsid w:val="0068562D"/>
    <w:rsid w:val="00694936"/>
    <w:rsid w:val="00694DFE"/>
    <w:rsid w:val="00696C35"/>
    <w:rsid w:val="006975F2"/>
    <w:rsid w:val="006A446F"/>
    <w:rsid w:val="006B12A3"/>
    <w:rsid w:val="006B1C4A"/>
    <w:rsid w:val="006B55DF"/>
    <w:rsid w:val="006B6FFD"/>
    <w:rsid w:val="006C2314"/>
    <w:rsid w:val="006C5E7B"/>
    <w:rsid w:val="006C6532"/>
    <w:rsid w:val="006C6A79"/>
    <w:rsid w:val="006D06A2"/>
    <w:rsid w:val="006D2DB5"/>
    <w:rsid w:val="006D33CF"/>
    <w:rsid w:val="006D4513"/>
    <w:rsid w:val="006D45EA"/>
    <w:rsid w:val="006D7A71"/>
    <w:rsid w:val="006E0A34"/>
    <w:rsid w:val="006E2287"/>
    <w:rsid w:val="006E3469"/>
    <w:rsid w:val="006E3CF5"/>
    <w:rsid w:val="006E4BD3"/>
    <w:rsid w:val="006E556B"/>
    <w:rsid w:val="006E5F0C"/>
    <w:rsid w:val="006E735C"/>
    <w:rsid w:val="006F1F5B"/>
    <w:rsid w:val="007000E3"/>
    <w:rsid w:val="00700397"/>
    <w:rsid w:val="0070191B"/>
    <w:rsid w:val="007036AD"/>
    <w:rsid w:val="007061D2"/>
    <w:rsid w:val="0070650D"/>
    <w:rsid w:val="007106E4"/>
    <w:rsid w:val="007116E0"/>
    <w:rsid w:val="00712EC6"/>
    <w:rsid w:val="00715916"/>
    <w:rsid w:val="00715E2E"/>
    <w:rsid w:val="00716AFF"/>
    <w:rsid w:val="0072044C"/>
    <w:rsid w:val="007207DB"/>
    <w:rsid w:val="00721D7F"/>
    <w:rsid w:val="00723DC6"/>
    <w:rsid w:val="0072527D"/>
    <w:rsid w:val="00726F3E"/>
    <w:rsid w:val="00727037"/>
    <w:rsid w:val="00731CB7"/>
    <w:rsid w:val="007320C4"/>
    <w:rsid w:val="007350C5"/>
    <w:rsid w:val="007358C1"/>
    <w:rsid w:val="0073794E"/>
    <w:rsid w:val="00740B4B"/>
    <w:rsid w:val="00743EEA"/>
    <w:rsid w:val="00747D3B"/>
    <w:rsid w:val="00750558"/>
    <w:rsid w:val="00752BE0"/>
    <w:rsid w:val="00754130"/>
    <w:rsid w:val="00754EA0"/>
    <w:rsid w:val="00755055"/>
    <w:rsid w:val="007577AC"/>
    <w:rsid w:val="0076427A"/>
    <w:rsid w:val="00765325"/>
    <w:rsid w:val="00776D7E"/>
    <w:rsid w:val="0078068C"/>
    <w:rsid w:val="00780F37"/>
    <w:rsid w:val="0078120C"/>
    <w:rsid w:val="00785657"/>
    <w:rsid w:val="0078566B"/>
    <w:rsid w:val="0079236E"/>
    <w:rsid w:val="00793390"/>
    <w:rsid w:val="00796852"/>
    <w:rsid w:val="00796EA9"/>
    <w:rsid w:val="007A1A0E"/>
    <w:rsid w:val="007A1C25"/>
    <w:rsid w:val="007A3E74"/>
    <w:rsid w:val="007A3F50"/>
    <w:rsid w:val="007A404D"/>
    <w:rsid w:val="007B09B1"/>
    <w:rsid w:val="007B1953"/>
    <w:rsid w:val="007B1B9C"/>
    <w:rsid w:val="007B27AB"/>
    <w:rsid w:val="007B2E4B"/>
    <w:rsid w:val="007C1AF4"/>
    <w:rsid w:val="007C1CF1"/>
    <w:rsid w:val="007C2FF7"/>
    <w:rsid w:val="007C4030"/>
    <w:rsid w:val="007C6BE8"/>
    <w:rsid w:val="007D014D"/>
    <w:rsid w:val="007D1820"/>
    <w:rsid w:val="007D2595"/>
    <w:rsid w:val="007D46D5"/>
    <w:rsid w:val="007E0671"/>
    <w:rsid w:val="007E1495"/>
    <w:rsid w:val="007E39B1"/>
    <w:rsid w:val="007E4036"/>
    <w:rsid w:val="007E4DB0"/>
    <w:rsid w:val="007E59C1"/>
    <w:rsid w:val="007E7D18"/>
    <w:rsid w:val="007F0295"/>
    <w:rsid w:val="007F3A62"/>
    <w:rsid w:val="007F42D0"/>
    <w:rsid w:val="007F7453"/>
    <w:rsid w:val="007F7D35"/>
    <w:rsid w:val="008004DE"/>
    <w:rsid w:val="00801608"/>
    <w:rsid w:val="00803732"/>
    <w:rsid w:val="0080445C"/>
    <w:rsid w:val="008056FC"/>
    <w:rsid w:val="00805E0C"/>
    <w:rsid w:val="008064EA"/>
    <w:rsid w:val="00807279"/>
    <w:rsid w:val="00810BA0"/>
    <w:rsid w:val="00810C53"/>
    <w:rsid w:val="00811FFE"/>
    <w:rsid w:val="0081445B"/>
    <w:rsid w:val="0082364C"/>
    <w:rsid w:val="00826E29"/>
    <w:rsid w:val="00826EF7"/>
    <w:rsid w:val="008275B7"/>
    <w:rsid w:val="008307DE"/>
    <w:rsid w:val="008354B5"/>
    <w:rsid w:val="008430FE"/>
    <w:rsid w:val="008439BE"/>
    <w:rsid w:val="00847474"/>
    <w:rsid w:val="00851293"/>
    <w:rsid w:val="00852B37"/>
    <w:rsid w:val="00853F31"/>
    <w:rsid w:val="00853FF3"/>
    <w:rsid w:val="0085748B"/>
    <w:rsid w:val="00864BA2"/>
    <w:rsid w:val="00865FF7"/>
    <w:rsid w:val="00867B64"/>
    <w:rsid w:val="008710B6"/>
    <w:rsid w:val="00876694"/>
    <w:rsid w:val="008849BA"/>
    <w:rsid w:val="00887C6A"/>
    <w:rsid w:val="008935EF"/>
    <w:rsid w:val="00893FEA"/>
    <w:rsid w:val="00896E8E"/>
    <w:rsid w:val="008A0A92"/>
    <w:rsid w:val="008A1363"/>
    <w:rsid w:val="008A1E10"/>
    <w:rsid w:val="008A4DB2"/>
    <w:rsid w:val="008B2AA6"/>
    <w:rsid w:val="008B3CFC"/>
    <w:rsid w:val="008B427D"/>
    <w:rsid w:val="008B4DFA"/>
    <w:rsid w:val="008B57EF"/>
    <w:rsid w:val="008C2099"/>
    <w:rsid w:val="008D0E63"/>
    <w:rsid w:val="008D2C20"/>
    <w:rsid w:val="008D6355"/>
    <w:rsid w:val="008D78A7"/>
    <w:rsid w:val="008E0D56"/>
    <w:rsid w:val="008E5A9A"/>
    <w:rsid w:val="008E5D60"/>
    <w:rsid w:val="008F0C7D"/>
    <w:rsid w:val="008F1853"/>
    <w:rsid w:val="008F2458"/>
    <w:rsid w:val="008F27ED"/>
    <w:rsid w:val="008F313A"/>
    <w:rsid w:val="008F5C97"/>
    <w:rsid w:val="008F6DC0"/>
    <w:rsid w:val="00900756"/>
    <w:rsid w:val="0090156C"/>
    <w:rsid w:val="00902489"/>
    <w:rsid w:val="00902993"/>
    <w:rsid w:val="009042B0"/>
    <w:rsid w:val="00904B8C"/>
    <w:rsid w:val="00910806"/>
    <w:rsid w:val="00910B71"/>
    <w:rsid w:val="00910E48"/>
    <w:rsid w:val="00911DA0"/>
    <w:rsid w:val="00915675"/>
    <w:rsid w:val="00915ACF"/>
    <w:rsid w:val="00920DD2"/>
    <w:rsid w:val="00921B0F"/>
    <w:rsid w:val="00922322"/>
    <w:rsid w:val="00925DA3"/>
    <w:rsid w:val="00926089"/>
    <w:rsid w:val="009331B1"/>
    <w:rsid w:val="00935B03"/>
    <w:rsid w:val="009366D0"/>
    <w:rsid w:val="009404F3"/>
    <w:rsid w:val="00941B5D"/>
    <w:rsid w:val="00943381"/>
    <w:rsid w:val="00945730"/>
    <w:rsid w:val="00947DC2"/>
    <w:rsid w:val="00950535"/>
    <w:rsid w:val="00951807"/>
    <w:rsid w:val="00952CD7"/>
    <w:rsid w:val="00954867"/>
    <w:rsid w:val="009552D7"/>
    <w:rsid w:val="00956479"/>
    <w:rsid w:val="00961003"/>
    <w:rsid w:val="00962A70"/>
    <w:rsid w:val="0096449F"/>
    <w:rsid w:val="00964584"/>
    <w:rsid w:val="009646E8"/>
    <w:rsid w:val="00967054"/>
    <w:rsid w:val="00975B9C"/>
    <w:rsid w:val="00977AF4"/>
    <w:rsid w:val="00980B4F"/>
    <w:rsid w:val="00980BA5"/>
    <w:rsid w:val="00981506"/>
    <w:rsid w:val="00984A7D"/>
    <w:rsid w:val="00985C4A"/>
    <w:rsid w:val="00987ADD"/>
    <w:rsid w:val="00987DA3"/>
    <w:rsid w:val="00990062"/>
    <w:rsid w:val="00993078"/>
    <w:rsid w:val="00997342"/>
    <w:rsid w:val="009B159A"/>
    <w:rsid w:val="009B231F"/>
    <w:rsid w:val="009B24AC"/>
    <w:rsid w:val="009B3695"/>
    <w:rsid w:val="009B4076"/>
    <w:rsid w:val="009B4DBF"/>
    <w:rsid w:val="009B5C10"/>
    <w:rsid w:val="009B7AE6"/>
    <w:rsid w:val="009D1420"/>
    <w:rsid w:val="009D1797"/>
    <w:rsid w:val="009D4D24"/>
    <w:rsid w:val="009D61ED"/>
    <w:rsid w:val="009E01E7"/>
    <w:rsid w:val="009E0791"/>
    <w:rsid w:val="009E1519"/>
    <w:rsid w:val="009E5856"/>
    <w:rsid w:val="009F1F54"/>
    <w:rsid w:val="009F239E"/>
    <w:rsid w:val="009F2680"/>
    <w:rsid w:val="009F48AC"/>
    <w:rsid w:val="009F51D4"/>
    <w:rsid w:val="009F64E4"/>
    <w:rsid w:val="009F6D6E"/>
    <w:rsid w:val="009F7358"/>
    <w:rsid w:val="00A03E91"/>
    <w:rsid w:val="00A05D24"/>
    <w:rsid w:val="00A10388"/>
    <w:rsid w:val="00A110F5"/>
    <w:rsid w:val="00A13837"/>
    <w:rsid w:val="00A13B99"/>
    <w:rsid w:val="00A1736D"/>
    <w:rsid w:val="00A17764"/>
    <w:rsid w:val="00A218CB"/>
    <w:rsid w:val="00A2222C"/>
    <w:rsid w:val="00A23D4F"/>
    <w:rsid w:val="00A24CE3"/>
    <w:rsid w:val="00A2694A"/>
    <w:rsid w:val="00A26DD1"/>
    <w:rsid w:val="00A326D4"/>
    <w:rsid w:val="00A343F0"/>
    <w:rsid w:val="00A36B73"/>
    <w:rsid w:val="00A37060"/>
    <w:rsid w:val="00A37D95"/>
    <w:rsid w:val="00A41B63"/>
    <w:rsid w:val="00A41DC8"/>
    <w:rsid w:val="00A42567"/>
    <w:rsid w:val="00A43977"/>
    <w:rsid w:val="00A54AB5"/>
    <w:rsid w:val="00A54F45"/>
    <w:rsid w:val="00A54FFF"/>
    <w:rsid w:val="00A5517C"/>
    <w:rsid w:val="00A60137"/>
    <w:rsid w:val="00A62DE6"/>
    <w:rsid w:val="00A70732"/>
    <w:rsid w:val="00A802E1"/>
    <w:rsid w:val="00A83D5D"/>
    <w:rsid w:val="00A9055A"/>
    <w:rsid w:val="00A926E7"/>
    <w:rsid w:val="00A92B7F"/>
    <w:rsid w:val="00AA0101"/>
    <w:rsid w:val="00AA02BB"/>
    <w:rsid w:val="00AA0D22"/>
    <w:rsid w:val="00AA2C5B"/>
    <w:rsid w:val="00AA404D"/>
    <w:rsid w:val="00AA74BB"/>
    <w:rsid w:val="00AB0E6E"/>
    <w:rsid w:val="00AB2303"/>
    <w:rsid w:val="00AB2481"/>
    <w:rsid w:val="00AB30EE"/>
    <w:rsid w:val="00AB574B"/>
    <w:rsid w:val="00AB76E6"/>
    <w:rsid w:val="00AB7939"/>
    <w:rsid w:val="00AB7C4B"/>
    <w:rsid w:val="00AC0209"/>
    <w:rsid w:val="00AC1FD9"/>
    <w:rsid w:val="00AC3297"/>
    <w:rsid w:val="00AD51AA"/>
    <w:rsid w:val="00AD592F"/>
    <w:rsid w:val="00AD6FDE"/>
    <w:rsid w:val="00AE2716"/>
    <w:rsid w:val="00AE3016"/>
    <w:rsid w:val="00AE3040"/>
    <w:rsid w:val="00AF014A"/>
    <w:rsid w:val="00AF308A"/>
    <w:rsid w:val="00AF3752"/>
    <w:rsid w:val="00AF7340"/>
    <w:rsid w:val="00B019B0"/>
    <w:rsid w:val="00B0234E"/>
    <w:rsid w:val="00B02634"/>
    <w:rsid w:val="00B039D0"/>
    <w:rsid w:val="00B05FA4"/>
    <w:rsid w:val="00B07272"/>
    <w:rsid w:val="00B124C7"/>
    <w:rsid w:val="00B129A9"/>
    <w:rsid w:val="00B20C5F"/>
    <w:rsid w:val="00B24D17"/>
    <w:rsid w:val="00B25014"/>
    <w:rsid w:val="00B26974"/>
    <w:rsid w:val="00B26C71"/>
    <w:rsid w:val="00B2787A"/>
    <w:rsid w:val="00B305C1"/>
    <w:rsid w:val="00B30E5D"/>
    <w:rsid w:val="00B34199"/>
    <w:rsid w:val="00B35FBB"/>
    <w:rsid w:val="00B41E6F"/>
    <w:rsid w:val="00B41F97"/>
    <w:rsid w:val="00B45CAB"/>
    <w:rsid w:val="00B46063"/>
    <w:rsid w:val="00B52E73"/>
    <w:rsid w:val="00B5716E"/>
    <w:rsid w:val="00B57379"/>
    <w:rsid w:val="00B57DA5"/>
    <w:rsid w:val="00B61E15"/>
    <w:rsid w:val="00B6465F"/>
    <w:rsid w:val="00B64BF3"/>
    <w:rsid w:val="00B6702D"/>
    <w:rsid w:val="00B67A73"/>
    <w:rsid w:val="00B71283"/>
    <w:rsid w:val="00B82804"/>
    <w:rsid w:val="00B8421A"/>
    <w:rsid w:val="00B875A3"/>
    <w:rsid w:val="00B93DD0"/>
    <w:rsid w:val="00B945B3"/>
    <w:rsid w:val="00B9633B"/>
    <w:rsid w:val="00BA2D11"/>
    <w:rsid w:val="00BA4B72"/>
    <w:rsid w:val="00BA768C"/>
    <w:rsid w:val="00BA7C56"/>
    <w:rsid w:val="00BB0939"/>
    <w:rsid w:val="00BB1ED7"/>
    <w:rsid w:val="00BB24D3"/>
    <w:rsid w:val="00BB532C"/>
    <w:rsid w:val="00BB54CE"/>
    <w:rsid w:val="00BB60FA"/>
    <w:rsid w:val="00BB6EBB"/>
    <w:rsid w:val="00BB710B"/>
    <w:rsid w:val="00BC04CE"/>
    <w:rsid w:val="00BC09C4"/>
    <w:rsid w:val="00BC2CB3"/>
    <w:rsid w:val="00BC6B80"/>
    <w:rsid w:val="00BC783E"/>
    <w:rsid w:val="00BD59DB"/>
    <w:rsid w:val="00BD7797"/>
    <w:rsid w:val="00BE1703"/>
    <w:rsid w:val="00BE21BF"/>
    <w:rsid w:val="00BE569E"/>
    <w:rsid w:val="00BE6F68"/>
    <w:rsid w:val="00BF1FF3"/>
    <w:rsid w:val="00BF304E"/>
    <w:rsid w:val="00C004C0"/>
    <w:rsid w:val="00C021CD"/>
    <w:rsid w:val="00C02433"/>
    <w:rsid w:val="00C02492"/>
    <w:rsid w:val="00C03949"/>
    <w:rsid w:val="00C03FE4"/>
    <w:rsid w:val="00C05D59"/>
    <w:rsid w:val="00C07E67"/>
    <w:rsid w:val="00C1092B"/>
    <w:rsid w:val="00C10DAB"/>
    <w:rsid w:val="00C155D1"/>
    <w:rsid w:val="00C223EB"/>
    <w:rsid w:val="00C27CB7"/>
    <w:rsid w:val="00C315C4"/>
    <w:rsid w:val="00C31665"/>
    <w:rsid w:val="00C3294B"/>
    <w:rsid w:val="00C37C31"/>
    <w:rsid w:val="00C40311"/>
    <w:rsid w:val="00C40C97"/>
    <w:rsid w:val="00C42E85"/>
    <w:rsid w:val="00C4574F"/>
    <w:rsid w:val="00C4631E"/>
    <w:rsid w:val="00C46A43"/>
    <w:rsid w:val="00C47385"/>
    <w:rsid w:val="00C50286"/>
    <w:rsid w:val="00C511F4"/>
    <w:rsid w:val="00C52A35"/>
    <w:rsid w:val="00C53B69"/>
    <w:rsid w:val="00C55065"/>
    <w:rsid w:val="00C56D2C"/>
    <w:rsid w:val="00C602B5"/>
    <w:rsid w:val="00C60B2E"/>
    <w:rsid w:val="00C62664"/>
    <w:rsid w:val="00C658B6"/>
    <w:rsid w:val="00C73DF8"/>
    <w:rsid w:val="00C80ECE"/>
    <w:rsid w:val="00C82113"/>
    <w:rsid w:val="00C82F74"/>
    <w:rsid w:val="00C856B8"/>
    <w:rsid w:val="00C8671C"/>
    <w:rsid w:val="00C87703"/>
    <w:rsid w:val="00C87E9C"/>
    <w:rsid w:val="00C91A89"/>
    <w:rsid w:val="00C91C4E"/>
    <w:rsid w:val="00C92EF1"/>
    <w:rsid w:val="00C93B9C"/>
    <w:rsid w:val="00C93C7E"/>
    <w:rsid w:val="00C94574"/>
    <w:rsid w:val="00C95394"/>
    <w:rsid w:val="00C97F8E"/>
    <w:rsid w:val="00CA025B"/>
    <w:rsid w:val="00CA1478"/>
    <w:rsid w:val="00CA3B27"/>
    <w:rsid w:val="00CA4C2F"/>
    <w:rsid w:val="00CB07A8"/>
    <w:rsid w:val="00CB37F5"/>
    <w:rsid w:val="00CB7948"/>
    <w:rsid w:val="00CB7F1C"/>
    <w:rsid w:val="00CC1182"/>
    <w:rsid w:val="00CC1326"/>
    <w:rsid w:val="00CC2923"/>
    <w:rsid w:val="00CC6FA3"/>
    <w:rsid w:val="00CC7369"/>
    <w:rsid w:val="00CD01A6"/>
    <w:rsid w:val="00CD0277"/>
    <w:rsid w:val="00CD1168"/>
    <w:rsid w:val="00CD174E"/>
    <w:rsid w:val="00CD327F"/>
    <w:rsid w:val="00CD4575"/>
    <w:rsid w:val="00CD725E"/>
    <w:rsid w:val="00CD7F08"/>
    <w:rsid w:val="00CE4F10"/>
    <w:rsid w:val="00CF13A1"/>
    <w:rsid w:val="00CF1B60"/>
    <w:rsid w:val="00D052B4"/>
    <w:rsid w:val="00D0612F"/>
    <w:rsid w:val="00D11506"/>
    <w:rsid w:val="00D12865"/>
    <w:rsid w:val="00D134B1"/>
    <w:rsid w:val="00D13E23"/>
    <w:rsid w:val="00D159D9"/>
    <w:rsid w:val="00D176BB"/>
    <w:rsid w:val="00D17A4F"/>
    <w:rsid w:val="00D20776"/>
    <w:rsid w:val="00D21D45"/>
    <w:rsid w:val="00D3099B"/>
    <w:rsid w:val="00D3556E"/>
    <w:rsid w:val="00D37F50"/>
    <w:rsid w:val="00D444A5"/>
    <w:rsid w:val="00D464F3"/>
    <w:rsid w:val="00D46781"/>
    <w:rsid w:val="00D50D95"/>
    <w:rsid w:val="00D525CD"/>
    <w:rsid w:val="00D649F8"/>
    <w:rsid w:val="00D64FAE"/>
    <w:rsid w:val="00D66467"/>
    <w:rsid w:val="00D6663B"/>
    <w:rsid w:val="00D6799C"/>
    <w:rsid w:val="00D67A40"/>
    <w:rsid w:val="00D70FC0"/>
    <w:rsid w:val="00D71514"/>
    <w:rsid w:val="00D717E3"/>
    <w:rsid w:val="00D71ACF"/>
    <w:rsid w:val="00D7246E"/>
    <w:rsid w:val="00D74491"/>
    <w:rsid w:val="00D766C1"/>
    <w:rsid w:val="00D77116"/>
    <w:rsid w:val="00D7727F"/>
    <w:rsid w:val="00D80885"/>
    <w:rsid w:val="00D82076"/>
    <w:rsid w:val="00D82E64"/>
    <w:rsid w:val="00D85A3A"/>
    <w:rsid w:val="00D9096C"/>
    <w:rsid w:val="00D90DBD"/>
    <w:rsid w:val="00D91481"/>
    <w:rsid w:val="00D95453"/>
    <w:rsid w:val="00D96156"/>
    <w:rsid w:val="00D96DDD"/>
    <w:rsid w:val="00D9797C"/>
    <w:rsid w:val="00DA15E2"/>
    <w:rsid w:val="00DA18D4"/>
    <w:rsid w:val="00DA5602"/>
    <w:rsid w:val="00DA5DC1"/>
    <w:rsid w:val="00DA7CB3"/>
    <w:rsid w:val="00DB182D"/>
    <w:rsid w:val="00DB371A"/>
    <w:rsid w:val="00DB3831"/>
    <w:rsid w:val="00DB4116"/>
    <w:rsid w:val="00DB70B1"/>
    <w:rsid w:val="00DB797D"/>
    <w:rsid w:val="00DB7AC3"/>
    <w:rsid w:val="00DC24BD"/>
    <w:rsid w:val="00DC28A0"/>
    <w:rsid w:val="00DC2CA3"/>
    <w:rsid w:val="00DC3E1A"/>
    <w:rsid w:val="00DC3E66"/>
    <w:rsid w:val="00DC53EF"/>
    <w:rsid w:val="00DC7A27"/>
    <w:rsid w:val="00DD2578"/>
    <w:rsid w:val="00DD3742"/>
    <w:rsid w:val="00DD3D34"/>
    <w:rsid w:val="00DD4031"/>
    <w:rsid w:val="00DD4040"/>
    <w:rsid w:val="00DD66F8"/>
    <w:rsid w:val="00DE07CE"/>
    <w:rsid w:val="00DE0820"/>
    <w:rsid w:val="00DE16C1"/>
    <w:rsid w:val="00DE41F3"/>
    <w:rsid w:val="00DE4865"/>
    <w:rsid w:val="00DE5F10"/>
    <w:rsid w:val="00DE73FB"/>
    <w:rsid w:val="00DF1DC0"/>
    <w:rsid w:val="00DF5059"/>
    <w:rsid w:val="00DF636F"/>
    <w:rsid w:val="00DF6918"/>
    <w:rsid w:val="00DF7962"/>
    <w:rsid w:val="00E0347E"/>
    <w:rsid w:val="00E035C7"/>
    <w:rsid w:val="00E1080B"/>
    <w:rsid w:val="00E15658"/>
    <w:rsid w:val="00E17996"/>
    <w:rsid w:val="00E2126D"/>
    <w:rsid w:val="00E21F0B"/>
    <w:rsid w:val="00E22236"/>
    <w:rsid w:val="00E24D8F"/>
    <w:rsid w:val="00E3157E"/>
    <w:rsid w:val="00E329F4"/>
    <w:rsid w:val="00E3471E"/>
    <w:rsid w:val="00E36380"/>
    <w:rsid w:val="00E37815"/>
    <w:rsid w:val="00E40966"/>
    <w:rsid w:val="00E422D4"/>
    <w:rsid w:val="00E43EAE"/>
    <w:rsid w:val="00E47711"/>
    <w:rsid w:val="00E47723"/>
    <w:rsid w:val="00E50251"/>
    <w:rsid w:val="00E50A0D"/>
    <w:rsid w:val="00E50A9E"/>
    <w:rsid w:val="00E50FBD"/>
    <w:rsid w:val="00E54847"/>
    <w:rsid w:val="00E552FF"/>
    <w:rsid w:val="00E55467"/>
    <w:rsid w:val="00E56653"/>
    <w:rsid w:val="00E57516"/>
    <w:rsid w:val="00E617D9"/>
    <w:rsid w:val="00E627F8"/>
    <w:rsid w:val="00E62F6C"/>
    <w:rsid w:val="00E6329D"/>
    <w:rsid w:val="00E654BE"/>
    <w:rsid w:val="00E66854"/>
    <w:rsid w:val="00E66BE1"/>
    <w:rsid w:val="00E725C2"/>
    <w:rsid w:val="00E72866"/>
    <w:rsid w:val="00E73C57"/>
    <w:rsid w:val="00E75F48"/>
    <w:rsid w:val="00E7604B"/>
    <w:rsid w:val="00E813A8"/>
    <w:rsid w:val="00E82CBD"/>
    <w:rsid w:val="00E8397C"/>
    <w:rsid w:val="00E84531"/>
    <w:rsid w:val="00E84995"/>
    <w:rsid w:val="00E871B4"/>
    <w:rsid w:val="00E927BE"/>
    <w:rsid w:val="00E92CA4"/>
    <w:rsid w:val="00E931FB"/>
    <w:rsid w:val="00E93A64"/>
    <w:rsid w:val="00E940EC"/>
    <w:rsid w:val="00E94664"/>
    <w:rsid w:val="00E959AF"/>
    <w:rsid w:val="00E95E4E"/>
    <w:rsid w:val="00EA18E7"/>
    <w:rsid w:val="00EA5A18"/>
    <w:rsid w:val="00EA63B7"/>
    <w:rsid w:val="00EA7D07"/>
    <w:rsid w:val="00EB00C0"/>
    <w:rsid w:val="00EB1926"/>
    <w:rsid w:val="00EB22E9"/>
    <w:rsid w:val="00EB5522"/>
    <w:rsid w:val="00EB58E8"/>
    <w:rsid w:val="00EC174C"/>
    <w:rsid w:val="00EC178F"/>
    <w:rsid w:val="00EC5B40"/>
    <w:rsid w:val="00EC6258"/>
    <w:rsid w:val="00ED02C9"/>
    <w:rsid w:val="00ED036D"/>
    <w:rsid w:val="00ED0E62"/>
    <w:rsid w:val="00ED2AC8"/>
    <w:rsid w:val="00ED3CAB"/>
    <w:rsid w:val="00ED4D70"/>
    <w:rsid w:val="00ED58EA"/>
    <w:rsid w:val="00ED6C3E"/>
    <w:rsid w:val="00EE2CA2"/>
    <w:rsid w:val="00EE3823"/>
    <w:rsid w:val="00EE3EE2"/>
    <w:rsid w:val="00EE4D9A"/>
    <w:rsid w:val="00EE705E"/>
    <w:rsid w:val="00EF0965"/>
    <w:rsid w:val="00EF0E11"/>
    <w:rsid w:val="00EF1666"/>
    <w:rsid w:val="00EF2ACD"/>
    <w:rsid w:val="00EF33EC"/>
    <w:rsid w:val="00EF51A5"/>
    <w:rsid w:val="00EF5315"/>
    <w:rsid w:val="00EF5840"/>
    <w:rsid w:val="00EF6674"/>
    <w:rsid w:val="00EF6A72"/>
    <w:rsid w:val="00F01D89"/>
    <w:rsid w:val="00F0435C"/>
    <w:rsid w:val="00F05DD6"/>
    <w:rsid w:val="00F061CA"/>
    <w:rsid w:val="00F13911"/>
    <w:rsid w:val="00F15761"/>
    <w:rsid w:val="00F250B4"/>
    <w:rsid w:val="00F250F1"/>
    <w:rsid w:val="00F27725"/>
    <w:rsid w:val="00F30695"/>
    <w:rsid w:val="00F30A29"/>
    <w:rsid w:val="00F32DBF"/>
    <w:rsid w:val="00F359DE"/>
    <w:rsid w:val="00F41720"/>
    <w:rsid w:val="00F54472"/>
    <w:rsid w:val="00F548E6"/>
    <w:rsid w:val="00F54DC2"/>
    <w:rsid w:val="00F57DBC"/>
    <w:rsid w:val="00F613B5"/>
    <w:rsid w:val="00F621F3"/>
    <w:rsid w:val="00F634F3"/>
    <w:rsid w:val="00F6485B"/>
    <w:rsid w:val="00F65D08"/>
    <w:rsid w:val="00F70F1B"/>
    <w:rsid w:val="00F72B99"/>
    <w:rsid w:val="00F736CA"/>
    <w:rsid w:val="00F77392"/>
    <w:rsid w:val="00F77E95"/>
    <w:rsid w:val="00F80313"/>
    <w:rsid w:val="00F805B7"/>
    <w:rsid w:val="00F80D92"/>
    <w:rsid w:val="00F85E2B"/>
    <w:rsid w:val="00F86A09"/>
    <w:rsid w:val="00F87B4C"/>
    <w:rsid w:val="00F91FB0"/>
    <w:rsid w:val="00F94B00"/>
    <w:rsid w:val="00F9536C"/>
    <w:rsid w:val="00FA1201"/>
    <w:rsid w:val="00FA3B5C"/>
    <w:rsid w:val="00FA46D5"/>
    <w:rsid w:val="00FA5538"/>
    <w:rsid w:val="00FB0F42"/>
    <w:rsid w:val="00FB10C4"/>
    <w:rsid w:val="00FB46DC"/>
    <w:rsid w:val="00FB5F05"/>
    <w:rsid w:val="00FC3D10"/>
    <w:rsid w:val="00FD45F8"/>
    <w:rsid w:val="00FD470A"/>
    <w:rsid w:val="00FD6BA7"/>
    <w:rsid w:val="00FD7894"/>
    <w:rsid w:val="00FE6AA6"/>
    <w:rsid w:val="00FE78FB"/>
    <w:rsid w:val="00FF2EF0"/>
    <w:rsid w:val="00FF2F0B"/>
    <w:rsid w:val="00FF439D"/>
    <w:rsid w:val="00FF4BB8"/>
    <w:rsid w:val="00FF580F"/>
    <w:rsid w:val="00FF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B53B1"/>
  <w14:defaultImageDpi w14:val="1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E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NG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4995"/>
    <w:pPr>
      <w:keepNext/>
      <w:keepLines/>
      <w:spacing w:before="480" w:line="36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CBF"/>
    <w:pPr>
      <w:keepNext/>
      <w:keepLines/>
      <w:spacing w:after="120" w:line="360" w:lineRule="auto"/>
      <w:outlineLvl w:val="1"/>
    </w:pPr>
    <w:rPr>
      <w:rFonts w:ascii="Arial" w:eastAsiaTheme="majorEastAsia" w:hAnsi="Arial" w:cstheme="majorBidi"/>
      <w:b/>
      <w:bCs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9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80D92"/>
    <w:pPr>
      <w:spacing w:after="120" w:line="360" w:lineRule="auto"/>
    </w:pPr>
    <w:rPr>
      <w:rFonts w:ascii="Arial" w:eastAsiaTheme="majorEastAsia" w:hAnsi="Arial" w:cstheme="majorBidi"/>
      <w:b/>
      <w:spacing w:val="5"/>
      <w:kern w:val="28"/>
      <w:sz w:val="28"/>
      <w:szCs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F80D92"/>
    <w:rPr>
      <w:rFonts w:ascii="Arial" w:eastAsiaTheme="majorEastAsia" w:hAnsi="Arial" w:cstheme="majorBidi"/>
      <w:b/>
      <w:spacing w:val="5"/>
      <w:kern w:val="28"/>
      <w:sz w:val="28"/>
      <w:szCs w:val="52"/>
    </w:rPr>
  </w:style>
  <w:style w:type="table" w:styleId="TableGrid">
    <w:name w:val="Table Grid"/>
    <w:basedOn w:val="TableNormal"/>
    <w:uiPriority w:val="39"/>
    <w:rsid w:val="00440DCE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0DCE"/>
    <w:rPr>
      <w:rFonts w:ascii="Tahoma" w:eastAsiaTheme="minorHAnsi" w:hAnsi="Tahoma" w:cs="Tahoma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DC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2475"/>
    <w:pPr>
      <w:spacing w:after="120" w:line="360" w:lineRule="auto"/>
      <w:ind w:left="720"/>
      <w:contextualSpacing/>
    </w:pPr>
    <w:rPr>
      <w:rFonts w:ascii="Arial" w:eastAsiaTheme="minorHAnsi" w:hAnsi="Arial" w:cstheme="minorBidi"/>
      <w:szCs w:val="2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33CBF"/>
    <w:rPr>
      <w:rFonts w:ascii="Arial" w:eastAsiaTheme="majorEastAsia" w:hAnsi="Arial" w:cstheme="majorBidi"/>
      <w:b/>
      <w:b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247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1FAF"/>
    <w:pPr>
      <w:tabs>
        <w:tab w:val="center" w:pos="4513"/>
        <w:tab w:val="right" w:pos="9026"/>
      </w:tabs>
    </w:pPr>
    <w:rPr>
      <w:rFonts w:ascii="Arial" w:eastAsiaTheme="minorHAnsi" w:hAnsi="Arial" w:cstheme="minorBidi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C1FAF"/>
  </w:style>
  <w:style w:type="paragraph" w:styleId="Footer">
    <w:name w:val="footer"/>
    <w:basedOn w:val="Normal"/>
    <w:link w:val="FooterChar"/>
    <w:uiPriority w:val="99"/>
    <w:unhideWhenUsed/>
    <w:rsid w:val="001C1FAF"/>
    <w:pPr>
      <w:tabs>
        <w:tab w:val="center" w:pos="4513"/>
        <w:tab w:val="right" w:pos="9026"/>
      </w:tabs>
    </w:pPr>
    <w:rPr>
      <w:rFonts w:ascii="Arial" w:eastAsiaTheme="minorHAnsi" w:hAnsi="Arial" w:cstheme="minorBidi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C1FAF"/>
  </w:style>
  <w:style w:type="character" w:styleId="FollowedHyperlink">
    <w:name w:val="FollowedHyperlink"/>
    <w:basedOn w:val="DefaultParagraphFont"/>
    <w:uiPriority w:val="99"/>
    <w:semiHidden/>
    <w:unhideWhenUsed/>
    <w:rsid w:val="00A62DE6"/>
    <w:rPr>
      <w:color w:val="800080" w:themeColor="followedHyperlink"/>
      <w:u w:val="single"/>
    </w:rPr>
  </w:style>
  <w:style w:type="paragraph" w:customStyle="1" w:styleId="Default">
    <w:name w:val="Default"/>
    <w:rsid w:val="00B82804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F27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7ED"/>
    <w:pPr>
      <w:spacing w:after="120"/>
    </w:pPr>
    <w:rPr>
      <w:rFonts w:ascii="Arial" w:eastAsiaTheme="minorHAnsi" w:hAnsi="Arial" w:cstheme="minorBid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7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7E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21CA0"/>
    <w:pPr>
      <w:spacing w:before="100" w:beforeAutospacing="1" w:after="100" w:afterAutospacing="1"/>
    </w:pPr>
  </w:style>
  <w:style w:type="character" w:styleId="HTMLDefinition">
    <w:name w:val="HTML Definition"/>
    <w:basedOn w:val="DefaultParagraphFont"/>
    <w:uiPriority w:val="99"/>
    <w:semiHidden/>
    <w:unhideWhenUsed/>
    <w:rsid w:val="00D82E64"/>
    <w:rPr>
      <w:i/>
      <w:iCs/>
    </w:rPr>
  </w:style>
  <w:style w:type="character" w:styleId="Emphasis">
    <w:name w:val="Emphasis"/>
    <w:basedOn w:val="DefaultParagraphFont"/>
    <w:uiPriority w:val="20"/>
    <w:qFormat/>
    <w:rsid w:val="00402C46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0044F2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44F2"/>
    <w:pPr>
      <w:spacing w:after="10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571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571D"/>
    <w:rPr>
      <w:rFonts w:ascii="Times New Roman" w:eastAsia="Times New Roman" w:hAnsi="Times New Roman" w:cs="Times New Roman"/>
      <w:sz w:val="20"/>
      <w:szCs w:val="20"/>
      <w:lang w:val="en-NG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3F57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3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037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219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6870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40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5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78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9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3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9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81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2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47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16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97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5292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196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8498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919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04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26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456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6364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0697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23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931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8488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994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99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6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1227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18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871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9334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574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4752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1662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6285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238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9955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5246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7870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6401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816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5135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102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0767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216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0579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531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4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4818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69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5517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5437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064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783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0961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673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0283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782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08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3738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0942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98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9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911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320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87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656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824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696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37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7704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117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1222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679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1062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84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961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212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8483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7030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6860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982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569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145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5248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127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1440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62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4441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5254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2519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17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3623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5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4013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120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236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273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860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091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192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8644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07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076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837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247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048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003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403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3669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7324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32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931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920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657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4571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5467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704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541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5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855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482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209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448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2474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759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7156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306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236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3667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74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985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8032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7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053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35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776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505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5517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33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370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3854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46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7899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335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1262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166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1827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703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639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573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4853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3205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7058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771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89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6256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676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0578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9915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5590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9267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894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3094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4508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91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1458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228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6312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171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8141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493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79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960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92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2132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7525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976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6713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935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95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921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34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4391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258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51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202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395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7095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121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63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6973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769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792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7668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720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956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28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6698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48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031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770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868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701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4031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557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294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14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3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9228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3689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488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805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1549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193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02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8095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80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12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9174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6495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371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5352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88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598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748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081959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9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9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1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427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2810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051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14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426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5770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05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965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0104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142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266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2871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6747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5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0022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789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409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165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235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7620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535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7057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4613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2289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3692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2101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060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4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992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493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4095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9949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83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338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287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8762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6712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99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7600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3701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19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873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1948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3629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218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301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791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023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840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1999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681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9812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6592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472714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31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02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53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2702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293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4498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7806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4127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3155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0212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809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409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842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4463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880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6486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5985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38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048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30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019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854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65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0162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4241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15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936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028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0901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1876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8653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7248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47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5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644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1439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161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4594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5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824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950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427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063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1622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21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3348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2432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183492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19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50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065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471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770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057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5055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302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213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4152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851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62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8745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434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929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9419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337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9298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8189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391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70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274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12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34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4257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246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7226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488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0384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253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8846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201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3580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821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179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338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8314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2647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12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572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69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97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8855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735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2149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888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891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05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393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6563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2795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620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5460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15643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0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247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129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928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4643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34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3629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0007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5722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825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202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689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185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9475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7037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283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1237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9042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304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007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9067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623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12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0215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8704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61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542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711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6834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466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7619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8656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5748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0696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989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0811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85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95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5084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219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0102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434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18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254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5466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7178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3918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3703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7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8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084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85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60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77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559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0289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5067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85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8463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84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839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0000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645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936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8263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3950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2045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4838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8600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596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9220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9157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15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85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827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360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9518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3428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0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989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855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2110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19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2038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4657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3546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5623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349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8558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60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9224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0190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1644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244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2193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8138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431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0902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691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477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4512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310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4300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2603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8578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9783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00900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4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93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06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780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943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7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5149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649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117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08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273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127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0830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0530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72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374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262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983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7456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405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65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311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2788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3961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761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0531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7280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00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623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6647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660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7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24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1201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763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1959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0520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1622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23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29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7412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840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1629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5166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1998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6174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22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286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751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5917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141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1209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405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53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1928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75232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7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17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67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55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747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6201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7858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522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7389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640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816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614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73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54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427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721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74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5721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57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8612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2316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164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953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7548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081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6656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158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626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9830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040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8154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751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6497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2024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2392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369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51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8604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111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162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83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631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59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495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1718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088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774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6382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5876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2005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7383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172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5794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4987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5564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2514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593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3813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21735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66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2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836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55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729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656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847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8832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977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45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261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7553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746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33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899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887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489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347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65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9054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6641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811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9705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480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5764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6926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106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7912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197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9148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186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898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532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341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13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3175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7615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334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3578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809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8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144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333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773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519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8648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4303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381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9611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96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3266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764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535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6910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314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921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58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7224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696207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5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95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676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7927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6039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26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286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850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0421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0515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103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343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114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4434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388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145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8321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917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758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9862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5405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2857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4550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3795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8857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919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5046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819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287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32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9064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4473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940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331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3077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0715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1852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5975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8891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6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7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93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3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48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21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4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53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66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7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4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23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8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2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11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3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68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5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6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5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49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1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4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36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8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5817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1405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33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2274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6566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2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39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34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266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616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9008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97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30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9249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7627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9777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610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189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193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7190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017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8516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3552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463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266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321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8110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8327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5285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7273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8308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732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4413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8554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2875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9657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275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7415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6243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73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5519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2166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0661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035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7804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272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1272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388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250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8036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1703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50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8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114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540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69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779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327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0065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430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77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1682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1617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816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972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9403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289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6811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431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6883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280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36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53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763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5196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092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927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2576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56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572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3692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4749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131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06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1022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8960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741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7940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671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3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33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34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022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5409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2517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6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240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243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8350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513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59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499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753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146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0084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202187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3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8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332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02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8270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5616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1918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013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3210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993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841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726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031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52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95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759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1071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8264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919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669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541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173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594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572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9281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5035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189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93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824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5864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6956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9103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339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9105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9021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0307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919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32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146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472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8688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113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5648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4976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09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0772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438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102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0889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4066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4261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9199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293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195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780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606833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06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70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8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69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360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0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821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74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808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7500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169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038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6952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728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9806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3731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974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605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2214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705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3484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86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694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9968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1054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2745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670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451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9046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632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109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158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0989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198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320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1090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446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4146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422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5631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503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03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0100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8068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58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6263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40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80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661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4900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992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75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843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092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43777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90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443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774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4985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9442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8598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9984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0358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71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7334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2070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37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8779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4331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4658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026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515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797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73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8123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203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406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12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6247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45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665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341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030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362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425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6324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2613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5562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832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655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113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678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6859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297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511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6324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1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147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9227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4874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932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55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629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142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6267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63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163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124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239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23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29456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8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8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683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53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711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2849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127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462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7873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9550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67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16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7391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072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6070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0448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082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2924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41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13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567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415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2750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63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579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2905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324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696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89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355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3724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6864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1092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9286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673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7129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051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553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9587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9825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946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676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957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63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42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927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0158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9429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620529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20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76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490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9800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715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6793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9953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1962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9876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983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562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78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66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1607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3891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297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633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82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844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117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8750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083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7933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577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2772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648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9230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2971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339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3615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8109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636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833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1356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8369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311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5460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6601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0842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783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8548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90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60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117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3605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1458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3966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915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539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4472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461112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04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76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12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38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2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4622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9114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0265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5243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19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43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3317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9666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3764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53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1683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633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652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1360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329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1156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4283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0938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4983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87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93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9953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184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4872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75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9475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52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249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1462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85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2243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95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1592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35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74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5967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4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760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11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88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282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89091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1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7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60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850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23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77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9118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0888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6912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6621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711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761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996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9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0137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1942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5375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6386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638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710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641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32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8370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5335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159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021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768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586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435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93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597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7241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229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9519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79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8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3465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9485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60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8763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047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339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5536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4579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466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148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498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6951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9084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610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5815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65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923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6670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707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7671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766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0264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90226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0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0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8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325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50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7547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393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6376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7771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3788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355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823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1393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6242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3380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9964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1646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8292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0466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660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559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2390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05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153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253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6808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5466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2083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4991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430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57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504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446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3768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647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681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5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1048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66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8610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515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563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2401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9517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049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515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438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710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8996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0009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2499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293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647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5892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388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368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1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4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034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0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9705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999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513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162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6697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0679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642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1978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3181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60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7769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764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8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531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1506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872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3883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444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1697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162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477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481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910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8354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063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981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875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228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250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9383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3664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329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02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0485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786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108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323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49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348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4149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708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278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362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7760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351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489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1726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96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4705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6315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1643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347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308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6379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28809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06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23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051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89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763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956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7916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1893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09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4636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639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010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4182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9069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152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9553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444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272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2502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357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3988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2487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216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691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8696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658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1237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68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999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29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139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308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737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2735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478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7758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85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637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3687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8668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266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38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4490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46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88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243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39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8644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0231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46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1644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831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6220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1351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727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860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108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09516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9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16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18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6985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559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17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65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7777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331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845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4495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508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7489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1260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30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62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34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2843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274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57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2460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558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9187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1735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8440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071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669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1898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698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6874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9080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160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0242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22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3429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944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109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44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61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0434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8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4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1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74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01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3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footer" Target="footer2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EDA6F-A957-40B5-8959-E41B11A47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4843</Words>
  <Characters>27606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16T13:27:00Z</dcterms:created>
  <dcterms:modified xsi:type="dcterms:W3CDTF">2022-05-16T13:27:00Z</dcterms:modified>
</cp:coreProperties>
</file>